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EF8CBF" w14:textId="77777777" w:rsidR="000B4389" w:rsidRDefault="00E853BC">
      <w:pPr>
        <w:pStyle w:val="Title"/>
      </w:pPr>
      <w:r>
        <w:t>Codebook for data.set2</w:t>
      </w:r>
    </w:p>
    <w:p w14:paraId="40F751D1" w14:textId="77777777" w:rsidR="000B4389" w:rsidRDefault="00E853BC">
      <w:pPr>
        <w:pStyle w:val="Subtitle"/>
      </w:pPr>
      <w:r>
        <w:t>Autogenerated data summary from dataMaid</w:t>
      </w:r>
    </w:p>
    <w:p w14:paraId="6B0A9996" w14:textId="1BDE5C25" w:rsidR="000B4389" w:rsidRDefault="00E853BC">
      <w:pPr>
        <w:pStyle w:val="Date"/>
      </w:pPr>
      <w:r>
        <w:t>2019-06-1</w:t>
      </w:r>
      <w:r w:rsidR="007007DC">
        <w:t>7</w:t>
      </w:r>
      <w:r>
        <w:t xml:space="preserve"> 19:06:16</w:t>
      </w:r>
    </w:p>
    <w:p w14:paraId="10B30775" w14:textId="77777777" w:rsidR="000B4389" w:rsidRDefault="00E853BC">
      <w:pPr>
        <w:pStyle w:val="Heading1"/>
      </w:pPr>
      <w:bookmarkStart w:id="0" w:name="data-report-overview"/>
      <w:r>
        <w:t>Data report overview</w:t>
      </w:r>
      <w:bookmarkEnd w:id="0"/>
    </w:p>
    <w:p w14:paraId="79789367" w14:textId="41E2323F" w:rsidR="007007DC" w:rsidRDefault="00E853BC">
      <w:pPr>
        <w:pStyle w:val="FirstParagraph"/>
      </w:pPr>
      <w:r>
        <w:t xml:space="preserve">The dataset </w:t>
      </w:r>
      <w:r w:rsidR="007007DC">
        <w:t>is in file tidyData.txt. The background information of the dataset can be found in the document README.md</w:t>
      </w:r>
    </w:p>
    <w:p w14:paraId="3F31BFA3" w14:textId="503AC3DB" w:rsidR="000B4389" w:rsidRDefault="007007DC">
      <w:pPr>
        <w:pStyle w:val="FirstParagraph"/>
      </w:pPr>
      <w:r>
        <w:t>The dataset</w:t>
      </w:r>
      <w:r w:rsidR="00E853BC">
        <w:t xml:space="preserve"> has the following dimensions:</w:t>
      </w:r>
    </w:p>
    <w:tbl>
      <w:tblPr>
        <w:tblStyle w:val="Table"/>
        <w:tblW w:w="5032" w:type="pct"/>
        <w:tblInd w:w="-108" w:type="dxa"/>
        <w:tblLook w:val="07E0" w:firstRow="1" w:lastRow="1" w:firstColumn="1" w:lastColumn="1" w:noHBand="1" w:noVBand="1"/>
      </w:tblPr>
      <w:tblGrid>
        <w:gridCol w:w="57"/>
        <w:gridCol w:w="330"/>
        <w:gridCol w:w="4115"/>
        <w:gridCol w:w="950"/>
        <w:gridCol w:w="1567"/>
        <w:gridCol w:w="452"/>
        <w:gridCol w:w="997"/>
        <w:gridCol w:w="452"/>
        <w:gridCol w:w="250"/>
        <w:gridCol w:w="250"/>
      </w:tblGrid>
      <w:tr w:rsidR="000B4389" w14:paraId="774482B4" w14:textId="77777777" w:rsidTr="007007DC">
        <w:trPr>
          <w:gridBefore w:val="1"/>
          <w:gridAfter w:val="2"/>
          <w:wBefore w:w="31" w:type="pct"/>
        </w:trPr>
        <w:tc>
          <w:tcPr>
            <w:tcW w:w="2863" w:type="pct"/>
            <w:gridSpan w:val="3"/>
            <w:tcBorders>
              <w:bottom w:val="single" w:sz="0" w:space="0" w:color="auto"/>
            </w:tcBorders>
            <w:vAlign w:val="bottom"/>
          </w:tcPr>
          <w:p w14:paraId="7291A987" w14:textId="77777777"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1841" w:type="pct"/>
            <w:gridSpan w:val="4"/>
            <w:tcBorders>
              <w:bottom w:val="single" w:sz="0" w:space="0" w:color="auto"/>
            </w:tcBorders>
            <w:vAlign w:val="bottom"/>
          </w:tcPr>
          <w:p w14:paraId="59218DA9" w14:textId="77777777"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 w14:paraId="1322E791" w14:textId="77777777" w:rsidTr="007007DC">
        <w:trPr>
          <w:gridBefore w:val="1"/>
          <w:gridAfter w:val="2"/>
          <w:wBefore w:w="31" w:type="pct"/>
        </w:trPr>
        <w:tc>
          <w:tcPr>
            <w:tcW w:w="2863" w:type="pct"/>
            <w:gridSpan w:val="3"/>
          </w:tcPr>
          <w:p w14:paraId="1A572C54" w14:textId="77777777" w:rsidR="000B4389" w:rsidRDefault="00E853BC">
            <w:pPr>
              <w:pStyle w:val="Compact"/>
            </w:pPr>
            <w:r>
              <w:t>Number of observations</w:t>
            </w:r>
          </w:p>
        </w:tc>
        <w:tc>
          <w:tcPr>
            <w:tcW w:w="1841" w:type="pct"/>
            <w:gridSpan w:val="4"/>
          </w:tcPr>
          <w:p w14:paraId="1D4C4C96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 w14:paraId="11CCAD8A" w14:textId="77777777" w:rsidTr="007007DC">
        <w:trPr>
          <w:gridBefore w:val="1"/>
          <w:gridAfter w:val="2"/>
          <w:wBefore w:w="31" w:type="pct"/>
        </w:trPr>
        <w:tc>
          <w:tcPr>
            <w:tcW w:w="2863" w:type="pct"/>
            <w:gridSpan w:val="3"/>
          </w:tcPr>
          <w:p w14:paraId="3D1A6DAF" w14:textId="77777777" w:rsidR="000B4389" w:rsidRDefault="00E853BC">
            <w:pPr>
              <w:pStyle w:val="Compact"/>
            </w:pPr>
            <w:r>
              <w:t>Number of variables</w:t>
            </w:r>
          </w:p>
        </w:tc>
        <w:tc>
          <w:tcPr>
            <w:tcW w:w="1841" w:type="pct"/>
            <w:gridSpan w:val="4"/>
          </w:tcPr>
          <w:p w14:paraId="39EE9B68" w14:textId="77777777" w:rsidR="000B4389" w:rsidRDefault="00E853BC">
            <w:pPr>
              <w:pStyle w:val="Compact"/>
              <w:jc w:val="right"/>
            </w:pPr>
            <w:r>
              <w:t>81</w:t>
            </w:r>
          </w:p>
        </w:tc>
      </w:tr>
      <w:tr w:rsidR="007007DC" w:rsidRPr="007007DC" w14:paraId="293D9CAD" w14:textId="77777777" w:rsidTr="007007DC">
        <w:trPr>
          <w:gridBefore w:val="1"/>
          <w:gridAfter w:val="2"/>
          <w:wBefore w:w="31" w:type="pct"/>
        </w:trPr>
        <w:tc>
          <w:tcPr>
            <w:tcW w:w="2863" w:type="pct"/>
            <w:gridSpan w:val="3"/>
          </w:tcPr>
          <w:p w14:paraId="7B7FF7DB" w14:textId="77777777" w:rsidR="007007DC" w:rsidRPr="007007DC" w:rsidRDefault="007007DC">
            <w:pPr>
              <w:pStyle w:val="Compact"/>
              <w:rPr>
                <w:b/>
                <w:bCs/>
                <w:sz w:val="28"/>
                <w:szCs w:val="28"/>
              </w:rPr>
            </w:pPr>
          </w:p>
          <w:p w14:paraId="449920E0" w14:textId="0A5F4ED8" w:rsidR="007007DC" w:rsidRPr="007007DC" w:rsidRDefault="007007DC">
            <w:pPr>
              <w:pStyle w:val="Compact"/>
              <w:rPr>
                <w:b/>
                <w:bCs/>
                <w:sz w:val="28"/>
                <w:szCs w:val="28"/>
              </w:rPr>
            </w:pPr>
            <w:r w:rsidRPr="007007DC">
              <w:rPr>
                <w:b/>
                <w:bCs/>
                <w:sz w:val="28"/>
                <w:szCs w:val="28"/>
              </w:rPr>
              <w:t>Identifiers:</w:t>
            </w:r>
          </w:p>
        </w:tc>
        <w:tc>
          <w:tcPr>
            <w:tcW w:w="1841" w:type="pct"/>
            <w:gridSpan w:val="4"/>
          </w:tcPr>
          <w:p w14:paraId="418F15A1" w14:textId="77777777" w:rsidR="007007DC" w:rsidRPr="007007DC" w:rsidRDefault="007007DC">
            <w:pPr>
              <w:pStyle w:val="Compact"/>
              <w:jc w:val="right"/>
              <w:rPr>
                <w:b/>
                <w:bCs/>
                <w:sz w:val="28"/>
                <w:szCs w:val="28"/>
              </w:rPr>
            </w:pPr>
          </w:p>
        </w:tc>
      </w:tr>
      <w:tr w:rsidR="007007DC" w14:paraId="0EDE02B2" w14:textId="77777777" w:rsidTr="007007DC">
        <w:tc>
          <w:tcPr>
            <w:tcW w:w="206" w:type="pct"/>
            <w:gridSpan w:val="2"/>
          </w:tcPr>
          <w:p w14:paraId="3A122130" w14:textId="77777777" w:rsidR="007007DC" w:rsidRDefault="007007DC" w:rsidP="00DB3174"/>
        </w:tc>
        <w:tc>
          <w:tcPr>
            <w:tcW w:w="2184" w:type="pct"/>
          </w:tcPr>
          <w:p w14:paraId="649005CD" w14:textId="77777777" w:rsidR="007007DC" w:rsidRDefault="007007DC" w:rsidP="007007DC">
            <w:pPr>
              <w:pStyle w:val="Compact"/>
            </w:pPr>
            <w:hyperlink w:anchor="subject">
              <w:r>
                <w:rPr>
                  <w:rStyle w:val="Hyperlink"/>
                  <w:b/>
                </w:rPr>
                <w:t>Subject</w:t>
              </w:r>
            </w:hyperlink>
          </w:p>
        </w:tc>
        <w:tc>
          <w:tcPr>
            <w:tcW w:w="1336" w:type="pct"/>
            <w:gridSpan w:val="2"/>
          </w:tcPr>
          <w:p w14:paraId="043B81BD" w14:textId="77777777" w:rsidR="007007DC" w:rsidRDefault="007007DC" w:rsidP="00DB3174">
            <w:pPr>
              <w:pStyle w:val="Compact"/>
            </w:pPr>
            <w:r>
              <w:t>integer</w:t>
            </w:r>
          </w:p>
        </w:tc>
        <w:tc>
          <w:tcPr>
            <w:tcW w:w="769" w:type="pct"/>
            <w:gridSpan w:val="2"/>
          </w:tcPr>
          <w:p w14:paraId="79ECD13A" w14:textId="68A70075" w:rsidR="007007DC" w:rsidRDefault="007007DC" w:rsidP="007007DC">
            <w:pPr>
              <w:pStyle w:val="Compact"/>
              <w:jc w:val="both"/>
            </w:pPr>
          </w:p>
        </w:tc>
        <w:tc>
          <w:tcPr>
            <w:tcW w:w="0" w:type="auto"/>
            <w:gridSpan w:val="2"/>
          </w:tcPr>
          <w:p w14:paraId="0D23864D" w14:textId="6FD56595" w:rsidR="007007DC" w:rsidRDefault="007007DC" w:rsidP="007007DC">
            <w:pPr>
              <w:pStyle w:val="Compact"/>
              <w:jc w:val="both"/>
            </w:pPr>
          </w:p>
        </w:tc>
        <w:tc>
          <w:tcPr>
            <w:tcW w:w="0" w:type="auto"/>
          </w:tcPr>
          <w:p w14:paraId="26E3DE90" w14:textId="77777777" w:rsidR="007007DC" w:rsidRDefault="007007DC" w:rsidP="00DB3174"/>
        </w:tc>
      </w:tr>
      <w:tr w:rsidR="007007DC" w14:paraId="1B9B7A86" w14:textId="77777777" w:rsidTr="007007DC">
        <w:trPr>
          <w:gridBefore w:val="1"/>
          <w:wBefore w:w="31" w:type="pct"/>
        </w:trPr>
        <w:tc>
          <w:tcPr>
            <w:tcW w:w="175" w:type="pct"/>
          </w:tcPr>
          <w:p w14:paraId="761A2BF8" w14:textId="77777777" w:rsidR="007007DC" w:rsidRDefault="007007DC" w:rsidP="00DB3174"/>
        </w:tc>
        <w:tc>
          <w:tcPr>
            <w:tcW w:w="2184" w:type="pct"/>
          </w:tcPr>
          <w:p w14:paraId="6515C9F8" w14:textId="77777777" w:rsidR="007007DC" w:rsidRDefault="007007DC" w:rsidP="00DB3174">
            <w:pPr>
              <w:pStyle w:val="Compact"/>
            </w:pPr>
            <w:hyperlink w:anchor="activity">
              <w:r>
                <w:rPr>
                  <w:rStyle w:val="Hyperlink"/>
                  <w:b/>
                </w:rPr>
                <w:t>Activity</w:t>
              </w:r>
            </w:hyperlink>
          </w:p>
        </w:tc>
        <w:tc>
          <w:tcPr>
            <w:tcW w:w="1576" w:type="pct"/>
            <w:gridSpan w:val="3"/>
          </w:tcPr>
          <w:p w14:paraId="7BA375F1" w14:textId="532696ED" w:rsidR="007007DC" w:rsidRDefault="007007DC" w:rsidP="00DB3174">
            <w:pPr>
              <w:pStyle w:val="Compact"/>
            </w:pPr>
            <w:r>
              <w:t>F</w:t>
            </w:r>
            <w:r>
              <w:t>actor</w:t>
            </w:r>
          </w:p>
          <w:p w14:paraId="0FF2191F" w14:textId="7BB57702" w:rsidR="007007DC" w:rsidRDefault="007007DC" w:rsidP="00DB3174">
            <w:pPr>
              <w:pStyle w:val="Compact"/>
            </w:pPr>
          </w:p>
        </w:tc>
        <w:tc>
          <w:tcPr>
            <w:tcW w:w="769" w:type="pct"/>
            <w:gridSpan w:val="2"/>
          </w:tcPr>
          <w:p w14:paraId="7A431CD1" w14:textId="77777777" w:rsidR="007007DC" w:rsidRDefault="007007DC" w:rsidP="00DB3174">
            <w:pPr>
              <w:pStyle w:val="Compact"/>
              <w:jc w:val="right"/>
            </w:pPr>
          </w:p>
          <w:p w14:paraId="55BA6E90" w14:textId="22A6F649" w:rsidR="007007DC" w:rsidRDefault="007007DC" w:rsidP="00DB3174">
            <w:pPr>
              <w:pStyle w:val="Compact"/>
              <w:jc w:val="right"/>
            </w:pPr>
          </w:p>
        </w:tc>
        <w:tc>
          <w:tcPr>
            <w:tcW w:w="0" w:type="auto"/>
          </w:tcPr>
          <w:p w14:paraId="6C305BE8" w14:textId="34AE2C17" w:rsidR="007007DC" w:rsidRDefault="007007DC" w:rsidP="00DB3174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1642CC12" w14:textId="77777777" w:rsidR="007007DC" w:rsidRDefault="007007DC" w:rsidP="00DB3174"/>
        </w:tc>
      </w:tr>
      <w:tr w:rsidR="004B7672" w14:paraId="76BA03CC" w14:textId="77777777" w:rsidTr="007007DC">
        <w:trPr>
          <w:gridBefore w:val="1"/>
          <w:gridAfter w:val="2"/>
          <w:wBefore w:w="31" w:type="pct"/>
        </w:trPr>
        <w:tc>
          <w:tcPr>
            <w:tcW w:w="2863" w:type="pct"/>
            <w:gridSpan w:val="3"/>
          </w:tcPr>
          <w:p w14:paraId="742A48EB" w14:textId="471AFCD0" w:rsidR="004B7672" w:rsidRDefault="007007DC">
            <w:pPr>
              <w:pStyle w:val="Compact"/>
            </w:pPr>
            <w:r>
              <w:t xml:space="preserve">           There are 6 activities:</w:t>
            </w:r>
          </w:p>
          <w:p w14:paraId="0A3C49EC" w14:textId="4EE0EB64" w:rsidR="007007DC" w:rsidRPr="007007DC" w:rsidRDefault="007007DC" w:rsidP="007007DC">
            <w:pPr>
              <w:numPr>
                <w:ilvl w:val="0"/>
                <w:numId w:val="5"/>
              </w:numPr>
              <w:shd w:val="clear" w:color="auto" w:fill="FFFFFF"/>
              <w:spacing w:beforeAutospacing="1" w:after="0" w:afterAutospacing="1"/>
              <w:rPr>
                <w:rFonts w:ascii="Segoe UI" w:eastAsia="Times New Roman" w:hAnsi="Segoe UI" w:cs="Segoe UI"/>
                <w:color w:val="24292E"/>
                <w:lang w:eastAsia="zh-CN"/>
              </w:rPr>
            </w:pPr>
            <w:r w:rsidRPr="007007DC">
              <w:rPr>
                <w:rFonts w:ascii="Consolas" w:eastAsia="Times New Roman" w:hAnsi="Consolas" w:cs="Courier New"/>
                <w:color w:val="24292E"/>
                <w:sz w:val="20"/>
                <w:szCs w:val="20"/>
                <w:lang w:eastAsia="zh-CN"/>
              </w:rPr>
              <w:t>WALKING</w:t>
            </w:r>
          </w:p>
          <w:p w14:paraId="45ECA8F1" w14:textId="1977B29B" w:rsidR="007007DC" w:rsidRPr="007007DC" w:rsidRDefault="007007DC" w:rsidP="007007DC">
            <w:pPr>
              <w:numPr>
                <w:ilvl w:val="0"/>
                <w:numId w:val="5"/>
              </w:numPr>
              <w:shd w:val="clear" w:color="auto" w:fill="FFFFFF"/>
              <w:spacing w:after="0" w:afterAutospacing="1"/>
              <w:rPr>
                <w:rFonts w:ascii="Segoe UI" w:eastAsia="Times New Roman" w:hAnsi="Segoe UI" w:cs="Segoe UI"/>
                <w:color w:val="24292E"/>
                <w:lang w:eastAsia="zh-CN"/>
              </w:rPr>
            </w:pPr>
            <w:r w:rsidRPr="007007DC">
              <w:rPr>
                <w:rFonts w:ascii="Consolas" w:eastAsia="Times New Roman" w:hAnsi="Consolas" w:cs="Courier New"/>
                <w:color w:val="24292E"/>
                <w:sz w:val="20"/>
                <w:szCs w:val="20"/>
                <w:lang w:eastAsia="zh-CN"/>
              </w:rPr>
              <w:t>WALKING_UPSTAIRS</w:t>
            </w:r>
          </w:p>
          <w:p w14:paraId="231A06F6" w14:textId="63F84F79" w:rsidR="007007DC" w:rsidRPr="007007DC" w:rsidRDefault="007007DC" w:rsidP="007007DC">
            <w:pPr>
              <w:numPr>
                <w:ilvl w:val="0"/>
                <w:numId w:val="5"/>
              </w:numPr>
              <w:shd w:val="clear" w:color="auto" w:fill="FFFFFF"/>
              <w:spacing w:after="0" w:afterAutospacing="1"/>
              <w:rPr>
                <w:rFonts w:ascii="Segoe UI" w:eastAsia="Times New Roman" w:hAnsi="Segoe UI" w:cs="Segoe UI"/>
                <w:color w:val="24292E"/>
                <w:lang w:eastAsia="zh-CN"/>
              </w:rPr>
            </w:pPr>
            <w:r w:rsidRPr="007007DC">
              <w:rPr>
                <w:rFonts w:ascii="Consolas" w:eastAsia="Times New Roman" w:hAnsi="Consolas" w:cs="Courier New"/>
                <w:color w:val="24292E"/>
                <w:sz w:val="20"/>
                <w:szCs w:val="20"/>
                <w:lang w:eastAsia="zh-CN"/>
              </w:rPr>
              <w:t>WALKING_DOWNSTAIRS</w:t>
            </w:r>
          </w:p>
          <w:p w14:paraId="3889C3F0" w14:textId="34BD79D9" w:rsidR="007007DC" w:rsidRPr="007007DC" w:rsidRDefault="007007DC" w:rsidP="007007DC">
            <w:pPr>
              <w:numPr>
                <w:ilvl w:val="0"/>
                <w:numId w:val="5"/>
              </w:numPr>
              <w:shd w:val="clear" w:color="auto" w:fill="FFFFFF"/>
              <w:spacing w:after="0" w:afterAutospacing="1"/>
              <w:rPr>
                <w:rFonts w:ascii="Segoe UI" w:eastAsia="Times New Roman" w:hAnsi="Segoe UI" w:cs="Segoe UI"/>
                <w:color w:val="24292E"/>
                <w:lang w:eastAsia="zh-CN"/>
              </w:rPr>
            </w:pPr>
            <w:r w:rsidRPr="007007DC">
              <w:rPr>
                <w:rFonts w:ascii="Consolas" w:eastAsia="Times New Roman" w:hAnsi="Consolas" w:cs="Courier New"/>
                <w:color w:val="24292E"/>
                <w:sz w:val="20"/>
                <w:szCs w:val="20"/>
                <w:lang w:eastAsia="zh-CN"/>
              </w:rPr>
              <w:t>SITTING</w:t>
            </w:r>
          </w:p>
          <w:p w14:paraId="182EAD59" w14:textId="0C03E84E" w:rsidR="007007DC" w:rsidRPr="007007DC" w:rsidRDefault="007007DC" w:rsidP="007007DC">
            <w:pPr>
              <w:numPr>
                <w:ilvl w:val="0"/>
                <w:numId w:val="5"/>
              </w:numPr>
              <w:shd w:val="clear" w:color="auto" w:fill="FFFFFF"/>
              <w:spacing w:after="0" w:afterAutospacing="1"/>
              <w:rPr>
                <w:rFonts w:ascii="Segoe UI" w:eastAsia="Times New Roman" w:hAnsi="Segoe UI" w:cs="Segoe UI"/>
                <w:color w:val="24292E"/>
                <w:lang w:eastAsia="zh-CN"/>
              </w:rPr>
            </w:pPr>
            <w:r w:rsidRPr="007007DC">
              <w:rPr>
                <w:rFonts w:ascii="Consolas" w:eastAsia="Times New Roman" w:hAnsi="Consolas" w:cs="Courier New"/>
                <w:color w:val="24292E"/>
                <w:sz w:val="20"/>
                <w:szCs w:val="20"/>
                <w:lang w:eastAsia="zh-CN"/>
              </w:rPr>
              <w:t>STANDING</w:t>
            </w:r>
          </w:p>
          <w:p w14:paraId="51BCFD08" w14:textId="2702089D" w:rsidR="007007DC" w:rsidRPr="007007DC" w:rsidRDefault="007007DC" w:rsidP="007007DC">
            <w:pPr>
              <w:numPr>
                <w:ilvl w:val="0"/>
                <w:numId w:val="5"/>
              </w:numPr>
              <w:shd w:val="clear" w:color="auto" w:fill="FFFFFF"/>
              <w:spacing w:after="0" w:afterAutospacing="1"/>
              <w:rPr>
                <w:rFonts w:ascii="Segoe UI" w:eastAsia="Times New Roman" w:hAnsi="Segoe UI" w:cs="Segoe UI"/>
                <w:color w:val="24292E"/>
                <w:lang w:eastAsia="zh-CN"/>
              </w:rPr>
            </w:pPr>
            <w:r w:rsidRPr="007007DC">
              <w:rPr>
                <w:rFonts w:ascii="Consolas" w:eastAsia="Times New Roman" w:hAnsi="Consolas" w:cs="Courier New"/>
                <w:color w:val="24292E"/>
                <w:sz w:val="20"/>
                <w:szCs w:val="20"/>
                <w:lang w:eastAsia="zh-CN"/>
              </w:rPr>
              <w:t>LAYING</w:t>
            </w:r>
          </w:p>
          <w:p w14:paraId="4CDA359E" w14:textId="77777777" w:rsidR="007007DC" w:rsidRDefault="007007DC">
            <w:pPr>
              <w:pStyle w:val="Compact"/>
            </w:pPr>
          </w:p>
          <w:p w14:paraId="153C4BA5" w14:textId="77777777" w:rsidR="004B7672" w:rsidRDefault="004B7672" w:rsidP="004B7672">
            <w:pPr>
              <w:pStyle w:val="Compact"/>
            </w:pPr>
            <w:r>
              <w:t xml:space="preserve">Feature Selection </w:t>
            </w:r>
          </w:p>
          <w:p w14:paraId="452EBE8D" w14:textId="77777777" w:rsidR="004B7672" w:rsidRDefault="004B7672" w:rsidP="004B7672">
            <w:pPr>
              <w:pStyle w:val="Compact"/>
            </w:pPr>
            <w:r>
              <w:t>=================</w:t>
            </w:r>
          </w:p>
          <w:p w14:paraId="2D50F73F" w14:textId="77777777" w:rsidR="004B7672" w:rsidRDefault="004B7672" w:rsidP="004B7672">
            <w:pPr>
              <w:pStyle w:val="Compact"/>
            </w:pPr>
          </w:p>
          <w:p w14:paraId="162A056E" w14:textId="77777777" w:rsidR="004B7672" w:rsidRDefault="004B7672" w:rsidP="004B7672">
            <w:pPr>
              <w:pStyle w:val="Compact"/>
            </w:pPr>
            <w:r>
              <w:t xml:space="preserve">The features selected for this database come from the accelerometer and gyroscope 3-axial raw signals </w:t>
            </w:r>
            <w:proofErr w:type="spellStart"/>
            <w:r>
              <w:t>tAcc</w:t>
            </w:r>
            <w:proofErr w:type="spellEnd"/>
            <w:r>
              <w:t xml:space="preserve">-XYZ and </w:t>
            </w:r>
            <w:proofErr w:type="spellStart"/>
            <w:r>
              <w:t>tGyro</w:t>
            </w:r>
            <w:proofErr w:type="spellEnd"/>
            <w:r>
              <w:t xml:space="preserve">-XYZ. </w:t>
            </w:r>
          </w:p>
          <w:p w14:paraId="651F02C2" w14:textId="77777777" w:rsidR="004B7672" w:rsidRDefault="004B7672" w:rsidP="004B7672">
            <w:pPr>
              <w:pStyle w:val="Compact"/>
            </w:pPr>
            <w:r>
              <w:t xml:space="preserve">These time domain signals (prefix 't' to denote time) were captured at a constant rate of 50 Hz. Then they were filtered using a </w:t>
            </w:r>
          </w:p>
          <w:p w14:paraId="71B9B659" w14:textId="77777777" w:rsidR="004B7672" w:rsidRDefault="004B7672" w:rsidP="004B7672">
            <w:pPr>
              <w:pStyle w:val="Compact"/>
            </w:pPr>
            <w:r>
              <w:t xml:space="preserve">median filter and a 3rd order low pass Butterworth filter with a corner frequency of 20 Hz to remove noise. Similarly, the </w:t>
            </w:r>
          </w:p>
          <w:p w14:paraId="7C95676B" w14:textId="77777777" w:rsidR="004B7672" w:rsidRDefault="004B7672" w:rsidP="004B7672">
            <w:pPr>
              <w:pStyle w:val="Compact"/>
            </w:pPr>
            <w:r>
              <w:t>acceleration signal was then separated into body and gravity acceleration signals (</w:t>
            </w:r>
            <w:proofErr w:type="spellStart"/>
            <w:r>
              <w:t>tBodyAcc</w:t>
            </w:r>
            <w:proofErr w:type="spellEnd"/>
            <w:r>
              <w:t xml:space="preserve">-XYZ and </w:t>
            </w:r>
            <w:proofErr w:type="spellStart"/>
            <w:r>
              <w:t>tGravityAcc</w:t>
            </w:r>
            <w:proofErr w:type="spellEnd"/>
            <w:r>
              <w:t xml:space="preserve">-XYZ) using another </w:t>
            </w:r>
          </w:p>
          <w:p w14:paraId="0AAD7414" w14:textId="77777777" w:rsidR="004B7672" w:rsidRDefault="004B7672" w:rsidP="004B7672">
            <w:pPr>
              <w:pStyle w:val="Compact"/>
            </w:pPr>
            <w:r>
              <w:t xml:space="preserve">low pass Butterworth filter with a corner frequency of 0.3 Hz. </w:t>
            </w:r>
          </w:p>
          <w:p w14:paraId="3B4ACEA6" w14:textId="77777777" w:rsidR="004B7672" w:rsidRDefault="004B7672" w:rsidP="004B7672">
            <w:pPr>
              <w:pStyle w:val="Compact"/>
            </w:pPr>
          </w:p>
          <w:p w14:paraId="3FE696AA" w14:textId="77777777" w:rsidR="004B7672" w:rsidRDefault="004B7672" w:rsidP="004B7672">
            <w:pPr>
              <w:pStyle w:val="Compact"/>
            </w:pPr>
            <w:r>
              <w:t>Subsequently, the body linear acceleration and angular velocity were derived in time to obtain Jerk signals (</w:t>
            </w:r>
            <w:proofErr w:type="spellStart"/>
            <w:r>
              <w:t>tBodyAccJerk</w:t>
            </w:r>
            <w:proofErr w:type="spellEnd"/>
            <w:r>
              <w:t xml:space="preserve">-XYZ </w:t>
            </w:r>
          </w:p>
          <w:p w14:paraId="0C2EC1DE" w14:textId="77777777" w:rsidR="004B7672" w:rsidRDefault="004B7672" w:rsidP="004B7672">
            <w:pPr>
              <w:pStyle w:val="Compact"/>
            </w:pPr>
            <w:r>
              <w:t xml:space="preserve">and </w:t>
            </w:r>
            <w:proofErr w:type="spellStart"/>
            <w:r>
              <w:t>tBodyGyroJerk</w:t>
            </w:r>
            <w:proofErr w:type="spellEnd"/>
            <w:r>
              <w:t>-XYZ). Also the magnitude of these three-dimensional signals were calculated using the Euclidean norm (</w:t>
            </w:r>
            <w:proofErr w:type="spellStart"/>
            <w:r>
              <w:t>tBodyAccMag</w:t>
            </w:r>
            <w:proofErr w:type="spellEnd"/>
            <w:r>
              <w:t xml:space="preserve">, </w:t>
            </w:r>
          </w:p>
          <w:p w14:paraId="78D00769" w14:textId="77777777" w:rsidR="004B7672" w:rsidRDefault="004B7672" w:rsidP="004B7672">
            <w:pPr>
              <w:pStyle w:val="Compact"/>
            </w:pPr>
            <w:proofErr w:type="spellStart"/>
            <w:r>
              <w:t>tGravityAccMag</w:t>
            </w:r>
            <w:proofErr w:type="spellEnd"/>
            <w:r>
              <w:t xml:space="preserve">, </w:t>
            </w:r>
            <w:proofErr w:type="spellStart"/>
            <w:r>
              <w:t>tBodyAccJerkMag</w:t>
            </w:r>
            <w:proofErr w:type="spellEnd"/>
            <w:r>
              <w:t xml:space="preserve">, </w:t>
            </w:r>
            <w:proofErr w:type="spellStart"/>
            <w:r>
              <w:t>tBodyGyroMag</w:t>
            </w:r>
            <w:proofErr w:type="spellEnd"/>
            <w:r>
              <w:t xml:space="preserve">, </w:t>
            </w:r>
            <w:proofErr w:type="spellStart"/>
            <w:r>
              <w:t>tBodyGyroJerkMag</w:t>
            </w:r>
            <w:proofErr w:type="spellEnd"/>
            <w:r>
              <w:t xml:space="preserve">). </w:t>
            </w:r>
          </w:p>
          <w:p w14:paraId="5FB935F6" w14:textId="77777777" w:rsidR="004B7672" w:rsidRDefault="004B7672" w:rsidP="004B7672">
            <w:pPr>
              <w:pStyle w:val="Compact"/>
            </w:pPr>
          </w:p>
          <w:p w14:paraId="5F581115" w14:textId="77777777" w:rsidR="004B7672" w:rsidRDefault="004B7672" w:rsidP="004B7672">
            <w:pPr>
              <w:pStyle w:val="Compact"/>
            </w:pPr>
            <w:r>
              <w:t xml:space="preserve">Finally a Fast Fourier Transform (FFT) was applied to some of these signals producing </w:t>
            </w:r>
            <w:proofErr w:type="spellStart"/>
            <w:r>
              <w:t>fBodyAcc</w:t>
            </w:r>
            <w:proofErr w:type="spellEnd"/>
            <w:r>
              <w:t xml:space="preserve">-XYZ, </w:t>
            </w:r>
            <w:proofErr w:type="spellStart"/>
            <w:r>
              <w:t>fBodyAccJerk</w:t>
            </w:r>
            <w:proofErr w:type="spellEnd"/>
            <w:r>
              <w:t xml:space="preserve">-XYZ, </w:t>
            </w:r>
            <w:proofErr w:type="spellStart"/>
            <w:r>
              <w:t>fBodyGyro</w:t>
            </w:r>
            <w:proofErr w:type="spellEnd"/>
            <w:r>
              <w:t xml:space="preserve">-XYZ, </w:t>
            </w:r>
          </w:p>
          <w:p w14:paraId="50942FFD" w14:textId="77777777" w:rsidR="004B7672" w:rsidRDefault="004B7672" w:rsidP="004B7672">
            <w:pPr>
              <w:pStyle w:val="Compact"/>
            </w:pPr>
            <w:proofErr w:type="spellStart"/>
            <w:r>
              <w:t>fBodyAccJerkMag</w:t>
            </w:r>
            <w:proofErr w:type="spellEnd"/>
            <w:r>
              <w:t xml:space="preserve">, </w:t>
            </w:r>
            <w:proofErr w:type="spellStart"/>
            <w:r>
              <w:t>fBodyGyroMag</w:t>
            </w:r>
            <w:proofErr w:type="spellEnd"/>
            <w:r>
              <w:t xml:space="preserve">, </w:t>
            </w:r>
            <w:proofErr w:type="spellStart"/>
            <w:r>
              <w:t>fBodyGyroJerkMag</w:t>
            </w:r>
            <w:proofErr w:type="spellEnd"/>
            <w:r>
              <w:t xml:space="preserve">. (Note the 'f' to indicate frequency domain signals). </w:t>
            </w:r>
          </w:p>
          <w:p w14:paraId="6001E330" w14:textId="77777777" w:rsidR="004B7672" w:rsidRDefault="004B7672" w:rsidP="004B7672">
            <w:pPr>
              <w:pStyle w:val="Compact"/>
            </w:pPr>
          </w:p>
          <w:p w14:paraId="43757FF4" w14:textId="77777777" w:rsidR="004B7672" w:rsidRDefault="004B7672" w:rsidP="004B7672">
            <w:pPr>
              <w:pStyle w:val="Compact"/>
            </w:pPr>
            <w:r>
              <w:t xml:space="preserve">These signals were used to estimate variables of the feature vector for each pattern:  </w:t>
            </w:r>
          </w:p>
          <w:p w14:paraId="0DBA937A" w14:textId="77777777" w:rsidR="004B7672" w:rsidRDefault="004B7672" w:rsidP="004B7672">
            <w:pPr>
              <w:pStyle w:val="Compact"/>
            </w:pPr>
            <w:r>
              <w:t>'-XYZ' is used to denote 3-axial signals in the X, Y and Z directions.</w:t>
            </w:r>
          </w:p>
          <w:p w14:paraId="49B86F02" w14:textId="77777777" w:rsidR="004B7672" w:rsidRDefault="004B7672" w:rsidP="004B7672">
            <w:pPr>
              <w:pStyle w:val="Compact"/>
            </w:pPr>
          </w:p>
          <w:p w14:paraId="438788B4" w14:textId="77777777" w:rsidR="004B7672" w:rsidRDefault="004B7672" w:rsidP="004B7672">
            <w:pPr>
              <w:pStyle w:val="Compact"/>
            </w:pPr>
            <w:proofErr w:type="spellStart"/>
            <w:r>
              <w:t>tBodyAcc</w:t>
            </w:r>
            <w:proofErr w:type="spellEnd"/>
            <w:r>
              <w:t>-XYZ</w:t>
            </w:r>
          </w:p>
          <w:p w14:paraId="41942739" w14:textId="77777777" w:rsidR="004B7672" w:rsidRDefault="004B7672" w:rsidP="004B7672">
            <w:pPr>
              <w:pStyle w:val="Compact"/>
            </w:pPr>
            <w:proofErr w:type="spellStart"/>
            <w:r>
              <w:t>tGravityAcc</w:t>
            </w:r>
            <w:proofErr w:type="spellEnd"/>
            <w:r>
              <w:t>-XYZ</w:t>
            </w:r>
          </w:p>
          <w:p w14:paraId="6BB19AA2" w14:textId="77777777" w:rsidR="004B7672" w:rsidRDefault="004B7672" w:rsidP="004B7672">
            <w:pPr>
              <w:pStyle w:val="Compact"/>
            </w:pPr>
            <w:proofErr w:type="spellStart"/>
            <w:r>
              <w:t>tBodyAccJerk</w:t>
            </w:r>
            <w:proofErr w:type="spellEnd"/>
            <w:r>
              <w:t>-XYZ</w:t>
            </w:r>
          </w:p>
          <w:p w14:paraId="17862C65" w14:textId="77777777" w:rsidR="004B7672" w:rsidRDefault="004B7672" w:rsidP="004B7672">
            <w:pPr>
              <w:pStyle w:val="Compact"/>
            </w:pPr>
            <w:proofErr w:type="spellStart"/>
            <w:r>
              <w:t>tBodyGyro</w:t>
            </w:r>
            <w:proofErr w:type="spellEnd"/>
            <w:r>
              <w:t>-XYZ</w:t>
            </w:r>
          </w:p>
          <w:p w14:paraId="1161D5C4" w14:textId="77777777" w:rsidR="004B7672" w:rsidRDefault="004B7672" w:rsidP="004B7672">
            <w:pPr>
              <w:pStyle w:val="Compact"/>
            </w:pPr>
            <w:proofErr w:type="spellStart"/>
            <w:r>
              <w:t>tBodyGyroJerk</w:t>
            </w:r>
            <w:proofErr w:type="spellEnd"/>
            <w:r>
              <w:t>-XYZ</w:t>
            </w:r>
          </w:p>
          <w:p w14:paraId="71528715" w14:textId="77777777" w:rsidR="004B7672" w:rsidRDefault="004B7672" w:rsidP="004B7672">
            <w:pPr>
              <w:pStyle w:val="Compact"/>
            </w:pPr>
            <w:proofErr w:type="spellStart"/>
            <w:r>
              <w:t>tBodyAccMag</w:t>
            </w:r>
            <w:proofErr w:type="spellEnd"/>
          </w:p>
          <w:p w14:paraId="06152A64" w14:textId="77777777" w:rsidR="004B7672" w:rsidRDefault="004B7672" w:rsidP="004B7672">
            <w:pPr>
              <w:pStyle w:val="Compact"/>
            </w:pPr>
            <w:proofErr w:type="spellStart"/>
            <w:r>
              <w:t>tGravityAccMag</w:t>
            </w:r>
            <w:proofErr w:type="spellEnd"/>
          </w:p>
          <w:p w14:paraId="7507F83F" w14:textId="77777777" w:rsidR="004B7672" w:rsidRDefault="004B7672" w:rsidP="004B7672">
            <w:pPr>
              <w:pStyle w:val="Compact"/>
            </w:pPr>
            <w:proofErr w:type="spellStart"/>
            <w:r>
              <w:t>tBodyAccJerkMag</w:t>
            </w:r>
            <w:proofErr w:type="spellEnd"/>
          </w:p>
          <w:p w14:paraId="4DCB7263" w14:textId="77777777" w:rsidR="004B7672" w:rsidRDefault="004B7672" w:rsidP="004B7672">
            <w:pPr>
              <w:pStyle w:val="Compact"/>
            </w:pPr>
            <w:proofErr w:type="spellStart"/>
            <w:r>
              <w:t>tBodyGyroMag</w:t>
            </w:r>
            <w:proofErr w:type="spellEnd"/>
          </w:p>
          <w:p w14:paraId="10F01037" w14:textId="77777777" w:rsidR="004B7672" w:rsidRDefault="004B7672" w:rsidP="004B7672">
            <w:pPr>
              <w:pStyle w:val="Compact"/>
            </w:pPr>
            <w:proofErr w:type="spellStart"/>
            <w:r>
              <w:t>tBodyGyroJerkMag</w:t>
            </w:r>
            <w:proofErr w:type="spellEnd"/>
          </w:p>
          <w:p w14:paraId="64AAD60F" w14:textId="77777777" w:rsidR="004B7672" w:rsidRDefault="004B7672" w:rsidP="004B7672">
            <w:pPr>
              <w:pStyle w:val="Compact"/>
            </w:pPr>
            <w:proofErr w:type="spellStart"/>
            <w:r>
              <w:t>fBodyAcc</w:t>
            </w:r>
            <w:proofErr w:type="spellEnd"/>
            <w:r>
              <w:t>-XYZ</w:t>
            </w:r>
          </w:p>
          <w:p w14:paraId="08E2F39D" w14:textId="77777777" w:rsidR="004B7672" w:rsidRDefault="004B7672" w:rsidP="004B7672">
            <w:pPr>
              <w:pStyle w:val="Compact"/>
            </w:pPr>
            <w:proofErr w:type="spellStart"/>
            <w:r>
              <w:t>fBodyAccJerk</w:t>
            </w:r>
            <w:proofErr w:type="spellEnd"/>
            <w:r>
              <w:t>-XYZ</w:t>
            </w:r>
          </w:p>
          <w:p w14:paraId="05A892AC" w14:textId="77777777" w:rsidR="004B7672" w:rsidRDefault="004B7672" w:rsidP="004B7672">
            <w:pPr>
              <w:pStyle w:val="Compact"/>
            </w:pPr>
            <w:proofErr w:type="spellStart"/>
            <w:r>
              <w:t>fBodyGyro</w:t>
            </w:r>
            <w:proofErr w:type="spellEnd"/>
            <w:r>
              <w:t>-XYZ</w:t>
            </w:r>
          </w:p>
          <w:p w14:paraId="2F0F92A6" w14:textId="77777777" w:rsidR="004B7672" w:rsidRDefault="004B7672" w:rsidP="004B7672">
            <w:pPr>
              <w:pStyle w:val="Compact"/>
            </w:pPr>
            <w:proofErr w:type="spellStart"/>
            <w:r>
              <w:t>fBodyAccMag</w:t>
            </w:r>
            <w:proofErr w:type="spellEnd"/>
          </w:p>
          <w:p w14:paraId="0379ACB2" w14:textId="77777777" w:rsidR="004B7672" w:rsidRDefault="004B7672" w:rsidP="004B7672">
            <w:pPr>
              <w:pStyle w:val="Compact"/>
            </w:pPr>
            <w:proofErr w:type="spellStart"/>
            <w:r>
              <w:t>fBodyAccJerkMag</w:t>
            </w:r>
            <w:proofErr w:type="spellEnd"/>
          </w:p>
          <w:p w14:paraId="6DE2D997" w14:textId="77777777" w:rsidR="004B7672" w:rsidRDefault="004B7672" w:rsidP="004B7672">
            <w:pPr>
              <w:pStyle w:val="Compact"/>
            </w:pPr>
            <w:proofErr w:type="spellStart"/>
            <w:r>
              <w:t>fBodyGyroMag</w:t>
            </w:r>
            <w:proofErr w:type="spellEnd"/>
          </w:p>
          <w:p w14:paraId="32C26726" w14:textId="77777777" w:rsidR="004B7672" w:rsidRDefault="004B7672" w:rsidP="004B7672">
            <w:pPr>
              <w:pStyle w:val="Compact"/>
            </w:pPr>
            <w:proofErr w:type="spellStart"/>
            <w:r>
              <w:t>fBodyGyroJerkMag</w:t>
            </w:r>
            <w:proofErr w:type="spellEnd"/>
          </w:p>
          <w:p w14:paraId="66FBE8DB" w14:textId="77777777" w:rsidR="004B7672" w:rsidRDefault="004B7672" w:rsidP="004B7672">
            <w:pPr>
              <w:pStyle w:val="Compact"/>
            </w:pPr>
          </w:p>
          <w:p w14:paraId="69210168" w14:textId="77777777" w:rsidR="004B7672" w:rsidRDefault="004B7672" w:rsidP="004B7672">
            <w:pPr>
              <w:pStyle w:val="Compact"/>
            </w:pPr>
            <w:r>
              <w:t xml:space="preserve">The set of variables that were estimated from these signals are: </w:t>
            </w:r>
          </w:p>
          <w:p w14:paraId="323FE98B" w14:textId="77777777" w:rsidR="004B7672" w:rsidRDefault="004B7672" w:rsidP="004B7672">
            <w:pPr>
              <w:pStyle w:val="Compact"/>
            </w:pPr>
          </w:p>
          <w:p w14:paraId="58EF4F83" w14:textId="77777777" w:rsidR="004B7672" w:rsidRDefault="004B7672" w:rsidP="004B7672">
            <w:pPr>
              <w:pStyle w:val="Compact"/>
            </w:pPr>
            <w:r>
              <w:t>mean(): Mean value</w:t>
            </w:r>
          </w:p>
          <w:p w14:paraId="6FCA4282" w14:textId="77777777" w:rsidR="004B7672" w:rsidRDefault="004B7672" w:rsidP="004B7672">
            <w:pPr>
              <w:pStyle w:val="Compact"/>
            </w:pPr>
            <w:r>
              <w:t>std(): Standard deviation</w:t>
            </w:r>
          </w:p>
          <w:p w14:paraId="3D6660F9" w14:textId="77777777" w:rsidR="004B7672" w:rsidRDefault="004B7672" w:rsidP="004B7672">
            <w:pPr>
              <w:pStyle w:val="Compact"/>
            </w:pPr>
          </w:p>
          <w:p w14:paraId="1BA31217" w14:textId="77777777" w:rsidR="004B7672" w:rsidRDefault="004B7672" w:rsidP="004B7672">
            <w:pPr>
              <w:pStyle w:val="Compact"/>
            </w:pPr>
            <w:r>
              <w:t>Additional vectors obtained by averaging the signals in a signal window sample. These are used on the angle() variable:</w:t>
            </w:r>
          </w:p>
          <w:p w14:paraId="59F9C9D4" w14:textId="77777777" w:rsidR="004B7672" w:rsidRDefault="004B7672" w:rsidP="004B7672">
            <w:pPr>
              <w:pStyle w:val="Compact"/>
            </w:pPr>
          </w:p>
          <w:p w14:paraId="5EC0C32C" w14:textId="77777777" w:rsidR="004B7672" w:rsidRDefault="004B7672" w:rsidP="004B7672">
            <w:pPr>
              <w:pStyle w:val="Compact"/>
            </w:pPr>
            <w:proofErr w:type="spellStart"/>
            <w:r>
              <w:t>gravityMean</w:t>
            </w:r>
            <w:proofErr w:type="spellEnd"/>
          </w:p>
          <w:p w14:paraId="240C642D" w14:textId="77777777" w:rsidR="004B7672" w:rsidRDefault="004B7672" w:rsidP="004B7672">
            <w:pPr>
              <w:pStyle w:val="Compact"/>
            </w:pPr>
            <w:proofErr w:type="spellStart"/>
            <w:r>
              <w:t>tBodyAccMean</w:t>
            </w:r>
            <w:proofErr w:type="spellEnd"/>
          </w:p>
          <w:p w14:paraId="0A6BC920" w14:textId="77777777" w:rsidR="004B7672" w:rsidRDefault="004B7672" w:rsidP="004B7672">
            <w:pPr>
              <w:pStyle w:val="Compact"/>
            </w:pPr>
            <w:proofErr w:type="spellStart"/>
            <w:r>
              <w:t>tBodyAccJerkMean</w:t>
            </w:r>
            <w:proofErr w:type="spellEnd"/>
          </w:p>
          <w:p w14:paraId="640F7BA2" w14:textId="77777777" w:rsidR="004B7672" w:rsidRDefault="004B7672" w:rsidP="004B7672">
            <w:pPr>
              <w:pStyle w:val="Compact"/>
            </w:pPr>
            <w:proofErr w:type="spellStart"/>
            <w:r>
              <w:t>tBodyGyroMean</w:t>
            </w:r>
            <w:proofErr w:type="spellEnd"/>
          </w:p>
          <w:p w14:paraId="4106D9BB" w14:textId="77777777" w:rsidR="004B7672" w:rsidRDefault="004B7672" w:rsidP="004B7672">
            <w:pPr>
              <w:pStyle w:val="Compact"/>
            </w:pPr>
            <w:proofErr w:type="spellStart"/>
            <w:r>
              <w:t>tBodyGyroJerkMean</w:t>
            </w:r>
            <w:proofErr w:type="spellEnd"/>
          </w:p>
          <w:p w14:paraId="6E0EB53A" w14:textId="71618CAE" w:rsidR="004B7672" w:rsidRDefault="004B7672" w:rsidP="004B7672">
            <w:pPr>
              <w:pStyle w:val="Compact"/>
            </w:pPr>
            <w:bookmarkStart w:id="1" w:name="_GoBack"/>
            <w:bookmarkEnd w:id="1"/>
          </w:p>
        </w:tc>
        <w:tc>
          <w:tcPr>
            <w:tcW w:w="1841" w:type="pct"/>
            <w:gridSpan w:val="4"/>
          </w:tcPr>
          <w:p w14:paraId="454B599F" w14:textId="77777777" w:rsidR="004B7672" w:rsidRDefault="004B7672">
            <w:pPr>
              <w:pStyle w:val="Compact"/>
              <w:jc w:val="right"/>
            </w:pPr>
          </w:p>
        </w:tc>
      </w:tr>
    </w:tbl>
    <w:p w14:paraId="59309D8C" w14:textId="77777777" w:rsidR="000B4389" w:rsidRDefault="00E853BC">
      <w:pPr>
        <w:pStyle w:val="Heading1"/>
      </w:pPr>
      <w:bookmarkStart w:id="2" w:name="codebook-summary-table"/>
      <w:r>
        <w:t>Codebook summary table</w:t>
      </w:r>
      <w:bookmarkEnd w:id="2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776"/>
        <w:gridCol w:w="3624"/>
        <w:gridCol w:w="1071"/>
        <w:gridCol w:w="1475"/>
        <w:gridCol w:w="1004"/>
        <w:gridCol w:w="1410"/>
      </w:tblGrid>
      <w:tr w:rsidR="000B4389" w14:paraId="14BA345A" w14:textId="77777777" w:rsidTr="007007D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18E830" w14:textId="77777777" w:rsidR="000B4389" w:rsidRDefault="00E853BC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905B99" w14:textId="77777777" w:rsidR="000B4389" w:rsidRDefault="00E853BC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16AE1C" w14:textId="77777777" w:rsidR="000B4389" w:rsidRDefault="00E853BC">
            <w:pPr>
              <w:pStyle w:val="Compact"/>
            </w:pPr>
            <w:r>
              <w:t>Cla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22447C" w14:textId="77777777" w:rsidR="000B4389" w:rsidRDefault="00E853BC">
            <w:pPr>
              <w:pStyle w:val="Compact"/>
              <w:jc w:val="right"/>
            </w:pPr>
            <w:r>
              <w:t># unique valu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AA1A7F" w14:textId="77777777" w:rsidR="000B4389" w:rsidRDefault="00E853BC">
            <w:pPr>
              <w:pStyle w:val="Compact"/>
              <w:jc w:val="center"/>
            </w:pPr>
            <w:r>
              <w:t>Miss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C73E9F" w14:textId="77777777" w:rsidR="000B4389" w:rsidRDefault="00E853BC">
            <w:pPr>
              <w:pStyle w:val="Compact"/>
            </w:pPr>
            <w:r>
              <w:t>Description</w:t>
            </w:r>
          </w:p>
        </w:tc>
      </w:tr>
      <w:tr w:rsidR="000B4389" w14:paraId="68BFB044" w14:textId="77777777" w:rsidTr="007007DC">
        <w:tc>
          <w:tcPr>
            <w:tcW w:w="0" w:type="auto"/>
          </w:tcPr>
          <w:p w14:paraId="46772B53" w14:textId="77777777" w:rsidR="000B4389" w:rsidRDefault="000B4389"/>
        </w:tc>
        <w:tc>
          <w:tcPr>
            <w:tcW w:w="0" w:type="auto"/>
          </w:tcPr>
          <w:p w14:paraId="64C5E5B1" w14:textId="77777777" w:rsidR="000B4389" w:rsidRDefault="009A5F85">
            <w:pPr>
              <w:pStyle w:val="Compact"/>
            </w:pPr>
            <w:hyperlink w:anchor="subject">
              <w:r w:rsidR="00E853BC">
                <w:rPr>
                  <w:rStyle w:val="Hyperlink"/>
                  <w:b/>
                </w:rPr>
                <w:t>Subject</w:t>
              </w:r>
            </w:hyperlink>
          </w:p>
        </w:tc>
        <w:tc>
          <w:tcPr>
            <w:tcW w:w="0" w:type="auto"/>
          </w:tcPr>
          <w:p w14:paraId="1709AFA3" w14:textId="77777777" w:rsidR="000B4389" w:rsidRDefault="00E853B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69A3CF1D" w14:textId="77777777" w:rsidR="000B4389" w:rsidRDefault="00E853BC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14:paraId="4C4D6FA4" w14:textId="77777777"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51C0B3D4" w14:textId="77777777" w:rsidR="000B4389" w:rsidRDefault="000B4389"/>
        </w:tc>
      </w:tr>
      <w:tr w:rsidR="000B4389" w14:paraId="5B2691E2" w14:textId="77777777" w:rsidTr="007007DC">
        <w:tc>
          <w:tcPr>
            <w:tcW w:w="0" w:type="auto"/>
          </w:tcPr>
          <w:p w14:paraId="1CDA2242" w14:textId="77777777" w:rsidR="000B4389" w:rsidRDefault="000B4389"/>
        </w:tc>
        <w:tc>
          <w:tcPr>
            <w:tcW w:w="0" w:type="auto"/>
          </w:tcPr>
          <w:p w14:paraId="7760F39F" w14:textId="77777777" w:rsidR="000B4389" w:rsidRDefault="009A5F85">
            <w:pPr>
              <w:pStyle w:val="Compact"/>
            </w:pPr>
            <w:hyperlink w:anchor="activity">
              <w:r w:rsidR="00E853BC">
                <w:rPr>
                  <w:rStyle w:val="Hyperlink"/>
                  <w:b/>
                </w:rPr>
                <w:t>Activity</w:t>
              </w:r>
            </w:hyperlink>
          </w:p>
        </w:tc>
        <w:tc>
          <w:tcPr>
            <w:tcW w:w="0" w:type="auto"/>
          </w:tcPr>
          <w:p w14:paraId="5D6F1D10" w14:textId="77777777" w:rsidR="000B4389" w:rsidRDefault="00E853BC">
            <w:pPr>
              <w:pStyle w:val="Compact"/>
            </w:pPr>
            <w:r>
              <w:t>factor</w:t>
            </w:r>
          </w:p>
        </w:tc>
        <w:tc>
          <w:tcPr>
            <w:tcW w:w="0" w:type="auto"/>
          </w:tcPr>
          <w:p w14:paraId="0ABAC3DC" w14:textId="77777777" w:rsidR="000B4389" w:rsidRDefault="00E853BC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39F8889E" w14:textId="77777777"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0E9DE9FF" w14:textId="77777777" w:rsidR="000B4389" w:rsidRDefault="000B4389"/>
        </w:tc>
      </w:tr>
      <w:tr w:rsidR="000B4389" w14:paraId="54498AAD" w14:textId="77777777" w:rsidTr="007007DC">
        <w:tc>
          <w:tcPr>
            <w:tcW w:w="0" w:type="auto"/>
          </w:tcPr>
          <w:p w14:paraId="71B7786B" w14:textId="77777777" w:rsidR="000B4389" w:rsidRDefault="000B4389"/>
        </w:tc>
        <w:tc>
          <w:tcPr>
            <w:tcW w:w="0" w:type="auto"/>
          </w:tcPr>
          <w:p w14:paraId="2693A19A" w14:textId="77777777" w:rsidR="000B4389" w:rsidRDefault="009A5F85">
            <w:pPr>
              <w:pStyle w:val="Compact"/>
            </w:pPr>
            <w:hyperlink w:anchor="tbodyacc-mean-x">
              <w:r w:rsidR="00E853BC">
                <w:rPr>
                  <w:rStyle w:val="Hyperlink"/>
                  <w:b/>
                </w:rPr>
                <w:t>tBodyAcc-mean-X</w:t>
              </w:r>
            </w:hyperlink>
          </w:p>
        </w:tc>
        <w:tc>
          <w:tcPr>
            <w:tcW w:w="0" w:type="auto"/>
          </w:tcPr>
          <w:p w14:paraId="08AB46D3" w14:textId="77777777"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2DC8B0C5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14:paraId="07323E2D" w14:textId="77777777"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2D87F833" w14:textId="77777777" w:rsidR="000B4389" w:rsidRDefault="000B4389"/>
        </w:tc>
      </w:tr>
      <w:tr w:rsidR="000B4389" w14:paraId="78D3251C" w14:textId="77777777" w:rsidTr="007007DC">
        <w:tc>
          <w:tcPr>
            <w:tcW w:w="0" w:type="auto"/>
          </w:tcPr>
          <w:p w14:paraId="2459F9FF" w14:textId="77777777" w:rsidR="000B4389" w:rsidRDefault="000B4389"/>
        </w:tc>
        <w:tc>
          <w:tcPr>
            <w:tcW w:w="0" w:type="auto"/>
          </w:tcPr>
          <w:p w14:paraId="2AD87BBD" w14:textId="77777777" w:rsidR="000B4389" w:rsidRDefault="009A5F85">
            <w:pPr>
              <w:pStyle w:val="Compact"/>
            </w:pPr>
            <w:hyperlink w:anchor="tbodyacc-mean-y">
              <w:r w:rsidR="00E853BC">
                <w:rPr>
                  <w:rStyle w:val="Hyperlink"/>
                  <w:b/>
                </w:rPr>
                <w:t>tBodyAcc-mean-Y</w:t>
              </w:r>
            </w:hyperlink>
          </w:p>
        </w:tc>
        <w:tc>
          <w:tcPr>
            <w:tcW w:w="0" w:type="auto"/>
          </w:tcPr>
          <w:p w14:paraId="4E0FBBCE" w14:textId="77777777"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4CA4A5E0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14:paraId="637C6C9F" w14:textId="77777777"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375FFF55" w14:textId="77777777" w:rsidR="000B4389" w:rsidRDefault="000B4389"/>
        </w:tc>
      </w:tr>
      <w:tr w:rsidR="000B4389" w14:paraId="6CA3328D" w14:textId="77777777" w:rsidTr="007007DC">
        <w:tc>
          <w:tcPr>
            <w:tcW w:w="0" w:type="auto"/>
          </w:tcPr>
          <w:p w14:paraId="57439D14" w14:textId="77777777" w:rsidR="000B4389" w:rsidRDefault="000B4389"/>
        </w:tc>
        <w:tc>
          <w:tcPr>
            <w:tcW w:w="0" w:type="auto"/>
          </w:tcPr>
          <w:p w14:paraId="57EDF67C" w14:textId="77777777" w:rsidR="000B4389" w:rsidRDefault="009A5F85">
            <w:pPr>
              <w:pStyle w:val="Compact"/>
            </w:pPr>
            <w:hyperlink w:anchor="tbodyacc-mean-z">
              <w:r w:rsidR="00E853BC">
                <w:rPr>
                  <w:rStyle w:val="Hyperlink"/>
                  <w:b/>
                </w:rPr>
                <w:t>tBodyAcc-mean-Z</w:t>
              </w:r>
            </w:hyperlink>
          </w:p>
        </w:tc>
        <w:tc>
          <w:tcPr>
            <w:tcW w:w="0" w:type="auto"/>
          </w:tcPr>
          <w:p w14:paraId="5F15D44D" w14:textId="77777777"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637E8555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14:paraId="07CDF549" w14:textId="77777777"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0347981D" w14:textId="77777777" w:rsidR="000B4389" w:rsidRDefault="000B4389"/>
        </w:tc>
      </w:tr>
      <w:tr w:rsidR="000B4389" w14:paraId="232F9EDA" w14:textId="77777777" w:rsidTr="007007DC">
        <w:tc>
          <w:tcPr>
            <w:tcW w:w="0" w:type="auto"/>
          </w:tcPr>
          <w:p w14:paraId="4BD736E6" w14:textId="77777777" w:rsidR="000B4389" w:rsidRDefault="000B4389"/>
        </w:tc>
        <w:tc>
          <w:tcPr>
            <w:tcW w:w="0" w:type="auto"/>
          </w:tcPr>
          <w:p w14:paraId="1A61E0B6" w14:textId="77777777" w:rsidR="000B4389" w:rsidRDefault="009A5F85">
            <w:pPr>
              <w:pStyle w:val="Compact"/>
            </w:pPr>
            <w:hyperlink w:anchor="tbodyacc-std-x">
              <w:r w:rsidR="00E853BC">
                <w:rPr>
                  <w:rStyle w:val="Hyperlink"/>
                  <w:b/>
                </w:rPr>
                <w:t>tBodyAcc-std-X</w:t>
              </w:r>
            </w:hyperlink>
          </w:p>
        </w:tc>
        <w:tc>
          <w:tcPr>
            <w:tcW w:w="0" w:type="auto"/>
          </w:tcPr>
          <w:p w14:paraId="37F660B6" w14:textId="77777777"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01E9019C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14:paraId="62EF68D4" w14:textId="77777777"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15957ED6" w14:textId="77777777" w:rsidR="000B4389" w:rsidRDefault="000B4389"/>
        </w:tc>
      </w:tr>
      <w:tr w:rsidR="000B4389" w14:paraId="5578B238" w14:textId="77777777" w:rsidTr="007007DC">
        <w:tc>
          <w:tcPr>
            <w:tcW w:w="0" w:type="auto"/>
          </w:tcPr>
          <w:p w14:paraId="74EDD321" w14:textId="77777777" w:rsidR="000B4389" w:rsidRDefault="000B4389"/>
        </w:tc>
        <w:tc>
          <w:tcPr>
            <w:tcW w:w="0" w:type="auto"/>
          </w:tcPr>
          <w:p w14:paraId="62C99332" w14:textId="77777777" w:rsidR="000B4389" w:rsidRDefault="009A5F85">
            <w:pPr>
              <w:pStyle w:val="Compact"/>
            </w:pPr>
            <w:hyperlink w:anchor="tbodyacc-std-y">
              <w:r w:rsidR="00E853BC">
                <w:rPr>
                  <w:rStyle w:val="Hyperlink"/>
                  <w:b/>
                </w:rPr>
                <w:t>tBodyAcc-std-Y</w:t>
              </w:r>
            </w:hyperlink>
          </w:p>
        </w:tc>
        <w:tc>
          <w:tcPr>
            <w:tcW w:w="0" w:type="auto"/>
          </w:tcPr>
          <w:p w14:paraId="6A20C8E4" w14:textId="77777777"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06C7C9F8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14:paraId="399BDB3A" w14:textId="77777777"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2B361963" w14:textId="77777777" w:rsidR="000B4389" w:rsidRDefault="000B4389"/>
        </w:tc>
      </w:tr>
      <w:tr w:rsidR="000B4389" w14:paraId="4F645F60" w14:textId="77777777" w:rsidTr="007007DC">
        <w:tc>
          <w:tcPr>
            <w:tcW w:w="0" w:type="auto"/>
          </w:tcPr>
          <w:p w14:paraId="125A0495" w14:textId="77777777" w:rsidR="000B4389" w:rsidRDefault="000B4389"/>
        </w:tc>
        <w:tc>
          <w:tcPr>
            <w:tcW w:w="0" w:type="auto"/>
          </w:tcPr>
          <w:p w14:paraId="226E93BC" w14:textId="77777777" w:rsidR="000B4389" w:rsidRDefault="009A5F85">
            <w:pPr>
              <w:pStyle w:val="Compact"/>
            </w:pPr>
            <w:hyperlink w:anchor="tbodyacc-std-z">
              <w:r w:rsidR="00E853BC">
                <w:rPr>
                  <w:rStyle w:val="Hyperlink"/>
                  <w:b/>
                </w:rPr>
                <w:t>tBodyAcc-std-Z</w:t>
              </w:r>
            </w:hyperlink>
          </w:p>
        </w:tc>
        <w:tc>
          <w:tcPr>
            <w:tcW w:w="0" w:type="auto"/>
          </w:tcPr>
          <w:p w14:paraId="07265157" w14:textId="77777777"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640B395D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14:paraId="1DA49EEC" w14:textId="77777777"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4F717A0F" w14:textId="77777777" w:rsidR="000B4389" w:rsidRDefault="000B4389"/>
        </w:tc>
      </w:tr>
      <w:tr w:rsidR="000B4389" w14:paraId="3A8C69B4" w14:textId="77777777" w:rsidTr="007007DC">
        <w:tc>
          <w:tcPr>
            <w:tcW w:w="0" w:type="auto"/>
          </w:tcPr>
          <w:p w14:paraId="58ABBC1E" w14:textId="77777777" w:rsidR="000B4389" w:rsidRDefault="000B4389"/>
        </w:tc>
        <w:tc>
          <w:tcPr>
            <w:tcW w:w="0" w:type="auto"/>
          </w:tcPr>
          <w:p w14:paraId="4F5CA75C" w14:textId="77777777" w:rsidR="000B4389" w:rsidRDefault="009A5F85">
            <w:pPr>
              <w:pStyle w:val="Compact"/>
            </w:pPr>
            <w:hyperlink w:anchor="tgravityacc-mean-x">
              <w:r w:rsidR="00E853BC">
                <w:rPr>
                  <w:rStyle w:val="Hyperlink"/>
                  <w:b/>
                </w:rPr>
                <w:t>tGravityAcc-mean-X</w:t>
              </w:r>
            </w:hyperlink>
          </w:p>
        </w:tc>
        <w:tc>
          <w:tcPr>
            <w:tcW w:w="0" w:type="auto"/>
          </w:tcPr>
          <w:p w14:paraId="308D53CF" w14:textId="77777777"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38D4E871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14:paraId="5AE61263" w14:textId="77777777"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475C49EA" w14:textId="77777777" w:rsidR="000B4389" w:rsidRDefault="000B4389"/>
        </w:tc>
      </w:tr>
      <w:tr w:rsidR="000B4389" w14:paraId="0EBA5768" w14:textId="77777777" w:rsidTr="007007DC">
        <w:tc>
          <w:tcPr>
            <w:tcW w:w="0" w:type="auto"/>
          </w:tcPr>
          <w:p w14:paraId="37BFF41C" w14:textId="77777777" w:rsidR="000B4389" w:rsidRDefault="000B4389"/>
        </w:tc>
        <w:tc>
          <w:tcPr>
            <w:tcW w:w="0" w:type="auto"/>
          </w:tcPr>
          <w:p w14:paraId="5A04A838" w14:textId="77777777" w:rsidR="000B4389" w:rsidRDefault="009A5F85">
            <w:pPr>
              <w:pStyle w:val="Compact"/>
            </w:pPr>
            <w:hyperlink w:anchor="tgravityacc-mean-y">
              <w:r w:rsidR="00E853BC">
                <w:rPr>
                  <w:rStyle w:val="Hyperlink"/>
                  <w:b/>
                </w:rPr>
                <w:t>tGravityAcc-mean-Y</w:t>
              </w:r>
            </w:hyperlink>
          </w:p>
        </w:tc>
        <w:tc>
          <w:tcPr>
            <w:tcW w:w="0" w:type="auto"/>
          </w:tcPr>
          <w:p w14:paraId="7FB64235" w14:textId="77777777"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0E16F19B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14:paraId="213F6EA6" w14:textId="77777777"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198497A5" w14:textId="77777777" w:rsidR="000B4389" w:rsidRDefault="000B4389"/>
        </w:tc>
      </w:tr>
      <w:tr w:rsidR="000B4389" w14:paraId="7696A5B1" w14:textId="77777777" w:rsidTr="007007DC">
        <w:tc>
          <w:tcPr>
            <w:tcW w:w="0" w:type="auto"/>
          </w:tcPr>
          <w:p w14:paraId="1DB7E8AE" w14:textId="77777777" w:rsidR="000B4389" w:rsidRDefault="000B4389"/>
        </w:tc>
        <w:tc>
          <w:tcPr>
            <w:tcW w:w="0" w:type="auto"/>
          </w:tcPr>
          <w:p w14:paraId="33662205" w14:textId="77777777" w:rsidR="000B4389" w:rsidRDefault="009A5F85">
            <w:pPr>
              <w:pStyle w:val="Compact"/>
            </w:pPr>
            <w:hyperlink w:anchor="tgravityacc-mean-z">
              <w:r w:rsidR="00E853BC">
                <w:rPr>
                  <w:rStyle w:val="Hyperlink"/>
                  <w:b/>
                </w:rPr>
                <w:t>tGravityAcc-mean-Z</w:t>
              </w:r>
            </w:hyperlink>
          </w:p>
        </w:tc>
        <w:tc>
          <w:tcPr>
            <w:tcW w:w="0" w:type="auto"/>
          </w:tcPr>
          <w:p w14:paraId="7033E63E" w14:textId="77777777"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1214BCDB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14:paraId="409DD96D" w14:textId="77777777"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02AB0976" w14:textId="77777777" w:rsidR="000B4389" w:rsidRDefault="000B4389"/>
        </w:tc>
      </w:tr>
      <w:tr w:rsidR="000B4389" w14:paraId="7D9FBE00" w14:textId="77777777" w:rsidTr="007007DC">
        <w:tc>
          <w:tcPr>
            <w:tcW w:w="0" w:type="auto"/>
          </w:tcPr>
          <w:p w14:paraId="0C5F6F7E" w14:textId="77777777" w:rsidR="000B4389" w:rsidRDefault="000B4389"/>
        </w:tc>
        <w:tc>
          <w:tcPr>
            <w:tcW w:w="0" w:type="auto"/>
          </w:tcPr>
          <w:p w14:paraId="4444E673" w14:textId="77777777" w:rsidR="000B4389" w:rsidRDefault="009A5F85">
            <w:pPr>
              <w:pStyle w:val="Compact"/>
            </w:pPr>
            <w:hyperlink w:anchor="tgravityacc-std-x">
              <w:r w:rsidR="00E853BC">
                <w:rPr>
                  <w:rStyle w:val="Hyperlink"/>
                  <w:b/>
                </w:rPr>
                <w:t>tGravityAcc-std-X</w:t>
              </w:r>
            </w:hyperlink>
          </w:p>
        </w:tc>
        <w:tc>
          <w:tcPr>
            <w:tcW w:w="0" w:type="auto"/>
          </w:tcPr>
          <w:p w14:paraId="2249B407" w14:textId="77777777"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008C39C1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14:paraId="1E903FFC" w14:textId="77777777"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1EF37A18" w14:textId="77777777" w:rsidR="000B4389" w:rsidRDefault="000B4389"/>
        </w:tc>
      </w:tr>
      <w:tr w:rsidR="000B4389" w14:paraId="0C1EE2E1" w14:textId="77777777" w:rsidTr="007007DC">
        <w:tc>
          <w:tcPr>
            <w:tcW w:w="0" w:type="auto"/>
          </w:tcPr>
          <w:p w14:paraId="7448EEEF" w14:textId="77777777" w:rsidR="000B4389" w:rsidRDefault="000B4389"/>
        </w:tc>
        <w:tc>
          <w:tcPr>
            <w:tcW w:w="0" w:type="auto"/>
          </w:tcPr>
          <w:p w14:paraId="2D0342D5" w14:textId="77777777" w:rsidR="000B4389" w:rsidRDefault="009A5F85">
            <w:pPr>
              <w:pStyle w:val="Compact"/>
            </w:pPr>
            <w:hyperlink w:anchor="tgravityacc-std-y">
              <w:r w:rsidR="00E853BC">
                <w:rPr>
                  <w:rStyle w:val="Hyperlink"/>
                  <w:b/>
                </w:rPr>
                <w:t>tGravityAcc-std-Y</w:t>
              </w:r>
            </w:hyperlink>
          </w:p>
        </w:tc>
        <w:tc>
          <w:tcPr>
            <w:tcW w:w="0" w:type="auto"/>
          </w:tcPr>
          <w:p w14:paraId="7127B088" w14:textId="77777777"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1AAC325E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14:paraId="5B14F56C" w14:textId="77777777"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4E180FB1" w14:textId="77777777" w:rsidR="000B4389" w:rsidRDefault="000B4389"/>
        </w:tc>
      </w:tr>
      <w:tr w:rsidR="000B4389" w14:paraId="447B7536" w14:textId="77777777" w:rsidTr="007007DC">
        <w:tc>
          <w:tcPr>
            <w:tcW w:w="0" w:type="auto"/>
          </w:tcPr>
          <w:p w14:paraId="17F28298" w14:textId="77777777" w:rsidR="000B4389" w:rsidRDefault="000B4389"/>
        </w:tc>
        <w:tc>
          <w:tcPr>
            <w:tcW w:w="0" w:type="auto"/>
          </w:tcPr>
          <w:p w14:paraId="4D88C52E" w14:textId="77777777" w:rsidR="000B4389" w:rsidRDefault="009A5F85">
            <w:pPr>
              <w:pStyle w:val="Compact"/>
            </w:pPr>
            <w:hyperlink w:anchor="tgravityacc-std-z">
              <w:r w:rsidR="00E853BC">
                <w:rPr>
                  <w:rStyle w:val="Hyperlink"/>
                  <w:b/>
                </w:rPr>
                <w:t>tGravityAcc-std-Z</w:t>
              </w:r>
            </w:hyperlink>
          </w:p>
        </w:tc>
        <w:tc>
          <w:tcPr>
            <w:tcW w:w="0" w:type="auto"/>
          </w:tcPr>
          <w:p w14:paraId="130145E3" w14:textId="77777777"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32E2D694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14:paraId="434EBFAF" w14:textId="77777777"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3F1C8733" w14:textId="77777777" w:rsidR="000B4389" w:rsidRDefault="000B4389"/>
        </w:tc>
      </w:tr>
      <w:tr w:rsidR="000B4389" w14:paraId="75009FAB" w14:textId="77777777" w:rsidTr="007007DC">
        <w:tc>
          <w:tcPr>
            <w:tcW w:w="0" w:type="auto"/>
          </w:tcPr>
          <w:p w14:paraId="4F4C6F9C" w14:textId="77777777" w:rsidR="000B4389" w:rsidRDefault="000B4389"/>
        </w:tc>
        <w:tc>
          <w:tcPr>
            <w:tcW w:w="0" w:type="auto"/>
          </w:tcPr>
          <w:p w14:paraId="42628917" w14:textId="77777777" w:rsidR="000B4389" w:rsidRDefault="009A5F85">
            <w:pPr>
              <w:pStyle w:val="Compact"/>
            </w:pPr>
            <w:hyperlink w:anchor="tbodyaccjerk-mean-x">
              <w:r w:rsidR="00E853BC">
                <w:rPr>
                  <w:rStyle w:val="Hyperlink"/>
                  <w:b/>
                </w:rPr>
                <w:t>tBodyAccJerk-mean-X</w:t>
              </w:r>
            </w:hyperlink>
          </w:p>
        </w:tc>
        <w:tc>
          <w:tcPr>
            <w:tcW w:w="0" w:type="auto"/>
          </w:tcPr>
          <w:p w14:paraId="593213E4" w14:textId="77777777"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7131F82D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14:paraId="250ADB33" w14:textId="77777777"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2C87E8F4" w14:textId="77777777" w:rsidR="000B4389" w:rsidRDefault="000B4389"/>
        </w:tc>
      </w:tr>
      <w:tr w:rsidR="000B4389" w14:paraId="4A9A7DB4" w14:textId="77777777" w:rsidTr="007007DC">
        <w:tc>
          <w:tcPr>
            <w:tcW w:w="0" w:type="auto"/>
          </w:tcPr>
          <w:p w14:paraId="33FA6AD1" w14:textId="77777777" w:rsidR="000B4389" w:rsidRDefault="000B4389"/>
        </w:tc>
        <w:tc>
          <w:tcPr>
            <w:tcW w:w="0" w:type="auto"/>
          </w:tcPr>
          <w:p w14:paraId="28E0ABF8" w14:textId="77777777" w:rsidR="000B4389" w:rsidRDefault="009A5F85">
            <w:pPr>
              <w:pStyle w:val="Compact"/>
            </w:pPr>
            <w:hyperlink w:anchor="tbodyaccjerk-mean-y">
              <w:r w:rsidR="00E853BC">
                <w:rPr>
                  <w:rStyle w:val="Hyperlink"/>
                  <w:b/>
                </w:rPr>
                <w:t>tBodyAccJerk-mean-Y</w:t>
              </w:r>
            </w:hyperlink>
          </w:p>
        </w:tc>
        <w:tc>
          <w:tcPr>
            <w:tcW w:w="0" w:type="auto"/>
          </w:tcPr>
          <w:p w14:paraId="4E320CFA" w14:textId="77777777"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7128C263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14:paraId="43B63B90" w14:textId="77777777"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4117D6DC" w14:textId="77777777" w:rsidR="000B4389" w:rsidRDefault="000B4389"/>
        </w:tc>
      </w:tr>
      <w:tr w:rsidR="000B4389" w14:paraId="1DB95AF0" w14:textId="77777777" w:rsidTr="007007DC">
        <w:tc>
          <w:tcPr>
            <w:tcW w:w="0" w:type="auto"/>
          </w:tcPr>
          <w:p w14:paraId="23D53CAE" w14:textId="77777777" w:rsidR="000B4389" w:rsidRDefault="000B4389"/>
        </w:tc>
        <w:tc>
          <w:tcPr>
            <w:tcW w:w="0" w:type="auto"/>
          </w:tcPr>
          <w:p w14:paraId="4685B454" w14:textId="77777777" w:rsidR="000B4389" w:rsidRDefault="009A5F85">
            <w:pPr>
              <w:pStyle w:val="Compact"/>
            </w:pPr>
            <w:hyperlink w:anchor="tbodyaccjerk-mean-z">
              <w:r w:rsidR="00E853BC">
                <w:rPr>
                  <w:rStyle w:val="Hyperlink"/>
                  <w:b/>
                </w:rPr>
                <w:t>tBodyAccJerk-mean-Z</w:t>
              </w:r>
            </w:hyperlink>
          </w:p>
        </w:tc>
        <w:tc>
          <w:tcPr>
            <w:tcW w:w="0" w:type="auto"/>
          </w:tcPr>
          <w:p w14:paraId="1263E18C" w14:textId="77777777"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1CD061F9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14:paraId="014B4415" w14:textId="77777777"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3F7F9D11" w14:textId="77777777" w:rsidR="000B4389" w:rsidRDefault="000B4389"/>
        </w:tc>
      </w:tr>
      <w:tr w:rsidR="000B4389" w14:paraId="0E34D77F" w14:textId="77777777" w:rsidTr="007007DC">
        <w:tc>
          <w:tcPr>
            <w:tcW w:w="0" w:type="auto"/>
          </w:tcPr>
          <w:p w14:paraId="6AE26C3F" w14:textId="77777777" w:rsidR="000B4389" w:rsidRDefault="000B4389"/>
        </w:tc>
        <w:tc>
          <w:tcPr>
            <w:tcW w:w="0" w:type="auto"/>
          </w:tcPr>
          <w:p w14:paraId="0B5F9C89" w14:textId="77777777" w:rsidR="000B4389" w:rsidRDefault="009A5F85">
            <w:pPr>
              <w:pStyle w:val="Compact"/>
            </w:pPr>
            <w:hyperlink w:anchor="tbodyaccjerk-std-x">
              <w:r w:rsidR="00E853BC">
                <w:rPr>
                  <w:rStyle w:val="Hyperlink"/>
                  <w:b/>
                </w:rPr>
                <w:t>tBodyAccJerk-std-X</w:t>
              </w:r>
            </w:hyperlink>
          </w:p>
        </w:tc>
        <w:tc>
          <w:tcPr>
            <w:tcW w:w="0" w:type="auto"/>
          </w:tcPr>
          <w:p w14:paraId="6E04D9C1" w14:textId="77777777"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4B22C4D6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14:paraId="0FE62C2C" w14:textId="77777777"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0C395314" w14:textId="77777777" w:rsidR="000B4389" w:rsidRDefault="000B4389"/>
        </w:tc>
      </w:tr>
      <w:tr w:rsidR="000B4389" w14:paraId="54A1684C" w14:textId="77777777" w:rsidTr="007007DC">
        <w:tc>
          <w:tcPr>
            <w:tcW w:w="0" w:type="auto"/>
          </w:tcPr>
          <w:p w14:paraId="1C3BE394" w14:textId="77777777" w:rsidR="000B4389" w:rsidRDefault="000B4389"/>
        </w:tc>
        <w:tc>
          <w:tcPr>
            <w:tcW w:w="0" w:type="auto"/>
          </w:tcPr>
          <w:p w14:paraId="40966055" w14:textId="77777777" w:rsidR="000B4389" w:rsidRDefault="009A5F85">
            <w:pPr>
              <w:pStyle w:val="Compact"/>
            </w:pPr>
            <w:hyperlink w:anchor="tbodyaccjerk-std-y">
              <w:r w:rsidR="00E853BC">
                <w:rPr>
                  <w:rStyle w:val="Hyperlink"/>
                  <w:b/>
                </w:rPr>
                <w:t>tBodyAccJerk-std-Y</w:t>
              </w:r>
            </w:hyperlink>
          </w:p>
        </w:tc>
        <w:tc>
          <w:tcPr>
            <w:tcW w:w="0" w:type="auto"/>
          </w:tcPr>
          <w:p w14:paraId="63FA863A" w14:textId="77777777"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1CFC47BF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14:paraId="15593AB6" w14:textId="77777777"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1B2E272B" w14:textId="77777777" w:rsidR="000B4389" w:rsidRDefault="000B4389"/>
        </w:tc>
      </w:tr>
      <w:tr w:rsidR="000B4389" w14:paraId="552AA49E" w14:textId="77777777" w:rsidTr="007007DC">
        <w:tc>
          <w:tcPr>
            <w:tcW w:w="0" w:type="auto"/>
          </w:tcPr>
          <w:p w14:paraId="4F2B16FB" w14:textId="77777777" w:rsidR="000B4389" w:rsidRDefault="000B4389"/>
        </w:tc>
        <w:tc>
          <w:tcPr>
            <w:tcW w:w="0" w:type="auto"/>
          </w:tcPr>
          <w:p w14:paraId="431D8030" w14:textId="77777777" w:rsidR="000B4389" w:rsidRDefault="009A5F85">
            <w:pPr>
              <w:pStyle w:val="Compact"/>
            </w:pPr>
            <w:hyperlink w:anchor="tbodyaccjerk-std-z">
              <w:r w:rsidR="00E853BC">
                <w:rPr>
                  <w:rStyle w:val="Hyperlink"/>
                  <w:b/>
                </w:rPr>
                <w:t>tBodyAccJerk-std-Z</w:t>
              </w:r>
            </w:hyperlink>
          </w:p>
        </w:tc>
        <w:tc>
          <w:tcPr>
            <w:tcW w:w="0" w:type="auto"/>
          </w:tcPr>
          <w:p w14:paraId="5DCB8595" w14:textId="77777777"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63D07E4B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14:paraId="5089E2EE" w14:textId="77777777"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54D39C93" w14:textId="77777777" w:rsidR="000B4389" w:rsidRDefault="000B4389"/>
        </w:tc>
      </w:tr>
      <w:tr w:rsidR="000B4389" w14:paraId="00246552" w14:textId="77777777" w:rsidTr="007007DC">
        <w:tc>
          <w:tcPr>
            <w:tcW w:w="0" w:type="auto"/>
          </w:tcPr>
          <w:p w14:paraId="5FFA2CD8" w14:textId="77777777" w:rsidR="000B4389" w:rsidRDefault="000B4389"/>
        </w:tc>
        <w:tc>
          <w:tcPr>
            <w:tcW w:w="0" w:type="auto"/>
          </w:tcPr>
          <w:p w14:paraId="1B974671" w14:textId="77777777" w:rsidR="000B4389" w:rsidRDefault="009A5F85">
            <w:pPr>
              <w:pStyle w:val="Compact"/>
            </w:pPr>
            <w:hyperlink w:anchor="tbodygyro-mean-x">
              <w:r w:rsidR="00E853BC">
                <w:rPr>
                  <w:rStyle w:val="Hyperlink"/>
                  <w:b/>
                </w:rPr>
                <w:t>tBodyGyro-mean-X</w:t>
              </w:r>
            </w:hyperlink>
          </w:p>
        </w:tc>
        <w:tc>
          <w:tcPr>
            <w:tcW w:w="0" w:type="auto"/>
          </w:tcPr>
          <w:p w14:paraId="15762D14" w14:textId="77777777"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71AC0B70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14:paraId="703FCA36" w14:textId="77777777"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5A3D63A4" w14:textId="77777777" w:rsidR="000B4389" w:rsidRDefault="000B4389"/>
        </w:tc>
      </w:tr>
      <w:tr w:rsidR="000B4389" w14:paraId="503E3F85" w14:textId="77777777" w:rsidTr="007007DC">
        <w:tc>
          <w:tcPr>
            <w:tcW w:w="0" w:type="auto"/>
          </w:tcPr>
          <w:p w14:paraId="0F4FACFF" w14:textId="77777777" w:rsidR="000B4389" w:rsidRDefault="000B4389"/>
        </w:tc>
        <w:tc>
          <w:tcPr>
            <w:tcW w:w="0" w:type="auto"/>
          </w:tcPr>
          <w:p w14:paraId="7EAC5A92" w14:textId="77777777" w:rsidR="000B4389" w:rsidRDefault="009A5F85">
            <w:pPr>
              <w:pStyle w:val="Compact"/>
            </w:pPr>
            <w:hyperlink w:anchor="tbodygyro-mean-y">
              <w:r w:rsidR="00E853BC">
                <w:rPr>
                  <w:rStyle w:val="Hyperlink"/>
                  <w:b/>
                </w:rPr>
                <w:t>tBodyGyro-mean-Y</w:t>
              </w:r>
            </w:hyperlink>
          </w:p>
        </w:tc>
        <w:tc>
          <w:tcPr>
            <w:tcW w:w="0" w:type="auto"/>
          </w:tcPr>
          <w:p w14:paraId="351B9A7E" w14:textId="77777777"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7F029EC6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14:paraId="22920B51" w14:textId="77777777"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57C8DFCA" w14:textId="77777777" w:rsidR="000B4389" w:rsidRDefault="000B4389"/>
        </w:tc>
      </w:tr>
      <w:tr w:rsidR="000B4389" w14:paraId="7E0C8FE2" w14:textId="77777777" w:rsidTr="007007DC">
        <w:tc>
          <w:tcPr>
            <w:tcW w:w="0" w:type="auto"/>
          </w:tcPr>
          <w:p w14:paraId="7F17A3CF" w14:textId="77777777" w:rsidR="000B4389" w:rsidRDefault="000B4389"/>
        </w:tc>
        <w:tc>
          <w:tcPr>
            <w:tcW w:w="0" w:type="auto"/>
          </w:tcPr>
          <w:p w14:paraId="48F43BE0" w14:textId="77777777" w:rsidR="000B4389" w:rsidRDefault="009A5F85">
            <w:pPr>
              <w:pStyle w:val="Compact"/>
            </w:pPr>
            <w:hyperlink w:anchor="tbodygyro-mean-z">
              <w:r w:rsidR="00E853BC">
                <w:rPr>
                  <w:rStyle w:val="Hyperlink"/>
                  <w:b/>
                </w:rPr>
                <w:t>tBodyGyro-mean-Z</w:t>
              </w:r>
            </w:hyperlink>
          </w:p>
        </w:tc>
        <w:tc>
          <w:tcPr>
            <w:tcW w:w="0" w:type="auto"/>
          </w:tcPr>
          <w:p w14:paraId="5CA9EDFE" w14:textId="77777777"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7E1C1F82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14:paraId="17F1B032" w14:textId="77777777"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2E012C48" w14:textId="77777777" w:rsidR="000B4389" w:rsidRDefault="000B4389"/>
        </w:tc>
      </w:tr>
      <w:tr w:rsidR="000B4389" w14:paraId="2B1506C4" w14:textId="77777777" w:rsidTr="007007DC">
        <w:tc>
          <w:tcPr>
            <w:tcW w:w="0" w:type="auto"/>
          </w:tcPr>
          <w:p w14:paraId="42F8C71D" w14:textId="77777777" w:rsidR="000B4389" w:rsidRDefault="000B4389"/>
        </w:tc>
        <w:tc>
          <w:tcPr>
            <w:tcW w:w="0" w:type="auto"/>
          </w:tcPr>
          <w:p w14:paraId="5CFB80AB" w14:textId="77777777" w:rsidR="000B4389" w:rsidRDefault="009A5F85">
            <w:pPr>
              <w:pStyle w:val="Compact"/>
            </w:pPr>
            <w:hyperlink w:anchor="tbodygyro-std-x">
              <w:r w:rsidR="00E853BC">
                <w:rPr>
                  <w:rStyle w:val="Hyperlink"/>
                  <w:b/>
                </w:rPr>
                <w:t>tBodyGyro-std-X</w:t>
              </w:r>
            </w:hyperlink>
          </w:p>
        </w:tc>
        <w:tc>
          <w:tcPr>
            <w:tcW w:w="0" w:type="auto"/>
          </w:tcPr>
          <w:p w14:paraId="378417DB" w14:textId="77777777"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61941070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14:paraId="08477767" w14:textId="77777777"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38BC4E4F" w14:textId="77777777" w:rsidR="000B4389" w:rsidRDefault="000B4389"/>
        </w:tc>
      </w:tr>
      <w:tr w:rsidR="000B4389" w14:paraId="22053AAB" w14:textId="77777777" w:rsidTr="007007DC">
        <w:tc>
          <w:tcPr>
            <w:tcW w:w="0" w:type="auto"/>
          </w:tcPr>
          <w:p w14:paraId="60B14D6A" w14:textId="77777777" w:rsidR="000B4389" w:rsidRDefault="000B4389"/>
        </w:tc>
        <w:tc>
          <w:tcPr>
            <w:tcW w:w="0" w:type="auto"/>
          </w:tcPr>
          <w:p w14:paraId="0CF3CEE7" w14:textId="77777777" w:rsidR="000B4389" w:rsidRDefault="009A5F85">
            <w:pPr>
              <w:pStyle w:val="Compact"/>
            </w:pPr>
            <w:hyperlink w:anchor="tbodygyro-std-y">
              <w:r w:rsidR="00E853BC">
                <w:rPr>
                  <w:rStyle w:val="Hyperlink"/>
                  <w:b/>
                </w:rPr>
                <w:t>tBodyGyro-std-Y</w:t>
              </w:r>
            </w:hyperlink>
          </w:p>
        </w:tc>
        <w:tc>
          <w:tcPr>
            <w:tcW w:w="0" w:type="auto"/>
          </w:tcPr>
          <w:p w14:paraId="00551CE8" w14:textId="77777777"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5C42B178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14:paraId="059F237D" w14:textId="77777777"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45211A92" w14:textId="77777777" w:rsidR="000B4389" w:rsidRDefault="000B4389"/>
        </w:tc>
      </w:tr>
      <w:tr w:rsidR="000B4389" w14:paraId="6E9CB1C4" w14:textId="77777777" w:rsidTr="007007DC">
        <w:tc>
          <w:tcPr>
            <w:tcW w:w="0" w:type="auto"/>
          </w:tcPr>
          <w:p w14:paraId="3DA86D9D" w14:textId="77777777" w:rsidR="000B4389" w:rsidRDefault="000B4389"/>
        </w:tc>
        <w:tc>
          <w:tcPr>
            <w:tcW w:w="0" w:type="auto"/>
          </w:tcPr>
          <w:p w14:paraId="0182026C" w14:textId="77777777" w:rsidR="000B4389" w:rsidRDefault="009A5F85">
            <w:pPr>
              <w:pStyle w:val="Compact"/>
            </w:pPr>
            <w:hyperlink w:anchor="tbodygyro-std-z">
              <w:r w:rsidR="00E853BC">
                <w:rPr>
                  <w:rStyle w:val="Hyperlink"/>
                  <w:b/>
                </w:rPr>
                <w:t>tBodyGyro-std-Z</w:t>
              </w:r>
            </w:hyperlink>
          </w:p>
        </w:tc>
        <w:tc>
          <w:tcPr>
            <w:tcW w:w="0" w:type="auto"/>
          </w:tcPr>
          <w:p w14:paraId="73A3894D" w14:textId="77777777"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63D74549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14:paraId="5489DFB4" w14:textId="77777777"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4857E298" w14:textId="77777777" w:rsidR="000B4389" w:rsidRDefault="000B4389"/>
        </w:tc>
      </w:tr>
      <w:tr w:rsidR="000B4389" w14:paraId="6E39E9FB" w14:textId="77777777" w:rsidTr="007007DC">
        <w:tc>
          <w:tcPr>
            <w:tcW w:w="0" w:type="auto"/>
          </w:tcPr>
          <w:p w14:paraId="0C5C9029" w14:textId="77777777" w:rsidR="000B4389" w:rsidRDefault="000B4389"/>
        </w:tc>
        <w:tc>
          <w:tcPr>
            <w:tcW w:w="0" w:type="auto"/>
          </w:tcPr>
          <w:p w14:paraId="5613345C" w14:textId="77777777" w:rsidR="000B4389" w:rsidRDefault="009A5F85">
            <w:pPr>
              <w:pStyle w:val="Compact"/>
            </w:pPr>
            <w:hyperlink w:anchor="tbodygyrojerk-mean-x">
              <w:r w:rsidR="00E853BC">
                <w:rPr>
                  <w:rStyle w:val="Hyperlink"/>
                  <w:b/>
                </w:rPr>
                <w:t>tBodyGyroJerk-mean-X</w:t>
              </w:r>
            </w:hyperlink>
          </w:p>
        </w:tc>
        <w:tc>
          <w:tcPr>
            <w:tcW w:w="0" w:type="auto"/>
          </w:tcPr>
          <w:p w14:paraId="39CC817E" w14:textId="77777777"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759090F8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14:paraId="46165DE6" w14:textId="77777777"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631D184B" w14:textId="77777777" w:rsidR="000B4389" w:rsidRDefault="000B4389"/>
        </w:tc>
      </w:tr>
      <w:tr w:rsidR="000B4389" w14:paraId="463E2067" w14:textId="77777777" w:rsidTr="007007DC">
        <w:tc>
          <w:tcPr>
            <w:tcW w:w="0" w:type="auto"/>
          </w:tcPr>
          <w:p w14:paraId="3ED2423D" w14:textId="77777777" w:rsidR="000B4389" w:rsidRDefault="000B4389"/>
        </w:tc>
        <w:tc>
          <w:tcPr>
            <w:tcW w:w="0" w:type="auto"/>
          </w:tcPr>
          <w:p w14:paraId="2343E1F9" w14:textId="77777777" w:rsidR="000B4389" w:rsidRDefault="009A5F85">
            <w:pPr>
              <w:pStyle w:val="Compact"/>
            </w:pPr>
            <w:hyperlink w:anchor="tbodygyrojerk-mean-y">
              <w:r w:rsidR="00E853BC">
                <w:rPr>
                  <w:rStyle w:val="Hyperlink"/>
                  <w:b/>
                </w:rPr>
                <w:t>tBodyGyroJerk-mean-Y</w:t>
              </w:r>
            </w:hyperlink>
          </w:p>
        </w:tc>
        <w:tc>
          <w:tcPr>
            <w:tcW w:w="0" w:type="auto"/>
          </w:tcPr>
          <w:p w14:paraId="7E40CFB1" w14:textId="77777777"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176CA906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14:paraId="3E9CF810" w14:textId="77777777"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26E55016" w14:textId="77777777" w:rsidR="000B4389" w:rsidRDefault="000B4389"/>
        </w:tc>
      </w:tr>
      <w:tr w:rsidR="000B4389" w14:paraId="69EA8CC2" w14:textId="77777777" w:rsidTr="007007DC">
        <w:tc>
          <w:tcPr>
            <w:tcW w:w="0" w:type="auto"/>
          </w:tcPr>
          <w:p w14:paraId="586DE309" w14:textId="77777777" w:rsidR="000B4389" w:rsidRDefault="000B4389"/>
        </w:tc>
        <w:tc>
          <w:tcPr>
            <w:tcW w:w="0" w:type="auto"/>
          </w:tcPr>
          <w:p w14:paraId="0AABC563" w14:textId="77777777" w:rsidR="000B4389" w:rsidRDefault="009A5F85">
            <w:pPr>
              <w:pStyle w:val="Compact"/>
            </w:pPr>
            <w:hyperlink w:anchor="tbodygyrojerk-mean-z">
              <w:r w:rsidR="00E853BC">
                <w:rPr>
                  <w:rStyle w:val="Hyperlink"/>
                  <w:b/>
                </w:rPr>
                <w:t>tBodyGyroJerk-mean-Z</w:t>
              </w:r>
            </w:hyperlink>
          </w:p>
        </w:tc>
        <w:tc>
          <w:tcPr>
            <w:tcW w:w="0" w:type="auto"/>
          </w:tcPr>
          <w:p w14:paraId="7AC016C4" w14:textId="77777777"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3636590F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14:paraId="5E037807" w14:textId="77777777"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46208DBE" w14:textId="77777777" w:rsidR="000B4389" w:rsidRDefault="000B4389"/>
        </w:tc>
      </w:tr>
      <w:tr w:rsidR="000B4389" w14:paraId="31D95E81" w14:textId="77777777" w:rsidTr="007007DC">
        <w:tc>
          <w:tcPr>
            <w:tcW w:w="0" w:type="auto"/>
          </w:tcPr>
          <w:p w14:paraId="6626ED67" w14:textId="77777777" w:rsidR="000B4389" w:rsidRDefault="000B4389"/>
        </w:tc>
        <w:tc>
          <w:tcPr>
            <w:tcW w:w="0" w:type="auto"/>
          </w:tcPr>
          <w:p w14:paraId="7E6E7D14" w14:textId="77777777" w:rsidR="000B4389" w:rsidRDefault="009A5F85">
            <w:pPr>
              <w:pStyle w:val="Compact"/>
            </w:pPr>
            <w:hyperlink w:anchor="tbodygyrojerk-std-x">
              <w:r w:rsidR="00E853BC">
                <w:rPr>
                  <w:rStyle w:val="Hyperlink"/>
                  <w:b/>
                </w:rPr>
                <w:t>tBodyGyroJerk-std-X</w:t>
              </w:r>
            </w:hyperlink>
          </w:p>
        </w:tc>
        <w:tc>
          <w:tcPr>
            <w:tcW w:w="0" w:type="auto"/>
          </w:tcPr>
          <w:p w14:paraId="6FC16159" w14:textId="77777777"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68C0818D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14:paraId="3C36DF8E" w14:textId="77777777"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202B228E" w14:textId="77777777" w:rsidR="000B4389" w:rsidRDefault="000B4389"/>
        </w:tc>
      </w:tr>
      <w:tr w:rsidR="000B4389" w14:paraId="15A85B9B" w14:textId="77777777" w:rsidTr="007007DC">
        <w:tc>
          <w:tcPr>
            <w:tcW w:w="0" w:type="auto"/>
          </w:tcPr>
          <w:p w14:paraId="7B0B4830" w14:textId="77777777" w:rsidR="000B4389" w:rsidRDefault="000B4389"/>
        </w:tc>
        <w:tc>
          <w:tcPr>
            <w:tcW w:w="0" w:type="auto"/>
          </w:tcPr>
          <w:p w14:paraId="7ADD44A8" w14:textId="77777777" w:rsidR="000B4389" w:rsidRDefault="009A5F85">
            <w:pPr>
              <w:pStyle w:val="Compact"/>
            </w:pPr>
            <w:hyperlink w:anchor="tbodygyrojerk-std-y">
              <w:r w:rsidR="00E853BC">
                <w:rPr>
                  <w:rStyle w:val="Hyperlink"/>
                  <w:b/>
                </w:rPr>
                <w:t>tBodyGyroJerk-std-Y</w:t>
              </w:r>
            </w:hyperlink>
          </w:p>
        </w:tc>
        <w:tc>
          <w:tcPr>
            <w:tcW w:w="0" w:type="auto"/>
          </w:tcPr>
          <w:p w14:paraId="159FDE8A" w14:textId="77777777"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31291133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14:paraId="0F85ACCB" w14:textId="77777777"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1642A45E" w14:textId="77777777" w:rsidR="000B4389" w:rsidRDefault="000B4389"/>
        </w:tc>
      </w:tr>
      <w:tr w:rsidR="000B4389" w14:paraId="2B8AFD8D" w14:textId="77777777" w:rsidTr="007007DC">
        <w:tc>
          <w:tcPr>
            <w:tcW w:w="0" w:type="auto"/>
          </w:tcPr>
          <w:p w14:paraId="76CEF849" w14:textId="77777777" w:rsidR="000B4389" w:rsidRDefault="000B4389"/>
        </w:tc>
        <w:tc>
          <w:tcPr>
            <w:tcW w:w="0" w:type="auto"/>
          </w:tcPr>
          <w:p w14:paraId="7D180473" w14:textId="77777777" w:rsidR="000B4389" w:rsidRDefault="009A5F85">
            <w:pPr>
              <w:pStyle w:val="Compact"/>
            </w:pPr>
            <w:hyperlink w:anchor="tbodygyrojerk-std-z">
              <w:r w:rsidR="00E853BC">
                <w:rPr>
                  <w:rStyle w:val="Hyperlink"/>
                  <w:b/>
                </w:rPr>
                <w:t>tBodyGyroJerk-std-Z</w:t>
              </w:r>
            </w:hyperlink>
          </w:p>
        </w:tc>
        <w:tc>
          <w:tcPr>
            <w:tcW w:w="0" w:type="auto"/>
          </w:tcPr>
          <w:p w14:paraId="1D6F9A67" w14:textId="77777777"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5D83272D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14:paraId="0B82C750" w14:textId="77777777"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3324F2FF" w14:textId="77777777" w:rsidR="000B4389" w:rsidRDefault="000B4389"/>
        </w:tc>
      </w:tr>
      <w:tr w:rsidR="000B4389" w14:paraId="1C251143" w14:textId="77777777" w:rsidTr="007007DC">
        <w:tc>
          <w:tcPr>
            <w:tcW w:w="0" w:type="auto"/>
          </w:tcPr>
          <w:p w14:paraId="0E2DC6B1" w14:textId="77777777" w:rsidR="000B4389" w:rsidRDefault="000B4389"/>
        </w:tc>
        <w:tc>
          <w:tcPr>
            <w:tcW w:w="0" w:type="auto"/>
          </w:tcPr>
          <w:p w14:paraId="0D2C3E2F" w14:textId="77777777" w:rsidR="000B4389" w:rsidRDefault="009A5F85">
            <w:pPr>
              <w:pStyle w:val="Compact"/>
            </w:pPr>
            <w:hyperlink w:anchor="tbodyaccmag-mean">
              <w:r w:rsidR="00E853BC">
                <w:rPr>
                  <w:rStyle w:val="Hyperlink"/>
                  <w:b/>
                </w:rPr>
                <w:t>tBodyAccMag-mean</w:t>
              </w:r>
            </w:hyperlink>
          </w:p>
        </w:tc>
        <w:tc>
          <w:tcPr>
            <w:tcW w:w="0" w:type="auto"/>
          </w:tcPr>
          <w:p w14:paraId="755A484B" w14:textId="77777777"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2394606E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14:paraId="0E44271E" w14:textId="77777777"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679D647E" w14:textId="77777777" w:rsidR="000B4389" w:rsidRDefault="000B4389"/>
        </w:tc>
      </w:tr>
      <w:tr w:rsidR="000B4389" w14:paraId="063D6501" w14:textId="77777777" w:rsidTr="007007DC">
        <w:tc>
          <w:tcPr>
            <w:tcW w:w="0" w:type="auto"/>
          </w:tcPr>
          <w:p w14:paraId="551408DC" w14:textId="77777777" w:rsidR="000B4389" w:rsidRDefault="000B4389"/>
        </w:tc>
        <w:tc>
          <w:tcPr>
            <w:tcW w:w="0" w:type="auto"/>
          </w:tcPr>
          <w:p w14:paraId="7CA4D1BC" w14:textId="77777777" w:rsidR="000B4389" w:rsidRDefault="009A5F85">
            <w:pPr>
              <w:pStyle w:val="Compact"/>
            </w:pPr>
            <w:hyperlink w:anchor="tbodyaccmag-std">
              <w:r w:rsidR="00E853BC">
                <w:rPr>
                  <w:rStyle w:val="Hyperlink"/>
                  <w:b/>
                </w:rPr>
                <w:t>tBodyAccMag-std</w:t>
              </w:r>
            </w:hyperlink>
          </w:p>
        </w:tc>
        <w:tc>
          <w:tcPr>
            <w:tcW w:w="0" w:type="auto"/>
          </w:tcPr>
          <w:p w14:paraId="5A0F1620" w14:textId="77777777"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0FD0BB25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14:paraId="55A83509" w14:textId="77777777"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310775C2" w14:textId="77777777" w:rsidR="000B4389" w:rsidRDefault="000B4389"/>
        </w:tc>
      </w:tr>
      <w:tr w:rsidR="000B4389" w14:paraId="74AEB831" w14:textId="77777777" w:rsidTr="007007DC">
        <w:tc>
          <w:tcPr>
            <w:tcW w:w="0" w:type="auto"/>
          </w:tcPr>
          <w:p w14:paraId="7C587C73" w14:textId="77777777" w:rsidR="000B4389" w:rsidRDefault="000B4389"/>
        </w:tc>
        <w:tc>
          <w:tcPr>
            <w:tcW w:w="0" w:type="auto"/>
          </w:tcPr>
          <w:p w14:paraId="69AB449B" w14:textId="77777777" w:rsidR="000B4389" w:rsidRDefault="009A5F85">
            <w:pPr>
              <w:pStyle w:val="Compact"/>
            </w:pPr>
            <w:hyperlink w:anchor="tgravityaccmag-mean">
              <w:r w:rsidR="00E853BC">
                <w:rPr>
                  <w:rStyle w:val="Hyperlink"/>
                  <w:b/>
                </w:rPr>
                <w:t>tGravityAccMag-mean</w:t>
              </w:r>
            </w:hyperlink>
          </w:p>
        </w:tc>
        <w:tc>
          <w:tcPr>
            <w:tcW w:w="0" w:type="auto"/>
          </w:tcPr>
          <w:p w14:paraId="6A73DFD3" w14:textId="77777777"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7A5E829B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14:paraId="16C5762A" w14:textId="77777777"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3052D47E" w14:textId="77777777" w:rsidR="000B4389" w:rsidRDefault="000B4389"/>
        </w:tc>
      </w:tr>
      <w:tr w:rsidR="000B4389" w14:paraId="14DE932D" w14:textId="77777777" w:rsidTr="007007DC">
        <w:tc>
          <w:tcPr>
            <w:tcW w:w="0" w:type="auto"/>
          </w:tcPr>
          <w:p w14:paraId="6DDD2882" w14:textId="77777777" w:rsidR="000B4389" w:rsidRDefault="000B4389"/>
        </w:tc>
        <w:tc>
          <w:tcPr>
            <w:tcW w:w="0" w:type="auto"/>
          </w:tcPr>
          <w:p w14:paraId="5867F50B" w14:textId="77777777" w:rsidR="000B4389" w:rsidRDefault="009A5F85">
            <w:pPr>
              <w:pStyle w:val="Compact"/>
            </w:pPr>
            <w:hyperlink w:anchor="tgravityaccmag-std">
              <w:r w:rsidR="00E853BC">
                <w:rPr>
                  <w:rStyle w:val="Hyperlink"/>
                  <w:b/>
                </w:rPr>
                <w:t>tGravityAccMag-std</w:t>
              </w:r>
            </w:hyperlink>
          </w:p>
        </w:tc>
        <w:tc>
          <w:tcPr>
            <w:tcW w:w="0" w:type="auto"/>
          </w:tcPr>
          <w:p w14:paraId="27307D8A" w14:textId="77777777"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0A4CE91C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14:paraId="43977FB5" w14:textId="77777777"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260B26DC" w14:textId="77777777" w:rsidR="000B4389" w:rsidRDefault="000B4389"/>
        </w:tc>
      </w:tr>
      <w:tr w:rsidR="000B4389" w14:paraId="1DB6FA53" w14:textId="77777777" w:rsidTr="007007DC">
        <w:tc>
          <w:tcPr>
            <w:tcW w:w="0" w:type="auto"/>
          </w:tcPr>
          <w:p w14:paraId="39C0E33D" w14:textId="77777777" w:rsidR="000B4389" w:rsidRDefault="000B4389"/>
        </w:tc>
        <w:tc>
          <w:tcPr>
            <w:tcW w:w="0" w:type="auto"/>
          </w:tcPr>
          <w:p w14:paraId="37DA7659" w14:textId="77777777" w:rsidR="000B4389" w:rsidRDefault="009A5F85">
            <w:pPr>
              <w:pStyle w:val="Compact"/>
            </w:pPr>
            <w:hyperlink w:anchor="tbodyaccjerkmag-mean">
              <w:r w:rsidR="00E853BC">
                <w:rPr>
                  <w:rStyle w:val="Hyperlink"/>
                  <w:b/>
                </w:rPr>
                <w:t>tBodyAccJerkMag-mean</w:t>
              </w:r>
            </w:hyperlink>
          </w:p>
        </w:tc>
        <w:tc>
          <w:tcPr>
            <w:tcW w:w="0" w:type="auto"/>
          </w:tcPr>
          <w:p w14:paraId="52FB1058" w14:textId="77777777"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04AEDBE9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14:paraId="43372840" w14:textId="77777777"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360FF857" w14:textId="77777777" w:rsidR="000B4389" w:rsidRDefault="000B4389"/>
        </w:tc>
      </w:tr>
      <w:tr w:rsidR="000B4389" w14:paraId="56A2B9C8" w14:textId="77777777" w:rsidTr="007007DC">
        <w:tc>
          <w:tcPr>
            <w:tcW w:w="0" w:type="auto"/>
          </w:tcPr>
          <w:p w14:paraId="0FADF807" w14:textId="77777777" w:rsidR="000B4389" w:rsidRDefault="000B4389"/>
        </w:tc>
        <w:tc>
          <w:tcPr>
            <w:tcW w:w="0" w:type="auto"/>
          </w:tcPr>
          <w:p w14:paraId="2010EF06" w14:textId="77777777" w:rsidR="000B4389" w:rsidRDefault="009A5F85">
            <w:pPr>
              <w:pStyle w:val="Compact"/>
            </w:pPr>
            <w:hyperlink w:anchor="tbodyaccjerkmag-std">
              <w:r w:rsidR="00E853BC">
                <w:rPr>
                  <w:rStyle w:val="Hyperlink"/>
                  <w:b/>
                </w:rPr>
                <w:t>tBodyAccJerkMag-std</w:t>
              </w:r>
            </w:hyperlink>
          </w:p>
        </w:tc>
        <w:tc>
          <w:tcPr>
            <w:tcW w:w="0" w:type="auto"/>
          </w:tcPr>
          <w:p w14:paraId="44AE81C9" w14:textId="77777777"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75B5D63B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14:paraId="5BE889F2" w14:textId="77777777"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0300F424" w14:textId="77777777" w:rsidR="000B4389" w:rsidRDefault="000B4389"/>
        </w:tc>
      </w:tr>
      <w:tr w:rsidR="000B4389" w14:paraId="2BD7B52E" w14:textId="77777777" w:rsidTr="007007DC">
        <w:tc>
          <w:tcPr>
            <w:tcW w:w="0" w:type="auto"/>
          </w:tcPr>
          <w:p w14:paraId="3BBE0A0C" w14:textId="77777777" w:rsidR="000B4389" w:rsidRDefault="000B4389"/>
        </w:tc>
        <w:tc>
          <w:tcPr>
            <w:tcW w:w="0" w:type="auto"/>
          </w:tcPr>
          <w:p w14:paraId="0494376B" w14:textId="77777777" w:rsidR="000B4389" w:rsidRDefault="009A5F85">
            <w:pPr>
              <w:pStyle w:val="Compact"/>
            </w:pPr>
            <w:hyperlink w:anchor="tbodygyromag-mean">
              <w:r w:rsidR="00E853BC">
                <w:rPr>
                  <w:rStyle w:val="Hyperlink"/>
                  <w:b/>
                </w:rPr>
                <w:t>tBodyGyroMag-mean</w:t>
              </w:r>
            </w:hyperlink>
          </w:p>
        </w:tc>
        <w:tc>
          <w:tcPr>
            <w:tcW w:w="0" w:type="auto"/>
          </w:tcPr>
          <w:p w14:paraId="451EBB2B" w14:textId="77777777"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46FF3C68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14:paraId="48BD4F2D" w14:textId="77777777"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219352AF" w14:textId="77777777" w:rsidR="000B4389" w:rsidRDefault="000B4389"/>
        </w:tc>
      </w:tr>
      <w:tr w:rsidR="000B4389" w14:paraId="4B175165" w14:textId="77777777" w:rsidTr="007007DC">
        <w:tc>
          <w:tcPr>
            <w:tcW w:w="0" w:type="auto"/>
          </w:tcPr>
          <w:p w14:paraId="0D4E62A2" w14:textId="77777777" w:rsidR="000B4389" w:rsidRDefault="000B4389"/>
        </w:tc>
        <w:tc>
          <w:tcPr>
            <w:tcW w:w="0" w:type="auto"/>
          </w:tcPr>
          <w:p w14:paraId="132A87D1" w14:textId="77777777" w:rsidR="000B4389" w:rsidRDefault="009A5F85">
            <w:pPr>
              <w:pStyle w:val="Compact"/>
            </w:pPr>
            <w:hyperlink w:anchor="tbodygyromag-std">
              <w:r w:rsidR="00E853BC">
                <w:rPr>
                  <w:rStyle w:val="Hyperlink"/>
                  <w:b/>
                </w:rPr>
                <w:t>tBodyGyroMag-std</w:t>
              </w:r>
            </w:hyperlink>
          </w:p>
        </w:tc>
        <w:tc>
          <w:tcPr>
            <w:tcW w:w="0" w:type="auto"/>
          </w:tcPr>
          <w:p w14:paraId="61A921C8" w14:textId="77777777"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3081F316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14:paraId="04576F62" w14:textId="77777777"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2958B4A8" w14:textId="77777777" w:rsidR="000B4389" w:rsidRDefault="000B4389"/>
        </w:tc>
      </w:tr>
      <w:tr w:rsidR="000B4389" w14:paraId="328518D8" w14:textId="77777777" w:rsidTr="007007DC">
        <w:tc>
          <w:tcPr>
            <w:tcW w:w="0" w:type="auto"/>
          </w:tcPr>
          <w:p w14:paraId="589A6AA7" w14:textId="77777777" w:rsidR="000B4389" w:rsidRDefault="000B4389"/>
        </w:tc>
        <w:tc>
          <w:tcPr>
            <w:tcW w:w="0" w:type="auto"/>
          </w:tcPr>
          <w:p w14:paraId="36FA7624" w14:textId="77777777" w:rsidR="000B4389" w:rsidRDefault="009A5F85">
            <w:pPr>
              <w:pStyle w:val="Compact"/>
            </w:pPr>
            <w:hyperlink w:anchor="tbodygyrojerkmag-mean">
              <w:r w:rsidR="00E853BC">
                <w:rPr>
                  <w:rStyle w:val="Hyperlink"/>
                  <w:b/>
                </w:rPr>
                <w:t>tBodyGyroJerkMag-mean</w:t>
              </w:r>
            </w:hyperlink>
          </w:p>
        </w:tc>
        <w:tc>
          <w:tcPr>
            <w:tcW w:w="0" w:type="auto"/>
          </w:tcPr>
          <w:p w14:paraId="41930504" w14:textId="77777777"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40343E4C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14:paraId="2F46CD44" w14:textId="77777777"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4A3D7382" w14:textId="77777777" w:rsidR="000B4389" w:rsidRDefault="000B4389"/>
        </w:tc>
      </w:tr>
      <w:tr w:rsidR="000B4389" w14:paraId="38658DFA" w14:textId="77777777" w:rsidTr="007007DC">
        <w:tc>
          <w:tcPr>
            <w:tcW w:w="0" w:type="auto"/>
          </w:tcPr>
          <w:p w14:paraId="3716EF69" w14:textId="77777777" w:rsidR="000B4389" w:rsidRDefault="000B4389"/>
        </w:tc>
        <w:tc>
          <w:tcPr>
            <w:tcW w:w="0" w:type="auto"/>
          </w:tcPr>
          <w:p w14:paraId="05EB59ED" w14:textId="77777777" w:rsidR="000B4389" w:rsidRDefault="009A5F85">
            <w:pPr>
              <w:pStyle w:val="Compact"/>
            </w:pPr>
            <w:hyperlink w:anchor="tbodygyrojerkmag-std">
              <w:r w:rsidR="00E853BC">
                <w:rPr>
                  <w:rStyle w:val="Hyperlink"/>
                  <w:b/>
                </w:rPr>
                <w:t>tBodyGyroJerkMag-std</w:t>
              </w:r>
            </w:hyperlink>
          </w:p>
        </w:tc>
        <w:tc>
          <w:tcPr>
            <w:tcW w:w="0" w:type="auto"/>
          </w:tcPr>
          <w:p w14:paraId="30E59737" w14:textId="77777777"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72E6E2B5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14:paraId="1E942FC5" w14:textId="77777777"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35F94F57" w14:textId="77777777" w:rsidR="000B4389" w:rsidRDefault="000B4389"/>
        </w:tc>
      </w:tr>
      <w:tr w:rsidR="000B4389" w14:paraId="2CC75E73" w14:textId="77777777" w:rsidTr="007007DC">
        <w:tc>
          <w:tcPr>
            <w:tcW w:w="0" w:type="auto"/>
          </w:tcPr>
          <w:p w14:paraId="2B0493B4" w14:textId="77777777" w:rsidR="000B4389" w:rsidRDefault="000B4389"/>
        </w:tc>
        <w:tc>
          <w:tcPr>
            <w:tcW w:w="0" w:type="auto"/>
          </w:tcPr>
          <w:p w14:paraId="69A318BC" w14:textId="77777777" w:rsidR="000B4389" w:rsidRDefault="009A5F85">
            <w:pPr>
              <w:pStyle w:val="Compact"/>
            </w:pPr>
            <w:hyperlink w:anchor="fbodyacc-mean-x">
              <w:r w:rsidR="00E853BC">
                <w:rPr>
                  <w:rStyle w:val="Hyperlink"/>
                  <w:b/>
                </w:rPr>
                <w:t>fBodyAcc-mean-X</w:t>
              </w:r>
            </w:hyperlink>
          </w:p>
        </w:tc>
        <w:tc>
          <w:tcPr>
            <w:tcW w:w="0" w:type="auto"/>
          </w:tcPr>
          <w:p w14:paraId="30F8D4EA" w14:textId="77777777"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550CEF12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14:paraId="6C3C6C1D" w14:textId="77777777"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650C87EC" w14:textId="77777777" w:rsidR="000B4389" w:rsidRDefault="000B4389"/>
        </w:tc>
      </w:tr>
      <w:tr w:rsidR="000B4389" w14:paraId="71BC1F3A" w14:textId="77777777" w:rsidTr="007007DC">
        <w:tc>
          <w:tcPr>
            <w:tcW w:w="0" w:type="auto"/>
          </w:tcPr>
          <w:p w14:paraId="777F22F6" w14:textId="77777777" w:rsidR="000B4389" w:rsidRDefault="000B4389"/>
        </w:tc>
        <w:tc>
          <w:tcPr>
            <w:tcW w:w="0" w:type="auto"/>
          </w:tcPr>
          <w:p w14:paraId="636D389E" w14:textId="77777777" w:rsidR="000B4389" w:rsidRDefault="009A5F85">
            <w:pPr>
              <w:pStyle w:val="Compact"/>
            </w:pPr>
            <w:hyperlink w:anchor="fbodyacc-mean-y">
              <w:r w:rsidR="00E853BC">
                <w:rPr>
                  <w:rStyle w:val="Hyperlink"/>
                  <w:b/>
                </w:rPr>
                <w:t>fBodyAcc-mean-Y</w:t>
              </w:r>
            </w:hyperlink>
          </w:p>
        </w:tc>
        <w:tc>
          <w:tcPr>
            <w:tcW w:w="0" w:type="auto"/>
          </w:tcPr>
          <w:p w14:paraId="7021EBF9" w14:textId="77777777"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6066A2D8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14:paraId="5C822E2E" w14:textId="77777777"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09328244" w14:textId="77777777" w:rsidR="000B4389" w:rsidRDefault="000B4389"/>
        </w:tc>
      </w:tr>
      <w:tr w:rsidR="000B4389" w14:paraId="5222EE95" w14:textId="77777777" w:rsidTr="007007DC">
        <w:tc>
          <w:tcPr>
            <w:tcW w:w="0" w:type="auto"/>
          </w:tcPr>
          <w:p w14:paraId="5906DA92" w14:textId="77777777" w:rsidR="000B4389" w:rsidRDefault="000B4389"/>
        </w:tc>
        <w:tc>
          <w:tcPr>
            <w:tcW w:w="0" w:type="auto"/>
          </w:tcPr>
          <w:p w14:paraId="76FBFF75" w14:textId="77777777" w:rsidR="000B4389" w:rsidRDefault="009A5F85">
            <w:pPr>
              <w:pStyle w:val="Compact"/>
            </w:pPr>
            <w:hyperlink w:anchor="fbodyacc-mean-z">
              <w:r w:rsidR="00E853BC">
                <w:rPr>
                  <w:rStyle w:val="Hyperlink"/>
                  <w:b/>
                </w:rPr>
                <w:t>fBodyAcc-mean-Z</w:t>
              </w:r>
            </w:hyperlink>
          </w:p>
        </w:tc>
        <w:tc>
          <w:tcPr>
            <w:tcW w:w="0" w:type="auto"/>
          </w:tcPr>
          <w:p w14:paraId="3C842556" w14:textId="77777777"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34993B92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14:paraId="758F1605" w14:textId="77777777"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0D4CB0AF" w14:textId="77777777" w:rsidR="000B4389" w:rsidRDefault="000B4389"/>
        </w:tc>
      </w:tr>
      <w:tr w:rsidR="000B4389" w14:paraId="7F1DCC5E" w14:textId="77777777" w:rsidTr="007007DC">
        <w:tc>
          <w:tcPr>
            <w:tcW w:w="0" w:type="auto"/>
          </w:tcPr>
          <w:p w14:paraId="2127AF22" w14:textId="77777777" w:rsidR="000B4389" w:rsidRDefault="000B4389"/>
        </w:tc>
        <w:tc>
          <w:tcPr>
            <w:tcW w:w="0" w:type="auto"/>
          </w:tcPr>
          <w:p w14:paraId="0A767F80" w14:textId="77777777" w:rsidR="000B4389" w:rsidRDefault="009A5F85">
            <w:pPr>
              <w:pStyle w:val="Compact"/>
            </w:pPr>
            <w:hyperlink w:anchor="fbodyacc-std-x">
              <w:r w:rsidR="00E853BC">
                <w:rPr>
                  <w:rStyle w:val="Hyperlink"/>
                  <w:b/>
                </w:rPr>
                <w:t>fBodyAcc-std-X</w:t>
              </w:r>
            </w:hyperlink>
          </w:p>
        </w:tc>
        <w:tc>
          <w:tcPr>
            <w:tcW w:w="0" w:type="auto"/>
          </w:tcPr>
          <w:p w14:paraId="7F06044C" w14:textId="77777777"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24DFDDA8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14:paraId="3B474E39" w14:textId="77777777"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3990B288" w14:textId="77777777" w:rsidR="000B4389" w:rsidRDefault="000B4389"/>
        </w:tc>
      </w:tr>
      <w:tr w:rsidR="000B4389" w14:paraId="76B35065" w14:textId="77777777" w:rsidTr="007007DC">
        <w:tc>
          <w:tcPr>
            <w:tcW w:w="0" w:type="auto"/>
          </w:tcPr>
          <w:p w14:paraId="35361E7F" w14:textId="77777777" w:rsidR="000B4389" w:rsidRDefault="000B4389"/>
        </w:tc>
        <w:tc>
          <w:tcPr>
            <w:tcW w:w="0" w:type="auto"/>
          </w:tcPr>
          <w:p w14:paraId="783CBAC9" w14:textId="77777777" w:rsidR="000B4389" w:rsidRDefault="009A5F85">
            <w:pPr>
              <w:pStyle w:val="Compact"/>
            </w:pPr>
            <w:hyperlink w:anchor="fbodyacc-std-y">
              <w:r w:rsidR="00E853BC">
                <w:rPr>
                  <w:rStyle w:val="Hyperlink"/>
                  <w:b/>
                </w:rPr>
                <w:t>fBodyAcc-std-Y</w:t>
              </w:r>
            </w:hyperlink>
          </w:p>
        </w:tc>
        <w:tc>
          <w:tcPr>
            <w:tcW w:w="0" w:type="auto"/>
          </w:tcPr>
          <w:p w14:paraId="4CD6AA41" w14:textId="77777777"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624E558E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14:paraId="72350F89" w14:textId="77777777"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78A1EAA2" w14:textId="77777777" w:rsidR="000B4389" w:rsidRDefault="000B4389"/>
        </w:tc>
      </w:tr>
      <w:tr w:rsidR="000B4389" w14:paraId="2EABB315" w14:textId="77777777" w:rsidTr="007007DC">
        <w:tc>
          <w:tcPr>
            <w:tcW w:w="0" w:type="auto"/>
          </w:tcPr>
          <w:p w14:paraId="58202328" w14:textId="77777777" w:rsidR="000B4389" w:rsidRDefault="000B4389"/>
        </w:tc>
        <w:tc>
          <w:tcPr>
            <w:tcW w:w="0" w:type="auto"/>
          </w:tcPr>
          <w:p w14:paraId="63F1A818" w14:textId="77777777" w:rsidR="000B4389" w:rsidRDefault="009A5F85">
            <w:pPr>
              <w:pStyle w:val="Compact"/>
            </w:pPr>
            <w:hyperlink w:anchor="fbodyacc-std-z">
              <w:r w:rsidR="00E853BC">
                <w:rPr>
                  <w:rStyle w:val="Hyperlink"/>
                  <w:b/>
                </w:rPr>
                <w:t>fBodyAcc-std-Z</w:t>
              </w:r>
            </w:hyperlink>
          </w:p>
        </w:tc>
        <w:tc>
          <w:tcPr>
            <w:tcW w:w="0" w:type="auto"/>
          </w:tcPr>
          <w:p w14:paraId="48CA9681" w14:textId="77777777"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1EFCC163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14:paraId="6193A35E" w14:textId="77777777"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77EF3406" w14:textId="77777777" w:rsidR="000B4389" w:rsidRDefault="000B4389"/>
        </w:tc>
      </w:tr>
      <w:tr w:rsidR="000B4389" w14:paraId="6473D23B" w14:textId="77777777" w:rsidTr="007007DC">
        <w:tc>
          <w:tcPr>
            <w:tcW w:w="0" w:type="auto"/>
          </w:tcPr>
          <w:p w14:paraId="0C01EB7F" w14:textId="77777777" w:rsidR="000B4389" w:rsidRDefault="000B4389"/>
        </w:tc>
        <w:tc>
          <w:tcPr>
            <w:tcW w:w="0" w:type="auto"/>
          </w:tcPr>
          <w:p w14:paraId="40B429D3" w14:textId="77777777" w:rsidR="000B4389" w:rsidRDefault="009A5F85">
            <w:pPr>
              <w:pStyle w:val="Compact"/>
            </w:pPr>
            <w:hyperlink w:anchor="fbodyacc-meanfreq-x">
              <w:r w:rsidR="00E853BC">
                <w:rPr>
                  <w:rStyle w:val="Hyperlink"/>
                  <w:b/>
                </w:rPr>
                <w:t>fBodyAcc-meanFreq-X</w:t>
              </w:r>
            </w:hyperlink>
          </w:p>
        </w:tc>
        <w:tc>
          <w:tcPr>
            <w:tcW w:w="0" w:type="auto"/>
          </w:tcPr>
          <w:p w14:paraId="5AB55074" w14:textId="77777777"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78DC52F2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14:paraId="376701D4" w14:textId="77777777"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05BDFBDC" w14:textId="77777777" w:rsidR="000B4389" w:rsidRDefault="000B4389"/>
        </w:tc>
      </w:tr>
      <w:tr w:rsidR="000B4389" w14:paraId="6B2CD119" w14:textId="77777777" w:rsidTr="007007DC">
        <w:tc>
          <w:tcPr>
            <w:tcW w:w="0" w:type="auto"/>
          </w:tcPr>
          <w:p w14:paraId="4A54FAD3" w14:textId="77777777" w:rsidR="000B4389" w:rsidRDefault="000B4389"/>
        </w:tc>
        <w:tc>
          <w:tcPr>
            <w:tcW w:w="0" w:type="auto"/>
          </w:tcPr>
          <w:p w14:paraId="39273EE1" w14:textId="77777777" w:rsidR="000B4389" w:rsidRDefault="009A5F85">
            <w:pPr>
              <w:pStyle w:val="Compact"/>
            </w:pPr>
            <w:hyperlink w:anchor="fbodyacc-meanfreq-y">
              <w:r w:rsidR="00E853BC">
                <w:rPr>
                  <w:rStyle w:val="Hyperlink"/>
                  <w:b/>
                </w:rPr>
                <w:t>fBodyAcc-meanFreq-Y</w:t>
              </w:r>
            </w:hyperlink>
          </w:p>
        </w:tc>
        <w:tc>
          <w:tcPr>
            <w:tcW w:w="0" w:type="auto"/>
          </w:tcPr>
          <w:p w14:paraId="31A4097E" w14:textId="77777777"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7D0CF2BF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14:paraId="74C990A1" w14:textId="77777777"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73BE6B71" w14:textId="77777777" w:rsidR="000B4389" w:rsidRDefault="000B4389"/>
        </w:tc>
      </w:tr>
      <w:tr w:rsidR="000B4389" w14:paraId="6991D5F3" w14:textId="77777777" w:rsidTr="007007DC">
        <w:tc>
          <w:tcPr>
            <w:tcW w:w="0" w:type="auto"/>
          </w:tcPr>
          <w:p w14:paraId="315EA072" w14:textId="77777777" w:rsidR="000B4389" w:rsidRDefault="000B4389"/>
        </w:tc>
        <w:tc>
          <w:tcPr>
            <w:tcW w:w="0" w:type="auto"/>
          </w:tcPr>
          <w:p w14:paraId="163E12B4" w14:textId="77777777" w:rsidR="000B4389" w:rsidRDefault="009A5F85">
            <w:pPr>
              <w:pStyle w:val="Compact"/>
            </w:pPr>
            <w:hyperlink w:anchor="fbodyacc-meanfreq-z">
              <w:r w:rsidR="00E853BC">
                <w:rPr>
                  <w:rStyle w:val="Hyperlink"/>
                  <w:b/>
                </w:rPr>
                <w:t>fBodyAcc-meanFreq-Z</w:t>
              </w:r>
            </w:hyperlink>
          </w:p>
        </w:tc>
        <w:tc>
          <w:tcPr>
            <w:tcW w:w="0" w:type="auto"/>
          </w:tcPr>
          <w:p w14:paraId="66603C56" w14:textId="77777777"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14F78AE2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14:paraId="7797B932" w14:textId="77777777"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12A89CBE" w14:textId="77777777" w:rsidR="000B4389" w:rsidRDefault="000B4389"/>
        </w:tc>
      </w:tr>
      <w:tr w:rsidR="000B4389" w14:paraId="4CA17885" w14:textId="77777777" w:rsidTr="007007DC">
        <w:tc>
          <w:tcPr>
            <w:tcW w:w="0" w:type="auto"/>
          </w:tcPr>
          <w:p w14:paraId="1AC9BC92" w14:textId="77777777" w:rsidR="000B4389" w:rsidRDefault="000B4389"/>
        </w:tc>
        <w:tc>
          <w:tcPr>
            <w:tcW w:w="0" w:type="auto"/>
          </w:tcPr>
          <w:p w14:paraId="4853F917" w14:textId="77777777" w:rsidR="000B4389" w:rsidRDefault="009A5F85">
            <w:pPr>
              <w:pStyle w:val="Compact"/>
            </w:pPr>
            <w:hyperlink w:anchor="fbodyaccjerk-mean-x">
              <w:r w:rsidR="00E853BC">
                <w:rPr>
                  <w:rStyle w:val="Hyperlink"/>
                  <w:b/>
                </w:rPr>
                <w:t>fBodyAccJerk-mean-X</w:t>
              </w:r>
            </w:hyperlink>
          </w:p>
        </w:tc>
        <w:tc>
          <w:tcPr>
            <w:tcW w:w="0" w:type="auto"/>
          </w:tcPr>
          <w:p w14:paraId="5887CF34" w14:textId="77777777"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6D24F4A6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14:paraId="3DCA80B0" w14:textId="77777777"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1CB7A77F" w14:textId="77777777" w:rsidR="000B4389" w:rsidRDefault="000B4389"/>
        </w:tc>
      </w:tr>
      <w:tr w:rsidR="000B4389" w14:paraId="55874FB0" w14:textId="77777777" w:rsidTr="007007DC">
        <w:tc>
          <w:tcPr>
            <w:tcW w:w="0" w:type="auto"/>
          </w:tcPr>
          <w:p w14:paraId="699967CC" w14:textId="77777777" w:rsidR="000B4389" w:rsidRDefault="000B4389"/>
        </w:tc>
        <w:tc>
          <w:tcPr>
            <w:tcW w:w="0" w:type="auto"/>
          </w:tcPr>
          <w:p w14:paraId="3D2FE303" w14:textId="77777777" w:rsidR="000B4389" w:rsidRDefault="009A5F85">
            <w:pPr>
              <w:pStyle w:val="Compact"/>
            </w:pPr>
            <w:hyperlink w:anchor="fbodyaccjerk-mean-y">
              <w:r w:rsidR="00E853BC">
                <w:rPr>
                  <w:rStyle w:val="Hyperlink"/>
                  <w:b/>
                </w:rPr>
                <w:t>fBodyAccJerk-mean-Y</w:t>
              </w:r>
            </w:hyperlink>
          </w:p>
        </w:tc>
        <w:tc>
          <w:tcPr>
            <w:tcW w:w="0" w:type="auto"/>
          </w:tcPr>
          <w:p w14:paraId="7124C520" w14:textId="77777777"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2AAB5111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14:paraId="0951B725" w14:textId="77777777"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1EEBC23D" w14:textId="77777777" w:rsidR="000B4389" w:rsidRDefault="000B4389"/>
        </w:tc>
      </w:tr>
      <w:tr w:rsidR="000B4389" w14:paraId="6D239CD9" w14:textId="77777777" w:rsidTr="007007DC">
        <w:tc>
          <w:tcPr>
            <w:tcW w:w="0" w:type="auto"/>
          </w:tcPr>
          <w:p w14:paraId="4308EF40" w14:textId="77777777" w:rsidR="000B4389" w:rsidRDefault="000B4389"/>
        </w:tc>
        <w:tc>
          <w:tcPr>
            <w:tcW w:w="0" w:type="auto"/>
          </w:tcPr>
          <w:p w14:paraId="48CF3BB2" w14:textId="77777777" w:rsidR="000B4389" w:rsidRDefault="009A5F85">
            <w:pPr>
              <w:pStyle w:val="Compact"/>
            </w:pPr>
            <w:hyperlink w:anchor="fbodyaccjerk-mean-z">
              <w:r w:rsidR="00E853BC">
                <w:rPr>
                  <w:rStyle w:val="Hyperlink"/>
                  <w:b/>
                </w:rPr>
                <w:t>fBodyAccJerk-mean-Z</w:t>
              </w:r>
            </w:hyperlink>
          </w:p>
        </w:tc>
        <w:tc>
          <w:tcPr>
            <w:tcW w:w="0" w:type="auto"/>
          </w:tcPr>
          <w:p w14:paraId="51320683" w14:textId="77777777"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0730AA2F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14:paraId="70FD7156" w14:textId="77777777"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45F1ED26" w14:textId="77777777" w:rsidR="000B4389" w:rsidRDefault="000B4389"/>
        </w:tc>
      </w:tr>
      <w:tr w:rsidR="000B4389" w14:paraId="1F99DFD4" w14:textId="77777777" w:rsidTr="007007DC">
        <w:tc>
          <w:tcPr>
            <w:tcW w:w="0" w:type="auto"/>
          </w:tcPr>
          <w:p w14:paraId="0A452D11" w14:textId="77777777" w:rsidR="000B4389" w:rsidRDefault="000B4389"/>
        </w:tc>
        <w:tc>
          <w:tcPr>
            <w:tcW w:w="0" w:type="auto"/>
          </w:tcPr>
          <w:p w14:paraId="1ADE9EF3" w14:textId="77777777" w:rsidR="000B4389" w:rsidRDefault="009A5F85">
            <w:pPr>
              <w:pStyle w:val="Compact"/>
            </w:pPr>
            <w:hyperlink w:anchor="fbodyaccjerk-std-x">
              <w:r w:rsidR="00E853BC">
                <w:rPr>
                  <w:rStyle w:val="Hyperlink"/>
                  <w:b/>
                </w:rPr>
                <w:t>fBodyAccJerk-std-X</w:t>
              </w:r>
            </w:hyperlink>
          </w:p>
        </w:tc>
        <w:tc>
          <w:tcPr>
            <w:tcW w:w="0" w:type="auto"/>
          </w:tcPr>
          <w:p w14:paraId="69848579" w14:textId="77777777"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1C0171D0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14:paraId="7E77FFE4" w14:textId="77777777"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5CA0CB08" w14:textId="77777777" w:rsidR="000B4389" w:rsidRDefault="000B4389"/>
        </w:tc>
      </w:tr>
      <w:tr w:rsidR="000B4389" w14:paraId="78FA93B4" w14:textId="77777777" w:rsidTr="007007DC">
        <w:tc>
          <w:tcPr>
            <w:tcW w:w="0" w:type="auto"/>
          </w:tcPr>
          <w:p w14:paraId="6D2C8D66" w14:textId="77777777" w:rsidR="000B4389" w:rsidRDefault="000B4389"/>
        </w:tc>
        <w:tc>
          <w:tcPr>
            <w:tcW w:w="0" w:type="auto"/>
          </w:tcPr>
          <w:p w14:paraId="61396389" w14:textId="77777777" w:rsidR="000B4389" w:rsidRDefault="009A5F85">
            <w:pPr>
              <w:pStyle w:val="Compact"/>
            </w:pPr>
            <w:hyperlink w:anchor="fbodyaccjerk-std-y">
              <w:r w:rsidR="00E853BC">
                <w:rPr>
                  <w:rStyle w:val="Hyperlink"/>
                  <w:b/>
                </w:rPr>
                <w:t>fBodyAccJerk-std-Y</w:t>
              </w:r>
            </w:hyperlink>
          </w:p>
        </w:tc>
        <w:tc>
          <w:tcPr>
            <w:tcW w:w="0" w:type="auto"/>
          </w:tcPr>
          <w:p w14:paraId="71AC64BF" w14:textId="77777777"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7DA1D564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14:paraId="44844DA5" w14:textId="77777777"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22A39792" w14:textId="77777777" w:rsidR="000B4389" w:rsidRDefault="000B4389"/>
        </w:tc>
      </w:tr>
      <w:tr w:rsidR="000B4389" w14:paraId="5BDE93FF" w14:textId="77777777" w:rsidTr="007007DC">
        <w:tc>
          <w:tcPr>
            <w:tcW w:w="0" w:type="auto"/>
          </w:tcPr>
          <w:p w14:paraId="40014E29" w14:textId="77777777" w:rsidR="000B4389" w:rsidRDefault="000B4389"/>
        </w:tc>
        <w:tc>
          <w:tcPr>
            <w:tcW w:w="0" w:type="auto"/>
          </w:tcPr>
          <w:p w14:paraId="0D2058C8" w14:textId="77777777" w:rsidR="000B4389" w:rsidRDefault="009A5F85">
            <w:pPr>
              <w:pStyle w:val="Compact"/>
            </w:pPr>
            <w:hyperlink w:anchor="fbodyaccjerk-std-z">
              <w:r w:rsidR="00E853BC">
                <w:rPr>
                  <w:rStyle w:val="Hyperlink"/>
                  <w:b/>
                </w:rPr>
                <w:t>fBodyAccJerk-std-Z</w:t>
              </w:r>
            </w:hyperlink>
          </w:p>
        </w:tc>
        <w:tc>
          <w:tcPr>
            <w:tcW w:w="0" w:type="auto"/>
          </w:tcPr>
          <w:p w14:paraId="2CFABAFD" w14:textId="77777777"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29E43695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14:paraId="330EAE39" w14:textId="77777777"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553E8E1B" w14:textId="77777777" w:rsidR="000B4389" w:rsidRDefault="000B4389"/>
        </w:tc>
      </w:tr>
      <w:tr w:rsidR="000B4389" w14:paraId="3F3F1408" w14:textId="77777777" w:rsidTr="007007DC">
        <w:tc>
          <w:tcPr>
            <w:tcW w:w="0" w:type="auto"/>
          </w:tcPr>
          <w:p w14:paraId="04E096F3" w14:textId="77777777" w:rsidR="000B4389" w:rsidRDefault="000B4389"/>
        </w:tc>
        <w:tc>
          <w:tcPr>
            <w:tcW w:w="0" w:type="auto"/>
          </w:tcPr>
          <w:p w14:paraId="370B9EAD" w14:textId="77777777" w:rsidR="000B4389" w:rsidRDefault="009A5F85">
            <w:pPr>
              <w:pStyle w:val="Compact"/>
            </w:pPr>
            <w:hyperlink w:anchor="fbodyaccjerk-meanfreq-x">
              <w:r w:rsidR="00E853BC">
                <w:rPr>
                  <w:rStyle w:val="Hyperlink"/>
                  <w:b/>
                </w:rPr>
                <w:t>fBodyAccJerk-meanFreq-X</w:t>
              </w:r>
            </w:hyperlink>
          </w:p>
        </w:tc>
        <w:tc>
          <w:tcPr>
            <w:tcW w:w="0" w:type="auto"/>
          </w:tcPr>
          <w:p w14:paraId="53D327BE" w14:textId="77777777"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66A87625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14:paraId="67C94647" w14:textId="77777777"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2F99EDA8" w14:textId="77777777" w:rsidR="000B4389" w:rsidRDefault="000B4389"/>
        </w:tc>
      </w:tr>
      <w:tr w:rsidR="000B4389" w14:paraId="5E67B937" w14:textId="77777777" w:rsidTr="007007DC">
        <w:tc>
          <w:tcPr>
            <w:tcW w:w="0" w:type="auto"/>
          </w:tcPr>
          <w:p w14:paraId="71F0541D" w14:textId="77777777" w:rsidR="000B4389" w:rsidRDefault="000B4389"/>
        </w:tc>
        <w:tc>
          <w:tcPr>
            <w:tcW w:w="0" w:type="auto"/>
          </w:tcPr>
          <w:p w14:paraId="2BD7DB3E" w14:textId="77777777" w:rsidR="000B4389" w:rsidRDefault="009A5F85">
            <w:pPr>
              <w:pStyle w:val="Compact"/>
            </w:pPr>
            <w:hyperlink w:anchor="fbodyaccjerk-meanfreq-y">
              <w:r w:rsidR="00E853BC">
                <w:rPr>
                  <w:rStyle w:val="Hyperlink"/>
                  <w:b/>
                </w:rPr>
                <w:t>fBodyAccJerk-meanFreq-Y</w:t>
              </w:r>
            </w:hyperlink>
          </w:p>
        </w:tc>
        <w:tc>
          <w:tcPr>
            <w:tcW w:w="0" w:type="auto"/>
          </w:tcPr>
          <w:p w14:paraId="130292FF" w14:textId="77777777"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64CE0053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14:paraId="4DEF5920" w14:textId="77777777"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723B0CD2" w14:textId="77777777" w:rsidR="000B4389" w:rsidRDefault="000B4389"/>
        </w:tc>
      </w:tr>
      <w:tr w:rsidR="000B4389" w14:paraId="50D25DE3" w14:textId="77777777" w:rsidTr="007007DC">
        <w:tc>
          <w:tcPr>
            <w:tcW w:w="0" w:type="auto"/>
          </w:tcPr>
          <w:p w14:paraId="4C396698" w14:textId="77777777" w:rsidR="000B4389" w:rsidRDefault="000B4389"/>
        </w:tc>
        <w:tc>
          <w:tcPr>
            <w:tcW w:w="0" w:type="auto"/>
          </w:tcPr>
          <w:p w14:paraId="5121B979" w14:textId="77777777" w:rsidR="000B4389" w:rsidRDefault="009A5F85">
            <w:pPr>
              <w:pStyle w:val="Compact"/>
            </w:pPr>
            <w:hyperlink w:anchor="fbodyaccjerk-meanfreq-z">
              <w:r w:rsidR="00E853BC">
                <w:rPr>
                  <w:rStyle w:val="Hyperlink"/>
                  <w:b/>
                </w:rPr>
                <w:t>fBodyAccJerk-meanFreq-Z</w:t>
              </w:r>
            </w:hyperlink>
          </w:p>
        </w:tc>
        <w:tc>
          <w:tcPr>
            <w:tcW w:w="0" w:type="auto"/>
          </w:tcPr>
          <w:p w14:paraId="15D53226" w14:textId="77777777"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2EF19174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14:paraId="0465EB15" w14:textId="77777777"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54F8333C" w14:textId="77777777" w:rsidR="000B4389" w:rsidRDefault="000B4389"/>
        </w:tc>
      </w:tr>
      <w:tr w:rsidR="000B4389" w14:paraId="64497C8B" w14:textId="77777777" w:rsidTr="007007DC">
        <w:tc>
          <w:tcPr>
            <w:tcW w:w="0" w:type="auto"/>
          </w:tcPr>
          <w:p w14:paraId="3168A62E" w14:textId="77777777" w:rsidR="000B4389" w:rsidRDefault="000B4389"/>
        </w:tc>
        <w:tc>
          <w:tcPr>
            <w:tcW w:w="0" w:type="auto"/>
          </w:tcPr>
          <w:p w14:paraId="16BC0EF3" w14:textId="77777777" w:rsidR="000B4389" w:rsidRDefault="009A5F85">
            <w:pPr>
              <w:pStyle w:val="Compact"/>
            </w:pPr>
            <w:hyperlink w:anchor="fbodygyro-mean-x">
              <w:r w:rsidR="00E853BC">
                <w:rPr>
                  <w:rStyle w:val="Hyperlink"/>
                  <w:b/>
                </w:rPr>
                <w:t>fBodyGyro-mean-X</w:t>
              </w:r>
            </w:hyperlink>
          </w:p>
        </w:tc>
        <w:tc>
          <w:tcPr>
            <w:tcW w:w="0" w:type="auto"/>
          </w:tcPr>
          <w:p w14:paraId="47964AC2" w14:textId="77777777"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6BBEBD14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14:paraId="0F68A8D9" w14:textId="77777777"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3D22349F" w14:textId="77777777" w:rsidR="000B4389" w:rsidRDefault="000B4389"/>
        </w:tc>
      </w:tr>
      <w:tr w:rsidR="000B4389" w14:paraId="5DFF25D9" w14:textId="77777777" w:rsidTr="007007DC">
        <w:tc>
          <w:tcPr>
            <w:tcW w:w="0" w:type="auto"/>
          </w:tcPr>
          <w:p w14:paraId="723BD6F4" w14:textId="77777777" w:rsidR="000B4389" w:rsidRDefault="000B4389"/>
        </w:tc>
        <w:tc>
          <w:tcPr>
            <w:tcW w:w="0" w:type="auto"/>
          </w:tcPr>
          <w:p w14:paraId="7CB25582" w14:textId="77777777" w:rsidR="000B4389" w:rsidRDefault="009A5F85">
            <w:pPr>
              <w:pStyle w:val="Compact"/>
            </w:pPr>
            <w:hyperlink w:anchor="fbodygyro-mean-y">
              <w:r w:rsidR="00E853BC">
                <w:rPr>
                  <w:rStyle w:val="Hyperlink"/>
                  <w:b/>
                </w:rPr>
                <w:t>fBodyGyro-mean-Y</w:t>
              </w:r>
            </w:hyperlink>
          </w:p>
        </w:tc>
        <w:tc>
          <w:tcPr>
            <w:tcW w:w="0" w:type="auto"/>
          </w:tcPr>
          <w:p w14:paraId="60875AA1" w14:textId="77777777"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43ACBCD0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14:paraId="54D447BC" w14:textId="77777777"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6ED0DEC5" w14:textId="77777777" w:rsidR="000B4389" w:rsidRDefault="000B4389"/>
        </w:tc>
      </w:tr>
      <w:tr w:rsidR="000B4389" w14:paraId="175682D9" w14:textId="77777777" w:rsidTr="007007DC">
        <w:tc>
          <w:tcPr>
            <w:tcW w:w="0" w:type="auto"/>
          </w:tcPr>
          <w:p w14:paraId="205BE075" w14:textId="77777777" w:rsidR="000B4389" w:rsidRDefault="000B4389"/>
        </w:tc>
        <w:tc>
          <w:tcPr>
            <w:tcW w:w="0" w:type="auto"/>
          </w:tcPr>
          <w:p w14:paraId="7FBEAE2F" w14:textId="77777777" w:rsidR="000B4389" w:rsidRDefault="009A5F85">
            <w:pPr>
              <w:pStyle w:val="Compact"/>
            </w:pPr>
            <w:hyperlink w:anchor="fbodygyro-mean-z">
              <w:r w:rsidR="00E853BC">
                <w:rPr>
                  <w:rStyle w:val="Hyperlink"/>
                  <w:b/>
                </w:rPr>
                <w:t>fBodyGyro-mean-Z</w:t>
              </w:r>
            </w:hyperlink>
          </w:p>
        </w:tc>
        <w:tc>
          <w:tcPr>
            <w:tcW w:w="0" w:type="auto"/>
          </w:tcPr>
          <w:p w14:paraId="512D3E6E" w14:textId="77777777"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4FC0D774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14:paraId="341660A5" w14:textId="77777777"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59867C2C" w14:textId="77777777" w:rsidR="000B4389" w:rsidRDefault="000B4389"/>
        </w:tc>
      </w:tr>
      <w:tr w:rsidR="000B4389" w14:paraId="4E76DE90" w14:textId="77777777" w:rsidTr="007007DC">
        <w:tc>
          <w:tcPr>
            <w:tcW w:w="0" w:type="auto"/>
          </w:tcPr>
          <w:p w14:paraId="6CE670A8" w14:textId="77777777" w:rsidR="000B4389" w:rsidRDefault="000B4389"/>
        </w:tc>
        <w:tc>
          <w:tcPr>
            <w:tcW w:w="0" w:type="auto"/>
          </w:tcPr>
          <w:p w14:paraId="5F7CD537" w14:textId="77777777" w:rsidR="000B4389" w:rsidRDefault="009A5F85">
            <w:pPr>
              <w:pStyle w:val="Compact"/>
            </w:pPr>
            <w:hyperlink w:anchor="fbodygyro-std-x">
              <w:r w:rsidR="00E853BC">
                <w:rPr>
                  <w:rStyle w:val="Hyperlink"/>
                  <w:b/>
                </w:rPr>
                <w:t>fBodyGyro-std-X</w:t>
              </w:r>
            </w:hyperlink>
          </w:p>
        </w:tc>
        <w:tc>
          <w:tcPr>
            <w:tcW w:w="0" w:type="auto"/>
          </w:tcPr>
          <w:p w14:paraId="530C864E" w14:textId="77777777"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22894AAF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14:paraId="0802E814" w14:textId="77777777"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728E0C32" w14:textId="77777777" w:rsidR="000B4389" w:rsidRDefault="000B4389"/>
        </w:tc>
      </w:tr>
      <w:tr w:rsidR="000B4389" w14:paraId="1A95AD1E" w14:textId="77777777" w:rsidTr="007007DC">
        <w:tc>
          <w:tcPr>
            <w:tcW w:w="0" w:type="auto"/>
          </w:tcPr>
          <w:p w14:paraId="414512A7" w14:textId="77777777" w:rsidR="000B4389" w:rsidRDefault="000B4389"/>
        </w:tc>
        <w:tc>
          <w:tcPr>
            <w:tcW w:w="0" w:type="auto"/>
          </w:tcPr>
          <w:p w14:paraId="11E9706E" w14:textId="77777777" w:rsidR="000B4389" w:rsidRDefault="009A5F85">
            <w:pPr>
              <w:pStyle w:val="Compact"/>
            </w:pPr>
            <w:hyperlink w:anchor="fbodygyro-std-y">
              <w:r w:rsidR="00E853BC">
                <w:rPr>
                  <w:rStyle w:val="Hyperlink"/>
                  <w:b/>
                </w:rPr>
                <w:t>fBodyGyro-std-Y</w:t>
              </w:r>
            </w:hyperlink>
          </w:p>
        </w:tc>
        <w:tc>
          <w:tcPr>
            <w:tcW w:w="0" w:type="auto"/>
          </w:tcPr>
          <w:p w14:paraId="438AE4AF" w14:textId="77777777"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4273D44F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14:paraId="70A4A028" w14:textId="77777777"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76A106FA" w14:textId="77777777" w:rsidR="000B4389" w:rsidRDefault="000B4389"/>
        </w:tc>
      </w:tr>
      <w:tr w:rsidR="000B4389" w14:paraId="656343C3" w14:textId="77777777" w:rsidTr="007007DC">
        <w:tc>
          <w:tcPr>
            <w:tcW w:w="0" w:type="auto"/>
          </w:tcPr>
          <w:p w14:paraId="7B1F1AF5" w14:textId="77777777" w:rsidR="000B4389" w:rsidRDefault="000B4389"/>
        </w:tc>
        <w:tc>
          <w:tcPr>
            <w:tcW w:w="0" w:type="auto"/>
          </w:tcPr>
          <w:p w14:paraId="735A18A5" w14:textId="77777777" w:rsidR="000B4389" w:rsidRDefault="009A5F85">
            <w:pPr>
              <w:pStyle w:val="Compact"/>
            </w:pPr>
            <w:hyperlink w:anchor="fbodygyro-std-z">
              <w:r w:rsidR="00E853BC">
                <w:rPr>
                  <w:rStyle w:val="Hyperlink"/>
                  <w:b/>
                </w:rPr>
                <w:t>fBodyGyro-std-Z</w:t>
              </w:r>
            </w:hyperlink>
          </w:p>
        </w:tc>
        <w:tc>
          <w:tcPr>
            <w:tcW w:w="0" w:type="auto"/>
          </w:tcPr>
          <w:p w14:paraId="627064A8" w14:textId="77777777"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0CD25E78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14:paraId="7D7EE879" w14:textId="77777777"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08A963B8" w14:textId="77777777" w:rsidR="000B4389" w:rsidRDefault="000B4389"/>
        </w:tc>
      </w:tr>
      <w:tr w:rsidR="000B4389" w14:paraId="4D449A98" w14:textId="77777777" w:rsidTr="007007DC">
        <w:tc>
          <w:tcPr>
            <w:tcW w:w="0" w:type="auto"/>
          </w:tcPr>
          <w:p w14:paraId="2C2B7957" w14:textId="77777777" w:rsidR="000B4389" w:rsidRDefault="000B4389"/>
        </w:tc>
        <w:tc>
          <w:tcPr>
            <w:tcW w:w="0" w:type="auto"/>
          </w:tcPr>
          <w:p w14:paraId="1ADACEDB" w14:textId="77777777" w:rsidR="000B4389" w:rsidRDefault="009A5F85">
            <w:pPr>
              <w:pStyle w:val="Compact"/>
            </w:pPr>
            <w:hyperlink w:anchor="fbodygyro-meanfreq-x">
              <w:r w:rsidR="00E853BC">
                <w:rPr>
                  <w:rStyle w:val="Hyperlink"/>
                  <w:b/>
                </w:rPr>
                <w:t>fBodyGyro-meanFreq-X</w:t>
              </w:r>
            </w:hyperlink>
          </w:p>
        </w:tc>
        <w:tc>
          <w:tcPr>
            <w:tcW w:w="0" w:type="auto"/>
          </w:tcPr>
          <w:p w14:paraId="573E6FA3" w14:textId="77777777"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114DB661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14:paraId="6D5A6BDF" w14:textId="77777777"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40E93289" w14:textId="77777777" w:rsidR="000B4389" w:rsidRDefault="000B4389"/>
        </w:tc>
      </w:tr>
      <w:tr w:rsidR="000B4389" w14:paraId="45E3DDD3" w14:textId="77777777" w:rsidTr="007007DC">
        <w:tc>
          <w:tcPr>
            <w:tcW w:w="0" w:type="auto"/>
          </w:tcPr>
          <w:p w14:paraId="5BEB977A" w14:textId="77777777" w:rsidR="000B4389" w:rsidRDefault="000B4389"/>
        </w:tc>
        <w:tc>
          <w:tcPr>
            <w:tcW w:w="0" w:type="auto"/>
          </w:tcPr>
          <w:p w14:paraId="781F107D" w14:textId="77777777" w:rsidR="000B4389" w:rsidRDefault="009A5F85">
            <w:pPr>
              <w:pStyle w:val="Compact"/>
            </w:pPr>
            <w:hyperlink w:anchor="fbodygyro-meanfreq-y">
              <w:r w:rsidR="00E853BC">
                <w:rPr>
                  <w:rStyle w:val="Hyperlink"/>
                  <w:b/>
                </w:rPr>
                <w:t>fBodyGyro-meanFreq-Y</w:t>
              </w:r>
            </w:hyperlink>
          </w:p>
        </w:tc>
        <w:tc>
          <w:tcPr>
            <w:tcW w:w="0" w:type="auto"/>
          </w:tcPr>
          <w:p w14:paraId="5AC87E33" w14:textId="77777777"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589E4EDB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14:paraId="4C4409B7" w14:textId="77777777"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6935895F" w14:textId="77777777" w:rsidR="000B4389" w:rsidRDefault="000B4389"/>
        </w:tc>
      </w:tr>
      <w:tr w:rsidR="000B4389" w14:paraId="2A573C41" w14:textId="77777777" w:rsidTr="007007DC">
        <w:tc>
          <w:tcPr>
            <w:tcW w:w="0" w:type="auto"/>
          </w:tcPr>
          <w:p w14:paraId="51C1B919" w14:textId="77777777" w:rsidR="000B4389" w:rsidRDefault="000B4389"/>
        </w:tc>
        <w:tc>
          <w:tcPr>
            <w:tcW w:w="0" w:type="auto"/>
          </w:tcPr>
          <w:p w14:paraId="0FE6DEEF" w14:textId="77777777" w:rsidR="000B4389" w:rsidRDefault="009A5F85">
            <w:pPr>
              <w:pStyle w:val="Compact"/>
            </w:pPr>
            <w:hyperlink w:anchor="fbodygyro-meanfreq-z">
              <w:r w:rsidR="00E853BC">
                <w:rPr>
                  <w:rStyle w:val="Hyperlink"/>
                  <w:b/>
                </w:rPr>
                <w:t>fBodyGyro-meanFreq-Z</w:t>
              </w:r>
            </w:hyperlink>
          </w:p>
        </w:tc>
        <w:tc>
          <w:tcPr>
            <w:tcW w:w="0" w:type="auto"/>
          </w:tcPr>
          <w:p w14:paraId="27032B0D" w14:textId="77777777"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3F975C5A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14:paraId="2CBEBF3D" w14:textId="77777777"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2CBB5922" w14:textId="77777777" w:rsidR="000B4389" w:rsidRDefault="000B4389"/>
        </w:tc>
      </w:tr>
      <w:tr w:rsidR="000B4389" w14:paraId="47CE2FCD" w14:textId="77777777" w:rsidTr="007007DC">
        <w:tc>
          <w:tcPr>
            <w:tcW w:w="0" w:type="auto"/>
          </w:tcPr>
          <w:p w14:paraId="6FAF475A" w14:textId="77777777" w:rsidR="000B4389" w:rsidRDefault="000B4389"/>
        </w:tc>
        <w:tc>
          <w:tcPr>
            <w:tcW w:w="0" w:type="auto"/>
          </w:tcPr>
          <w:p w14:paraId="32513B50" w14:textId="77777777" w:rsidR="000B4389" w:rsidRDefault="009A5F85">
            <w:pPr>
              <w:pStyle w:val="Compact"/>
            </w:pPr>
            <w:hyperlink w:anchor="fbodyaccmag-mean">
              <w:r w:rsidR="00E853BC">
                <w:rPr>
                  <w:rStyle w:val="Hyperlink"/>
                  <w:b/>
                </w:rPr>
                <w:t>fBodyAccMag-mean</w:t>
              </w:r>
            </w:hyperlink>
          </w:p>
        </w:tc>
        <w:tc>
          <w:tcPr>
            <w:tcW w:w="0" w:type="auto"/>
          </w:tcPr>
          <w:p w14:paraId="715D2A07" w14:textId="77777777"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1E2230B4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14:paraId="20B31B12" w14:textId="77777777"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1222456D" w14:textId="77777777" w:rsidR="000B4389" w:rsidRDefault="000B4389"/>
        </w:tc>
      </w:tr>
      <w:tr w:rsidR="000B4389" w14:paraId="742611A9" w14:textId="77777777" w:rsidTr="007007DC">
        <w:tc>
          <w:tcPr>
            <w:tcW w:w="0" w:type="auto"/>
          </w:tcPr>
          <w:p w14:paraId="4C0CB712" w14:textId="77777777" w:rsidR="000B4389" w:rsidRDefault="000B4389"/>
        </w:tc>
        <w:tc>
          <w:tcPr>
            <w:tcW w:w="0" w:type="auto"/>
          </w:tcPr>
          <w:p w14:paraId="1ED80116" w14:textId="77777777" w:rsidR="000B4389" w:rsidRDefault="009A5F85">
            <w:pPr>
              <w:pStyle w:val="Compact"/>
            </w:pPr>
            <w:hyperlink w:anchor="fbodyaccmag-std">
              <w:r w:rsidR="00E853BC">
                <w:rPr>
                  <w:rStyle w:val="Hyperlink"/>
                  <w:b/>
                </w:rPr>
                <w:t>fBodyAccMag-std</w:t>
              </w:r>
            </w:hyperlink>
          </w:p>
        </w:tc>
        <w:tc>
          <w:tcPr>
            <w:tcW w:w="0" w:type="auto"/>
          </w:tcPr>
          <w:p w14:paraId="5FAE70C6" w14:textId="77777777"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42293638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14:paraId="4211D776" w14:textId="77777777"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4183B0E5" w14:textId="77777777" w:rsidR="000B4389" w:rsidRDefault="000B4389"/>
        </w:tc>
      </w:tr>
      <w:tr w:rsidR="000B4389" w14:paraId="17C787F4" w14:textId="77777777" w:rsidTr="007007DC">
        <w:tc>
          <w:tcPr>
            <w:tcW w:w="0" w:type="auto"/>
          </w:tcPr>
          <w:p w14:paraId="738083BE" w14:textId="77777777" w:rsidR="000B4389" w:rsidRDefault="000B4389"/>
        </w:tc>
        <w:tc>
          <w:tcPr>
            <w:tcW w:w="0" w:type="auto"/>
          </w:tcPr>
          <w:p w14:paraId="244AF9E6" w14:textId="77777777" w:rsidR="000B4389" w:rsidRDefault="009A5F85">
            <w:pPr>
              <w:pStyle w:val="Compact"/>
            </w:pPr>
            <w:hyperlink w:anchor="fbodyaccmag-meanfreq">
              <w:r w:rsidR="00E853BC">
                <w:rPr>
                  <w:rStyle w:val="Hyperlink"/>
                  <w:b/>
                </w:rPr>
                <w:t>fBodyAccMag-meanFreq</w:t>
              </w:r>
            </w:hyperlink>
          </w:p>
        </w:tc>
        <w:tc>
          <w:tcPr>
            <w:tcW w:w="0" w:type="auto"/>
          </w:tcPr>
          <w:p w14:paraId="6B61B95B" w14:textId="77777777"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1F10B8DE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14:paraId="5F90EA33" w14:textId="77777777"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5575804A" w14:textId="77777777" w:rsidR="000B4389" w:rsidRDefault="000B4389"/>
        </w:tc>
      </w:tr>
      <w:tr w:rsidR="000B4389" w14:paraId="42298A26" w14:textId="77777777" w:rsidTr="007007DC">
        <w:tc>
          <w:tcPr>
            <w:tcW w:w="0" w:type="auto"/>
          </w:tcPr>
          <w:p w14:paraId="5CB752C9" w14:textId="77777777" w:rsidR="000B4389" w:rsidRDefault="000B4389"/>
        </w:tc>
        <w:tc>
          <w:tcPr>
            <w:tcW w:w="0" w:type="auto"/>
          </w:tcPr>
          <w:p w14:paraId="7FEFDD3B" w14:textId="77777777" w:rsidR="000B4389" w:rsidRDefault="009A5F85">
            <w:pPr>
              <w:pStyle w:val="Compact"/>
            </w:pPr>
            <w:hyperlink w:anchor="fbodybodyaccjerkmag-mean">
              <w:r w:rsidR="00E853BC">
                <w:rPr>
                  <w:rStyle w:val="Hyperlink"/>
                  <w:b/>
                </w:rPr>
                <w:t>fBodyBodyAccJerkMag-mean</w:t>
              </w:r>
            </w:hyperlink>
          </w:p>
        </w:tc>
        <w:tc>
          <w:tcPr>
            <w:tcW w:w="0" w:type="auto"/>
          </w:tcPr>
          <w:p w14:paraId="30071613" w14:textId="77777777"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1AE69146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14:paraId="1A5FF104" w14:textId="77777777"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6DADDDF9" w14:textId="77777777" w:rsidR="000B4389" w:rsidRDefault="000B4389"/>
        </w:tc>
      </w:tr>
      <w:tr w:rsidR="000B4389" w14:paraId="51981C56" w14:textId="77777777" w:rsidTr="007007DC">
        <w:tc>
          <w:tcPr>
            <w:tcW w:w="0" w:type="auto"/>
          </w:tcPr>
          <w:p w14:paraId="4EA5B4D6" w14:textId="77777777" w:rsidR="000B4389" w:rsidRDefault="000B4389"/>
        </w:tc>
        <w:tc>
          <w:tcPr>
            <w:tcW w:w="0" w:type="auto"/>
          </w:tcPr>
          <w:p w14:paraId="46175833" w14:textId="77777777" w:rsidR="000B4389" w:rsidRDefault="009A5F85">
            <w:pPr>
              <w:pStyle w:val="Compact"/>
            </w:pPr>
            <w:hyperlink w:anchor="fbodybodyaccjerkmag-std">
              <w:r w:rsidR="00E853BC">
                <w:rPr>
                  <w:rStyle w:val="Hyperlink"/>
                  <w:b/>
                </w:rPr>
                <w:t>fBodyBodyAccJerkMag-std</w:t>
              </w:r>
            </w:hyperlink>
          </w:p>
        </w:tc>
        <w:tc>
          <w:tcPr>
            <w:tcW w:w="0" w:type="auto"/>
          </w:tcPr>
          <w:p w14:paraId="089F69EF" w14:textId="77777777"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66AF9B49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14:paraId="79E538D3" w14:textId="77777777"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69C1F9C6" w14:textId="77777777" w:rsidR="000B4389" w:rsidRDefault="000B4389"/>
        </w:tc>
      </w:tr>
      <w:tr w:rsidR="000B4389" w14:paraId="3CB9281E" w14:textId="77777777" w:rsidTr="007007DC">
        <w:tc>
          <w:tcPr>
            <w:tcW w:w="0" w:type="auto"/>
          </w:tcPr>
          <w:p w14:paraId="5383EF4D" w14:textId="77777777" w:rsidR="000B4389" w:rsidRDefault="000B4389"/>
        </w:tc>
        <w:tc>
          <w:tcPr>
            <w:tcW w:w="0" w:type="auto"/>
          </w:tcPr>
          <w:p w14:paraId="07803192" w14:textId="77777777" w:rsidR="000B4389" w:rsidRDefault="009A5F85">
            <w:pPr>
              <w:pStyle w:val="Compact"/>
            </w:pPr>
            <w:hyperlink w:anchor="fbodybodyaccjerkmag-meanfreq">
              <w:r w:rsidR="00E853BC">
                <w:rPr>
                  <w:rStyle w:val="Hyperlink"/>
                  <w:b/>
                </w:rPr>
                <w:t>fBodyBodyAccJerkMag-meanFreq</w:t>
              </w:r>
            </w:hyperlink>
          </w:p>
        </w:tc>
        <w:tc>
          <w:tcPr>
            <w:tcW w:w="0" w:type="auto"/>
          </w:tcPr>
          <w:p w14:paraId="5BFA6449" w14:textId="77777777"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2FE631D7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14:paraId="2D12DF78" w14:textId="77777777"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4813DAAE" w14:textId="77777777" w:rsidR="000B4389" w:rsidRDefault="000B4389"/>
        </w:tc>
      </w:tr>
      <w:tr w:rsidR="000B4389" w14:paraId="0BA0580B" w14:textId="77777777" w:rsidTr="007007DC">
        <w:tc>
          <w:tcPr>
            <w:tcW w:w="0" w:type="auto"/>
          </w:tcPr>
          <w:p w14:paraId="2644D7BF" w14:textId="77777777" w:rsidR="000B4389" w:rsidRDefault="000B4389"/>
        </w:tc>
        <w:tc>
          <w:tcPr>
            <w:tcW w:w="0" w:type="auto"/>
          </w:tcPr>
          <w:p w14:paraId="3A1593DA" w14:textId="77777777" w:rsidR="000B4389" w:rsidRDefault="009A5F85">
            <w:pPr>
              <w:pStyle w:val="Compact"/>
            </w:pPr>
            <w:hyperlink w:anchor="fbodybodygyromag-mean">
              <w:r w:rsidR="00E853BC">
                <w:rPr>
                  <w:rStyle w:val="Hyperlink"/>
                  <w:b/>
                </w:rPr>
                <w:t>fBodyBodyGyroMag-mean</w:t>
              </w:r>
            </w:hyperlink>
          </w:p>
        </w:tc>
        <w:tc>
          <w:tcPr>
            <w:tcW w:w="0" w:type="auto"/>
          </w:tcPr>
          <w:p w14:paraId="68D5E763" w14:textId="77777777"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711AAEF5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14:paraId="27B6DFB9" w14:textId="77777777"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2DB17348" w14:textId="77777777" w:rsidR="000B4389" w:rsidRDefault="000B4389"/>
        </w:tc>
      </w:tr>
      <w:tr w:rsidR="000B4389" w14:paraId="771FBFC7" w14:textId="77777777" w:rsidTr="007007DC">
        <w:tc>
          <w:tcPr>
            <w:tcW w:w="0" w:type="auto"/>
          </w:tcPr>
          <w:p w14:paraId="215E4B08" w14:textId="77777777" w:rsidR="000B4389" w:rsidRDefault="000B4389"/>
        </w:tc>
        <w:tc>
          <w:tcPr>
            <w:tcW w:w="0" w:type="auto"/>
          </w:tcPr>
          <w:p w14:paraId="39712BC0" w14:textId="77777777" w:rsidR="000B4389" w:rsidRDefault="009A5F85">
            <w:pPr>
              <w:pStyle w:val="Compact"/>
            </w:pPr>
            <w:hyperlink w:anchor="fbodybodygyromag-std">
              <w:r w:rsidR="00E853BC">
                <w:rPr>
                  <w:rStyle w:val="Hyperlink"/>
                  <w:b/>
                </w:rPr>
                <w:t>fBodyBodyGyroMag-std</w:t>
              </w:r>
            </w:hyperlink>
          </w:p>
        </w:tc>
        <w:tc>
          <w:tcPr>
            <w:tcW w:w="0" w:type="auto"/>
          </w:tcPr>
          <w:p w14:paraId="45A84748" w14:textId="77777777"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63C36986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14:paraId="5AB427BF" w14:textId="77777777"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4C65C412" w14:textId="77777777" w:rsidR="000B4389" w:rsidRDefault="000B4389"/>
        </w:tc>
      </w:tr>
      <w:tr w:rsidR="000B4389" w14:paraId="4BFE6CAE" w14:textId="77777777" w:rsidTr="007007DC">
        <w:tc>
          <w:tcPr>
            <w:tcW w:w="0" w:type="auto"/>
          </w:tcPr>
          <w:p w14:paraId="180D1BF3" w14:textId="77777777" w:rsidR="000B4389" w:rsidRDefault="000B4389"/>
        </w:tc>
        <w:tc>
          <w:tcPr>
            <w:tcW w:w="0" w:type="auto"/>
          </w:tcPr>
          <w:p w14:paraId="49F5E70F" w14:textId="77777777" w:rsidR="000B4389" w:rsidRDefault="009A5F85">
            <w:pPr>
              <w:pStyle w:val="Compact"/>
            </w:pPr>
            <w:hyperlink w:anchor="fbodybodygyromag-meanfreq">
              <w:r w:rsidR="00E853BC">
                <w:rPr>
                  <w:rStyle w:val="Hyperlink"/>
                  <w:b/>
                </w:rPr>
                <w:t>fBodyBodyGyroMag-meanFreq</w:t>
              </w:r>
            </w:hyperlink>
          </w:p>
        </w:tc>
        <w:tc>
          <w:tcPr>
            <w:tcW w:w="0" w:type="auto"/>
          </w:tcPr>
          <w:p w14:paraId="79AE039C" w14:textId="77777777"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23CD7DB8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14:paraId="1D5CD409" w14:textId="77777777"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0D3F2F18" w14:textId="77777777" w:rsidR="000B4389" w:rsidRDefault="000B4389"/>
        </w:tc>
      </w:tr>
      <w:tr w:rsidR="000B4389" w14:paraId="7DD4D808" w14:textId="77777777" w:rsidTr="007007DC">
        <w:tc>
          <w:tcPr>
            <w:tcW w:w="0" w:type="auto"/>
          </w:tcPr>
          <w:p w14:paraId="7A9C3B8E" w14:textId="77777777" w:rsidR="000B4389" w:rsidRDefault="000B4389"/>
        </w:tc>
        <w:tc>
          <w:tcPr>
            <w:tcW w:w="0" w:type="auto"/>
          </w:tcPr>
          <w:p w14:paraId="56A5A973" w14:textId="77777777" w:rsidR="000B4389" w:rsidRDefault="009A5F85">
            <w:pPr>
              <w:pStyle w:val="Compact"/>
            </w:pPr>
            <w:hyperlink w:anchor="fbodybodygyrojerkmag-mean">
              <w:r w:rsidR="00E853BC">
                <w:rPr>
                  <w:rStyle w:val="Hyperlink"/>
                  <w:b/>
                </w:rPr>
                <w:t>fBodyBodyGyroJerkMag-mean</w:t>
              </w:r>
            </w:hyperlink>
          </w:p>
        </w:tc>
        <w:tc>
          <w:tcPr>
            <w:tcW w:w="0" w:type="auto"/>
          </w:tcPr>
          <w:p w14:paraId="2C628C27" w14:textId="77777777"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5BA772CF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14:paraId="41EC4358" w14:textId="77777777"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1FE06023" w14:textId="77777777" w:rsidR="000B4389" w:rsidRDefault="000B4389"/>
        </w:tc>
      </w:tr>
      <w:tr w:rsidR="000B4389" w14:paraId="29893A6E" w14:textId="77777777" w:rsidTr="007007DC">
        <w:tc>
          <w:tcPr>
            <w:tcW w:w="0" w:type="auto"/>
          </w:tcPr>
          <w:p w14:paraId="6970A962" w14:textId="77777777" w:rsidR="000B4389" w:rsidRDefault="000B4389"/>
        </w:tc>
        <w:tc>
          <w:tcPr>
            <w:tcW w:w="0" w:type="auto"/>
          </w:tcPr>
          <w:p w14:paraId="221F05D2" w14:textId="77777777" w:rsidR="000B4389" w:rsidRDefault="009A5F85">
            <w:pPr>
              <w:pStyle w:val="Compact"/>
            </w:pPr>
            <w:hyperlink w:anchor="fbodybodygyrojerkmag-std">
              <w:r w:rsidR="00E853BC">
                <w:rPr>
                  <w:rStyle w:val="Hyperlink"/>
                  <w:b/>
                </w:rPr>
                <w:t>fBodyBodyGyroJerkMag-std</w:t>
              </w:r>
            </w:hyperlink>
          </w:p>
        </w:tc>
        <w:tc>
          <w:tcPr>
            <w:tcW w:w="0" w:type="auto"/>
          </w:tcPr>
          <w:p w14:paraId="1B2F0E60" w14:textId="77777777"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77473E7B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14:paraId="0334EB13" w14:textId="77777777"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202AEB15" w14:textId="77777777" w:rsidR="000B4389" w:rsidRDefault="000B4389"/>
        </w:tc>
      </w:tr>
      <w:tr w:rsidR="000B4389" w14:paraId="619E0455" w14:textId="77777777" w:rsidTr="007007DC">
        <w:tc>
          <w:tcPr>
            <w:tcW w:w="0" w:type="auto"/>
          </w:tcPr>
          <w:p w14:paraId="1093687A" w14:textId="77777777" w:rsidR="000B4389" w:rsidRDefault="000B4389"/>
        </w:tc>
        <w:tc>
          <w:tcPr>
            <w:tcW w:w="0" w:type="auto"/>
          </w:tcPr>
          <w:p w14:paraId="021BD3FC" w14:textId="77777777" w:rsidR="000B4389" w:rsidRDefault="009A5F85">
            <w:pPr>
              <w:pStyle w:val="Compact"/>
            </w:pPr>
            <w:hyperlink w:anchor="fbodybodygyrojerkmag-meanfreq">
              <w:r w:rsidR="00E853BC">
                <w:rPr>
                  <w:rStyle w:val="Hyperlink"/>
                  <w:b/>
                </w:rPr>
                <w:t>fBodyBodyGyroJerkMag-meanFreq</w:t>
              </w:r>
            </w:hyperlink>
          </w:p>
        </w:tc>
        <w:tc>
          <w:tcPr>
            <w:tcW w:w="0" w:type="auto"/>
          </w:tcPr>
          <w:p w14:paraId="00A01EDA" w14:textId="77777777" w:rsidR="000B4389" w:rsidRDefault="00E853BC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19CC3C6F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14:paraId="4B373161" w14:textId="77777777" w:rsidR="000B4389" w:rsidRDefault="00E853BC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1F6E32C2" w14:textId="77777777" w:rsidR="000B4389" w:rsidRDefault="000B4389"/>
        </w:tc>
      </w:tr>
    </w:tbl>
    <w:p w14:paraId="06191224" w14:textId="77777777" w:rsidR="000B4389" w:rsidRDefault="00E853BC">
      <w:pPr>
        <w:pStyle w:val="Heading1"/>
      </w:pPr>
      <w:bookmarkStart w:id="3" w:name="variable-list"/>
      <w:r>
        <w:t>Variable list</w:t>
      </w:r>
      <w:bookmarkEnd w:id="3"/>
    </w:p>
    <w:p w14:paraId="0AD999B7" w14:textId="77777777" w:rsidR="000B4389" w:rsidRDefault="00E853BC">
      <w:pPr>
        <w:pStyle w:val="Heading2"/>
      </w:pPr>
      <w:bookmarkStart w:id="4" w:name="subject"/>
      <w:r>
        <w:t>Subject</w:t>
      </w:r>
      <w:bookmarkEnd w:id="4"/>
    </w:p>
    <w:tbl>
      <w:tblPr>
        <w:tblStyle w:val="Table"/>
        <w:tblW w:w="2500" w:type="pct"/>
        <w:tblLook w:val="07E0" w:firstRow="1" w:lastRow="1" w:firstColumn="1" w:lastColumn="1" w:noHBand="1" w:noVBand="1"/>
      </w:tblPr>
      <w:tblGrid>
        <w:gridCol w:w="3458"/>
        <w:gridCol w:w="1222"/>
      </w:tblGrid>
      <w:tr w:rsidR="000B4389" w14:paraId="3149607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EAC284" w14:textId="77777777"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353545" w14:textId="77777777"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 w14:paraId="6F5CB5E2" w14:textId="77777777">
        <w:tc>
          <w:tcPr>
            <w:tcW w:w="0" w:type="auto"/>
          </w:tcPr>
          <w:p w14:paraId="6705E115" w14:textId="77777777"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6798E381" w14:textId="77777777" w:rsidR="000B4389" w:rsidRDefault="00E853BC">
            <w:pPr>
              <w:pStyle w:val="Compact"/>
              <w:jc w:val="right"/>
            </w:pPr>
            <w:r>
              <w:t>integer</w:t>
            </w:r>
          </w:p>
        </w:tc>
      </w:tr>
      <w:tr w:rsidR="000B4389" w14:paraId="303683A8" w14:textId="77777777">
        <w:tc>
          <w:tcPr>
            <w:tcW w:w="0" w:type="auto"/>
          </w:tcPr>
          <w:p w14:paraId="52BAA021" w14:textId="77777777"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5C9DE3BC" w14:textId="77777777"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 w14:paraId="3FC946ED" w14:textId="77777777">
        <w:tc>
          <w:tcPr>
            <w:tcW w:w="0" w:type="auto"/>
          </w:tcPr>
          <w:p w14:paraId="36658E23" w14:textId="77777777"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710AA0D7" w14:textId="77777777" w:rsidR="000B4389" w:rsidRDefault="00E853BC">
            <w:pPr>
              <w:pStyle w:val="Compact"/>
              <w:jc w:val="right"/>
            </w:pPr>
            <w:r>
              <w:t>30</w:t>
            </w:r>
          </w:p>
        </w:tc>
      </w:tr>
      <w:tr w:rsidR="000B4389" w14:paraId="505467FE" w14:textId="77777777">
        <w:tc>
          <w:tcPr>
            <w:tcW w:w="0" w:type="auto"/>
          </w:tcPr>
          <w:p w14:paraId="27B2BE74" w14:textId="77777777"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0F411F24" w14:textId="77777777" w:rsidR="000B4389" w:rsidRDefault="00E853BC">
            <w:pPr>
              <w:pStyle w:val="Compact"/>
              <w:jc w:val="right"/>
            </w:pPr>
            <w:r>
              <w:t>15.5</w:t>
            </w:r>
          </w:p>
        </w:tc>
      </w:tr>
      <w:tr w:rsidR="000B4389" w14:paraId="10DFF709" w14:textId="77777777">
        <w:tc>
          <w:tcPr>
            <w:tcW w:w="0" w:type="auto"/>
          </w:tcPr>
          <w:p w14:paraId="512652CA" w14:textId="77777777"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4642EF37" w14:textId="77777777" w:rsidR="000B4389" w:rsidRDefault="00E853BC">
            <w:pPr>
              <w:pStyle w:val="Compact"/>
              <w:jc w:val="right"/>
            </w:pPr>
            <w:r>
              <w:t>8; 23</w:t>
            </w:r>
          </w:p>
        </w:tc>
      </w:tr>
      <w:tr w:rsidR="000B4389" w14:paraId="16ADF2C1" w14:textId="77777777">
        <w:tc>
          <w:tcPr>
            <w:tcW w:w="0" w:type="auto"/>
          </w:tcPr>
          <w:p w14:paraId="7B14D6E1" w14:textId="77777777"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698461EF" w14:textId="77777777" w:rsidR="000B4389" w:rsidRDefault="00E853BC">
            <w:pPr>
              <w:pStyle w:val="Compact"/>
              <w:jc w:val="right"/>
            </w:pPr>
            <w:r>
              <w:t>1; 30</w:t>
            </w:r>
          </w:p>
        </w:tc>
      </w:tr>
    </w:tbl>
    <w:p w14:paraId="2A46A34B" w14:textId="77777777" w:rsidR="000B4389" w:rsidRDefault="00E853BC">
      <w:pPr>
        <w:pStyle w:val="BodyText"/>
      </w:pPr>
      <w:r>
        <w:rPr>
          <w:noProof/>
        </w:rPr>
        <w:drawing>
          <wp:inline distT="0" distB="0" distL="0" distR="0" wp14:anchorId="624387BF" wp14:editId="53BB9336">
            <wp:extent cx="3696101" cy="27720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1-Subjec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F32B2A" w14:textId="77777777" w:rsidR="000B4389" w:rsidRDefault="009A5F85">
      <w:r>
        <w:pict w14:anchorId="5E0B5CE0">
          <v:rect id="_x0000_i1025" style="width:0;height:1.5pt" o:hralign="center" o:hrstd="t" o:hr="t"/>
        </w:pict>
      </w:r>
    </w:p>
    <w:p w14:paraId="75CBEFED" w14:textId="77777777" w:rsidR="000B4389" w:rsidRDefault="00E853BC">
      <w:pPr>
        <w:pStyle w:val="Heading2"/>
      </w:pPr>
      <w:bookmarkStart w:id="5" w:name="activity"/>
      <w:r>
        <w:t>Activity</w:t>
      </w:r>
      <w:bookmarkEnd w:id="5"/>
    </w:p>
    <w:tbl>
      <w:tblPr>
        <w:tblStyle w:val="Table"/>
        <w:tblW w:w="2638" w:type="pct"/>
        <w:tblLook w:val="07E0" w:firstRow="1" w:lastRow="1" w:firstColumn="1" w:lastColumn="1" w:noHBand="1" w:noVBand="1"/>
      </w:tblPr>
      <w:tblGrid>
        <w:gridCol w:w="3260"/>
        <w:gridCol w:w="1678"/>
      </w:tblGrid>
      <w:tr w:rsidR="000B4389" w14:paraId="2A5CBE9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C0591A" w14:textId="77777777"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26F39E" w14:textId="77777777"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 w14:paraId="5216706A" w14:textId="77777777">
        <w:tc>
          <w:tcPr>
            <w:tcW w:w="0" w:type="auto"/>
          </w:tcPr>
          <w:p w14:paraId="430806DC" w14:textId="77777777"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25FC109F" w14:textId="77777777" w:rsidR="000B4389" w:rsidRDefault="00E853BC">
            <w:pPr>
              <w:pStyle w:val="Compact"/>
              <w:jc w:val="right"/>
            </w:pPr>
            <w:r>
              <w:t>factor</w:t>
            </w:r>
          </w:p>
        </w:tc>
      </w:tr>
      <w:tr w:rsidR="000B4389" w14:paraId="7C34DBEB" w14:textId="77777777">
        <w:tc>
          <w:tcPr>
            <w:tcW w:w="0" w:type="auto"/>
          </w:tcPr>
          <w:p w14:paraId="41E36561" w14:textId="77777777"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4BB51008" w14:textId="77777777"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 w14:paraId="50D330F8" w14:textId="77777777">
        <w:tc>
          <w:tcPr>
            <w:tcW w:w="0" w:type="auto"/>
          </w:tcPr>
          <w:p w14:paraId="12E5BE7C" w14:textId="77777777"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12C9551F" w14:textId="77777777" w:rsidR="000B4389" w:rsidRDefault="00E853BC">
            <w:pPr>
              <w:pStyle w:val="Compact"/>
              <w:jc w:val="right"/>
            </w:pPr>
            <w:r>
              <w:t>6</w:t>
            </w:r>
          </w:p>
        </w:tc>
      </w:tr>
      <w:tr w:rsidR="000B4389" w14:paraId="604F5C91" w14:textId="77777777">
        <w:tc>
          <w:tcPr>
            <w:tcW w:w="0" w:type="auto"/>
          </w:tcPr>
          <w:p w14:paraId="510A8876" w14:textId="77777777" w:rsidR="000B4389" w:rsidRDefault="00E853BC">
            <w:pPr>
              <w:pStyle w:val="Compact"/>
            </w:pPr>
            <w:r>
              <w:t>Mode</w:t>
            </w:r>
          </w:p>
        </w:tc>
        <w:tc>
          <w:tcPr>
            <w:tcW w:w="0" w:type="auto"/>
          </w:tcPr>
          <w:p w14:paraId="1C220610" w14:textId="77777777" w:rsidR="000B4389" w:rsidRDefault="00E853BC">
            <w:pPr>
              <w:pStyle w:val="Compact"/>
              <w:jc w:val="right"/>
            </w:pPr>
            <w:r>
              <w:t>“WALKING”</w:t>
            </w:r>
          </w:p>
        </w:tc>
      </w:tr>
      <w:tr w:rsidR="000B4389" w14:paraId="0A1269A2" w14:textId="77777777">
        <w:tc>
          <w:tcPr>
            <w:tcW w:w="0" w:type="auto"/>
          </w:tcPr>
          <w:p w14:paraId="5F9F0ED3" w14:textId="77777777" w:rsidR="000B4389" w:rsidRDefault="00E853BC">
            <w:pPr>
              <w:pStyle w:val="Compact"/>
            </w:pPr>
            <w:r>
              <w:t>Reference category</w:t>
            </w:r>
          </w:p>
        </w:tc>
        <w:tc>
          <w:tcPr>
            <w:tcW w:w="0" w:type="auto"/>
          </w:tcPr>
          <w:p w14:paraId="7408A0EC" w14:textId="77777777" w:rsidR="000B4389" w:rsidRDefault="00E853BC">
            <w:pPr>
              <w:pStyle w:val="Compact"/>
              <w:jc w:val="right"/>
            </w:pPr>
            <w:r>
              <w:t>WALKING</w:t>
            </w:r>
          </w:p>
        </w:tc>
      </w:tr>
    </w:tbl>
    <w:p w14:paraId="7F6B34E7" w14:textId="77777777" w:rsidR="000B4389" w:rsidRDefault="00E853BC">
      <w:pPr>
        <w:pStyle w:val="BodyText"/>
      </w:pPr>
      <w:r>
        <w:rPr>
          <w:noProof/>
        </w:rPr>
        <w:drawing>
          <wp:inline distT="0" distB="0" distL="0" distR="0" wp14:anchorId="74F6EA8B" wp14:editId="3F90C949">
            <wp:extent cx="3696101" cy="277207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2-Activity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D985F1" w14:textId="77777777" w:rsidR="000B4389" w:rsidRDefault="00E853BC">
      <w:pPr>
        <w:pStyle w:val="Compact"/>
        <w:numPr>
          <w:ilvl w:val="0"/>
          <w:numId w:val="3"/>
        </w:numPr>
      </w:pPr>
      <w:r>
        <w:t>Observed factor levels: "LAYING", "SITTING", "STANDING", "WALKING", "WALKING_DOWNSTAIRS", "WALKING_UPSTAIRS".</w:t>
      </w:r>
    </w:p>
    <w:p w14:paraId="09F44A7E" w14:textId="77777777" w:rsidR="000B4389" w:rsidRDefault="009A5F85">
      <w:r>
        <w:pict w14:anchorId="3086D9DA">
          <v:rect id="_x0000_i1026" style="width:0;height:1.5pt" o:hralign="center" o:hrstd="t" o:hr="t"/>
        </w:pict>
      </w:r>
    </w:p>
    <w:p w14:paraId="7BDA7260" w14:textId="77777777" w:rsidR="000B4389" w:rsidRDefault="00E853BC">
      <w:pPr>
        <w:pStyle w:val="Heading2"/>
      </w:pPr>
      <w:bookmarkStart w:id="6" w:name="tbodyacc-mean-x"/>
      <w:r>
        <w:t>tBodyAcc-mean-X</w:t>
      </w:r>
      <w:bookmarkEnd w:id="6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0B4389" w14:paraId="61FE128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62CC55" w14:textId="77777777"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458B4F" w14:textId="77777777"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 w14:paraId="7FA8BAF9" w14:textId="77777777">
        <w:tc>
          <w:tcPr>
            <w:tcW w:w="0" w:type="auto"/>
          </w:tcPr>
          <w:p w14:paraId="6B1A24DA" w14:textId="77777777"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6504AE89" w14:textId="77777777"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 w14:paraId="6537B118" w14:textId="77777777">
        <w:tc>
          <w:tcPr>
            <w:tcW w:w="0" w:type="auto"/>
          </w:tcPr>
          <w:p w14:paraId="0719D04E" w14:textId="77777777"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0458FEE8" w14:textId="77777777"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 w14:paraId="2E088E20" w14:textId="77777777">
        <w:tc>
          <w:tcPr>
            <w:tcW w:w="0" w:type="auto"/>
          </w:tcPr>
          <w:p w14:paraId="2491C302" w14:textId="77777777"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06F2DCAD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 w14:paraId="45895616" w14:textId="77777777">
        <w:tc>
          <w:tcPr>
            <w:tcW w:w="0" w:type="auto"/>
          </w:tcPr>
          <w:p w14:paraId="19411AB9" w14:textId="77777777"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71AAEE6A" w14:textId="77777777" w:rsidR="000B4389" w:rsidRDefault="00E853BC">
            <w:pPr>
              <w:pStyle w:val="Compact"/>
              <w:jc w:val="right"/>
            </w:pPr>
            <w:r>
              <w:t>0.28</w:t>
            </w:r>
          </w:p>
        </w:tc>
      </w:tr>
      <w:tr w:rsidR="000B4389" w14:paraId="31BD300F" w14:textId="77777777">
        <w:tc>
          <w:tcPr>
            <w:tcW w:w="0" w:type="auto"/>
          </w:tcPr>
          <w:p w14:paraId="40B87451" w14:textId="77777777"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7F531798" w14:textId="77777777" w:rsidR="000B4389" w:rsidRDefault="00E853BC">
            <w:pPr>
              <w:pStyle w:val="Compact"/>
              <w:jc w:val="right"/>
            </w:pPr>
            <w:r>
              <w:t>0.27; 0.28</w:t>
            </w:r>
          </w:p>
        </w:tc>
      </w:tr>
      <w:tr w:rsidR="000B4389" w14:paraId="474EB681" w14:textId="77777777">
        <w:tc>
          <w:tcPr>
            <w:tcW w:w="0" w:type="auto"/>
          </w:tcPr>
          <w:p w14:paraId="41E98372" w14:textId="77777777"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366477A5" w14:textId="77777777" w:rsidR="000B4389" w:rsidRDefault="00E853BC">
            <w:pPr>
              <w:pStyle w:val="Compact"/>
              <w:jc w:val="right"/>
            </w:pPr>
            <w:r>
              <w:t>0.22; 0.3</w:t>
            </w:r>
          </w:p>
        </w:tc>
      </w:tr>
    </w:tbl>
    <w:p w14:paraId="31BC4A3B" w14:textId="77777777" w:rsidR="000B4389" w:rsidRDefault="00E853BC">
      <w:pPr>
        <w:pStyle w:val="BodyText"/>
      </w:pPr>
      <w:r>
        <w:rPr>
          <w:noProof/>
        </w:rPr>
        <w:drawing>
          <wp:inline distT="0" distB="0" distL="0" distR="0" wp14:anchorId="40603BFD" wp14:editId="46EA30CD">
            <wp:extent cx="3696101" cy="277207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3-tBodyAcc-mean-X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788B55" w14:textId="77777777" w:rsidR="000B4389" w:rsidRDefault="009A5F85">
      <w:r>
        <w:pict w14:anchorId="215F04C9">
          <v:rect id="_x0000_i1027" style="width:0;height:1.5pt" o:hralign="center" o:hrstd="t" o:hr="t"/>
        </w:pict>
      </w:r>
    </w:p>
    <w:p w14:paraId="6E8603CF" w14:textId="77777777" w:rsidR="000B4389" w:rsidRDefault="00E853BC">
      <w:pPr>
        <w:pStyle w:val="Heading2"/>
      </w:pPr>
      <w:bookmarkStart w:id="7" w:name="tbodyacc-mean-y"/>
      <w:r>
        <w:t>tBodyAcc-mean-Y</w:t>
      </w:r>
      <w:bookmarkEnd w:id="7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 w14:paraId="322F679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4D046D" w14:textId="77777777"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AF968C" w14:textId="77777777"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 w14:paraId="4BF6ED73" w14:textId="77777777">
        <w:tc>
          <w:tcPr>
            <w:tcW w:w="0" w:type="auto"/>
          </w:tcPr>
          <w:p w14:paraId="5FA66AC4" w14:textId="77777777"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0E5AC9A8" w14:textId="77777777"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 w14:paraId="550C7CA2" w14:textId="77777777">
        <w:tc>
          <w:tcPr>
            <w:tcW w:w="0" w:type="auto"/>
          </w:tcPr>
          <w:p w14:paraId="5B003030" w14:textId="77777777"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3145925B" w14:textId="77777777"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 w14:paraId="7C8AA24F" w14:textId="77777777">
        <w:tc>
          <w:tcPr>
            <w:tcW w:w="0" w:type="auto"/>
          </w:tcPr>
          <w:p w14:paraId="5B1628F1" w14:textId="77777777"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7C2D9A70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 w14:paraId="15538963" w14:textId="77777777">
        <w:tc>
          <w:tcPr>
            <w:tcW w:w="0" w:type="auto"/>
          </w:tcPr>
          <w:p w14:paraId="6D81B8FE" w14:textId="77777777"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24A2D1B3" w14:textId="77777777" w:rsidR="000B4389" w:rsidRDefault="00E853BC">
            <w:pPr>
              <w:pStyle w:val="Compact"/>
              <w:jc w:val="right"/>
            </w:pPr>
            <w:r>
              <w:t>-0.02</w:t>
            </w:r>
          </w:p>
        </w:tc>
      </w:tr>
      <w:tr w:rsidR="000B4389" w14:paraId="7569C053" w14:textId="77777777">
        <w:tc>
          <w:tcPr>
            <w:tcW w:w="0" w:type="auto"/>
          </w:tcPr>
          <w:p w14:paraId="40CA47C6" w14:textId="77777777"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2B30423C" w14:textId="77777777" w:rsidR="000B4389" w:rsidRDefault="00E853BC">
            <w:pPr>
              <w:pStyle w:val="Compact"/>
              <w:jc w:val="right"/>
            </w:pPr>
            <w:r>
              <w:t>-0.02; -0.01</w:t>
            </w:r>
          </w:p>
        </w:tc>
      </w:tr>
      <w:tr w:rsidR="000B4389" w14:paraId="40852CE4" w14:textId="77777777">
        <w:tc>
          <w:tcPr>
            <w:tcW w:w="0" w:type="auto"/>
          </w:tcPr>
          <w:p w14:paraId="750429C2" w14:textId="77777777"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3BC2F030" w14:textId="77777777" w:rsidR="000B4389" w:rsidRDefault="00E853BC">
            <w:pPr>
              <w:pStyle w:val="Compact"/>
              <w:jc w:val="right"/>
            </w:pPr>
            <w:r>
              <w:t>-0.04; 0</w:t>
            </w:r>
          </w:p>
        </w:tc>
      </w:tr>
    </w:tbl>
    <w:p w14:paraId="5017FD4B" w14:textId="77777777" w:rsidR="000B4389" w:rsidRDefault="00E853BC">
      <w:pPr>
        <w:pStyle w:val="BodyText"/>
      </w:pPr>
      <w:r>
        <w:rPr>
          <w:noProof/>
        </w:rPr>
        <w:drawing>
          <wp:inline distT="0" distB="0" distL="0" distR="0" wp14:anchorId="55476477" wp14:editId="2EE61414">
            <wp:extent cx="3696101" cy="277207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4-tBodyAcc-mean-Y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5D179D" w14:textId="77777777" w:rsidR="000B4389" w:rsidRDefault="009A5F85">
      <w:r>
        <w:pict w14:anchorId="4B9D1DDB">
          <v:rect id="_x0000_i1028" style="width:0;height:1.5pt" o:hralign="center" o:hrstd="t" o:hr="t"/>
        </w:pict>
      </w:r>
    </w:p>
    <w:p w14:paraId="655FB50E" w14:textId="77777777" w:rsidR="000B4389" w:rsidRDefault="00E853BC">
      <w:pPr>
        <w:pStyle w:val="Heading2"/>
      </w:pPr>
      <w:bookmarkStart w:id="8" w:name="tbodyacc-mean-z"/>
      <w:r>
        <w:t>tBodyAcc-mean-Z</w:t>
      </w:r>
      <w:bookmarkEnd w:id="8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 w14:paraId="4952648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3B1BDD1" w14:textId="77777777"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CBCBB2" w14:textId="77777777"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 w14:paraId="24187CF5" w14:textId="77777777">
        <w:tc>
          <w:tcPr>
            <w:tcW w:w="0" w:type="auto"/>
          </w:tcPr>
          <w:p w14:paraId="78E74211" w14:textId="77777777"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5ADE7AC3" w14:textId="77777777"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 w14:paraId="694EA4B1" w14:textId="77777777">
        <w:tc>
          <w:tcPr>
            <w:tcW w:w="0" w:type="auto"/>
          </w:tcPr>
          <w:p w14:paraId="5A7E8EFB" w14:textId="77777777"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44401411" w14:textId="77777777"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 w14:paraId="40AB6F48" w14:textId="77777777">
        <w:tc>
          <w:tcPr>
            <w:tcW w:w="0" w:type="auto"/>
          </w:tcPr>
          <w:p w14:paraId="09111650" w14:textId="77777777"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6F919FC6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 w14:paraId="2E3E0190" w14:textId="77777777">
        <w:tc>
          <w:tcPr>
            <w:tcW w:w="0" w:type="auto"/>
          </w:tcPr>
          <w:p w14:paraId="0BD8FCD8" w14:textId="77777777"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1E689C39" w14:textId="77777777" w:rsidR="000B4389" w:rsidRDefault="00E853BC">
            <w:pPr>
              <w:pStyle w:val="Compact"/>
              <w:jc w:val="right"/>
            </w:pPr>
            <w:r>
              <w:t>-0.11</w:t>
            </w:r>
          </w:p>
        </w:tc>
      </w:tr>
      <w:tr w:rsidR="000B4389" w14:paraId="5A1645C8" w14:textId="77777777">
        <w:tc>
          <w:tcPr>
            <w:tcW w:w="0" w:type="auto"/>
          </w:tcPr>
          <w:p w14:paraId="1BCEB666" w14:textId="77777777"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64382CA9" w14:textId="77777777" w:rsidR="000B4389" w:rsidRDefault="00E853BC">
            <w:pPr>
              <w:pStyle w:val="Compact"/>
              <w:jc w:val="right"/>
            </w:pPr>
            <w:r>
              <w:t>-0.11; -0.1</w:t>
            </w:r>
          </w:p>
        </w:tc>
      </w:tr>
      <w:tr w:rsidR="000B4389" w14:paraId="1DDA4707" w14:textId="77777777">
        <w:tc>
          <w:tcPr>
            <w:tcW w:w="0" w:type="auto"/>
          </w:tcPr>
          <w:p w14:paraId="237FE333" w14:textId="77777777"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7C3BD153" w14:textId="77777777" w:rsidR="000B4389" w:rsidRDefault="00E853BC">
            <w:pPr>
              <w:pStyle w:val="Compact"/>
              <w:jc w:val="right"/>
            </w:pPr>
            <w:r>
              <w:t>-0.15; -0.08</w:t>
            </w:r>
          </w:p>
        </w:tc>
      </w:tr>
    </w:tbl>
    <w:p w14:paraId="59E3A458" w14:textId="77777777" w:rsidR="000B4389" w:rsidRDefault="00E853BC">
      <w:pPr>
        <w:pStyle w:val="BodyText"/>
      </w:pPr>
      <w:r>
        <w:rPr>
          <w:noProof/>
        </w:rPr>
        <w:drawing>
          <wp:inline distT="0" distB="0" distL="0" distR="0" wp14:anchorId="658F252F" wp14:editId="3F9278FB">
            <wp:extent cx="3696101" cy="277207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5-tBodyAcc-mean-Z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24A4C8" w14:textId="77777777" w:rsidR="000B4389" w:rsidRDefault="009A5F85">
      <w:r>
        <w:pict w14:anchorId="71380727">
          <v:rect id="_x0000_i1029" style="width:0;height:1.5pt" o:hralign="center" o:hrstd="t" o:hr="t"/>
        </w:pict>
      </w:r>
    </w:p>
    <w:p w14:paraId="51D233D8" w14:textId="77777777" w:rsidR="000B4389" w:rsidRDefault="00E853BC">
      <w:pPr>
        <w:pStyle w:val="Heading2"/>
      </w:pPr>
      <w:bookmarkStart w:id="9" w:name="tbodyacc-std-x"/>
      <w:r>
        <w:t>tBodyAcc-std-X</w:t>
      </w:r>
      <w:bookmarkEnd w:id="9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585"/>
        <w:gridCol w:w="1614"/>
      </w:tblGrid>
      <w:tr w:rsidR="000B4389" w14:paraId="0885AB0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1BBF3D" w14:textId="77777777"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842B81" w14:textId="77777777"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 w14:paraId="0DD5D23D" w14:textId="77777777">
        <w:tc>
          <w:tcPr>
            <w:tcW w:w="0" w:type="auto"/>
          </w:tcPr>
          <w:p w14:paraId="0AFE5FF2" w14:textId="77777777"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5BB36FD3" w14:textId="77777777"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 w14:paraId="6C02D74F" w14:textId="77777777">
        <w:tc>
          <w:tcPr>
            <w:tcW w:w="0" w:type="auto"/>
          </w:tcPr>
          <w:p w14:paraId="5EEF26CE" w14:textId="77777777"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17B092F7" w14:textId="77777777"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 w14:paraId="20CEB553" w14:textId="77777777">
        <w:tc>
          <w:tcPr>
            <w:tcW w:w="0" w:type="auto"/>
          </w:tcPr>
          <w:p w14:paraId="440AD9C6" w14:textId="77777777"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6F51664E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 w14:paraId="6D263B5A" w14:textId="77777777">
        <w:tc>
          <w:tcPr>
            <w:tcW w:w="0" w:type="auto"/>
          </w:tcPr>
          <w:p w14:paraId="350EF5B6" w14:textId="77777777"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19F528AD" w14:textId="77777777" w:rsidR="000B4389" w:rsidRDefault="00E853BC">
            <w:pPr>
              <w:pStyle w:val="Compact"/>
              <w:jc w:val="right"/>
            </w:pPr>
            <w:r>
              <w:t>-0.75</w:t>
            </w:r>
          </w:p>
        </w:tc>
      </w:tr>
      <w:tr w:rsidR="000B4389" w14:paraId="2D8D70CD" w14:textId="77777777">
        <w:tc>
          <w:tcPr>
            <w:tcW w:w="0" w:type="auto"/>
          </w:tcPr>
          <w:p w14:paraId="6EBFE8F9" w14:textId="77777777"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53598D45" w14:textId="77777777" w:rsidR="000B4389" w:rsidRDefault="00E853BC">
            <w:pPr>
              <w:pStyle w:val="Compact"/>
              <w:jc w:val="right"/>
            </w:pPr>
            <w:r>
              <w:t>-0.98; -0.2</w:t>
            </w:r>
          </w:p>
        </w:tc>
      </w:tr>
      <w:tr w:rsidR="000B4389" w14:paraId="0E525FCA" w14:textId="77777777">
        <w:tc>
          <w:tcPr>
            <w:tcW w:w="0" w:type="auto"/>
          </w:tcPr>
          <w:p w14:paraId="262D2F0F" w14:textId="77777777"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2E7309F9" w14:textId="77777777" w:rsidR="000B4389" w:rsidRDefault="00E853BC">
            <w:pPr>
              <w:pStyle w:val="Compact"/>
              <w:jc w:val="right"/>
            </w:pPr>
            <w:r>
              <w:t>-1; 0.63</w:t>
            </w:r>
          </w:p>
        </w:tc>
      </w:tr>
    </w:tbl>
    <w:p w14:paraId="0931830E" w14:textId="77777777" w:rsidR="000B4389" w:rsidRDefault="00E853BC">
      <w:pPr>
        <w:pStyle w:val="BodyText"/>
      </w:pPr>
      <w:r>
        <w:rPr>
          <w:noProof/>
        </w:rPr>
        <w:drawing>
          <wp:inline distT="0" distB="0" distL="0" distR="0" wp14:anchorId="0D77586F" wp14:editId="36885824">
            <wp:extent cx="3696101" cy="277207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6-tBodyAcc-std-X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7D6C2E" w14:textId="77777777" w:rsidR="000B4389" w:rsidRDefault="009A5F85">
      <w:r>
        <w:pict w14:anchorId="27AA314D">
          <v:rect id="_x0000_i1030" style="width:0;height:1.5pt" o:hralign="center" o:hrstd="t" o:hr="t"/>
        </w:pict>
      </w:r>
    </w:p>
    <w:p w14:paraId="25ABEE1D" w14:textId="77777777" w:rsidR="000B4389" w:rsidRDefault="00E853BC">
      <w:pPr>
        <w:pStyle w:val="Heading2"/>
      </w:pPr>
      <w:bookmarkStart w:id="10" w:name="tbodyacc-std-y"/>
      <w:r>
        <w:t>tBodyAcc-std-Y</w:t>
      </w:r>
      <w:bookmarkEnd w:id="10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 w14:paraId="690246B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DA9A5D" w14:textId="77777777"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60B4BC" w14:textId="77777777"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 w14:paraId="4CFD7660" w14:textId="77777777">
        <w:tc>
          <w:tcPr>
            <w:tcW w:w="0" w:type="auto"/>
          </w:tcPr>
          <w:p w14:paraId="175EEF90" w14:textId="77777777"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30191312" w14:textId="77777777"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 w14:paraId="0223CC9C" w14:textId="77777777">
        <w:tc>
          <w:tcPr>
            <w:tcW w:w="0" w:type="auto"/>
          </w:tcPr>
          <w:p w14:paraId="32B31CBD" w14:textId="77777777"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1C624CAA" w14:textId="77777777"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 w14:paraId="16F539E7" w14:textId="77777777">
        <w:tc>
          <w:tcPr>
            <w:tcW w:w="0" w:type="auto"/>
          </w:tcPr>
          <w:p w14:paraId="326D2EA6" w14:textId="77777777"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21A37611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 w14:paraId="6828644D" w14:textId="77777777">
        <w:tc>
          <w:tcPr>
            <w:tcW w:w="0" w:type="auto"/>
          </w:tcPr>
          <w:p w14:paraId="58BB1095" w14:textId="77777777"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1B7810C7" w14:textId="77777777" w:rsidR="000B4389" w:rsidRDefault="00E853BC">
            <w:pPr>
              <w:pStyle w:val="Compact"/>
              <w:jc w:val="right"/>
            </w:pPr>
            <w:r>
              <w:t>-0.51</w:t>
            </w:r>
          </w:p>
        </w:tc>
      </w:tr>
      <w:tr w:rsidR="000B4389" w14:paraId="4F2C97DC" w14:textId="77777777">
        <w:tc>
          <w:tcPr>
            <w:tcW w:w="0" w:type="auto"/>
          </w:tcPr>
          <w:p w14:paraId="709CDF25" w14:textId="77777777"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4D299456" w14:textId="77777777" w:rsidR="000B4389" w:rsidRDefault="00E853BC">
            <w:pPr>
              <w:pStyle w:val="Compact"/>
              <w:jc w:val="right"/>
            </w:pPr>
            <w:r>
              <w:t>-0.94; -0.03</w:t>
            </w:r>
          </w:p>
        </w:tc>
      </w:tr>
      <w:tr w:rsidR="000B4389" w14:paraId="71D266B9" w14:textId="77777777">
        <w:tc>
          <w:tcPr>
            <w:tcW w:w="0" w:type="auto"/>
          </w:tcPr>
          <w:p w14:paraId="7CCAACFB" w14:textId="77777777"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065B2621" w14:textId="77777777" w:rsidR="000B4389" w:rsidRDefault="00E853BC">
            <w:pPr>
              <w:pStyle w:val="Compact"/>
              <w:jc w:val="right"/>
            </w:pPr>
            <w:r>
              <w:t>-0.99; 0.62</w:t>
            </w:r>
          </w:p>
        </w:tc>
      </w:tr>
    </w:tbl>
    <w:p w14:paraId="2FBBC3E4" w14:textId="77777777" w:rsidR="000B4389" w:rsidRDefault="00E853BC">
      <w:pPr>
        <w:pStyle w:val="BodyText"/>
      </w:pPr>
      <w:r>
        <w:rPr>
          <w:noProof/>
        </w:rPr>
        <w:drawing>
          <wp:inline distT="0" distB="0" distL="0" distR="0" wp14:anchorId="473210BE" wp14:editId="66B92495">
            <wp:extent cx="3696101" cy="2772075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7-tBodyAcc-std-Y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56BEE5" w14:textId="77777777" w:rsidR="000B4389" w:rsidRDefault="009A5F85">
      <w:r>
        <w:pict w14:anchorId="67BD66FB">
          <v:rect id="_x0000_i1031" style="width:0;height:1.5pt" o:hralign="center" o:hrstd="t" o:hr="t"/>
        </w:pict>
      </w:r>
    </w:p>
    <w:p w14:paraId="07E63275" w14:textId="77777777" w:rsidR="000B4389" w:rsidRDefault="00E853BC">
      <w:pPr>
        <w:pStyle w:val="Heading2"/>
      </w:pPr>
      <w:bookmarkStart w:id="11" w:name="tbodyacc-std-z"/>
      <w:r>
        <w:t>tBodyAcc-std-Z</w:t>
      </w:r>
      <w:bookmarkEnd w:id="11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 w14:paraId="5C3C649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2A6F1F" w14:textId="77777777"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F5D013" w14:textId="77777777"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 w14:paraId="74D694F5" w14:textId="77777777">
        <w:tc>
          <w:tcPr>
            <w:tcW w:w="0" w:type="auto"/>
          </w:tcPr>
          <w:p w14:paraId="13EC8A3E" w14:textId="77777777"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748030A1" w14:textId="77777777"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 w14:paraId="094C127D" w14:textId="77777777">
        <w:tc>
          <w:tcPr>
            <w:tcW w:w="0" w:type="auto"/>
          </w:tcPr>
          <w:p w14:paraId="671D8099" w14:textId="77777777"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71DB68B0" w14:textId="77777777"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 w14:paraId="6D186D7C" w14:textId="77777777">
        <w:tc>
          <w:tcPr>
            <w:tcW w:w="0" w:type="auto"/>
          </w:tcPr>
          <w:p w14:paraId="466E0446" w14:textId="77777777"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05A6DA7C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 w14:paraId="1DF3CCF0" w14:textId="77777777">
        <w:tc>
          <w:tcPr>
            <w:tcW w:w="0" w:type="auto"/>
          </w:tcPr>
          <w:p w14:paraId="5D2D0EDA" w14:textId="77777777"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249FB51D" w14:textId="77777777" w:rsidR="000B4389" w:rsidRDefault="00E853BC">
            <w:pPr>
              <w:pStyle w:val="Compact"/>
              <w:jc w:val="right"/>
            </w:pPr>
            <w:r>
              <w:t>-0.65</w:t>
            </w:r>
          </w:p>
        </w:tc>
      </w:tr>
      <w:tr w:rsidR="000B4389" w14:paraId="7E474474" w14:textId="77777777">
        <w:tc>
          <w:tcPr>
            <w:tcW w:w="0" w:type="auto"/>
          </w:tcPr>
          <w:p w14:paraId="2D09DDE4" w14:textId="77777777"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6E925156" w14:textId="77777777" w:rsidR="000B4389" w:rsidRDefault="00E853BC">
            <w:pPr>
              <w:pStyle w:val="Compact"/>
              <w:jc w:val="right"/>
            </w:pPr>
            <w:r>
              <w:t>-0.95; -0.23</w:t>
            </w:r>
          </w:p>
        </w:tc>
      </w:tr>
      <w:tr w:rsidR="000B4389" w14:paraId="08F80726" w14:textId="77777777">
        <w:tc>
          <w:tcPr>
            <w:tcW w:w="0" w:type="auto"/>
          </w:tcPr>
          <w:p w14:paraId="0F1A0BDB" w14:textId="77777777"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754591D1" w14:textId="77777777" w:rsidR="000B4389" w:rsidRDefault="00E853BC">
            <w:pPr>
              <w:pStyle w:val="Compact"/>
              <w:jc w:val="right"/>
            </w:pPr>
            <w:r>
              <w:t>-0.99; 0.61</w:t>
            </w:r>
          </w:p>
        </w:tc>
      </w:tr>
    </w:tbl>
    <w:p w14:paraId="2E36F8F9" w14:textId="77777777" w:rsidR="000B4389" w:rsidRDefault="00E853BC">
      <w:pPr>
        <w:pStyle w:val="BodyText"/>
      </w:pPr>
      <w:r>
        <w:rPr>
          <w:noProof/>
        </w:rPr>
        <w:drawing>
          <wp:inline distT="0" distB="0" distL="0" distR="0" wp14:anchorId="682498E0" wp14:editId="5F09C694">
            <wp:extent cx="3696101" cy="2772075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8-tBodyAcc-std-Z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FA3CD4" w14:textId="77777777" w:rsidR="000B4389" w:rsidRDefault="009A5F85">
      <w:r>
        <w:pict w14:anchorId="1514099D">
          <v:rect id="_x0000_i1032" style="width:0;height:1.5pt" o:hralign="center" o:hrstd="t" o:hr="t"/>
        </w:pict>
      </w:r>
    </w:p>
    <w:p w14:paraId="53FC58B9" w14:textId="77777777" w:rsidR="000B4389" w:rsidRDefault="00E853BC">
      <w:pPr>
        <w:pStyle w:val="Heading2"/>
      </w:pPr>
      <w:bookmarkStart w:id="12" w:name="tgravityacc-mean-x"/>
      <w:r>
        <w:t>tGravityAcc-mean-X</w:t>
      </w:r>
      <w:bookmarkEnd w:id="12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539"/>
        <w:gridCol w:w="1660"/>
      </w:tblGrid>
      <w:tr w:rsidR="000B4389" w14:paraId="65F398C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E48488" w14:textId="77777777"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BD0848" w14:textId="77777777"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 w14:paraId="2474C241" w14:textId="77777777">
        <w:tc>
          <w:tcPr>
            <w:tcW w:w="0" w:type="auto"/>
          </w:tcPr>
          <w:p w14:paraId="4D3A1131" w14:textId="77777777"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47B27664" w14:textId="77777777"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 w14:paraId="28B23E90" w14:textId="77777777">
        <w:tc>
          <w:tcPr>
            <w:tcW w:w="0" w:type="auto"/>
          </w:tcPr>
          <w:p w14:paraId="2E4D0EFB" w14:textId="77777777"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5D448514" w14:textId="77777777"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 w14:paraId="4F2FAD7B" w14:textId="77777777">
        <w:tc>
          <w:tcPr>
            <w:tcW w:w="0" w:type="auto"/>
          </w:tcPr>
          <w:p w14:paraId="5916DC2C" w14:textId="77777777"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5D097739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 w14:paraId="0C96FF21" w14:textId="77777777">
        <w:tc>
          <w:tcPr>
            <w:tcW w:w="0" w:type="auto"/>
          </w:tcPr>
          <w:p w14:paraId="731F3779" w14:textId="77777777"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0FA01D76" w14:textId="77777777" w:rsidR="000B4389" w:rsidRDefault="00E853BC">
            <w:pPr>
              <w:pStyle w:val="Compact"/>
              <w:jc w:val="right"/>
            </w:pPr>
            <w:r>
              <w:t>0.92</w:t>
            </w:r>
          </w:p>
        </w:tc>
      </w:tr>
      <w:tr w:rsidR="000B4389" w14:paraId="7D3749D9" w14:textId="77777777">
        <w:tc>
          <w:tcPr>
            <w:tcW w:w="0" w:type="auto"/>
          </w:tcPr>
          <w:p w14:paraId="17C63E80" w14:textId="77777777"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2B58801B" w14:textId="77777777" w:rsidR="000B4389" w:rsidRDefault="00E853BC">
            <w:pPr>
              <w:pStyle w:val="Compact"/>
              <w:jc w:val="right"/>
            </w:pPr>
            <w:r>
              <w:t>0.84; 0.94</w:t>
            </w:r>
          </w:p>
        </w:tc>
      </w:tr>
      <w:tr w:rsidR="000B4389" w14:paraId="57E88C7C" w14:textId="77777777">
        <w:tc>
          <w:tcPr>
            <w:tcW w:w="0" w:type="auto"/>
          </w:tcPr>
          <w:p w14:paraId="4D18F2F5" w14:textId="77777777"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512D74D9" w14:textId="77777777" w:rsidR="000B4389" w:rsidRDefault="00E853BC">
            <w:pPr>
              <w:pStyle w:val="Compact"/>
              <w:jc w:val="right"/>
            </w:pPr>
            <w:r>
              <w:t>-0.68; 0.97</w:t>
            </w:r>
          </w:p>
        </w:tc>
      </w:tr>
    </w:tbl>
    <w:p w14:paraId="0F626138" w14:textId="77777777" w:rsidR="000B4389" w:rsidRDefault="00E853BC">
      <w:pPr>
        <w:pStyle w:val="BodyText"/>
      </w:pPr>
      <w:r>
        <w:rPr>
          <w:noProof/>
        </w:rPr>
        <w:drawing>
          <wp:inline distT="0" distB="0" distL="0" distR="0" wp14:anchorId="3CC18A73" wp14:editId="67E94361">
            <wp:extent cx="3696101" cy="2772075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9-tGravityAcc-mean-X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385199" w14:textId="77777777" w:rsidR="000B4389" w:rsidRDefault="009A5F85">
      <w:r>
        <w:pict w14:anchorId="7ACAC5C3">
          <v:rect id="_x0000_i1033" style="width:0;height:1.5pt" o:hralign="center" o:hrstd="t" o:hr="t"/>
        </w:pict>
      </w:r>
    </w:p>
    <w:p w14:paraId="279F3386" w14:textId="77777777" w:rsidR="000B4389" w:rsidRDefault="00E853BC">
      <w:pPr>
        <w:pStyle w:val="Heading2"/>
      </w:pPr>
      <w:bookmarkStart w:id="13" w:name="tgravityacc-mean-y"/>
      <w:r>
        <w:t>tGravityAcc-mean-Y</w:t>
      </w:r>
      <w:bookmarkEnd w:id="13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539"/>
        <w:gridCol w:w="1660"/>
      </w:tblGrid>
      <w:tr w:rsidR="000B4389" w14:paraId="1AADDF4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886676" w14:textId="77777777"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CF7AFD" w14:textId="77777777"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 w14:paraId="6C19E4F0" w14:textId="77777777">
        <w:tc>
          <w:tcPr>
            <w:tcW w:w="0" w:type="auto"/>
          </w:tcPr>
          <w:p w14:paraId="1B5B7672" w14:textId="77777777"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1EDBAA1D" w14:textId="77777777"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 w14:paraId="7D5177B4" w14:textId="77777777">
        <w:tc>
          <w:tcPr>
            <w:tcW w:w="0" w:type="auto"/>
          </w:tcPr>
          <w:p w14:paraId="3870B330" w14:textId="77777777"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569716C5" w14:textId="77777777"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 w14:paraId="3C1A25AC" w14:textId="77777777">
        <w:tc>
          <w:tcPr>
            <w:tcW w:w="0" w:type="auto"/>
          </w:tcPr>
          <w:p w14:paraId="396A230F" w14:textId="77777777"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37CFDB3B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 w14:paraId="33C5F4FC" w14:textId="77777777">
        <w:tc>
          <w:tcPr>
            <w:tcW w:w="0" w:type="auto"/>
          </w:tcPr>
          <w:p w14:paraId="52241D03" w14:textId="77777777"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4E79DAA6" w14:textId="77777777" w:rsidR="000B4389" w:rsidRDefault="00E853BC">
            <w:pPr>
              <w:pStyle w:val="Compact"/>
              <w:jc w:val="right"/>
            </w:pPr>
            <w:r>
              <w:t>-0.13</w:t>
            </w:r>
          </w:p>
        </w:tc>
      </w:tr>
      <w:tr w:rsidR="000B4389" w14:paraId="5D33B83F" w14:textId="77777777">
        <w:tc>
          <w:tcPr>
            <w:tcW w:w="0" w:type="auto"/>
          </w:tcPr>
          <w:p w14:paraId="4C5449DA" w14:textId="77777777"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58A21606" w14:textId="77777777" w:rsidR="000B4389" w:rsidRDefault="00E853BC">
            <w:pPr>
              <w:pStyle w:val="Compact"/>
              <w:jc w:val="right"/>
            </w:pPr>
            <w:r>
              <w:t>-0.23; 0.09</w:t>
            </w:r>
          </w:p>
        </w:tc>
      </w:tr>
      <w:tr w:rsidR="000B4389" w14:paraId="70CEBA15" w14:textId="77777777">
        <w:tc>
          <w:tcPr>
            <w:tcW w:w="0" w:type="auto"/>
          </w:tcPr>
          <w:p w14:paraId="24304173" w14:textId="77777777"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6A4B9637" w14:textId="77777777" w:rsidR="000B4389" w:rsidRDefault="00E853BC">
            <w:pPr>
              <w:pStyle w:val="Compact"/>
              <w:jc w:val="right"/>
            </w:pPr>
            <w:r>
              <w:t>-0.48; 0.96</w:t>
            </w:r>
          </w:p>
        </w:tc>
      </w:tr>
    </w:tbl>
    <w:p w14:paraId="45C5AC5E" w14:textId="77777777" w:rsidR="000B4389" w:rsidRDefault="00E853BC">
      <w:pPr>
        <w:pStyle w:val="BodyText"/>
      </w:pPr>
      <w:r>
        <w:rPr>
          <w:noProof/>
        </w:rPr>
        <w:drawing>
          <wp:inline distT="0" distB="0" distL="0" distR="0" wp14:anchorId="5011CEC3" wp14:editId="5635F1AB">
            <wp:extent cx="3696101" cy="2772075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10-tGravityAcc-mean-Y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726BFD" w14:textId="77777777" w:rsidR="000B4389" w:rsidRDefault="009A5F85">
      <w:r>
        <w:pict w14:anchorId="6E851D5C">
          <v:rect id="_x0000_i1034" style="width:0;height:1.5pt" o:hralign="center" o:hrstd="t" o:hr="t"/>
        </w:pict>
      </w:r>
    </w:p>
    <w:p w14:paraId="7FA59A94" w14:textId="77777777" w:rsidR="000B4389" w:rsidRDefault="00E853BC">
      <w:pPr>
        <w:pStyle w:val="Heading2"/>
      </w:pPr>
      <w:bookmarkStart w:id="14" w:name="tgravityacc-mean-z"/>
      <w:r>
        <w:t>tGravityAcc-mean-Z</w:t>
      </w:r>
      <w:bookmarkEnd w:id="14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539"/>
        <w:gridCol w:w="1660"/>
      </w:tblGrid>
      <w:tr w:rsidR="000B4389" w14:paraId="7854231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281F86" w14:textId="77777777"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4DFF9F" w14:textId="77777777"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 w14:paraId="63C9D366" w14:textId="77777777">
        <w:tc>
          <w:tcPr>
            <w:tcW w:w="0" w:type="auto"/>
          </w:tcPr>
          <w:p w14:paraId="4ED4241E" w14:textId="77777777"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3B7A743B" w14:textId="77777777"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 w14:paraId="35FB40E6" w14:textId="77777777">
        <w:tc>
          <w:tcPr>
            <w:tcW w:w="0" w:type="auto"/>
          </w:tcPr>
          <w:p w14:paraId="50BFD355" w14:textId="77777777"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6A1B5791" w14:textId="77777777"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 w14:paraId="7828F838" w14:textId="77777777">
        <w:tc>
          <w:tcPr>
            <w:tcW w:w="0" w:type="auto"/>
          </w:tcPr>
          <w:p w14:paraId="02F58EA0" w14:textId="77777777"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216D4627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 w14:paraId="30CECC25" w14:textId="77777777">
        <w:tc>
          <w:tcPr>
            <w:tcW w:w="0" w:type="auto"/>
          </w:tcPr>
          <w:p w14:paraId="56C77A13" w14:textId="77777777"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3DA2FCF3" w14:textId="77777777" w:rsidR="000B4389" w:rsidRDefault="00E853BC">
            <w:pPr>
              <w:pStyle w:val="Compact"/>
              <w:jc w:val="right"/>
            </w:pPr>
            <w:r>
              <w:t>0.02</w:t>
            </w:r>
          </w:p>
        </w:tc>
      </w:tr>
      <w:tr w:rsidR="000B4389" w14:paraId="1EBC2171" w14:textId="77777777">
        <w:tc>
          <w:tcPr>
            <w:tcW w:w="0" w:type="auto"/>
          </w:tcPr>
          <w:p w14:paraId="087A876E" w14:textId="77777777"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5FAA2E39" w14:textId="77777777" w:rsidR="000B4389" w:rsidRDefault="00E853BC">
            <w:pPr>
              <w:pStyle w:val="Compact"/>
              <w:jc w:val="right"/>
            </w:pPr>
            <w:r>
              <w:t>-0.12; 0.15</w:t>
            </w:r>
          </w:p>
        </w:tc>
      </w:tr>
      <w:tr w:rsidR="000B4389" w14:paraId="0567F2FE" w14:textId="77777777">
        <w:tc>
          <w:tcPr>
            <w:tcW w:w="0" w:type="auto"/>
          </w:tcPr>
          <w:p w14:paraId="325BB2A2" w14:textId="77777777"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02E0CEBE" w14:textId="77777777" w:rsidR="000B4389" w:rsidRDefault="00E853BC">
            <w:pPr>
              <w:pStyle w:val="Compact"/>
              <w:jc w:val="right"/>
            </w:pPr>
            <w:r>
              <w:t>-0.5; 0.96</w:t>
            </w:r>
          </w:p>
        </w:tc>
      </w:tr>
    </w:tbl>
    <w:p w14:paraId="7FE1B4F1" w14:textId="77777777" w:rsidR="000B4389" w:rsidRDefault="00E853BC">
      <w:pPr>
        <w:pStyle w:val="BodyText"/>
      </w:pPr>
      <w:r>
        <w:rPr>
          <w:noProof/>
        </w:rPr>
        <w:drawing>
          <wp:inline distT="0" distB="0" distL="0" distR="0" wp14:anchorId="03C45660" wp14:editId="1E324F68">
            <wp:extent cx="3696101" cy="2772075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11-tGravityAcc-mean-Z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E77B01" w14:textId="77777777" w:rsidR="000B4389" w:rsidRDefault="009A5F85">
      <w:r>
        <w:pict w14:anchorId="0B1D1AE8">
          <v:rect id="_x0000_i1035" style="width:0;height:1.5pt" o:hralign="center" o:hrstd="t" o:hr="t"/>
        </w:pict>
      </w:r>
    </w:p>
    <w:p w14:paraId="1B668A7D" w14:textId="77777777" w:rsidR="000B4389" w:rsidRDefault="00E853BC">
      <w:pPr>
        <w:pStyle w:val="Heading2"/>
      </w:pPr>
      <w:bookmarkStart w:id="15" w:name="tgravityacc-std-x"/>
      <w:r>
        <w:t>tGravityAcc-std-X</w:t>
      </w:r>
      <w:bookmarkEnd w:id="15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 w14:paraId="1FD9C44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DBAEEF" w14:textId="77777777"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D2D247" w14:textId="77777777"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 w14:paraId="278098A5" w14:textId="77777777">
        <w:tc>
          <w:tcPr>
            <w:tcW w:w="0" w:type="auto"/>
          </w:tcPr>
          <w:p w14:paraId="004B0959" w14:textId="77777777"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59B247FD" w14:textId="77777777"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 w14:paraId="1B9ECB20" w14:textId="77777777">
        <w:tc>
          <w:tcPr>
            <w:tcW w:w="0" w:type="auto"/>
          </w:tcPr>
          <w:p w14:paraId="0B6CAABE" w14:textId="77777777"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62DEE25C" w14:textId="77777777"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 w14:paraId="68823B6B" w14:textId="77777777">
        <w:tc>
          <w:tcPr>
            <w:tcW w:w="0" w:type="auto"/>
          </w:tcPr>
          <w:p w14:paraId="35E34D16" w14:textId="77777777"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6C112340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 w14:paraId="702E3A40" w14:textId="77777777">
        <w:tc>
          <w:tcPr>
            <w:tcW w:w="0" w:type="auto"/>
          </w:tcPr>
          <w:p w14:paraId="672E6ABC" w14:textId="77777777"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7AC19997" w14:textId="77777777" w:rsidR="000B4389" w:rsidRDefault="00E853BC">
            <w:pPr>
              <w:pStyle w:val="Compact"/>
              <w:jc w:val="right"/>
            </w:pPr>
            <w:r>
              <w:t>-0.97</w:t>
            </w:r>
          </w:p>
        </w:tc>
      </w:tr>
      <w:tr w:rsidR="000B4389" w14:paraId="0AA7D703" w14:textId="77777777">
        <w:tc>
          <w:tcPr>
            <w:tcW w:w="0" w:type="auto"/>
          </w:tcPr>
          <w:p w14:paraId="387DA7F4" w14:textId="77777777"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47A11B79" w14:textId="77777777" w:rsidR="000B4389" w:rsidRDefault="00E853BC">
            <w:pPr>
              <w:pStyle w:val="Compact"/>
              <w:jc w:val="right"/>
            </w:pPr>
            <w:r>
              <w:t>-0.98; -0.95</w:t>
            </w:r>
          </w:p>
        </w:tc>
      </w:tr>
      <w:tr w:rsidR="000B4389" w14:paraId="719EA2A2" w14:textId="77777777">
        <w:tc>
          <w:tcPr>
            <w:tcW w:w="0" w:type="auto"/>
          </w:tcPr>
          <w:p w14:paraId="63F050B3" w14:textId="77777777"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1554CF3A" w14:textId="77777777" w:rsidR="000B4389" w:rsidRDefault="00E853BC">
            <w:pPr>
              <w:pStyle w:val="Compact"/>
              <w:jc w:val="right"/>
            </w:pPr>
            <w:r>
              <w:t>-1; -0.83</w:t>
            </w:r>
          </w:p>
        </w:tc>
      </w:tr>
    </w:tbl>
    <w:p w14:paraId="6DD21463" w14:textId="77777777" w:rsidR="000B4389" w:rsidRDefault="00E853BC">
      <w:pPr>
        <w:pStyle w:val="BodyText"/>
      </w:pPr>
      <w:r>
        <w:rPr>
          <w:noProof/>
        </w:rPr>
        <w:drawing>
          <wp:inline distT="0" distB="0" distL="0" distR="0" wp14:anchorId="769DECC0" wp14:editId="239083FA">
            <wp:extent cx="3696101" cy="2772075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12-tGravityAcc-std-X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651DC4" w14:textId="77777777" w:rsidR="000B4389" w:rsidRDefault="009A5F85">
      <w:r>
        <w:pict w14:anchorId="7A23DBF8">
          <v:rect id="_x0000_i1036" style="width:0;height:1.5pt" o:hralign="center" o:hrstd="t" o:hr="t"/>
        </w:pict>
      </w:r>
    </w:p>
    <w:p w14:paraId="5533AF29" w14:textId="77777777" w:rsidR="000B4389" w:rsidRDefault="00E853BC">
      <w:pPr>
        <w:pStyle w:val="Heading2"/>
      </w:pPr>
      <w:bookmarkStart w:id="16" w:name="tgravityacc-std-y"/>
      <w:r>
        <w:t>tGravityAcc-std-Y</w:t>
      </w:r>
      <w:bookmarkEnd w:id="16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 w14:paraId="23BAAAB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D39242" w14:textId="77777777"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9ECA10" w14:textId="77777777"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 w14:paraId="76D3C465" w14:textId="77777777">
        <w:tc>
          <w:tcPr>
            <w:tcW w:w="0" w:type="auto"/>
          </w:tcPr>
          <w:p w14:paraId="4B3425B1" w14:textId="77777777"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2A96D0C4" w14:textId="77777777"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 w14:paraId="08F6543F" w14:textId="77777777">
        <w:tc>
          <w:tcPr>
            <w:tcW w:w="0" w:type="auto"/>
          </w:tcPr>
          <w:p w14:paraId="352244B0" w14:textId="77777777"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7EB1E049" w14:textId="77777777"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 w14:paraId="1E17E4AD" w14:textId="77777777">
        <w:tc>
          <w:tcPr>
            <w:tcW w:w="0" w:type="auto"/>
          </w:tcPr>
          <w:p w14:paraId="6D0AB4F3" w14:textId="77777777"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4ECCB3BB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 w14:paraId="39C8A7CA" w14:textId="77777777">
        <w:tc>
          <w:tcPr>
            <w:tcW w:w="0" w:type="auto"/>
          </w:tcPr>
          <w:p w14:paraId="15AC8F3A" w14:textId="77777777"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17FF5766" w14:textId="77777777" w:rsidR="000B4389" w:rsidRDefault="00E853BC">
            <w:pPr>
              <w:pStyle w:val="Compact"/>
              <w:jc w:val="right"/>
            </w:pPr>
            <w:r>
              <w:t>-0.96</w:t>
            </w:r>
          </w:p>
        </w:tc>
      </w:tr>
      <w:tr w:rsidR="000B4389" w14:paraId="3E426D42" w14:textId="77777777">
        <w:tc>
          <w:tcPr>
            <w:tcW w:w="0" w:type="auto"/>
          </w:tcPr>
          <w:p w14:paraId="61D9D203" w14:textId="77777777"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7C5AB0ED" w14:textId="77777777" w:rsidR="000B4389" w:rsidRDefault="00E853BC">
            <w:pPr>
              <w:pStyle w:val="Compact"/>
              <w:jc w:val="right"/>
            </w:pPr>
            <w:r>
              <w:t>-0.97; -0.94</w:t>
            </w:r>
          </w:p>
        </w:tc>
      </w:tr>
      <w:tr w:rsidR="000B4389" w14:paraId="280D9FF0" w14:textId="77777777">
        <w:tc>
          <w:tcPr>
            <w:tcW w:w="0" w:type="auto"/>
          </w:tcPr>
          <w:p w14:paraId="15664BE1" w14:textId="77777777"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1079B47C" w14:textId="77777777" w:rsidR="000B4389" w:rsidRDefault="00E853BC">
            <w:pPr>
              <w:pStyle w:val="Compact"/>
              <w:jc w:val="right"/>
            </w:pPr>
            <w:r>
              <w:t>-0.99; -0.64</w:t>
            </w:r>
          </w:p>
        </w:tc>
      </w:tr>
    </w:tbl>
    <w:p w14:paraId="2DBD7814" w14:textId="77777777" w:rsidR="000B4389" w:rsidRDefault="00E853BC">
      <w:pPr>
        <w:pStyle w:val="BodyText"/>
      </w:pPr>
      <w:r>
        <w:rPr>
          <w:noProof/>
        </w:rPr>
        <w:drawing>
          <wp:inline distT="0" distB="0" distL="0" distR="0" wp14:anchorId="4CBAA43E" wp14:editId="2F3BAEC6">
            <wp:extent cx="3696101" cy="2772075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13-tGravityAcc-std-Y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B47274" w14:textId="77777777" w:rsidR="000B4389" w:rsidRDefault="009A5F85">
      <w:r>
        <w:pict w14:anchorId="1FACAA03">
          <v:rect id="_x0000_i1037" style="width:0;height:1.5pt" o:hralign="center" o:hrstd="t" o:hr="t"/>
        </w:pict>
      </w:r>
    </w:p>
    <w:p w14:paraId="1D97A828" w14:textId="77777777" w:rsidR="000B4389" w:rsidRDefault="00E853BC">
      <w:pPr>
        <w:pStyle w:val="Heading2"/>
      </w:pPr>
      <w:bookmarkStart w:id="17" w:name="tgravityacc-std-z"/>
      <w:r>
        <w:t>tGravityAcc-std-Z</w:t>
      </w:r>
      <w:bookmarkEnd w:id="17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 w14:paraId="5555A76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1ABC1A" w14:textId="77777777"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AF2CC7" w14:textId="77777777"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 w14:paraId="773EF23C" w14:textId="77777777">
        <w:tc>
          <w:tcPr>
            <w:tcW w:w="0" w:type="auto"/>
          </w:tcPr>
          <w:p w14:paraId="52033351" w14:textId="77777777"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5FD486A9" w14:textId="77777777"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 w14:paraId="3CA971E4" w14:textId="77777777">
        <w:tc>
          <w:tcPr>
            <w:tcW w:w="0" w:type="auto"/>
          </w:tcPr>
          <w:p w14:paraId="44DFD6C4" w14:textId="77777777"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5A3EF77E" w14:textId="77777777"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 w14:paraId="39C677E5" w14:textId="77777777">
        <w:tc>
          <w:tcPr>
            <w:tcW w:w="0" w:type="auto"/>
          </w:tcPr>
          <w:p w14:paraId="4B831EDB" w14:textId="77777777"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00438809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 w14:paraId="3C5CCB04" w14:textId="77777777">
        <w:tc>
          <w:tcPr>
            <w:tcW w:w="0" w:type="auto"/>
          </w:tcPr>
          <w:p w14:paraId="0DF24FA2" w14:textId="77777777"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23E5A7A3" w14:textId="77777777" w:rsidR="000B4389" w:rsidRDefault="00E853BC">
            <w:pPr>
              <w:pStyle w:val="Compact"/>
              <w:jc w:val="right"/>
            </w:pPr>
            <w:r>
              <w:t>-0.95</w:t>
            </w:r>
          </w:p>
        </w:tc>
      </w:tr>
      <w:tr w:rsidR="000B4389" w14:paraId="1453AC3C" w14:textId="77777777">
        <w:tc>
          <w:tcPr>
            <w:tcW w:w="0" w:type="auto"/>
          </w:tcPr>
          <w:p w14:paraId="4EE53823" w14:textId="77777777"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4AA76ED5" w14:textId="77777777" w:rsidR="000B4389" w:rsidRDefault="00E853BC">
            <w:pPr>
              <w:pStyle w:val="Compact"/>
              <w:jc w:val="right"/>
            </w:pPr>
            <w:r>
              <w:t>-0.96; -0.92</w:t>
            </w:r>
          </w:p>
        </w:tc>
      </w:tr>
      <w:tr w:rsidR="000B4389" w14:paraId="019CFB25" w14:textId="77777777">
        <w:tc>
          <w:tcPr>
            <w:tcW w:w="0" w:type="auto"/>
          </w:tcPr>
          <w:p w14:paraId="69033EE1" w14:textId="77777777"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3C9029B6" w14:textId="77777777" w:rsidR="000B4389" w:rsidRDefault="00E853BC">
            <w:pPr>
              <w:pStyle w:val="Compact"/>
              <w:jc w:val="right"/>
            </w:pPr>
            <w:r>
              <w:t>-0.99; -0.61</w:t>
            </w:r>
          </w:p>
        </w:tc>
      </w:tr>
    </w:tbl>
    <w:p w14:paraId="7E5B6D9D" w14:textId="77777777" w:rsidR="000B4389" w:rsidRDefault="00E853BC">
      <w:pPr>
        <w:pStyle w:val="BodyText"/>
      </w:pPr>
      <w:r>
        <w:rPr>
          <w:noProof/>
        </w:rPr>
        <w:drawing>
          <wp:inline distT="0" distB="0" distL="0" distR="0" wp14:anchorId="3E0304E4" wp14:editId="14DF6377">
            <wp:extent cx="3696101" cy="2772075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14-tGravityAcc-std-Z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892290" w14:textId="77777777" w:rsidR="000B4389" w:rsidRDefault="009A5F85">
      <w:r>
        <w:pict w14:anchorId="58F78E64">
          <v:rect id="_x0000_i1038" style="width:0;height:1.5pt" o:hralign="center" o:hrstd="t" o:hr="t"/>
        </w:pict>
      </w:r>
    </w:p>
    <w:p w14:paraId="6BFFBD5C" w14:textId="77777777" w:rsidR="000B4389" w:rsidRDefault="00E853BC">
      <w:pPr>
        <w:pStyle w:val="Heading2"/>
      </w:pPr>
      <w:bookmarkStart w:id="18" w:name="tbodyaccjerk-mean-x"/>
      <w:r>
        <w:t>tBodyAccJerk-mean-X</w:t>
      </w:r>
      <w:bookmarkEnd w:id="18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0B4389" w14:paraId="37C83EE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106476" w14:textId="77777777"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EAEE65" w14:textId="77777777"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 w14:paraId="6C45DC8C" w14:textId="77777777">
        <w:tc>
          <w:tcPr>
            <w:tcW w:w="0" w:type="auto"/>
          </w:tcPr>
          <w:p w14:paraId="18221630" w14:textId="77777777"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6EB9E2FC" w14:textId="77777777"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 w14:paraId="078CD6DF" w14:textId="77777777">
        <w:tc>
          <w:tcPr>
            <w:tcW w:w="0" w:type="auto"/>
          </w:tcPr>
          <w:p w14:paraId="4F2AE291" w14:textId="77777777"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3B42AA52" w14:textId="77777777"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 w14:paraId="554CC7CC" w14:textId="77777777">
        <w:tc>
          <w:tcPr>
            <w:tcW w:w="0" w:type="auto"/>
          </w:tcPr>
          <w:p w14:paraId="411BDCA3" w14:textId="77777777"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64EC38D2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 w14:paraId="44D5669D" w14:textId="77777777">
        <w:tc>
          <w:tcPr>
            <w:tcW w:w="0" w:type="auto"/>
          </w:tcPr>
          <w:p w14:paraId="7D99D272" w14:textId="77777777"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112B4A7D" w14:textId="77777777" w:rsidR="000B4389" w:rsidRDefault="00E853BC">
            <w:pPr>
              <w:pStyle w:val="Compact"/>
              <w:jc w:val="right"/>
            </w:pPr>
            <w:r>
              <w:t>0.08</w:t>
            </w:r>
          </w:p>
        </w:tc>
      </w:tr>
      <w:tr w:rsidR="000B4389" w14:paraId="611502D6" w14:textId="77777777">
        <w:tc>
          <w:tcPr>
            <w:tcW w:w="0" w:type="auto"/>
          </w:tcPr>
          <w:p w14:paraId="49CE80A2" w14:textId="77777777"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12299A66" w14:textId="77777777" w:rsidR="000B4389" w:rsidRDefault="00E853BC">
            <w:pPr>
              <w:pStyle w:val="Compact"/>
              <w:jc w:val="right"/>
            </w:pPr>
            <w:r>
              <w:t>0.07; 0.08</w:t>
            </w:r>
          </w:p>
        </w:tc>
      </w:tr>
      <w:tr w:rsidR="000B4389" w14:paraId="0DD10B36" w14:textId="77777777">
        <w:tc>
          <w:tcPr>
            <w:tcW w:w="0" w:type="auto"/>
          </w:tcPr>
          <w:p w14:paraId="7E1AA607" w14:textId="77777777"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5F605606" w14:textId="77777777" w:rsidR="000B4389" w:rsidRDefault="00E853BC">
            <w:pPr>
              <w:pStyle w:val="Compact"/>
              <w:jc w:val="right"/>
            </w:pPr>
            <w:r>
              <w:t>0.04; 0.13</w:t>
            </w:r>
          </w:p>
        </w:tc>
      </w:tr>
    </w:tbl>
    <w:p w14:paraId="27A7C0BB" w14:textId="77777777" w:rsidR="000B4389" w:rsidRDefault="00E853BC">
      <w:pPr>
        <w:pStyle w:val="BodyText"/>
      </w:pPr>
      <w:r>
        <w:rPr>
          <w:noProof/>
        </w:rPr>
        <w:drawing>
          <wp:inline distT="0" distB="0" distL="0" distR="0" wp14:anchorId="2C1E7B14" wp14:editId="2864858F">
            <wp:extent cx="3696101" cy="2772075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15-tBodyAccJerk-mean-X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997C8E" w14:textId="77777777" w:rsidR="000B4389" w:rsidRDefault="009A5F85">
      <w:r>
        <w:pict w14:anchorId="336489E1">
          <v:rect id="_x0000_i1039" style="width:0;height:1.5pt" o:hralign="center" o:hrstd="t" o:hr="t"/>
        </w:pict>
      </w:r>
    </w:p>
    <w:p w14:paraId="404C3D63" w14:textId="77777777" w:rsidR="000B4389" w:rsidRDefault="00E853BC">
      <w:pPr>
        <w:pStyle w:val="Heading2"/>
      </w:pPr>
      <w:bookmarkStart w:id="19" w:name="tbodyaccjerk-mean-y"/>
      <w:r>
        <w:t>tBodyAccJerk-mean-Y</w:t>
      </w:r>
      <w:bookmarkEnd w:id="19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539"/>
        <w:gridCol w:w="1660"/>
      </w:tblGrid>
      <w:tr w:rsidR="000B4389" w14:paraId="667D01E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DBC4B9" w14:textId="77777777"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16CB2B" w14:textId="77777777"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 w14:paraId="3610E8CA" w14:textId="77777777">
        <w:tc>
          <w:tcPr>
            <w:tcW w:w="0" w:type="auto"/>
          </w:tcPr>
          <w:p w14:paraId="64BF7148" w14:textId="77777777"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1F69B9FD" w14:textId="77777777"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 w14:paraId="6E995C29" w14:textId="77777777">
        <w:tc>
          <w:tcPr>
            <w:tcW w:w="0" w:type="auto"/>
          </w:tcPr>
          <w:p w14:paraId="41BF6AF8" w14:textId="77777777"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677780E9" w14:textId="77777777"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 w14:paraId="111931D7" w14:textId="77777777">
        <w:tc>
          <w:tcPr>
            <w:tcW w:w="0" w:type="auto"/>
          </w:tcPr>
          <w:p w14:paraId="0C7171DB" w14:textId="77777777"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772993D4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 w14:paraId="3C472BAF" w14:textId="77777777">
        <w:tc>
          <w:tcPr>
            <w:tcW w:w="0" w:type="auto"/>
          </w:tcPr>
          <w:p w14:paraId="0E99C878" w14:textId="77777777"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3CAC6262" w14:textId="77777777" w:rsidR="000B4389" w:rsidRDefault="00E853BC">
            <w:pPr>
              <w:pStyle w:val="Compact"/>
              <w:jc w:val="right"/>
            </w:pPr>
            <w:r>
              <w:t>0.01</w:t>
            </w:r>
          </w:p>
        </w:tc>
      </w:tr>
      <w:tr w:rsidR="000B4389" w14:paraId="042EAB1E" w14:textId="77777777">
        <w:tc>
          <w:tcPr>
            <w:tcW w:w="0" w:type="auto"/>
          </w:tcPr>
          <w:p w14:paraId="1163A980" w14:textId="77777777"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376A4D92" w14:textId="77777777" w:rsidR="000B4389" w:rsidRDefault="00E853BC">
            <w:pPr>
              <w:pStyle w:val="Compact"/>
              <w:jc w:val="right"/>
            </w:pPr>
            <w:r>
              <w:t>0; 0.01</w:t>
            </w:r>
          </w:p>
        </w:tc>
      </w:tr>
      <w:tr w:rsidR="000B4389" w14:paraId="3430DF46" w14:textId="77777777">
        <w:tc>
          <w:tcPr>
            <w:tcW w:w="0" w:type="auto"/>
          </w:tcPr>
          <w:p w14:paraId="0D673F8B" w14:textId="77777777"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4CFD8053" w14:textId="77777777" w:rsidR="000B4389" w:rsidRDefault="00E853BC">
            <w:pPr>
              <w:pStyle w:val="Compact"/>
              <w:jc w:val="right"/>
            </w:pPr>
            <w:r>
              <w:t>-0.04; 0.06</w:t>
            </w:r>
          </w:p>
        </w:tc>
      </w:tr>
    </w:tbl>
    <w:p w14:paraId="51F24237" w14:textId="77777777" w:rsidR="000B4389" w:rsidRDefault="00E853BC">
      <w:pPr>
        <w:pStyle w:val="BodyText"/>
      </w:pPr>
      <w:r>
        <w:rPr>
          <w:noProof/>
        </w:rPr>
        <w:drawing>
          <wp:inline distT="0" distB="0" distL="0" distR="0" wp14:anchorId="330A48CB" wp14:editId="2C97553C">
            <wp:extent cx="3696101" cy="2772075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16-tBodyAccJerk-mean-Y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E32440" w14:textId="77777777" w:rsidR="000B4389" w:rsidRDefault="009A5F85">
      <w:r>
        <w:pict w14:anchorId="44ADAF32">
          <v:rect id="_x0000_i1040" style="width:0;height:1.5pt" o:hralign="center" o:hrstd="t" o:hr="t"/>
        </w:pict>
      </w:r>
    </w:p>
    <w:p w14:paraId="05F29727" w14:textId="77777777" w:rsidR="000B4389" w:rsidRDefault="00E853BC">
      <w:pPr>
        <w:pStyle w:val="Heading2"/>
      </w:pPr>
      <w:bookmarkStart w:id="20" w:name="tbodyaccjerk-mean-z"/>
      <w:r>
        <w:t>tBodyAccJerk-mean-Z</w:t>
      </w:r>
      <w:bookmarkEnd w:id="20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539"/>
        <w:gridCol w:w="1660"/>
      </w:tblGrid>
      <w:tr w:rsidR="000B4389" w14:paraId="4CB04DE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9D55DC" w14:textId="77777777"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F3B696" w14:textId="77777777"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 w14:paraId="24209CB8" w14:textId="77777777">
        <w:tc>
          <w:tcPr>
            <w:tcW w:w="0" w:type="auto"/>
          </w:tcPr>
          <w:p w14:paraId="22A9F768" w14:textId="77777777"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6D850BBF" w14:textId="77777777"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 w14:paraId="5B444B43" w14:textId="77777777">
        <w:tc>
          <w:tcPr>
            <w:tcW w:w="0" w:type="auto"/>
          </w:tcPr>
          <w:p w14:paraId="1228FBEA" w14:textId="77777777"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4954F4E8" w14:textId="77777777"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 w14:paraId="7815F6F1" w14:textId="77777777">
        <w:tc>
          <w:tcPr>
            <w:tcW w:w="0" w:type="auto"/>
          </w:tcPr>
          <w:p w14:paraId="66082127" w14:textId="77777777"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60ECD0DF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 w14:paraId="41382010" w14:textId="77777777">
        <w:tc>
          <w:tcPr>
            <w:tcW w:w="0" w:type="auto"/>
          </w:tcPr>
          <w:p w14:paraId="7DAF6605" w14:textId="77777777"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4CE9D25D" w14:textId="77777777" w:rsidR="000B4389" w:rsidRDefault="00E853BC">
            <w:pPr>
              <w:pStyle w:val="Compact"/>
              <w:jc w:val="right"/>
            </w:pPr>
            <w:r>
              <w:t>0</w:t>
            </w:r>
          </w:p>
        </w:tc>
      </w:tr>
      <w:tr w:rsidR="000B4389" w14:paraId="3BF69F63" w14:textId="77777777">
        <w:tc>
          <w:tcPr>
            <w:tcW w:w="0" w:type="auto"/>
          </w:tcPr>
          <w:p w14:paraId="2132DD55" w14:textId="77777777"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3761BF5A" w14:textId="77777777" w:rsidR="000B4389" w:rsidRDefault="00E853BC">
            <w:pPr>
              <w:pStyle w:val="Compact"/>
              <w:jc w:val="right"/>
            </w:pPr>
            <w:r>
              <w:t>-0.01; 0</w:t>
            </w:r>
          </w:p>
        </w:tc>
      </w:tr>
      <w:tr w:rsidR="000B4389" w14:paraId="1BD38C83" w14:textId="77777777">
        <w:tc>
          <w:tcPr>
            <w:tcW w:w="0" w:type="auto"/>
          </w:tcPr>
          <w:p w14:paraId="7F4D5B93" w14:textId="77777777"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55BF0299" w14:textId="77777777" w:rsidR="000B4389" w:rsidRDefault="00E853BC">
            <w:pPr>
              <w:pStyle w:val="Compact"/>
              <w:jc w:val="right"/>
            </w:pPr>
            <w:r>
              <w:t>-0.07; 0.04</w:t>
            </w:r>
          </w:p>
        </w:tc>
      </w:tr>
    </w:tbl>
    <w:p w14:paraId="1DC24AC5" w14:textId="77777777" w:rsidR="000B4389" w:rsidRDefault="00E853BC">
      <w:pPr>
        <w:pStyle w:val="BodyText"/>
      </w:pPr>
      <w:r>
        <w:rPr>
          <w:noProof/>
        </w:rPr>
        <w:drawing>
          <wp:inline distT="0" distB="0" distL="0" distR="0" wp14:anchorId="5626E72E" wp14:editId="2D7FBDA2">
            <wp:extent cx="3696101" cy="2772075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17-tBodyAccJerk-mean-Z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BB1E7D" w14:textId="77777777" w:rsidR="000B4389" w:rsidRDefault="009A5F85">
      <w:r>
        <w:pict w14:anchorId="189AB53D">
          <v:rect id="_x0000_i1041" style="width:0;height:1.5pt" o:hralign="center" o:hrstd="t" o:hr="t"/>
        </w:pict>
      </w:r>
    </w:p>
    <w:p w14:paraId="428D80B8" w14:textId="77777777" w:rsidR="000B4389" w:rsidRDefault="00E853BC">
      <w:pPr>
        <w:pStyle w:val="Heading2"/>
      </w:pPr>
      <w:bookmarkStart w:id="21" w:name="tbodyaccjerk-std-x"/>
      <w:r>
        <w:t>tBodyAccJerk-std-X</w:t>
      </w:r>
      <w:bookmarkEnd w:id="21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 w14:paraId="31BD82A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8FEE7B" w14:textId="77777777"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BCC425" w14:textId="77777777"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 w14:paraId="40F2DCC5" w14:textId="77777777">
        <w:tc>
          <w:tcPr>
            <w:tcW w:w="0" w:type="auto"/>
          </w:tcPr>
          <w:p w14:paraId="4E4A17E2" w14:textId="77777777"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0B83236E" w14:textId="77777777"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 w14:paraId="63CED1A1" w14:textId="77777777">
        <w:tc>
          <w:tcPr>
            <w:tcW w:w="0" w:type="auto"/>
          </w:tcPr>
          <w:p w14:paraId="400C590B" w14:textId="77777777"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34C0CEEB" w14:textId="77777777"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 w14:paraId="5181B542" w14:textId="77777777">
        <w:tc>
          <w:tcPr>
            <w:tcW w:w="0" w:type="auto"/>
          </w:tcPr>
          <w:p w14:paraId="104CF98A" w14:textId="77777777"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740DD3C2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 w14:paraId="36995030" w14:textId="77777777">
        <w:tc>
          <w:tcPr>
            <w:tcW w:w="0" w:type="auto"/>
          </w:tcPr>
          <w:p w14:paraId="78138183" w14:textId="77777777"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1F5C64F2" w14:textId="77777777" w:rsidR="000B4389" w:rsidRDefault="00E853BC">
            <w:pPr>
              <w:pStyle w:val="Compact"/>
              <w:jc w:val="right"/>
            </w:pPr>
            <w:r>
              <w:t>-0.81</w:t>
            </w:r>
          </w:p>
        </w:tc>
      </w:tr>
      <w:tr w:rsidR="000B4389" w14:paraId="5091E188" w14:textId="77777777">
        <w:tc>
          <w:tcPr>
            <w:tcW w:w="0" w:type="auto"/>
          </w:tcPr>
          <w:p w14:paraId="32A604B9" w14:textId="77777777"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26100B65" w14:textId="77777777" w:rsidR="000B4389" w:rsidRDefault="00E853BC">
            <w:pPr>
              <w:pStyle w:val="Compact"/>
              <w:jc w:val="right"/>
            </w:pPr>
            <w:r>
              <w:t>-0.98; -0.22</w:t>
            </w:r>
          </w:p>
        </w:tc>
      </w:tr>
      <w:tr w:rsidR="000B4389" w14:paraId="2E30AEE6" w14:textId="77777777">
        <w:tc>
          <w:tcPr>
            <w:tcW w:w="0" w:type="auto"/>
          </w:tcPr>
          <w:p w14:paraId="0785EEF5" w14:textId="77777777"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382CEA99" w14:textId="77777777" w:rsidR="000B4389" w:rsidRDefault="00E853BC">
            <w:pPr>
              <w:pStyle w:val="Compact"/>
              <w:jc w:val="right"/>
            </w:pPr>
            <w:r>
              <w:t>-0.99; 0.54</w:t>
            </w:r>
          </w:p>
        </w:tc>
      </w:tr>
    </w:tbl>
    <w:p w14:paraId="1CB273B1" w14:textId="77777777" w:rsidR="000B4389" w:rsidRDefault="00E853BC">
      <w:pPr>
        <w:pStyle w:val="BodyText"/>
      </w:pPr>
      <w:r>
        <w:rPr>
          <w:noProof/>
        </w:rPr>
        <w:drawing>
          <wp:inline distT="0" distB="0" distL="0" distR="0" wp14:anchorId="0227A048" wp14:editId="453CA9B2">
            <wp:extent cx="3696101" cy="2772075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18-tBodyAccJerk-std-X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0D0161" w14:textId="77777777" w:rsidR="000B4389" w:rsidRDefault="009A5F85">
      <w:r>
        <w:pict w14:anchorId="4346ECB4">
          <v:rect id="_x0000_i1042" style="width:0;height:1.5pt" o:hralign="center" o:hrstd="t" o:hr="t"/>
        </w:pict>
      </w:r>
    </w:p>
    <w:p w14:paraId="5EFAA2EE" w14:textId="77777777" w:rsidR="000B4389" w:rsidRDefault="00E853BC">
      <w:pPr>
        <w:pStyle w:val="Heading2"/>
      </w:pPr>
      <w:bookmarkStart w:id="22" w:name="tbodyaccjerk-std-y"/>
      <w:r>
        <w:t>tBodyAccJerk-std-Y</w:t>
      </w:r>
      <w:bookmarkEnd w:id="22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 w14:paraId="54A8BD1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49633F" w14:textId="77777777"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71391C" w14:textId="77777777"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 w14:paraId="623C0E1D" w14:textId="77777777">
        <w:tc>
          <w:tcPr>
            <w:tcW w:w="0" w:type="auto"/>
          </w:tcPr>
          <w:p w14:paraId="686BE87C" w14:textId="77777777"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0EC2CCEB" w14:textId="77777777"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 w14:paraId="37784982" w14:textId="77777777">
        <w:tc>
          <w:tcPr>
            <w:tcW w:w="0" w:type="auto"/>
          </w:tcPr>
          <w:p w14:paraId="34F657F6" w14:textId="77777777"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699941A5" w14:textId="77777777"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 w14:paraId="26D9D26C" w14:textId="77777777">
        <w:tc>
          <w:tcPr>
            <w:tcW w:w="0" w:type="auto"/>
          </w:tcPr>
          <w:p w14:paraId="1CA8CFA7" w14:textId="77777777"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133301D4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 w14:paraId="1ED9FEC0" w14:textId="77777777">
        <w:tc>
          <w:tcPr>
            <w:tcW w:w="0" w:type="auto"/>
          </w:tcPr>
          <w:p w14:paraId="0D6A39C0" w14:textId="77777777"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3F363D49" w14:textId="77777777" w:rsidR="000B4389" w:rsidRDefault="00E853BC">
            <w:pPr>
              <w:pStyle w:val="Compact"/>
              <w:jc w:val="right"/>
            </w:pPr>
            <w:r>
              <w:t>-0.78</w:t>
            </w:r>
          </w:p>
        </w:tc>
      </w:tr>
      <w:tr w:rsidR="000B4389" w14:paraId="10B27B39" w14:textId="77777777">
        <w:tc>
          <w:tcPr>
            <w:tcW w:w="0" w:type="auto"/>
          </w:tcPr>
          <w:p w14:paraId="2C0ECE70" w14:textId="77777777"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4F126B7D" w14:textId="77777777" w:rsidR="000B4389" w:rsidRDefault="00E853BC">
            <w:pPr>
              <w:pStyle w:val="Compact"/>
              <w:jc w:val="right"/>
            </w:pPr>
            <w:r>
              <w:t>-0.97; -0.15</w:t>
            </w:r>
          </w:p>
        </w:tc>
      </w:tr>
      <w:tr w:rsidR="000B4389" w14:paraId="17F4A3B6" w14:textId="77777777">
        <w:tc>
          <w:tcPr>
            <w:tcW w:w="0" w:type="auto"/>
          </w:tcPr>
          <w:p w14:paraId="2A2DE0E5" w14:textId="77777777"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3D198AF5" w14:textId="77777777" w:rsidR="000B4389" w:rsidRDefault="00E853BC">
            <w:pPr>
              <w:pStyle w:val="Compact"/>
              <w:jc w:val="right"/>
            </w:pPr>
            <w:r>
              <w:t>-0.99; 0.36</w:t>
            </w:r>
          </w:p>
        </w:tc>
      </w:tr>
    </w:tbl>
    <w:p w14:paraId="1F393444" w14:textId="77777777" w:rsidR="000B4389" w:rsidRDefault="00E853BC">
      <w:pPr>
        <w:pStyle w:val="BodyText"/>
      </w:pPr>
      <w:r>
        <w:rPr>
          <w:noProof/>
        </w:rPr>
        <w:drawing>
          <wp:inline distT="0" distB="0" distL="0" distR="0" wp14:anchorId="12F39A79" wp14:editId="2679C8B5">
            <wp:extent cx="3696101" cy="2772075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19-tBodyAccJerk-std-Y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96E28D" w14:textId="77777777" w:rsidR="000B4389" w:rsidRDefault="009A5F85">
      <w:r>
        <w:pict w14:anchorId="29159CCD">
          <v:rect id="_x0000_i1043" style="width:0;height:1.5pt" o:hralign="center" o:hrstd="t" o:hr="t"/>
        </w:pict>
      </w:r>
    </w:p>
    <w:p w14:paraId="677E30DC" w14:textId="77777777" w:rsidR="000B4389" w:rsidRDefault="00E853BC">
      <w:pPr>
        <w:pStyle w:val="Heading2"/>
      </w:pPr>
      <w:bookmarkStart w:id="23" w:name="tbodyaccjerk-std-z"/>
      <w:r>
        <w:t>tBodyAccJerk-std-Z</w:t>
      </w:r>
      <w:bookmarkEnd w:id="23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 w14:paraId="1C6D341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2548A7" w14:textId="77777777"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611B9E" w14:textId="77777777"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 w14:paraId="6007B654" w14:textId="77777777">
        <w:tc>
          <w:tcPr>
            <w:tcW w:w="0" w:type="auto"/>
          </w:tcPr>
          <w:p w14:paraId="24736ECE" w14:textId="77777777"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7B6EAD9F" w14:textId="77777777"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 w14:paraId="754CBDC4" w14:textId="77777777">
        <w:tc>
          <w:tcPr>
            <w:tcW w:w="0" w:type="auto"/>
          </w:tcPr>
          <w:p w14:paraId="22EAA13D" w14:textId="77777777"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1E386A25" w14:textId="77777777"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 w14:paraId="12906FAD" w14:textId="77777777">
        <w:tc>
          <w:tcPr>
            <w:tcW w:w="0" w:type="auto"/>
          </w:tcPr>
          <w:p w14:paraId="1C190E7A" w14:textId="77777777"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084D24FB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 w14:paraId="49C048B5" w14:textId="77777777">
        <w:tc>
          <w:tcPr>
            <w:tcW w:w="0" w:type="auto"/>
          </w:tcPr>
          <w:p w14:paraId="4A19060E" w14:textId="77777777"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3D0A287E" w14:textId="77777777" w:rsidR="000B4389" w:rsidRDefault="00E853BC">
            <w:pPr>
              <w:pStyle w:val="Compact"/>
              <w:jc w:val="right"/>
            </w:pPr>
            <w:r>
              <w:t>-0.88</w:t>
            </w:r>
          </w:p>
        </w:tc>
      </w:tr>
      <w:tr w:rsidR="000B4389" w14:paraId="726D8387" w14:textId="77777777">
        <w:tc>
          <w:tcPr>
            <w:tcW w:w="0" w:type="auto"/>
          </w:tcPr>
          <w:p w14:paraId="70B226E9" w14:textId="77777777"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7D8BACB4" w14:textId="77777777" w:rsidR="000B4389" w:rsidRDefault="00E853BC">
            <w:pPr>
              <w:pStyle w:val="Compact"/>
              <w:jc w:val="right"/>
            </w:pPr>
            <w:r>
              <w:t>-0.98; -0.51</w:t>
            </w:r>
          </w:p>
        </w:tc>
      </w:tr>
      <w:tr w:rsidR="000B4389" w14:paraId="7632D71E" w14:textId="77777777">
        <w:tc>
          <w:tcPr>
            <w:tcW w:w="0" w:type="auto"/>
          </w:tcPr>
          <w:p w14:paraId="6E5BC1E9" w14:textId="77777777"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512AE8D3" w14:textId="77777777" w:rsidR="000B4389" w:rsidRDefault="00E853BC">
            <w:pPr>
              <w:pStyle w:val="Compact"/>
              <w:jc w:val="right"/>
            </w:pPr>
            <w:r>
              <w:t>-0.99; 0.03</w:t>
            </w:r>
          </w:p>
        </w:tc>
      </w:tr>
    </w:tbl>
    <w:p w14:paraId="17738C64" w14:textId="77777777" w:rsidR="000B4389" w:rsidRDefault="00E853BC">
      <w:pPr>
        <w:pStyle w:val="BodyText"/>
      </w:pPr>
      <w:r>
        <w:rPr>
          <w:noProof/>
        </w:rPr>
        <w:drawing>
          <wp:inline distT="0" distB="0" distL="0" distR="0" wp14:anchorId="3D2D1E2B" wp14:editId="06EB2C38">
            <wp:extent cx="3696101" cy="2772075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20-tBodyAccJerk-std-Z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DDA0C9" w14:textId="77777777" w:rsidR="000B4389" w:rsidRDefault="009A5F85">
      <w:r>
        <w:pict w14:anchorId="070C1698">
          <v:rect id="_x0000_i1044" style="width:0;height:1.5pt" o:hralign="center" o:hrstd="t" o:hr="t"/>
        </w:pict>
      </w:r>
    </w:p>
    <w:p w14:paraId="3F6E0B4C" w14:textId="77777777" w:rsidR="000B4389" w:rsidRDefault="00E853BC">
      <w:pPr>
        <w:pStyle w:val="Heading2"/>
      </w:pPr>
      <w:bookmarkStart w:id="24" w:name="tbodygyro-mean-x"/>
      <w:r>
        <w:t>tBodyGyro-mean-X</w:t>
      </w:r>
      <w:bookmarkEnd w:id="24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 w14:paraId="0F1EE33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B43900" w14:textId="77777777"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FB9F66" w14:textId="77777777"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 w14:paraId="066659C7" w14:textId="77777777">
        <w:tc>
          <w:tcPr>
            <w:tcW w:w="0" w:type="auto"/>
          </w:tcPr>
          <w:p w14:paraId="2EFED885" w14:textId="77777777"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01C53A9D" w14:textId="77777777"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 w14:paraId="6121A25F" w14:textId="77777777">
        <w:tc>
          <w:tcPr>
            <w:tcW w:w="0" w:type="auto"/>
          </w:tcPr>
          <w:p w14:paraId="1F8ED860" w14:textId="77777777"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460FA45F" w14:textId="77777777"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 w14:paraId="40FDB6B5" w14:textId="77777777">
        <w:tc>
          <w:tcPr>
            <w:tcW w:w="0" w:type="auto"/>
          </w:tcPr>
          <w:p w14:paraId="625EEE2D" w14:textId="77777777"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6EE4221D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 w14:paraId="2B58FC0A" w14:textId="77777777">
        <w:tc>
          <w:tcPr>
            <w:tcW w:w="0" w:type="auto"/>
          </w:tcPr>
          <w:p w14:paraId="6057277A" w14:textId="77777777"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0A92587A" w14:textId="77777777" w:rsidR="000B4389" w:rsidRDefault="00E853BC">
            <w:pPr>
              <w:pStyle w:val="Compact"/>
              <w:jc w:val="right"/>
            </w:pPr>
            <w:r>
              <w:t>-0.03</w:t>
            </w:r>
          </w:p>
        </w:tc>
      </w:tr>
      <w:tr w:rsidR="000B4389" w14:paraId="194FD4E4" w14:textId="77777777">
        <w:tc>
          <w:tcPr>
            <w:tcW w:w="0" w:type="auto"/>
          </w:tcPr>
          <w:p w14:paraId="0FC9DC8F" w14:textId="77777777"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4E1F1405" w14:textId="77777777" w:rsidR="000B4389" w:rsidRDefault="00E853BC">
            <w:pPr>
              <w:pStyle w:val="Compact"/>
              <w:jc w:val="right"/>
            </w:pPr>
            <w:r>
              <w:t>-0.05; -0.02</w:t>
            </w:r>
          </w:p>
        </w:tc>
      </w:tr>
      <w:tr w:rsidR="000B4389" w14:paraId="497F2828" w14:textId="77777777">
        <w:tc>
          <w:tcPr>
            <w:tcW w:w="0" w:type="auto"/>
          </w:tcPr>
          <w:p w14:paraId="26A6F6D6" w14:textId="77777777"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6E583892" w14:textId="77777777" w:rsidR="000B4389" w:rsidRDefault="00E853BC">
            <w:pPr>
              <w:pStyle w:val="Compact"/>
              <w:jc w:val="right"/>
            </w:pPr>
            <w:r>
              <w:t>-0.21; 0.19</w:t>
            </w:r>
          </w:p>
        </w:tc>
      </w:tr>
    </w:tbl>
    <w:p w14:paraId="2E346EC2" w14:textId="77777777" w:rsidR="000B4389" w:rsidRDefault="00E853BC">
      <w:pPr>
        <w:pStyle w:val="BodyText"/>
      </w:pPr>
      <w:r>
        <w:rPr>
          <w:noProof/>
        </w:rPr>
        <w:drawing>
          <wp:inline distT="0" distB="0" distL="0" distR="0" wp14:anchorId="75CB8C2C" wp14:editId="1CCD74B7">
            <wp:extent cx="3696101" cy="2772075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21-tBodyGyro-mean-X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89D55B" w14:textId="77777777" w:rsidR="000B4389" w:rsidRDefault="009A5F85">
      <w:r>
        <w:pict w14:anchorId="1103465B">
          <v:rect id="_x0000_i1045" style="width:0;height:1.5pt" o:hralign="center" o:hrstd="t" o:hr="t"/>
        </w:pict>
      </w:r>
    </w:p>
    <w:p w14:paraId="3ECAC579" w14:textId="77777777" w:rsidR="000B4389" w:rsidRDefault="00E853BC">
      <w:pPr>
        <w:pStyle w:val="Heading2"/>
      </w:pPr>
      <w:bookmarkStart w:id="25" w:name="tbodygyro-mean-y"/>
      <w:r>
        <w:t>tBodyGyro-mean-Y</w:t>
      </w:r>
      <w:bookmarkEnd w:id="25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 w14:paraId="06E31EF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067C64" w14:textId="77777777"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DEBC1B" w14:textId="77777777"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 w14:paraId="75FEE15A" w14:textId="77777777">
        <w:tc>
          <w:tcPr>
            <w:tcW w:w="0" w:type="auto"/>
          </w:tcPr>
          <w:p w14:paraId="5228BF2E" w14:textId="77777777"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003B1770" w14:textId="77777777"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 w14:paraId="4E90C22A" w14:textId="77777777">
        <w:tc>
          <w:tcPr>
            <w:tcW w:w="0" w:type="auto"/>
          </w:tcPr>
          <w:p w14:paraId="4E182658" w14:textId="77777777"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0F83CE5F" w14:textId="77777777"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 w14:paraId="5D01C733" w14:textId="77777777">
        <w:tc>
          <w:tcPr>
            <w:tcW w:w="0" w:type="auto"/>
          </w:tcPr>
          <w:p w14:paraId="2275B32E" w14:textId="77777777"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1867B119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 w14:paraId="6C22A613" w14:textId="77777777">
        <w:tc>
          <w:tcPr>
            <w:tcW w:w="0" w:type="auto"/>
          </w:tcPr>
          <w:p w14:paraId="2843D56E" w14:textId="77777777"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4D5FB800" w14:textId="77777777" w:rsidR="000B4389" w:rsidRDefault="00E853BC">
            <w:pPr>
              <w:pStyle w:val="Compact"/>
              <w:jc w:val="right"/>
            </w:pPr>
            <w:r>
              <w:t>-0.07</w:t>
            </w:r>
          </w:p>
        </w:tc>
      </w:tr>
      <w:tr w:rsidR="000B4389" w14:paraId="30355CD6" w14:textId="77777777">
        <w:tc>
          <w:tcPr>
            <w:tcW w:w="0" w:type="auto"/>
          </w:tcPr>
          <w:p w14:paraId="084A0B16" w14:textId="77777777"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1B97F8ED" w14:textId="77777777" w:rsidR="000B4389" w:rsidRDefault="00E853BC">
            <w:pPr>
              <w:pStyle w:val="Compact"/>
              <w:jc w:val="right"/>
            </w:pPr>
            <w:r>
              <w:t>-0.09; -0.06</w:t>
            </w:r>
          </w:p>
        </w:tc>
      </w:tr>
      <w:tr w:rsidR="000B4389" w14:paraId="2F4F155D" w14:textId="77777777">
        <w:tc>
          <w:tcPr>
            <w:tcW w:w="0" w:type="auto"/>
          </w:tcPr>
          <w:p w14:paraId="0A375530" w14:textId="77777777"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07CBC4F1" w14:textId="77777777" w:rsidR="000B4389" w:rsidRDefault="00E853BC">
            <w:pPr>
              <w:pStyle w:val="Compact"/>
              <w:jc w:val="right"/>
            </w:pPr>
            <w:r>
              <w:t>-0.2; 0.03</w:t>
            </w:r>
          </w:p>
        </w:tc>
      </w:tr>
    </w:tbl>
    <w:p w14:paraId="07F35307" w14:textId="77777777" w:rsidR="000B4389" w:rsidRDefault="00E853BC">
      <w:pPr>
        <w:pStyle w:val="BodyText"/>
      </w:pPr>
      <w:r>
        <w:rPr>
          <w:noProof/>
        </w:rPr>
        <w:drawing>
          <wp:inline distT="0" distB="0" distL="0" distR="0" wp14:anchorId="45AEDB8A" wp14:editId="602905BD">
            <wp:extent cx="3696101" cy="2772075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22-tBodyGyro-mean-Y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C4D689" w14:textId="77777777" w:rsidR="000B4389" w:rsidRDefault="009A5F85">
      <w:r>
        <w:pict w14:anchorId="20CDFDE0">
          <v:rect id="_x0000_i1046" style="width:0;height:1.5pt" o:hralign="center" o:hrstd="t" o:hr="t"/>
        </w:pict>
      </w:r>
    </w:p>
    <w:p w14:paraId="466718F1" w14:textId="77777777" w:rsidR="000B4389" w:rsidRDefault="00E853BC">
      <w:pPr>
        <w:pStyle w:val="Heading2"/>
      </w:pPr>
      <w:bookmarkStart w:id="26" w:name="tbodygyro-mean-z"/>
      <w:r>
        <w:t>tBodyGyro-mean-Z</w:t>
      </w:r>
      <w:bookmarkEnd w:id="26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539"/>
        <w:gridCol w:w="1660"/>
      </w:tblGrid>
      <w:tr w:rsidR="000B4389" w14:paraId="7EEED79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34A0DA" w14:textId="77777777"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0BBA18" w14:textId="77777777"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 w14:paraId="476ED079" w14:textId="77777777">
        <w:tc>
          <w:tcPr>
            <w:tcW w:w="0" w:type="auto"/>
          </w:tcPr>
          <w:p w14:paraId="2BD20138" w14:textId="77777777"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328585E7" w14:textId="77777777"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 w14:paraId="2BC8FC47" w14:textId="77777777">
        <w:tc>
          <w:tcPr>
            <w:tcW w:w="0" w:type="auto"/>
          </w:tcPr>
          <w:p w14:paraId="01409ED5" w14:textId="77777777"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271A01EF" w14:textId="77777777"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 w14:paraId="321E115B" w14:textId="77777777">
        <w:tc>
          <w:tcPr>
            <w:tcW w:w="0" w:type="auto"/>
          </w:tcPr>
          <w:p w14:paraId="5882F596" w14:textId="77777777"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3314701F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 w14:paraId="52A6169C" w14:textId="77777777">
        <w:tc>
          <w:tcPr>
            <w:tcW w:w="0" w:type="auto"/>
          </w:tcPr>
          <w:p w14:paraId="468C9D76" w14:textId="77777777"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1B8183B2" w14:textId="77777777" w:rsidR="000B4389" w:rsidRDefault="00E853BC">
            <w:pPr>
              <w:pStyle w:val="Compact"/>
              <w:jc w:val="right"/>
            </w:pPr>
            <w:r>
              <w:t>0.09</w:t>
            </w:r>
          </w:p>
        </w:tc>
      </w:tr>
      <w:tr w:rsidR="000B4389" w14:paraId="685EC477" w14:textId="77777777">
        <w:tc>
          <w:tcPr>
            <w:tcW w:w="0" w:type="auto"/>
          </w:tcPr>
          <w:p w14:paraId="48BE3B6F" w14:textId="77777777"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44FAE638" w14:textId="77777777" w:rsidR="000B4389" w:rsidRDefault="00E853BC">
            <w:pPr>
              <w:pStyle w:val="Compact"/>
              <w:jc w:val="right"/>
            </w:pPr>
            <w:r>
              <w:t>0.07; 0.1</w:t>
            </w:r>
          </w:p>
        </w:tc>
      </w:tr>
      <w:tr w:rsidR="000B4389" w14:paraId="1A94ABA3" w14:textId="77777777">
        <w:tc>
          <w:tcPr>
            <w:tcW w:w="0" w:type="auto"/>
          </w:tcPr>
          <w:p w14:paraId="16A3E612" w14:textId="77777777"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28BDF60A" w14:textId="77777777" w:rsidR="000B4389" w:rsidRDefault="00E853BC">
            <w:pPr>
              <w:pStyle w:val="Compact"/>
              <w:jc w:val="right"/>
            </w:pPr>
            <w:r>
              <w:t>-0.07; 0.18</w:t>
            </w:r>
          </w:p>
        </w:tc>
      </w:tr>
    </w:tbl>
    <w:p w14:paraId="54894310" w14:textId="77777777" w:rsidR="000B4389" w:rsidRDefault="00E853BC">
      <w:pPr>
        <w:pStyle w:val="BodyText"/>
      </w:pPr>
      <w:r>
        <w:rPr>
          <w:noProof/>
        </w:rPr>
        <w:drawing>
          <wp:inline distT="0" distB="0" distL="0" distR="0" wp14:anchorId="19914887" wp14:editId="759827D3">
            <wp:extent cx="3696101" cy="2772075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23-tBodyGyro-mean-Z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DE9527" w14:textId="77777777" w:rsidR="000B4389" w:rsidRDefault="009A5F85">
      <w:r>
        <w:pict w14:anchorId="693CC01D">
          <v:rect id="_x0000_i1047" style="width:0;height:1.5pt" o:hralign="center" o:hrstd="t" o:hr="t"/>
        </w:pict>
      </w:r>
    </w:p>
    <w:p w14:paraId="660CD8ED" w14:textId="77777777" w:rsidR="000B4389" w:rsidRDefault="00E853BC">
      <w:pPr>
        <w:pStyle w:val="Heading2"/>
      </w:pPr>
      <w:bookmarkStart w:id="27" w:name="tbodygyro-std-x"/>
      <w:r>
        <w:t>tBodyGyro-std-X</w:t>
      </w:r>
      <w:bookmarkEnd w:id="27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 w14:paraId="6079AAA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EADB2F" w14:textId="77777777"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E760CE" w14:textId="77777777"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 w14:paraId="303CF989" w14:textId="77777777">
        <w:tc>
          <w:tcPr>
            <w:tcW w:w="0" w:type="auto"/>
          </w:tcPr>
          <w:p w14:paraId="3694D78F" w14:textId="77777777"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071E4B57" w14:textId="77777777"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 w14:paraId="3D7AE91E" w14:textId="77777777">
        <w:tc>
          <w:tcPr>
            <w:tcW w:w="0" w:type="auto"/>
          </w:tcPr>
          <w:p w14:paraId="2E3DC7B3" w14:textId="77777777"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1322EA15" w14:textId="77777777"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 w14:paraId="48C0310B" w14:textId="77777777">
        <w:tc>
          <w:tcPr>
            <w:tcW w:w="0" w:type="auto"/>
          </w:tcPr>
          <w:p w14:paraId="2F4DF44C" w14:textId="77777777"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5CA1DDA0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 w14:paraId="4007BAC4" w14:textId="77777777">
        <w:tc>
          <w:tcPr>
            <w:tcW w:w="0" w:type="auto"/>
          </w:tcPr>
          <w:p w14:paraId="10265EBF" w14:textId="77777777"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2B0D8082" w14:textId="77777777" w:rsidR="000B4389" w:rsidRDefault="00E853BC">
            <w:pPr>
              <w:pStyle w:val="Compact"/>
              <w:jc w:val="right"/>
            </w:pPr>
            <w:r>
              <w:t>-0.79</w:t>
            </w:r>
          </w:p>
        </w:tc>
      </w:tr>
      <w:tr w:rsidR="000B4389" w14:paraId="182AB5C4" w14:textId="77777777">
        <w:tc>
          <w:tcPr>
            <w:tcW w:w="0" w:type="auto"/>
          </w:tcPr>
          <w:p w14:paraId="0394CC3F" w14:textId="77777777"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7E6C3498" w14:textId="77777777" w:rsidR="000B4389" w:rsidRDefault="00E853BC">
            <w:pPr>
              <w:pStyle w:val="Compact"/>
              <w:jc w:val="right"/>
            </w:pPr>
            <w:r>
              <w:t>-0.97; -0.44</w:t>
            </w:r>
          </w:p>
        </w:tc>
      </w:tr>
      <w:tr w:rsidR="000B4389" w14:paraId="345C9A95" w14:textId="77777777">
        <w:tc>
          <w:tcPr>
            <w:tcW w:w="0" w:type="auto"/>
          </w:tcPr>
          <w:p w14:paraId="398BCE23" w14:textId="77777777"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436FD574" w14:textId="77777777" w:rsidR="000B4389" w:rsidRDefault="00E853BC">
            <w:pPr>
              <w:pStyle w:val="Compact"/>
              <w:jc w:val="right"/>
            </w:pPr>
            <w:r>
              <w:t>-0.99; 0.27</w:t>
            </w:r>
          </w:p>
        </w:tc>
      </w:tr>
    </w:tbl>
    <w:p w14:paraId="5FA31EFE" w14:textId="77777777" w:rsidR="000B4389" w:rsidRDefault="00E853BC">
      <w:pPr>
        <w:pStyle w:val="BodyText"/>
      </w:pPr>
      <w:r>
        <w:rPr>
          <w:noProof/>
        </w:rPr>
        <w:drawing>
          <wp:inline distT="0" distB="0" distL="0" distR="0" wp14:anchorId="5AA2F91E" wp14:editId="393BD2E9">
            <wp:extent cx="3696101" cy="2772075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24-tBodyGyro-std-X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E8E073" w14:textId="77777777" w:rsidR="000B4389" w:rsidRDefault="009A5F85">
      <w:r>
        <w:pict w14:anchorId="4716F469">
          <v:rect id="_x0000_i1048" style="width:0;height:1.5pt" o:hralign="center" o:hrstd="t" o:hr="t"/>
        </w:pict>
      </w:r>
    </w:p>
    <w:p w14:paraId="73F75E03" w14:textId="77777777" w:rsidR="000B4389" w:rsidRDefault="00E853BC">
      <w:pPr>
        <w:pStyle w:val="Heading2"/>
      </w:pPr>
      <w:bookmarkStart w:id="28" w:name="tbodygyro-std-y"/>
      <w:r>
        <w:t>tBodyGyro-std-Y</w:t>
      </w:r>
      <w:bookmarkEnd w:id="28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 w14:paraId="383C27C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DE88CE" w14:textId="77777777"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334072" w14:textId="77777777"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 w14:paraId="29089BAB" w14:textId="77777777">
        <w:tc>
          <w:tcPr>
            <w:tcW w:w="0" w:type="auto"/>
          </w:tcPr>
          <w:p w14:paraId="76CE2F37" w14:textId="77777777"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5EF646D7" w14:textId="77777777"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 w14:paraId="580EB659" w14:textId="77777777">
        <w:tc>
          <w:tcPr>
            <w:tcW w:w="0" w:type="auto"/>
          </w:tcPr>
          <w:p w14:paraId="4A48C8BC" w14:textId="77777777"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6549B76D" w14:textId="77777777"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 w14:paraId="4A53E007" w14:textId="77777777">
        <w:tc>
          <w:tcPr>
            <w:tcW w:w="0" w:type="auto"/>
          </w:tcPr>
          <w:p w14:paraId="477667CC" w14:textId="77777777"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2478D36E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 w14:paraId="6DD005BD" w14:textId="77777777">
        <w:tc>
          <w:tcPr>
            <w:tcW w:w="0" w:type="auto"/>
          </w:tcPr>
          <w:p w14:paraId="0EC647CF" w14:textId="77777777"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67BD8CD0" w14:textId="77777777" w:rsidR="000B4389" w:rsidRDefault="00E853BC">
            <w:pPr>
              <w:pStyle w:val="Compact"/>
              <w:jc w:val="right"/>
            </w:pPr>
            <w:r>
              <w:t>-0.8</w:t>
            </w:r>
          </w:p>
        </w:tc>
      </w:tr>
      <w:tr w:rsidR="000B4389" w14:paraId="3ED0ECD3" w14:textId="77777777">
        <w:tc>
          <w:tcPr>
            <w:tcW w:w="0" w:type="auto"/>
          </w:tcPr>
          <w:p w14:paraId="60791F5D" w14:textId="77777777"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21B52ECB" w14:textId="77777777" w:rsidR="000B4389" w:rsidRDefault="00E853BC">
            <w:pPr>
              <w:pStyle w:val="Compact"/>
              <w:jc w:val="right"/>
            </w:pPr>
            <w:r>
              <w:t>-0.96; -0.42</w:t>
            </w:r>
          </w:p>
        </w:tc>
      </w:tr>
      <w:tr w:rsidR="000B4389" w14:paraId="2FB79D96" w14:textId="77777777">
        <w:tc>
          <w:tcPr>
            <w:tcW w:w="0" w:type="auto"/>
          </w:tcPr>
          <w:p w14:paraId="701A34A3" w14:textId="77777777"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38625730" w14:textId="77777777" w:rsidR="000B4389" w:rsidRDefault="00E853BC">
            <w:pPr>
              <w:pStyle w:val="Compact"/>
              <w:jc w:val="right"/>
            </w:pPr>
            <w:r>
              <w:t>-0.99; 0.48</w:t>
            </w:r>
          </w:p>
        </w:tc>
      </w:tr>
    </w:tbl>
    <w:p w14:paraId="32255278" w14:textId="77777777" w:rsidR="000B4389" w:rsidRDefault="00E853BC">
      <w:pPr>
        <w:pStyle w:val="BodyText"/>
      </w:pPr>
      <w:r>
        <w:rPr>
          <w:noProof/>
        </w:rPr>
        <w:drawing>
          <wp:inline distT="0" distB="0" distL="0" distR="0" wp14:anchorId="56AB29B9" wp14:editId="7F6C8647">
            <wp:extent cx="3696101" cy="2772075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25-tBodyGyro-std-Y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D98A4D" w14:textId="77777777" w:rsidR="000B4389" w:rsidRDefault="009A5F85">
      <w:r>
        <w:pict w14:anchorId="01685D77">
          <v:rect id="_x0000_i1049" style="width:0;height:1.5pt" o:hralign="center" o:hrstd="t" o:hr="t"/>
        </w:pict>
      </w:r>
    </w:p>
    <w:p w14:paraId="209B9B78" w14:textId="77777777" w:rsidR="000B4389" w:rsidRDefault="00E853BC">
      <w:pPr>
        <w:pStyle w:val="Heading2"/>
      </w:pPr>
      <w:bookmarkStart w:id="29" w:name="tbodygyro-std-z"/>
      <w:r>
        <w:t>tBodyGyro-std-Z</w:t>
      </w:r>
      <w:bookmarkEnd w:id="29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 w14:paraId="3D57E34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A808DD" w14:textId="77777777"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68B797" w14:textId="77777777"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 w14:paraId="6F390645" w14:textId="77777777">
        <w:tc>
          <w:tcPr>
            <w:tcW w:w="0" w:type="auto"/>
          </w:tcPr>
          <w:p w14:paraId="6FB65F26" w14:textId="77777777"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426D1E87" w14:textId="77777777"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 w14:paraId="5BE610A6" w14:textId="77777777">
        <w:tc>
          <w:tcPr>
            <w:tcW w:w="0" w:type="auto"/>
          </w:tcPr>
          <w:p w14:paraId="79B26E1D" w14:textId="77777777"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4D3741D9" w14:textId="77777777"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 w14:paraId="68853EBB" w14:textId="77777777">
        <w:tc>
          <w:tcPr>
            <w:tcW w:w="0" w:type="auto"/>
          </w:tcPr>
          <w:p w14:paraId="2419A2F2" w14:textId="77777777"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068CF44F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 w14:paraId="70D2874A" w14:textId="77777777">
        <w:tc>
          <w:tcPr>
            <w:tcW w:w="0" w:type="auto"/>
          </w:tcPr>
          <w:p w14:paraId="5AC48970" w14:textId="77777777"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40D9710B" w14:textId="77777777" w:rsidR="000B4389" w:rsidRDefault="00E853BC">
            <w:pPr>
              <w:pStyle w:val="Compact"/>
              <w:jc w:val="right"/>
            </w:pPr>
            <w:r>
              <w:t>-0.8</w:t>
            </w:r>
          </w:p>
        </w:tc>
      </w:tr>
      <w:tr w:rsidR="000B4389" w14:paraId="30A3FCC7" w14:textId="77777777">
        <w:tc>
          <w:tcPr>
            <w:tcW w:w="0" w:type="auto"/>
          </w:tcPr>
          <w:p w14:paraId="579D08FC" w14:textId="77777777"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3E6E82FD" w14:textId="77777777" w:rsidR="000B4389" w:rsidRDefault="00E853BC">
            <w:pPr>
              <w:pStyle w:val="Compact"/>
              <w:jc w:val="right"/>
            </w:pPr>
            <w:r>
              <w:t>-0.96; -0.31</w:t>
            </w:r>
          </w:p>
        </w:tc>
      </w:tr>
      <w:tr w:rsidR="000B4389" w14:paraId="61FF1DB6" w14:textId="77777777">
        <w:tc>
          <w:tcPr>
            <w:tcW w:w="0" w:type="auto"/>
          </w:tcPr>
          <w:p w14:paraId="1E25221B" w14:textId="77777777"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119A280C" w14:textId="77777777" w:rsidR="000B4389" w:rsidRDefault="00E853BC">
            <w:pPr>
              <w:pStyle w:val="Compact"/>
              <w:jc w:val="right"/>
            </w:pPr>
            <w:r>
              <w:t>-0.99; 0.56</w:t>
            </w:r>
          </w:p>
        </w:tc>
      </w:tr>
    </w:tbl>
    <w:p w14:paraId="1323C8A7" w14:textId="77777777" w:rsidR="000B4389" w:rsidRDefault="00E853BC">
      <w:pPr>
        <w:pStyle w:val="BodyText"/>
      </w:pPr>
      <w:r>
        <w:rPr>
          <w:noProof/>
        </w:rPr>
        <w:drawing>
          <wp:inline distT="0" distB="0" distL="0" distR="0" wp14:anchorId="1BD64186" wp14:editId="059C7A5D">
            <wp:extent cx="3696101" cy="2772075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26-tBodyGyro-std-Z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D579F8" w14:textId="77777777" w:rsidR="000B4389" w:rsidRDefault="009A5F85">
      <w:r>
        <w:pict w14:anchorId="5F0F081B">
          <v:rect id="_x0000_i1050" style="width:0;height:1.5pt" o:hralign="center" o:hrstd="t" o:hr="t"/>
        </w:pict>
      </w:r>
    </w:p>
    <w:p w14:paraId="3EB50DFD" w14:textId="77777777" w:rsidR="000B4389" w:rsidRDefault="00E853BC">
      <w:pPr>
        <w:pStyle w:val="Heading2"/>
      </w:pPr>
      <w:bookmarkStart w:id="30" w:name="tbodygyrojerk-mean-x"/>
      <w:r>
        <w:t>tBodyGyroJerk-mean-X</w:t>
      </w:r>
      <w:bookmarkEnd w:id="30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 w14:paraId="71F1D93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E67628" w14:textId="77777777"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4FAECE" w14:textId="77777777"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 w14:paraId="37B372FD" w14:textId="77777777">
        <w:tc>
          <w:tcPr>
            <w:tcW w:w="0" w:type="auto"/>
          </w:tcPr>
          <w:p w14:paraId="66281981" w14:textId="77777777"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2B675EFA" w14:textId="77777777"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 w14:paraId="39123AF7" w14:textId="77777777">
        <w:tc>
          <w:tcPr>
            <w:tcW w:w="0" w:type="auto"/>
          </w:tcPr>
          <w:p w14:paraId="7A4F2966" w14:textId="77777777"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49F437EC" w14:textId="77777777"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 w14:paraId="2F97272F" w14:textId="77777777">
        <w:tc>
          <w:tcPr>
            <w:tcW w:w="0" w:type="auto"/>
          </w:tcPr>
          <w:p w14:paraId="0B6CF498" w14:textId="77777777"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6DF01D0B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 w14:paraId="4B2479E6" w14:textId="77777777">
        <w:tc>
          <w:tcPr>
            <w:tcW w:w="0" w:type="auto"/>
          </w:tcPr>
          <w:p w14:paraId="54C6F709" w14:textId="77777777"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7000009D" w14:textId="77777777" w:rsidR="000B4389" w:rsidRDefault="00E853BC">
            <w:pPr>
              <w:pStyle w:val="Compact"/>
              <w:jc w:val="right"/>
            </w:pPr>
            <w:r>
              <w:t>-0.1</w:t>
            </w:r>
          </w:p>
        </w:tc>
      </w:tr>
      <w:tr w:rsidR="000B4389" w14:paraId="4E092D97" w14:textId="77777777">
        <w:tc>
          <w:tcPr>
            <w:tcW w:w="0" w:type="auto"/>
          </w:tcPr>
          <w:p w14:paraId="516557ED" w14:textId="77777777"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37EB041A" w14:textId="77777777" w:rsidR="000B4389" w:rsidRDefault="00E853BC">
            <w:pPr>
              <w:pStyle w:val="Compact"/>
              <w:jc w:val="right"/>
            </w:pPr>
            <w:r>
              <w:t>-0.1; -0.09</w:t>
            </w:r>
          </w:p>
        </w:tc>
      </w:tr>
      <w:tr w:rsidR="000B4389" w14:paraId="42EF749E" w14:textId="77777777">
        <w:tc>
          <w:tcPr>
            <w:tcW w:w="0" w:type="auto"/>
          </w:tcPr>
          <w:p w14:paraId="5126D305" w14:textId="77777777"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597A4680" w14:textId="77777777" w:rsidR="000B4389" w:rsidRDefault="00E853BC">
            <w:pPr>
              <w:pStyle w:val="Compact"/>
              <w:jc w:val="right"/>
            </w:pPr>
            <w:r>
              <w:t>-0.16; -0.02</w:t>
            </w:r>
          </w:p>
        </w:tc>
      </w:tr>
    </w:tbl>
    <w:p w14:paraId="77599C40" w14:textId="77777777" w:rsidR="000B4389" w:rsidRDefault="00E853BC">
      <w:pPr>
        <w:pStyle w:val="BodyText"/>
      </w:pPr>
      <w:r>
        <w:rPr>
          <w:noProof/>
        </w:rPr>
        <w:drawing>
          <wp:inline distT="0" distB="0" distL="0" distR="0" wp14:anchorId="5EB6CC7C" wp14:editId="25CF9CF2">
            <wp:extent cx="3696101" cy="2772075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27-tBodyGyroJerk-mean-X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CC2EB3" w14:textId="77777777" w:rsidR="000B4389" w:rsidRDefault="009A5F85">
      <w:r>
        <w:pict w14:anchorId="28C4B8F9">
          <v:rect id="_x0000_i1051" style="width:0;height:1.5pt" o:hralign="center" o:hrstd="t" o:hr="t"/>
        </w:pict>
      </w:r>
    </w:p>
    <w:p w14:paraId="0B284ECA" w14:textId="77777777" w:rsidR="000B4389" w:rsidRDefault="00E853BC">
      <w:pPr>
        <w:pStyle w:val="Heading2"/>
      </w:pPr>
      <w:bookmarkStart w:id="31" w:name="tbodygyrojerk-mean-y"/>
      <w:r>
        <w:t>tBodyGyroJerk-mean-Y</w:t>
      </w:r>
      <w:bookmarkEnd w:id="31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 w14:paraId="0C4AA39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6352FB" w14:textId="77777777"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73387C" w14:textId="77777777"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 w14:paraId="7EB5E687" w14:textId="77777777">
        <w:tc>
          <w:tcPr>
            <w:tcW w:w="0" w:type="auto"/>
          </w:tcPr>
          <w:p w14:paraId="2672E10D" w14:textId="77777777"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2030799B" w14:textId="77777777"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 w14:paraId="657A5BAA" w14:textId="77777777">
        <w:tc>
          <w:tcPr>
            <w:tcW w:w="0" w:type="auto"/>
          </w:tcPr>
          <w:p w14:paraId="2359C43A" w14:textId="77777777"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45C9B039" w14:textId="77777777"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 w14:paraId="5C540599" w14:textId="77777777">
        <w:tc>
          <w:tcPr>
            <w:tcW w:w="0" w:type="auto"/>
          </w:tcPr>
          <w:p w14:paraId="221B643F" w14:textId="77777777"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0FE19669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 w14:paraId="22E65898" w14:textId="77777777">
        <w:tc>
          <w:tcPr>
            <w:tcW w:w="0" w:type="auto"/>
          </w:tcPr>
          <w:p w14:paraId="1E67950D" w14:textId="77777777"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06CDDEBB" w14:textId="77777777" w:rsidR="000B4389" w:rsidRDefault="00E853BC">
            <w:pPr>
              <w:pStyle w:val="Compact"/>
              <w:jc w:val="right"/>
            </w:pPr>
            <w:r>
              <w:t>-0.04</w:t>
            </w:r>
          </w:p>
        </w:tc>
      </w:tr>
      <w:tr w:rsidR="000B4389" w14:paraId="62A19E59" w14:textId="77777777">
        <w:tc>
          <w:tcPr>
            <w:tcW w:w="0" w:type="auto"/>
          </w:tcPr>
          <w:p w14:paraId="79E17C95" w14:textId="77777777"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5A755743" w14:textId="77777777" w:rsidR="000B4389" w:rsidRDefault="00E853BC">
            <w:pPr>
              <w:pStyle w:val="Compact"/>
              <w:jc w:val="right"/>
            </w:pPr>
            <w:r>
              <w:t>-0.05; -0.04</w:t>
            </w:r>
          </w:p>
        </w:tc>
      </w:tr>
      <w:tr w:rsidR="000B4389" w14:paraId="459CFBED" w14:textId="77777777">
        <w:tc>
          <w:tcPr>
            <w:tcW w:w="0" w:type="auto"/>
          </w:tcPr>
          <w:p w14:paraId="6D44A395" w14:textId="77777777"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7D447081" w14:textId="77777777" w:rsidR="000B4389" w:rsidRDefault="00E853BC">
            <w:pPr>
              <w:pStyle w:val="Compact"/>
              <w:jc w:val="right"/>
            </w:pPr>
            <w:r>
              <w:t>-0.08; -0.01</w:t>
            </w:r>
          </w:p>
        </w:tc>
      </w:tr>
    </w:tbl>
    <w:p w14:paraId="32797EB4" w14:textId="77777777" w:rsidR="000B4389" w:rsidRDefault="00E853BC">
      <w:pPr>
        <w:pStyle w:val="BodyText"/>
      </w:pPr>
      <w:r>
        <w:rPr>
          <w:noProof/>
        </w:rPr>
        <w:drawing>
          <wp:inline distT="0" distB="0" distL="0" distR="0" wp14:anchorId="1DF8DFC2" wp14:editId="6FACCAE6">
            <wp:extent cx="3696101" cy="2772075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28-tBodyGyroJerk-mean-Y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FE7D6E" w14:textId="77777777" w:rsidR="000B4389" w:rsidRDefault="009A5F85">
      <w:r>
        <w:pict w14:anchorId="52F0C6F3">
          <v:rect id="_x0000_i1052" style="width:0;height:1.5pt" o:hralign="center" o:hrstd="t" o:hr="t"/>
        </w:pict>
      </w:r>
    </w:p>
    <w:p w14:paraId="331ECE16" w14:textId="77777777" w:rsidR="000B4389" w:rsidRDefault="00E853BC">
      <w:pPr>
        <w:pStyle w:val="Heading2"/>
      </w:pPr>
      <w:bookmarkStart w:id="32" w:name="tbodygyrojerk-mean-z"/>
      <w:r>
        <w:t>tBodyGyroJerk-mean-Z</w:t>
      </w:r>
      <w:bookmarkEnd w:id="32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 w14:paraId="48E470D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D4F5D6" w14:textId="77777777"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E7F665" w14:textId="77777777"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 w14:paraId="7E4A9CC1" w14:textId="77777777">
        <w:tc>
          <w:tcPr>
            <w:tcW w:w="0" w:type="auto"/>
          </w:tcPr>
          <w:p w14:paraId="7ECA7E89" w14:textId="77777777"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39654D13" w14:textId="77777777"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 w14:paraId="05D01D81" w14:textId="77777777">
        <w:tc>
          <w:tcPr>
            <w:tcW w:w="0" w:type="auto"/>
          </w:tcPr>
          <w:p w14:paraId="0F6C8390" w14:textId="77777777"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50FFF112" w14:textId="77777777"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 w14:paraId="3369BDA6" w14:textId="77777777">
        <w:tc>
          <w:tcPr>
            <w:tcW w:w="0" w:type="auto"/>
          </w:tcPr>
          <w:p w14:paraId="1C0888CD" w14:textId="77777777"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0E74D706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 w14:paraId="3E9E9B4A" w14:textId="77777777">
        <w:tc>
          <w:tcPr>
            <w:tcW w:w="0" w:type="auto"/>
          </w:tcPr>
          <w:p w14:paraId="7A9D532E" w14:textId="77777777"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008D0FAA" w14:textId="77777777" w:rsidR="000B4389" w:rsidRDefault="00E853BC">
            <w:pPr>
              <w:pStyle w:val="Compact"/>
              <w:jc w:val="right"/>
            </w:pPr>
            <w:r>
              <w:t>-0.05</w:t>
            </w:r>
          </w:p>
        </w:tc>
      </w:tr>
      <w:tr w:rsidR="000B4389" w14:paraId="05F45B9B" w14:textId="77777777">
        <w:tc>
          <w:tcPr>
            <w:tcW w:w="0" w:type="auto"/>
          </w:tcPr>
          <w:p w14:paraId="65B83801" w14:textId="77777777"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674966A9" w14:textId="77777777" w:rsidR="000B4389" w:rsidRDefault="00E853BC">
            <w:pPr>
              <w:pStyle w:val="Compact"/>
              <w:jc w:val="right"/>
            </w:pPr>
            <w:r>
              <w:t>-0.06; -0.05</w:t>
            </w:r>
          </w:p>
        </w:tc>
      </w:tr>
      <w:tr w:rsidR="000B4389" w14:paraId="75749B5D" w14:textId="77777777">
        <w:tc>
          <w:tcPr>
            <w:tcW w:w="0" w:type="auto"/>
          </w:tcPr>
          <w:p w14:paraId="0A6B069B" w14:textId="77777777"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46E90BC0" w14:textId="77777777" w:rsidR="000B4389" w:rsidRDefault="00E853BC">
            <w:pPr>
              <w:pStyle w:val="Compact"/>
              <w:jc w:val="right"/>
            </w:pPr>
            <w:r>
              <w:t>-0.09; -0.01</w:t>
            </w:r>
          </w:p>
        </w:tc>
      </w:tr>
    </w:tbl>
    <w:p w14:paraId="15793E17" w14:textId="77777777" w:rsidR="000B4389" w:rsidRDefault="00E853BC">
      <w:pPr>
        <w:pStyle w:val="BodyText"/>
      </w:pPr>
      <w:r>
        <w:rPr>
          <w:noProof/>
        </w:rPr>
        <w:drawing>
          <wp:inline distT="0" distB="0" distL="0" distR="0" wp14:anchorId="7A0D399B" wp14:editId="6867EDA3">
            <wp:extent cx="3696101" cy="2772075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29-tBodyGyroJerk-mean-Z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4FC335" w14:textId="77777777" w:rsidR="000B4389" w:rsidRDefault="009A5F85">
      <w:r>
        <w:pict w14:anchorId="761469A4">
          <v:rect id="_x0000_i1053" style="width:0;height:1.5pt" o:hralign="center" o:hrstd="t" o:hr="t"/>
        </w:pict>
      </w:r>
    </w:p>
    <w:p w14:paraId="7A00B3B3" w14:textId="77777777" w:rsidR="000B4389" w:rsidRDefault="00E853BC">
      <w:pPr>
        <w:pStyle w:val="Heading2"/>
      </w:pPr>
      <w:bookmarkStart w:id="33" w:name="tbodygyrojerk-std-x"/>
      <w:r>
        <w:t>tBodyGyroJerk-std-X</w:t>
      </w:r>
      <w:bookmarkEnd w:id="33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 w14:paraId="77ABA59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FAC601" w14:textId="77777777"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8ABE19" w14:textId="77777777"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 w14:paraId="72BE7820" w14:textId="77777777">
        <w:tc>
          <w:tcPr>
            <w:tcW w:w="0" w:type="auto"/>
          </w:tcPr>
          <w:p w14:paraId="0EFC69E6" w14:textId="77777777"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04776085" w14:textId="77777777"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 w14:paraId="3E2BD247" w14:textId="77777777">
        <w:tc>
          <w:tcPr>
            <w:tcW w:w="0" w:type="auto"/>
          </w:tcPr>
          <w:p w14:paraId="10134B1B" w14:textId="77777777"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4F34F870" w14:textId="77777777"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 w14:paraId="5D85A883" w14:textId="77777777">
        <w:tc>
          <w:tcPr>
            <w:tcW w:w="0" w:type="auto"/>
          </w:tcPr>
          <w:p w14:paraId="322ED5B8" w14:textId="77777777"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49C9CB36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 w14:paraId="2A7AE078" w14:textId="77777777">
        <w:tc>
          <w:tcPr>
            <w:tcW w:w="0" w:type="auto"/>
          </w:tcPr>
          <w:p w14:paraId="6B9E97E2" w14:textId="77777777"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3E35A154" w14:textId="77777777" w:rsidR="000B4389" w:rsidRDefault="00E853BC">
            <w:pPr>
              <w:pStyle w:val="Compact"/>
              <w:jc w:val="right"/>
            </w:pPr>
            <w:r>
              <w:t>-0.84</w:t>
            </w:r>
          </w:p>
        </w:tc>
      </w:tr>
      <w:tr w:rsidR="000B4389" w14:paraId="62BE1380" w14:textId="77777777">
        <w:tc>
          <w:tcPr>
            <w:tcW w:w="0" w:type="auto"/>
          </w:tcPr>
          <w:p w14:paraId="470223F9" w14:textId="77777777"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382AF321" w14:textId="77777777" w:rsidR="000B4389" w:rsidRDefault="00E853BC">
            <w:pPr>
              <w:pStyle w:val="Compact"/>
              <w:jc w:val="right"/>
            </w:pPr>
            <w:r>
              <w:t>-0.98; -0.46</w:t>
            </w:r>
          </w:p>
        </w:tc>
      </w:tr>
      <w:tr w:rsidR="000B4389" w14:paraId="55040B91" w14:textId="77777777">
        <w:tc>
          <w:tcPr>
            <w:tcW w:w="0" w:type="auto"/>
          </w:tcPr>
          <w:p w14:paraId="30FEFF86" w14:textId="77777777"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419D9258" w14:textId="77777777" w:rsidR="000B4389" w:rsidRDefault="00E853BC">
            <w:pPr>
              <w:pStyle w:val="Compact"/>
              <w:jc w:val="right"/>
            </w:pPr>
            <w:r>
              <w:t>-1; 0.18</w:t>
            </w:r>
          </w:p>
        </w:tc>
      </w:tr>
    </w:tbl>
    <w:p w14:paraId="173C8C1A" w14:textId="77777777" w:rsidR="000B4389" w:rsidRDefault="00E853BC">
      <w:pPr>
        <w:pStyle w:val="BodyText"/>
      </w:pPr>
      <w:r>
        <w:rPr>
          <w:noProof/>
        </w:rPr>
        <w:drawing>
          <wp:inline distT="0" distB="0" distL="0" distR="0" wp14:anchorId="0825BA35" wp14:editId="2A654006">
            <wp:extent cx="3696101" cy="2772075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30-tBodyGyroJerk-std-X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D76D6F" w14:textId="77777777" w:rsidR="000B4389" w:rsidRDefault="009A5F85">
      <w:r>
        <w:pict w14:anchorId="0955E593">
          <v:rect id="_x0000_i1054" style="width:0;height:1.5pt" o:hralign="center" o:hrstd="t" o:hr="t"/>
        </w:pict>
      </w:r>
    </w:p>
    <w:p w14:paraId="4B8DE057" w14:textId="77777777" w:rsidR="000B4389" w:rsidRDefault="00E853BC">
      <w:pPr>
        <w:pStyle w:val="Heading2"/>
      </w:pPr>
      <w:bookmarkStart w:id="34" w:name="tbodygyrojerk-std-y"/>
      <w:r>
        <w:t>tBodyGyroJerk-std-Y</w:t>
      </w:r>
      <w:bookmarkEnd w:id="34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 w14:paraId="24F1967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E4391B" w14:textId="77777777"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6F8FEE" w14:textId="77777777"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 w14:paraId="6ED87658" w14:textId="77777777">
        <w:tc>
          <w:tcPr>
            <w:tcW w:w="0" w:type="auto"/>
          </w:tcPr>
          <w:p w14:paraId="632660EB" w14:textId="77777777"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526103B7" w14:textId="77777777"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 w14:paraId="1975C1EE" w14:textId="77777777">
        <w:tc>
          <w:tcPr>
            <w:tcW w:w="0" w:type="auto"/>
          </w:tcPr>
          <w:p w14:paraId="0140F945" w14:textId="77777777"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34A783BD" w14:textId="77777777"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 w14:paraId="52ABF705" w14:textId="77777777">
        <w:tc>
          <w:tcPr>
            <w:tcW w:w="0" w:type="auto"/>
          </w:tcPr>
          <w:p w14:paraId="559D8563" w14:textId="77777777"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171318D2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 w14:paraId="77A25289" w14:textId="77777777">
        <w:tc>
          <w:tcPr>
            <w:tcW w:w="0" w:type="auto"/>
          </w:tcPr>
          <w:p w14:paraId="2A3066A4" w14:textId="77777777"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1DDE63AB" w14:textId="77777777" w:rsidR="000B4389" w:rsidRDefault="00E853BC">
            <w:pPr>
              <w:pStyle w:val="Compact"/>
              <w:jc w:val="right"/>
            </w:pPr>
            <w:r>
              <w:t>-0.89</w:t>
            </w:r>
          </w:p>
        </w:tc>
      </w:tr>
      <w:tr w:rsidR="000B4389" w14:paraId="7C546E14" w14:textId="77777777">
        <w:tc>
          <w:tcPr>
            <w:tcW w:w="0" w:type="auto"/>
          </w:tcPr>
          <w:p w14:paraId="2945538C" w14:textId="77777777"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63A2EC69" w14:textId="77777777" w:rsidR="000B4389" w:rsidRDefault="00E853BC">
            <w:pPr>
              <w:pStyle w:val="Compact"/>
              <w:jc w:val="right"/>
            </w:pPr>
            <w:r>
              <w:t>-0.98; -0.59</w:t>
            </w:r>
          </w:p>
        </w:tc>
      </w:tr>
      <w:tr w:rsidR="000B4389" w14:paraId="5B60116E" w14:textId="77777777">
        <w:tc>
          <w:tcPr>
            <w:tcW w:w="0" w:type="auto"/>
          </w:tcPr>
          <w:p w14:paraId="4E0FF1B9" w14:textId="77777777"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54B914CE" w14:textId="77777777" w:rsidR="000B4389" w:rsidRDefault="00E853BC">
            <w:pPr>
              <w:pStyle w:val="Compact"/>
              <w:jc w:val="right"/>
            </w:pPr>
            <w:r>
              <w:t>-1; 0.3</w:t>
            </w:r>
          </w:p>
        </w:tc>
      </w:tr>
    </w:tbl>
    <w:p w14:paraId="0F8986B3" w14:textId="77777777" w:rsidR="000B4389" w:rsidRDefault="00E853BC">
      <w:pPr>
        <w:pStyle w:val="BodyText"/>
      </w:pPr>
      <w:r>
        <w:rPr>
          <w:noProof/>
        </w:rPr>
        <w:drawing>
          <wp:inline distT="0" distB="0" distL="0" distR="0" wp14:anchorId="3F54DF24" wp14:editId="36013E65">
            <wp:extent cx="3696101" cy="2772075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31-tBodyGyroJerk-std-Y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013D6C" w14:textId="77777777" w:rsidR="000B4389" w:rsidRDefault="009A5F85">
      <w:r>
        <w:pict w14:anchorId="68C38C1E">
          <v:rect id="_x0000_i1055" style="width:0;height:1.5pt" o:hralign="center" o:hrstd="t" o:hr="t"/>
        </w:pict>
      </w:r>
    </w:p>
    <w:p w14:paraId="0C9E1B26" w14:textId="77777777" w:rsidR="000B4389" w:rsidRDefault="00E853BC">
      <w:pPr>
        <w:pStyle w:val="Heading2"/>
      </w:pPr>
      <w:bookmarkStart w:id="35" w:name="tbodygyrojerk-std-z"/>
      <w:r>
        <w:t>tBodyGyroJerk-std-Z</w:t>
      </w:r>
      <w:bookmarkEnd w:id="35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 w14:paraId="64D42FE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843C26" w14:textId="77777777"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04523F" w14:textId="77777777"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 w14:paraId="5593809E" w14:textId="77777777">
        <w:tc>
          <w:tcPr>
            <w:tcW w:w="0" w:type="auto"/>
          </w:tcPr>
          <w:p w14:paraId="3B3F6673" w14:textId="77777777"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0A4A0AF8" w14:textId="77777777"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 w14:paraId="693B2C4A" w14:textId="77777777">
        <w:tc>
          <w:tcPr>
            <w:tcW w:w="0" w:type="auto"/>
          </w:tcPr>
          <w:p w14:paraId="16BA13E7" w14:textId="77777777"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7B9A4AF9" w14:textId="77777777"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 w14:paraId="156A7373" w14:textId="77777777">
        <w:tc>
          <w:tcPr>
            <w:tcW w:w="0" w:type="auto"/>
          </w:tcPr>
          <w:p w14:paraId="1E1EFA36" w14:textId="77777777"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2571AF9A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 w14:paraId="3C7A036F" w14:textId="77777777">
        <w:tc>
          <w:tcPr>
            <w:tcW w:w="0" w:type="auto"/>
          </w:tcPr>
          <w:p w14:paraId="2FDBC7B6" w14:textId="77777777"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1D896F28" w14:textId="77777777" w:rsidR="000B4389" w:rsidRDefault="00E853BC">
            <w:pPr>
              <w:pStyle w:val="Compact"/>
              <w:jc w:val="right"/>
            </w:pPr>
            <w:r>
              <w:t>-0.86</w:t>
            </w:r>
          </w:p>
        </w:tc>
      </w:tr>
      <w:tr w:rsidR="000B4389" w14:paraId="4BDC5061" w14:textId="77777777">
        <w:tc>
          <w:tcPr>
            <w:tcW w:w="0" w:type="auto"/>
          </w:tcPr>
          <w:p w14:paraId="2FE2921E" w14:textId="77777777"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220C45BE" w14:textId="77777777" w:rsidR="000B4389" w:rsidRDefault="00E853BC">
            <w:pPr>
              <w:pStyle w:val="Compact"/>
              <w:jc w:val="right"/>
            </w:pPr>
            <w:r>
              <w:t>-0.98; -0.47</w:t>
            </w:r>
          </w:p>
        </w:tc>
      </w:tr>
      <w:tr w:rsidR="000B4389" w14:paraId="51256232" w14:textId="77777777">
        <w:tc>
          <w:tcPr>
            <w:tcW w:w="0" w:type="auto"/>
          </w:tcPr>
          <w:p w14:paraId="5E048895" w14:textId="77777777"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6EF892D2" w14:textId="77777777" w:rsidR="000B4389" w:rsidRDefault="00E853BC">
            <w:pPr>
              <w:pStyle w:val="Compact"/>
              <w:jc w:val="right"/>
            </w:pPr>
            <w:r>
              <w:t>-1; 0.19</w:t>
            </w:r>
          </w:p>
        </w:tc>
      </w:tr>
    </w:tbl>
    <w:p w14:paraId="22350530" w14:textId="77777777" w:rsidR="000B4389" w:rsidRDefault="00E853BC">
      <w:pPr>
        <w:pStyle w:val="BodyText"/>
      </w:pPr>
      <w:r>
        <w:rPr>
          <w:noProof/>
        </w:rPr>
        <w:drawing>
          <wp:inline distT="0" distB="0" distL="0" distR="0" wp14:anchorId="30E35C87" wp14:editId="1D6163AA">
            <wp:extent cx="3696101" cy="2772075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32-tBodyGyroJerk-std-Z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14C0ED" w14:textId="77777777" w:rsidR="000B4389" w:rsidRDefault="009A5F85">
      <w:r>
        <w:pict w14:anchorId="3C392236">
          <v:rect id="_x0000_i1056" style="width:0;height:1.5pt" o:hralign="center" o:hrstd="t" o:hr="t"/>
        </w:pict>
      </w:r>
    </w:p>
    <w:p w14:paraId="223A30AC" w14:textId="77777777" w:rsidR="000B4389" w:rsidRDefault="00E853BC">
      <w:pPr>
        <w:pStyle w:val="Heading2"/>
      </w:pPr>
      <w:bookmarkStart w:id="36" w:name="tbodyaccmag-mean"/>
      <w:r>
        <w:t>tBodyAccMag-mean</w:t>
      </w:r>
      <w:bookmarkEnd w:id="36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 w14:paraId="0E09A3F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69F188" w14:textId="77777777"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63A6FA" w14:textId="77777777"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 w14:paraId="3BC69B4C" w14:textId="77777777">
        <w:tc>
          <w:tcPr>
            <w:tcW w:w="0" w:type="auto"/>
          </w:tcPr>
          <w:p w14:paraId="22E4A1E3" w14:textId="77777777"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382342CE" w14:textId="77777777"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 w14:paraId="183B21B8" w14:textId="77777777">
        <w:tc>
          <w:tcPr>
            <w:tcW w:w="0" w:type="auto"/>
          </w:tcPr>
          <w:p w14:paraId="4D4090DE" w14:textId="77777777"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410281D2" w14:textId="77777777"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 w14:paraId="21FDDAF4" w14:textId="77777777">
        <w:tc>
          <w:tcPr>
            <w:tcW w:w="0" w:type="auto"/>
          </w:tcPr>
          <w:p w14:paraId="2F894DD0" w14:textId="77777777"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417AE05B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 w14:paraId="588816D2" w14:textId="77777777">
        <w:tc>
          <w:tcPr>
            <w:tcW w:w="0" w:type="auto"/>
          </w:tcPr>
          <w:p w14:paraId="22C57897" w14:textId="77777777"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0CB00A4E" w14:textId="77777777" w:rsidR="000B4389" w:rsidRDefault="00E853BC">
            <w:pPr>
              <w:pStyle w:val="Compact"/>
              <w:jc w:val="right"/>
            </w:pPr>
            <w:r>
              <w:t>-0.48</w:t>
            </w:r>
          </w:p>
        </w:tc>
      </w:tr>
      <w:tr w:rsidR="000B4389" w14:paraId="4C7AF6B1" w14:textId="77777777">
        <w:tc>
          <w:tcPr>
            <w:tcW w:w="0" w:type="auto"/>
          </w:tcPr>
          <w:p w14:paraId="77E050E0" w14:textId="77777777"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738B925D" w14:textId="77777777" w:rsidR="000B4389" w:rsidRDefault="00E853BC">
            <w:pPr>
              <w:pStyle w:val="Compact"/>
              <w:jc w:val="right"/>
            </w:pPr>
            <w:r>
              <w:t>-0.96; -0.09</w:t>
            </w:r>
          </w:p>
        </w:tc>
      </w:tr>
      <w:tr w:rsidR="000B4389" w14:paraId="2C916683" w14:textId="77777777">
        <w:tc>
          <w:tcPr>
            <w:tcW w:w="0" w:type="auto"/>
          </w:tcPr>
          <w:p w14:paraId="2456B659" w14:textId="77777777"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2D9E4A34" w14:textId="77777777" w:rsidR="000B4389" w:rsidRDefault="00E853BC">
            <w:pPr>
              <w:pStyle w:val="Compact"/>
              <w:jc w:val="right"/>
            </w:pPr>
            <w:r>
              <w:t>-0.99; 0.64</w:t>
            </w:r>
          </w:p>
        </w:tc>
      </w:tr>
    </w:tbl>
    <w:p w14:paraId="61167D37" w14:textId="77777777" w:rsidR="000B4389" w:rsidRDefault="00E853BC">
      <w:pPr>
        <w:pStyle w:val="BodyText"/>
      </w:pPr>
      <w:r>
        <w:rPr>
          <w:noProof/>
        </w:rPr>
        <w:drawing>
          <wp:inline distT="0" distB="0" distL="0" distR="0" wp14:anchorId="76E246F5" wp14:editId="61C920EF">
            <wp:extent cx="3696101" cy="2772075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33-tBodyAccMag-mean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CE87B7" w14:textId="77777777" w:rsidR="000B4389" w:rsidRDefault="009A5F85">
      <w:r>
        <w:pict w14:anchorId="7C015B72">
          <v:rect id="_x0000_i1057" style="width:0;height:1.5pt" o:hralign="center" o:hrstd="t" o:hr="t"/>
        </w:pict>
      </w:r>
    </w:p>
    <w:p w14:paraId="2C393E11" w14:textId="77777777" w:rsidR="000B4389" w:rsidRDefault="00E853BC">
      <w:pPr>
        <w:pStyle w:val="Heading2"/>
      </w:pPr>
      <w:bookmarkStart w:id="37" w:name="tbodyaccmag-std"/>
      <w:r>
        <w:t>tBodyAccMag-std</w:t>
      </w:r>
      <w:bookmarkEnd w:id="37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 w14:paraId="09CD5E1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0EC9B3" w14:textId="77777777"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5CA25B" w14:textId="77777777"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 w14:paraId="058A1B74" w14:textId="77777777">
        <w:tc>
          <w:tcPr>
            <w:tcW w:w="0" w:type="auto"/>
          </w:tcPr>
          <w:p w14:paraId="269F7AE3" w14:textId="77777777"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4F3A2AD5" w14:textId="77777777"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 w14:paraId="5527B671" w14:textId="77777777">
        <w:tc>
          <w:tcPr>
            <w:tcW w:w="0" w:type="auto"/>
          </w:tcPr>
          <w:p w14:paraId="1E4BDE1A" w14:textId="77777777"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5F943E52" w14:textId="77777777"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 w14:paraId="0C25E66C" w14:textId="77777777">
        <w:tc>
          <w:tcPr>
            <w:tcW w:w="0" w:type="auto"/>
          </w:tcPr>
          <w:p w14:paraId="6F8EE10B" w14:textId="77777777"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575C5496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 w14:paraId="5A06C361" w14:textId="77777777">
        <w:tc>
          <w:tcPr>
            <w:tcW w:w="0" w:type="auto"/>
          </w:tcPr>
          <w:p w14:paraId="25056E3D" w14:textId="77777777"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5C62EC0E" w14:textId="77777777" w:rsidR="000B4389" w:rsidRDefault="00E853BC">
            <w:pPr>
              <w:pStyle w:val="Compact"/>
              <w:jc w:val="right"/>
            </w:pPr>
            <w:r>
              <w:t>-0.61</w:t>
            </w:r>
          </w:p>
        </w:tc>
      </w:tr>
      <w:tr w:rsidR="000B4389" w14:paraId="1EB05596" w14:textId="77777777">
        <w:tc>
          <w:tcPr>
            <w:tcW w:w="0" w:type="auto"/>
          </w:tcPr>
          <w:p w14:paraId="50824876" w14:textId="77777777"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3122CA1C" w14:textId="77777777" w:rsidR="000B4389" w:rsidRDefault="00E853BC">
            <w:pPr>
              <w:pStyle w:val="Compact"/>
              <w:jc w:val="right"/>
            </w:pPr>
            <w:r>
              <w:t>-0.94; -0.21</w:t>
            </w:r>
          </w:p>
        </w:tc>
      </w:tr>
      <w:tr w:rsidR="000B4389" w14:paraId="62DC97A1" w14:textId="77777777">
        <w:tc>
          <w:tcPr>
            <w:tcW w:w="0" w:type="auto"/>
          </w:tcPr>
          <w:p w14:paraId="6DD024EB" w14:textId="77777777"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65254BDF" w14:textId="77777777" w:rsidR="000B4389" w:rsidRDefault="00E853BC">
            <w:pPr>
              <w:pStyle w:val="Compact"/>
              <w:jc w:val="right"/>
            </w:pPr>
            <w:r>
              <w:t>-0.99; 0.43</w:t>
            </w:r>
          </w:p>
        </w:tc>
      </w:tr>
    </w:tbl>
    <w:p w14:paraId="43B1F1BA" w14:textId="77777777" w:rsidR="000B4389" w:rsidRDefault="00E853BC">
      <w:pPr>
        <w:pStyle w:val="BodyText"/>
      </w:pPr>
      <w:r>
        <w:rPr>
          <w:noProof/>
        </w:rPr>
        <w:drawing>
          <wp:inline distT="0" distB="0" distL="0" distR="0" wp14:anchorId="5B1E1076" wp14:editId="2B6A5603">
            <wp:extent cx="3696101" cy="2772075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34-tBodyAccMag-std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93382D" w14:textId="77777777" w:rsidR="000B4389" w:rsidRDefault="009A5F85">
      <w:r>
        <w:pict w14:anchorId="29726E15">
          <v:rect id="_x0000_i1058" style="width:0;height:1.5pt" o:hralign="center" o:hrstd="t" o:hr="t"/>
        </w:pict>
      </w:r>
    </w:p>
    <w:p w14:paraId="56DED463" w14:textId="77777777" w:rsidR="000B4389" w:rsidRDefault="00E853BC">
      <w:pPr>
        <w:pStyle w:val="Heading2"/>
      </w:pPr>
      <w:bookmarkStart w:id="38" w:name="tgravityaccmag-mean"/>
      <w:r>
        <w:t>tGravityAccMag-mean</w:t>
      </w:r>
      <w:bookmarkEnd w:id="38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 w14:paraId="2425315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86C317" w14:textId="77777777"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F71D1F" w14:textId="77777777"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 w14:paraId="62E36D85" w14:textId="77777777">
        <w:tc>
          <w:tcPr>
            <w:tcW w:w="0" w:type="auto"/>
          </w:tcPr>
          <w:p w14:paraId="41E19810" w14:textId="77777777"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06937B07" w14:textId="77777777"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 w14:paraId="6E830AA4" w14:textId="77777777">
        <w:tc>
          <w:tcPr>
            <w:tcW w:w="0" w:type="auto"/>
          </w:tcPr>
          <w:p w14:paraId="49ED6713" w14:textId="77777777"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339822FD" w14:textId="77777777"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 w14:paraId="2A39CC84" w14:textId="77777777">
        <w:tc>
          <w:tcPr>
            <w:tcW w:w="0" w:type="auto"/>
          </w:tcPr>
          <w:p w14:paraId="343C2167" w14:textId="77777777"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01DA2E95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 w14:paraId="63F4D846" w14:textId="77777777">
        <w:tc>
          <w:tcPr>
            <w:tcW w:w="0" w:type="auto"/>
          </w:tcPr>
          <w:p w14:paraId="0667BB40" w14:textId="77777777"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548741D1" w14:textId="77777777" w:rsidR="000B4389" w:rsidRDefault="00E853BC">
            <w:pPr>
              <w:pStyle w:val="Compact"/>
              <w:jc w:val="right"/>
            </w:pPr>
            <w:r>
              <w:t>-0.48</w:t>
            </w:r>
          </w:p>
        </w:tc>
      </w:tr>
      <w:tr w:rsidR="000B4389" w14:paraId="5B0F2166" w14:textId="77777777">
        <w:tc>
          <w:tcPr>
            <w:tcW w:w="0" w:type="auto"/>
          </w:tcPr>
          <w:p w14:paraId="4319DE1B" w14:textId="77777777"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526A8222" w14:textId="77777777" w:rsidR="000B4389" w:rsidRDefault="00E853BC">
            <w:pPr>
              <w:pStyle w:val="Compact"/>
              <w:jc w:val="right"/>
            </w:pPr>
            <w:r>
              <w:t>-0.96; -0.09</w:t>
            </w:r>
          </w:p>
        </w:tc>
      </w:tr>
      <w:tr w:rsidR="000B4389" w14:paraId="5575436F" w14:textId="77777777">
        <w:tc>
          <w:tcPr>
            <w:tcW w:w="0" w:type="auto"/>
          </w:tcPr>
          <w:p w14:paraId="6E813818" w14:textId="77777777"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6E51DC17" w14:textId="77777777" w:rsidR="000B4389" w:rsidRDefault="00E853BC">
            <w:pPr>
              <w:pStyle w:val="Compact"/>
              <w:jc w:val="right"/>
            </w:pPr>
            <w:r>
              <w:t>-0.99; 0.64</w:t>
            </w:r>
          </w:p>
        </w:tc>
      </w:tr>
    </w:tbl>
    <w:p w14:paraId="0EA8D484" w14:textId="77777777" w:rsidR="000B4389" w:rsidRDefault="00E853BC">
      <w:pPr>
        <w:pStyle w:val="BodyText"/>
      </w:pPr>
      <w:r>
        <w:rPr>
          <w:noProof/>
        </w:rPr>
        <w:drawing>
          <wp:inline distT="0" distB="0" distL="0" distR="0" wp14:anchorId="25F5EFED" wp14:editId="670217D5">
            <wp:extent cx="3696101" cy="2772075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35-tGravityAccMag-mean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ED8199" w14:textId="77777777" w:rsidR="000B4389" w:rsidRDefault="009A5F85">
      <w:r>
        <w:pict w14:anchorId="5659442F">
          <v:rect id="_x0000_i1059" style="width:0;height:1.5pt" o:hralign="center" o:hrstd="t" o:hr="t"/>
        </w:pict>
      </w:r>
    </w:p>
    <w:p w14:paraId="1B91CCE3" w14:textId="77777777" w:rsidR="000B4389" w:rsidRDefault="00E853BC">
      <w:pPr>
        <w:pStyle w:val="Heading2"/>
      </w:pPr>
      <w:bookmarkStart w:id="39" w:name="tgravityaccmag-std"/>
      <w:r>
        <w:t>tGravityAccMag-std</w:t>
      </w:r>
      <w:bookmarkEnd w:id="39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 w14:paraId="20BD691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6DCF25" w14:textId="77777777"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B09E7F" w14:textId="77777777"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 w14:paraId="16EB6D1C" w14:textId="77777777">
        <w:tc>
          <w:tcPr>
            <w:tcW w:w="0" w:type="auto"/>
          </w:tcPr>
          <w:p w14:paraId="1D759A55" w14:textId="77777777"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43AE75D6" w14:textId="77777777"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 w14:paraId="477FF3EE" w14:textId="77777777">
        <w:tc>
          <w:tcPr>
            <w:tcW w:w="0" w:type="auto"/>
          </w:tcPr>
          <w:p w14:paraId="60C580E5" w14:textId="77777777"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13EEB41A" w14:textId="77777777"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 w14:paraId="3403F3E1" w14:textId="77777777">
        <w:tc>
          <w:tcPr>
            <w:tcW w:w="0" w:type="auto"/>
          </w:tcPr>
          <w:p w14:paraId="12BDCAEE" w14:textId="77777777"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161EBB4B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 w14:paraId="69B468C1" w14:textId="77777777">
        <w:tc>
          <w:tcPr>
            <w:tcW w:w="0" w:type="auto"/>
          </w:tcPr>
          <w:p w14:paraId="16AFCB18" w14:textId="77777777"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710F0EB7" w14:textId="77777777" w:rsidR="000B4389" w:rsidRDefault="00E853BC">
            <w:pPr>
              <w:pStyle w:val="Compact"/>
              <w:jc w:val="right"/>
            </w:pPr>
            <w:r>
              <w:t>-0.61</w:t>
            </w:r>
          </w:p>
        </w:tc>
      </w:tr>
      <w:tr w:rsidR="000B4389" w14:paraId="502B84C0" w14:textId="77777777">
        <w:tc>
          <w:tcPr>
            <w:tcW w:w="0" w:type="auto"/>
          </w:tcPr>
          <w:p w14:paraId="4923B211" w14:textId="77777777"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79731CF9" w14:textId="77777777" w:rsidR="000B4389" w:rsidRDefault="00E853BC">
            <w:pPr>
              <w:pStyle w:val="Compact"/>
              <w:jc w:val="right"/>
            </w:pPr>
            <w:r>
              <w:t>-0.94; -0.21</w:t>
            </w:r>
          </w:p>
        </w:tc>
      </w:tr>
      <w:tr w:rsidR="000B4389" w14:paraId="5E2DF2B0" w14:textId="77777777">
        <w:tc>
          <w:tcPr>
            <w:tcW w:w="0" w:type="auto"/>
          </w:tcPr>
          <w:p w14:paraId="3090A32D" w14:textId="77777777"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37D0BEA1" w14:textId="77777777" w:rsidR="000B4389" w:rsidRDefault="00E853BC">
            <w:pPr>
              <w:pStyle w:val="Compact"/>
              <w:jc w:val="right"/>
            </w:pPr>
            <w:r>
              <w:t>-0.99; 0.43</w:t>
            </w:r>
          </w:p>
        </w:tc>
      </w:tr>
    </w:tbl>
    <w:p w14:paraId="23C43FBA" w14:textId="77777777" w:rsidR="000B4389" w:rsidRDefault="00E853BC">
      <w:pPr>
        <w:pStyle w:val="BodyText"/>
      </w:pPr>
      <w:r>
        <w:rPr>
          <w:noProof/>
        </w:rPr>
        <w:drawing>
          <wp:inline distT="0" distB="0" distL="0" distR="0" wp14:anchorId="399997F1" wp14:editId="5466BC5C">
            <wp:extent cx="3696101" cy="2772075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36-tGravityAccMag-std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CD8ABA" w14:textId="77777777" w:rsidR="000B4389" w:rsidRDefault="009A5F85">
      <w:r>
        <w:pict w14:anchorId="0454FE07">
          <v:rect id="_x0000_i1060" style="width:0;height:1.5pt" o:hralign="center" o:hrstd="t" o:hr="t"/>
        </w:pict>
      </w:r>
    </w:p>
    <w:p w14:paraId="7A4FD856" w14:textId="77777777" w:rsidR="000B4389" w:rsidRDefault="00E853BC">
      <w:pPr>
        <w:pStyle w:val="Heading2"/>
      </w:pPr>
      <w:bookmarkStart w:id="40" w:name="tbodyaccjerkmag-mean"/>
      <w:r>
        <w:t>tBodyAccJerkMag-mean</w:t>
      </w:r>
      <w:bookmarkEnd w:id="40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 w14:paraId="597B943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2B421E" w14:textId="77777777"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9461DF" w14:textId="77777777"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 w14:paraId="79BFD6AF" w14:textId="77777777">
        <w:tc>
          <w:tcPr>
            <w:tcW w:w="0" w:type="auto"/>
          </w:tcPr>
          <w:p w14:paraId="74F19A2E" w14:textId="77777777"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73B4CA3F" w14:textId="77777777"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 w14:paraId="3063A68B" w14:textId="77777777">
        <w:tc>
          <w:tcPr>
            <w:tcW w:w="0" w:type="auto"/>
          </w:tcPr>
          <w:p w14:paraId="4F9BE4E5" w14:textId="77777777"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2AA8FFA2" w14:textId="77777777"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 w14:paraId="4CEF772E" w14:textId="77777777">
        <w:tc>
          <w:tcPr>
            <w:tcW w:w="0" w:type="auto"/>
          </w:tcPr>
          <w:p w14:paraId="79F90147" w14:textId="77777777"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60B2F860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 w14:paraId="24FDF873" w14:textId="77777777">
        <w:tc>
          <w:tcPr>
            <w:tcW w:w="0" w:type="auto"/>
          </w:tcPr>
          <w:p w14:paraId="19BC06AA" w14:textId="77777777"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5D587143" w14:textId="77777777" w:rsidR="000B4389" w:rsidRDefault="00E853BC">
            <w:pPr>
              <w:pStyle w:val="Compact"/>
              <w:jc w:val="right"/>
            </w:pPr>
            <w:r>
              <w:t>-0.82</w:t>
            </w:r>
          </w:p>
        </w:tc>
      </w:tr>
      <w:tr w:rsidR="000B4389" w14:paraId="2463452B" w14:textId="77777777">
        <w:tc>
          <w:tcPr>
            <w:tcW w:w="0" w:type="auto"/>
          </w:tcPr>
          <w:p w14:paraId="3E3116D7" w14:textId="77777777"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7C45FF62" w14:textId="77777777" w:rsidR="000B4389" w:rsidRDefault="00E853BC">
            <w:pPr>
              <w:pStyle w:val="Compact"/>
              <w:jc w:val="right"/>
            </w:pPr>
            <w:r>
              <w:t>-0.98; -0.25</w:t>
            </w:r>
          </w:p>
        </w:tc>
      </w:tr>
      <w:tr w:rsidR="000B4389" w14:paraId="229E2E9D" w14:textId="77777777">
        <w:tc>
          <w:tcPr>
            <w:tcW w:w="0" w:type="auto"/>
          </w:tcPr>
          <w:p w14:paraId="0F615220" w14:textId="77777777"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23983E63" w14:textId="77777777" w:rsidR="000B4389" w:rsidRDefault="00E853BC">
            <w:pPr>
              <w:pStyle w:val="Compact"/>
              <w:jc w:val="right"/>
            </w:pPr>
            <w:r>
              <w:t>-0.99; 0.43</w:t>
            </w:r>
          </w:p>
        </w:tc>
      </w:tr>
    </w:tbl>
    <w:p w14:paraId="296EFDED" w14:textId="77777777" w:rsidR="000B4389" w:rsidRDefault="00E853BC">
      <w:pPr>
        <w:pStyle w:val="BodyText"/>
      </w:pPr>
      <w:r>
        <w:rPr>
          <w:noProof/>
        </w:rPr>
        <w:drawing>
          <wp:inline distT="0" distB="0" distL="0" distR="0" wp14:anchorId="4BA1F589" wp14:editId="1F555BF1">
            <wp:extent cx="3696101" cy="2772075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37-tBodyAccJerkMag-mean-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102C1D" w14:textId="77777777" w:rsidR="000B4389" w:rsidRDefault="009A5F85">
      <w:r>
        <w:pict w14:anchorId="28B4F7DB">
          <v:rect id="_x0000_i1061" style="width:0;height:1.5pt" o:hralign="center" o:hrstd="t" o:hr="t"/>
        </w:pict>
      </w:r>
    </w:p>
    <w:p w14:paraId="61792528" w14:textId="77777777" w:rsidR="000B4389" w:rsidRDefault="00E853BC">
      <w:pPr>
        <w:pStyle w:val="Heading2"/>
      </w:pPr>
      <w:bookmarkStart w:id="41" w:name="tbodyaccjerkmag-std"/>
      <w:r>
        <w:t>tBodyAccJerkMag-std</w:t>
      </w:r>
      <w:bookmarkEnd w:id="41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 w14:paraId="0D3B9AB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935A73" w14:textId="77777777"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01F5B2" w14:textId="77777777"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 w14:paraId="21D6DD08" w14:textId="77777777">
        <w:tc>
          <w:tcPr>
            <w:tcW w:w="0" w:type="auto"/>
          </w:tcPr>
          <w:p w14:paraId="42AA106E" w14:textId="77777777"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1145122C" w14:textId="77777777"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 w14:paraId="1B813B63" w14:textId="77777777">
        <w:tc>
          <w:tcPr>
            <w:tcW w:w="0" w:type="auto"/>
          </w:tcPr>
          <w:p w14:paraId="4AEA347A" w14:textId="77777777"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15EC0B7B" w14:textId="77777777"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 w14:paraId="04BB9060" w14:textId="77777777">
        <w:tc>
          <w:tcPr>
            <w:tcW w:w="0" w:type="auto"/>
          </w:tcPr>
          <w:p w14:paraId="47D0064D" w14:textId="77777777"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128EA0CD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 w14:paraId="730C4B4F" w14:textId="77777777">
        <w:tc>
          <w:tcPr>
            <w:tcW w:w="0" w:type="auto"/>
          </w:tcPr>
          <w:p w14:paraId="2A9E5352" w14:textId="77777777"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16EF3D38" w14:textId="77777777" w:rsidR="000B4389" w:rsidRDefault="00E853BC">
            <w:pPr>
              <w:pStyle w:val="Compact"/>
              <w:jc w:val="right"/>
            </w:pPr>
            <w:r>
              <w:t>-0.8</w:t>
            </w:r>
          </w:p>
        </w:tc>
      </w:tr>
      <w:tr w:rsidR="000B4389" w14:paraId="3AE62BD5" w14:textId="77777777">
        <w:tc>
          <w:tcPr>
            <w:tcW w:w="0" w:type="auto"/>
          </w:tcPr>
          <w:p w14:paraId="39B1F7DB" w14:textId="77777777"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7B7E6499" w14:textId="77777777" w:rsidR="000B4389" w:rsidRDefault="00E853BC">
            <w:pPr>
              <w:pStyle w:val="Compact"/>
              <w:jc w:val="right"/>
            </w:pPr>
            <w:r>
              <w:t>-0.98; -0.22</w:t>
            </w:r>
          </w:p>
        </w:tc>
      </w:tr>
      <w:tr w:rsidR="000B4389" w14:paraId="1AF194E6" w14:textId="77777777">
        <w:tc>
          <w:tcPr>
            <w:tcW w:w="0" w:type="auto"/>
          </w:tcPr>
          <w:p w14:paraId="2B2C53BC" w14:textId="77777777"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5E952677" w14:textId="77777777" w:rsidR="000B4389" w:rsidRDefault="00E853BC">
            <w:pPr>
              <w:pStyle w:val="Compact"/>
              <w:jc w:val="right"/>
            </w:pPr>
            <w:r>
              <w:t>-0.99; 0.45</w:t>
            </w:r>
          </w:p>
        </w:tc>
      </w:tr>
    </w:tbl>
    <w:p w14:paraId="40EA0416" w14:textId="77777777" w:rsidR="000B4389" w:rsidRDefault="00E853BC">
      <w:pPr>
        <w:pStyle w:val="BodyText"/>
      </w:pPr>
      <w:r>
        <w:rPr>
          <w:noProof/>
        </w:rPr>
        <w:drawing>
          <wp:inline distT="0" distB="0" distL="0" distR="0" wp14:anchorId="41955517" wp14:editId="18EE269A">
            <wp:extent cx="3696101" cy="2772075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38-tBodyAccJerkMag-std-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AB933C" w14:textId="77777777" w:rsidR="000B4389" w:rsidRDefault="009A5F85">
      <w:r>
        <w:pict w14:anchorId="034BB438">
          <v:rect id="_x0000_i1062" style="width:0;height:1.5pt" o:hralign="center" o:hrstd="t" o:hr="t"/>
        </w:pict>
      </w:r>
    </w:p>
    <w:p w14:paraId="0D3C5D6F" w14:textId="77777777" w:rsidR="000B4389" w:rsidRDefault="00E853BC">
      <w:pPr>
        <w:pStyle w:val="Heading2"/>
      </w:pPr>
      <w:bookmarkStart w:id="42" w:name="tbodygyromag-mean"/>
      <w:r>
        <w:t>tBodyGyroMag-mean</w:t>
      </w:r>
      <w:bookmarkEnd w:id="42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 w14:paraId="15B463E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D92FE2" w14:textId="77777777"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0ED2A9" w14:textId="77777777"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 w14:paraId="03659B76" w14:textId="77777777">
        <w:tc>
          <w:tcPr>
            <w:tcW w:w="0" w:type="auto"/>
          </w:tcPr>
          <w:p w14:paraId="44696BD6" w14:textId="77777777"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1B5ABF32" w14:textId="77777777"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 w14:paraId="2295C542" w14:textId="77777777">
        <w:tc>
          <w:tcPr>
            <w:tcW w:w="0" w:type="auto"/>
          </w:tcPr>
          <w:p w14:paraId="6C09BD7B" w14:textId="77777777"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4CB6F9B0" w14:textId="77777777"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 w14:paraId="33181A51" w14:textId="77777777">
        <w:tc>
          <w:tcPr>
            <w:tcW w:w="0" w:type="auto"/>
          </w:tcPr>
          <w:p w14:paraId="66BD332A" w14:textId="77777777"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0360C953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 w14:paraId="4826F804" w14:textId="77777777">
        <w:tc>
          <w:tcPr>
            <w:tcW w:w="0" w:type="auto"/>
          </w:tcPr>
          <w:p w14:paraId="3EB672DD" w14:textId="77777777"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78614F2A" w14:textId="77777777" w:rsidR="000B4389" w:rsidRDefault="00E853BC">
            <w:pPr>
              <w:pStyle w:val="Compact"/>
              <w:jc w:val="right"/>
            </w:pPr>
            <w:r>
              <w:t>-0.66</w:t>
            </w:r>
          </w:p>
        </w:tc>
      </w:tr>
      <w:tr w:rsidR="000B4389" w14:paraId="4BA1DC5B" w14:textId="77777777">
        <w:tc>
          <w:tcPr>
            <w:tcW w:w="0" w:type="auto"/>
          </w:tcPr>
          <w:p w14:paraId="1A0591BD" w14:textId="77777777"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62B4C2CB" w14:textId="77777777" w:rsidR="000B4389" w:rsidRDefault="00E853BC">
            <w:pPr>
              <w:pStyle w:val="Compact"/>
              <w:jc w:val="right"/>
            </w:pPr>
            <w:r>
              <w:t>-0.95; -0.22</w:t>
            </w:r>
          </w:p>
        </w:tc>
      </w:tr>
      <w:tr w:rsidR="000B4389" w14:paraId="111D7765" w14:textId="77777777">
        <w:tc>
          <w:tcPr>
            <w:tcW w:w="0" w:type="auto"/>
          </w:tcPr>
          <w:p w14:paraId="1B8F7D81" w14:textId="77777777"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6ACE8DA9" w14:textId="77777777" w:rsidR="000B4389" w:rsidRDefault="00E853BC">
            <w:pPr>
              <w:pStyle w:val="Compact"/>
              <w:jc w:val="right"/>
            </w:pPr>
            <w:r>
              <w:t>-0.98; 0.42</w:t>
            </w:r>
          </w:p>
        </w:tc>
      </w:tr>
    </w:tbl>
    <w:p w14:paraId="327A1FDB" w14:textId="77777777" w:rsidR="000B4389" w:rsidRDefault="00E853BC">
      <w:pPr>
        <w:pStyle w:val="BodyText"/>
      </w:pPr>
      <w:r>
        <w:rPr>
          <w:noProof/>
        </w:rPr>
        <w:drawing>
          <wp:inline distT="0" distB="0" distL="0" distR="0" wp14:anchorId="0A4D8CC2" wp14:editId="5C1D9BBC">
            <wp:extent cx="3696101" cy="2772075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39-tBodyGyroMag-mean-1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24D6F3" w14:textId="77777777" w:rsidR="000B4389" w:rsidRDefault="009A5F85">
      <w:r>
        <w:pict w14:anchorId="76EC6109">
          <v:rect id="_x0000_i1063" style="width:0;height:1.5pt" o:hralign="center" o:hrstd="t" o:hr="t"/>
        </w:pict>
      </w:r>
    </w:p>
    <w:p w14:paraId="2A56D935" w14:textId="77777777" w:rsidR="000B4389" w:rsidRDefault="00E853BC">
      <w:pPr>
        <w:pStyle w:val="Heading2"/>
      </w:pPr>
      <w:bookmarkStart w:id="43" w:name="tbodygyromag-std"/>
      <w:r>
        <w:t>tBodyGyroMag-std</w:t>
      </w:r>
      <w:bookmarkEnd w:id="43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 w14:paraId="417EA77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D7912E" w14:textId="77777777"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E98420" w14:textId="77777777"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 w14:paraId="7F5EC8D7" w14:textId="77777777">
        <w:tc>
          <w:tcPr>
            <w:tcW w:w="0" w:type="auto"/>
          </w:tcPr>
          <w:p w14:paraId="32EBC3B8" w14:textId="77777777"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19C03FDD" w14:textId="77777777"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 w14:paraId="64E1D191" w14:textId="77777777">
        <w:tc>
          <w:tcPr>
            <w:tcW w:w="0" w:type="auto"/>
          </w:tcPr>
          <w:p w14:paraId="724BCBDA" w14:textId="77777777"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60D84BD3" w14:textId="77777777"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 w14:paraId="468747A0" w14:textId="77777777">
        <w:tc>
          <w:tcPr>
            <w:tcW w:w="0" w:type="auto"/>
          </w:tcPr>
          <w:p w14:paraId="46318171" w14:textId="77777777"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743F96C0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 w14:paraId="779F894C" w14:textId="77777777">
        <w:tc>
          <w:tcPr>
            <w:tcW w:w="0" w:type="auto"/>
          </w:tcPr>
          <w:p w14:paraId="4ED392FA" w14:textId="77777777"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25BA5019" w14:textId="77777777" w:rsidR="000B4389" w:rsidRDefault="00E853BC">
            <w:pPr>
              <w:pStyle w:val="Compact"/>
              <w:jc w:val="right"/>
            </w:pPr>
            <w:r>
              <w:t>-0.74</w:t>
            </w:r>
          </w:p>
        </w:tc>
      </w:tr>
      <w:tr w:rsidR="000B4389" w14:paraId="42FBB2A4" w14:textId="77777777">
        <w:tc>
          <w:tcPr>
            <w:tcW w:w="0" w:type="auto"/>
          </w:tcPr>
          <w:p w14:paraId="3E632DFB" w14:textId="77777777"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7DE7DC4F" w14:textId="77777777" w:rsidR="000B4389" w:rsidRDefault="00E853BC">
            <w:pPr>
              <w:pStyle w:val="Compact"/>
              <w:jc w:val="right"/>
            </w:pPr>
            <w:r>
              <w:t>-0.95; -0.36</w:t>
            </w:r>
          </w:p>
        </w:tc>
      </w:tr>
      <w:tr w:rsidR="000B4389" w14:paraId="5E9E59E4" w14:textId="77777777">
        <w:tc>
          <w:tcPr>
            <w:tcW w:w="0" w:type="auto"/>
          </w:tcPr>
          <w:p w14:paraId="4D0125CE" w14:textId="77777777"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40141CB6" w14:textId="77777777" w:rsidR="000B4389" w:rsidRDefault="00E853BC">
            <w:pPr>
              <w:pStyle w:val="Compact"/>
              <w:jc w:val="right"/>
            </w:pPr>
            <w:r>
              <w:t>-0.98; 0.3</w:t>
            </w:r>
          </w:p>
        </w:tc>
      </w:tr>
    </w:tbl>
    <w:p w14:paraId="7BEB6F9E" w14:textId="77777777" w:rsidR="000B4389" w:rsidRDefault="00E853BC">
      <w:pPr>
        <w:pStyle w:val="BodyText"/>
      </w:pPr>
      <w:r>
        <w:rPr>
          <w:noProof/>
        </w:rPr>
        <w:drawing>
          <wp:inline distT="0" distB="0" distL="0" distR="0" wp14:anchorId="6553A0CF" wp14:editId="544D1FDB">
            <wp:extent cx="3696101" cy="2772075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40-tBodyGyroMag-std-1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2600E7" w14:textId="77777777" w:rsidR="000B4389" w:rsidRDefault="009A5F85">
      <w:r>
        <w:pict w14:anchorId="2DCBFBA9">
          <v:rect id="_x0000_i1064" style="width:0;height:1.5pt" o:hralign="center" o:hrstd="t" o:hr="t"/>
        </w:pict>
      </w:r>
    </w:p>
    <w:p w14:paraId="56FD652C" w14:textId="77777777" w:rsidR="000B4389" w:rsidRDefault="00E853BC">
      <w:pPr>
        <w:pStyle w:val="Heading2"/>
      </w:pPr>
      <w:bookmarkStart w:id="44" w:name="tbodygyrojerkmag-mean"/>
      <w:r>
        <w:t>tBodyGyroJerkMag-mean</w:t>
      </w:r>
      <w:bookmarkEnd w:id="44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 w14:paraId="29A8701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1F3F38" w14:textId="77777777"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C93950" w14:textId="77777777"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 w14:paraId="2F9133E3" w14:textId="77777777">
        <w:tc>
          <w:tcPr>
            <w:tcW w:w="0" w:type="auto"/>
          </w:tcPr>
          <w:p w14:paraId="3DE17E92" w14:textId="77777777"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0EC17AD0" w14:textId="77777777"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 w14:paraId="12E4E894" w14:textId="77777777">
        <w:tc>
          <w:tcPr>
            <w:tcW w:w="0" w:type="auto"/>
          </w:tcPr>
          <w:p w14:paraId="70805963" w14:textId="77777777"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06F22793" w14:textId="77777777"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 w14:paraId="036BC860" w14:textId="77777777">
        <w:tc>
          <w:tcPr>
            <w:tcW w:w="0" w:type="auto"/>
          </w:tcPr>
          <w:p w14:paraId="72BB35C0" w14:textId="77777777"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130A0B9A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 w14:paraId="0B10A0FC" w14:textId="77777777">
        <w:tc>
          <w:tcPr>
            <w:tcW w:w="0" w:type="auto"/>
          </w:tcPr>
          <w:p w14:paraId="58F2AB8B" w14:textId="77777777"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70ABD4D3" w14:textId="77777777" w:rsidR="000B4389" w:rsidRDefault="00E853BC">
            <w:pPr>
              <w:pStyle w:val="Compact"/>
              <w:jc w:val="right"/>
            </w:pPr>
            <w:r>
              <w:t>-0.86</w:t>
            </w:r>
          </w:p>
        </w:tc>
      </w:tr>
      <w:tr w:rsidR="000B4389" w14:paraId="15558098" w14:textId="77777777">
        <w:tc>
          <w:tcPr>
            <w:tcW w:w="0" w:type="auto"/>
          </w:tcPr>
          <w:p w14:paraId="17FCA09E" w14:textId="77777777"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51AA824C" w14:textId="77777777" w:rsidR="000B4389" w:rsidRDefault="00E853BC">
            <w:pPr>
              <w:pStyle w:val="Compact"/>
              <w:jc w:val="right"/>
            </w:pPr>
            <w:r>
              <w:t>-0.99; -0.51</w:t>
            </w:r>
          </w:p>
        </w:tc>
      </w:tr>
      <w:tr w:rsidR="000B4389" w14:paraId="7051A195" w14:textId="77777777">
        <w:tc>
          <w:tcPr>
            <w:tcW w:w="0" w:type="auto"/>
          </w:tcPr>
          <w:p w14:paraId="0C32F8AD" w14:textId="77777777"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1A7AB3D5" w14:textId="77777777" w:rsidR="000B4389" w:rsidRDefault="00E853BC">
            <w:pPr>
              <w:pStyle w:val="Compact"/>
              <w:jc w:val="right"/>
            </w:pPr>
            <w:r>
              <w:t>-1; 0.09</w:t>
            </w:r>
          </w:p>
        </w:tc>
      </w:tr>
    </w:tbl>
    <w:p w14:paraId="06B0BB9B" w14:textId="77777777" w:rsidR="000B4389" w:rsidRDefault="00E853BC">
      <w:pPr>
        <w:pStyle w:val="BodyText"/>
      </w:pPr>
      <w:r>
        <w:rPr>
          <w:noProof/>
        </w:rPr>
        <w:drawing>
          <wp:inline distT="0" distB="0" distL="0" distR="0" wp14:anchorId="058259D7" wp14:editId="74BD3F9B">
            <wp:extent cx="3696101" cy="2772075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41-tBodyGyroJerkMag-mean-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19E121" w14:textId="77777777" w:rsidR="000B4389" w:rsidRDefault="009A5F85">
      <w:r>
        <w:pict w14:anchorId="1B3E077C">
          <v:rect id="_x0000_i1065" style="width:0;height:1.5pt" o:hralign="center" o:hrstd="t" o:hr="t"/>
        </w:pict>
      </w:r>
    </w:p>
    <w:p w14:paraId="0CDE9532" w14:textId="77777777" w:rsidR="000B4389" w:rsidRDefault="00E853BC">
      <w:pPr>
        <w:pStyle w:val="Heading2"/>
      </w:pPr>
      <w:bookmarkStart w:id="45" w:name="tbodygyrojerkmag-std"/>
      <w:r>
        <w:t>tBodyGyroJerkMag-std</w:t>
      </w:r>
      <w:bookmarkEnd w:id="45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 w14:paraId="4857393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0E4959" w14:textId="77777777"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20BF4A" w14:textId="77777777"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 w14:paraId="173E7E70" w14:textId="77777777">
        <w:tc>
          <w:tcPr>
            <w:tcW w:w="0" w:type="auto"/>
          </w:tcPr>
          <w:p w14:paraId="553A1FA9" w14:textId="77777777"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31DD70D6" w14:textId="77777777"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 w14:paraId="68CBCEA2" w14:textId="77777777">
        <w:tc>
          <w:tcPr>
            <w:tcW w:w="0" w:type="auto"/>
          </w:tcPr>
          <w:p w14:paraId="5385471C" w14:textId="77777777"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3B05CE65" w14:textId="77777777"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 w14:paraId="593A4DC9" w14:textId="77777777">
        <w:tc>
          <w:tcPr>
            <w:tcW w:w="0" w:type="auto"/>
          </w:tcPr>
          <w:p w14:paraId="6DC303CD" w14:textId="77777777"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6D75BF57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 w14:paraId="34CCC997" w14:textId="77777777">
        <w:tc>
          <w:tcPr>
            <w:tcW w:w="0" w:type="auto"/>
          </w:tcPr>
          <w:p w14:paraId="2CC7087D" w14:textId="77777777"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6A9D6F89" w14:textId="77777777" w:rsidR="000B4389" w:rsidRDefault="00E853BC">
            <w:pPr>
              <w:pStyle w:val="Compact"/>
              <w:jc w:val="right"/>
            </w:pPr>
            <w:r>
              <w:t>-0.88</w:t>
            </w:r>
          </w:p>
        </w:tc>
      </w:tr>
      <w:tr w:rsidR="000B4389" w14:paraId="13525B6D" w14:textId="77777777">
        <w:tc>
          <w:tcPr>
            <w:tcW w:w="0" w:type="auto"/>
          </w:tcPr>
          <w:p w14:paraId="2F5E7222" w14:textId="77777777"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554D58BE" w14:textId="77777777" w:rsidR="000B4389" w:rsidRDefault="00E853BC">
            <w:pPr>
              <w:pStyle w:val="Compact"/>
              <w:jc w:val="right"/>
            </w:pPr>
            <w:r>
              <w:t>-0.98; -0.58</w:t>
            </w:r>
          </w:p>
        </w:tc>
      </w:tr>
      <w:tr w:rsidR="000B4389" w14:paraId="6A4D96BA" w14:textId="77777777">
        <w:tc>
          <w:tcPr>
            <w:tcW w:w="0" w:type="auto"/>
          </w:tcPr>
          <w:p w14:paraId="598A1560" w14:textId="77777777"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2162E73B" w14:textId="77777777" w:rsidR="000B4389" w:rsidRDefault="00E853BC">
            <w:pPr>
              <w:pStyle w:val="Compact"/>
              <w:jc w:val="right"/>
            </w:pPr>
            <w:r>
              <w:t>-1; 0.25</w:t>
            </w:r>
          </w:p>
        </w:tc>
      </w:tr>
    </w:tbl>
    <w:p w14:paraId="3D9C44AC" w14:textId="77777777" w:rsidR="000B4389" w:rsidRDefault="00E853BC">
      <w:pPr>
        <w:pStyle w:val="BodyText"/>
      </w:pPr>
      <w:r>
        <w:rPr>
          <w:noProof/>
        </w:rPr>
        <w:drawing>
          <wp:inline distT="0" distB="0" distL="0" distR="0" wp14:anchorId="35B1E25C" wp14:editId="0445B3C0">
            <wp:extent cx="3696101" cy="2772075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42-tBodyGyroJerkMag-std-1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0351ED" w14:textId="77777777" w:rsidR="000B4389" w:rsidRDefault="009A5F85">
      <w:r>
        <w:pict w14:anchorId="010D7571">
          <v:rect id="_x0000_i1066" style="width:0;height:1.5pt" o:hralign="center" o:hrstd="t" o:hr="t"/>
        </w:pict>
      </w:r>
    </w:p>
    <w:p w14:paraId="2D6AC9F7" w14:textId="77777777" w:rsidR="000B4389" w:rsidRDefault="00E853BC">
      <w:pPr>
        <w:pStyle w:val="Heading2"/>
      </w:pPr>
      <w:bookmarkStart w:id="46" w:name="fbodyacc-mean-x"/>
      <w:r>
        <w:t>fBodyAcc-mean-X</w:t>
      </w:r>
      <w:bookmarkEnd w:id="46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 w14:paraId="00BE9FA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D2CC8A" w14:textId="77777777"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FDB2BB" w14:textId="77777777"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 w14:paraId="4EC6232D" w14:textId="77777777">
        <w:tc>
          <w:tcPr>
            <w:tcW w:w="0" w:type="auto"/>
          </w:tcPr>
          <w:p w14:paraId="2BFF9CD7" w14:textId="77777777"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0830AF6A" w14:textId="77777777"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 w14:paraId="082C10BF" w14:textId="77777777">
        <w:tc>
          <w:tcPr>
            <w:tcW w:w="0" w:type="auto"/>
          </w:tcPr>
          <w:p w14:paraId="2240573E" w14:textId="77777777"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195FB83F" w14:textId="77777777"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 w14:paraId="39EE0892" w14:textId="77777777">
        <w:tc>
          <w:tcPr>
            <w:tcW w:w="0" w:type="auto"/>
          </w:tcPr>
          <w:p w14:paraId="1D8B2A48" w14:textId="77777777"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7EE1DD26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 w14:paraId="3387677E" w14:textId="77777777">
        <w:tc>
          <w:tcPr>
            <w:tcW w:w="0" w:type="auto"/>
          </w:tcPr>
          <w:p w14:paraId="7BCB95FD" w14:textId="77777777"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4C45F9A7" w14:textId="77777777" w:rsidR="000B4389" w:rsidRDefault="00E853BC">
            <w:pPr>
              <w:pStyle w:val="Compact"/>
              <w:jc w:val="right"/>
            </w:pPr>
            <w:r>
              <w:t>-0.77</w:t>
            </w:r>
          </w:p>
        </w:tc>
      </w:tr>
      <w:tr w:rsidR="000B4389" w14:paraId="3C50A7E1" w14:textId="77777777">
        <w:tc>
          <w:tcPr>
            <w:tcW w:w="0" w:type="auto"/>
          </w:tcPr>
          <w:p w14:paraId="6C9A0EDC" w14:textId="77777777"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6D38EFB3" w14:textId="77777777" w:rsidR="000B4389" w:rsidRDefault="00E853BC">
            <w:pPr>
              <w:pStyle w:val="Compact"/>
              <w:jc w:val="right"/>
            </w:pPr>
            <w:r>
              <w:t>-0.98; -0.22</w:t>
            </w:r>
          </w:p>
        </w:tc>
      </w:tr>
      <w:tr w:rsidR="000B4389" w14:paraId="0314E11C" w14:textId="77777777">
        <w:tc>
          <w:tcPr>
            <w:tcW w:w="0" w:type="auto"/>
          </w:tcPr>
          <w:p w14:paraId="7D453455" w14:textId="77777777"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62F599A9" w14:textId="77777777" w:rsidR="000B4389" w:rsidRDefault="00E853BC">
            <w:pPr>
              <w:pStyle w:val="Compact"/>
              <w:jc w:val="right"/>
            </w:pPr>
            <w:r>
              <w:t>-1; 0.54</w:t>
            </w:r>
          </w:p>
        </w:tc>
      </w:tr>
    </w:tbl>
    <w:p w14:paraId="530C9430" w14:textId="77777777" w:rsidR="000B4389" w:rsidRDefault="00E853BC">
      <w:pPr>
        <w:pStyle w:val="BodyText"/>
      </w:pPr>
      <w:r>
        <w:rPr>
          <w:noProof/>
        </w:rPr>
        <w:drawing>
          <wp:inline distT="0" distB="0" distL="0" distR="0" wp14:anchorId="7C5F155D" wp14:editId="66C37C28">
            <wp:extent cx="3696101" cy="2772075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43-fBodyAcc-mean-X-1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9DC4F1" w14:textId="77777777" w:rsidR="000B4389" w:rsidRDefault="009A5F85">
      <w:r>
        <w:pict w14:anchorId="747EFB25">
          <v:rect id="_x0000_i1067" style="width:0;height:1.5pt" o:hralign="center" o:hrstd="t" o:hr="t"/>
        </w:pict>
      </w:r>
    </w:p>
    <w:p w14:paraId="53991150" w14:textId="77777777" w:rsidR="000B4389" w:rsidRDefault="00E853BC">
      <w:pPr>
        <w:pStyle w:val="Heading2"/>
      </w:pPr>
      <w:bookmarkStart w:id="47" w:name="fbodyacc-mean-y"/>
      <w:r>
        <w:t>fBodyAcc-mean-Y</w:t>
      </w:r>
      <w:bookmarkEnd w:id="47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 w14:paraId="19C02DF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3A1A02" w14:textId="77777777"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04806F" w14:textId="77777777"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 w14:paraId="33C84F69" w14:textId="77777777">
        <w:tc>
          <w:tcPr>
            <w:tcW w:w="0" w:type="auto"/>
          </w:tcPr>
          <w:p w14:paraId="7CB132ED" w14:textId="77777777"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34FB9D24" w14:textId="77777777"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 w14:paraId="65C68F77" w14:textId="77777777">
        <w:tc>
          <w:tcPr>
            <w:tcW w:w="0" w:type="auto"/>
          </w:tcPr>
          <w:p w14:paraId="269B471D" w14:textId="77777777"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2E03E074" w14:textId="77777777"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 w14:paraId="2A030DA4" w14:textId="77777777">
        <w:tc>
          <w:tcPr>
            <w:tcW w:w="0" w:type="auto"/>
          </w:tcPr>
          <w:p w14:paraId="0D7AB375" w14:textId="77777777"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37434035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 w14:paraId="3DD1D9F7" w14:textId="77777777">
        <w:tc>
          <w:tcPr>
            <w:tcW w:w="0" w:type="auto"/>
          </w:tcPr>
          <w:p w14:paraId="522F24FE" w14:textId="77777777"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75AB0AFF" w14:textId="77777777" w:rsidR="000B4389" w:rsidRDefault="00E853BC">
            <w:pPr>
              <w:pStyle w:val="Compact"/>
              <w:jc w:val="right"/>
            </w:pPr>
            <w:r>
              <w:t>-0.59</w:t>
            </w:r>
          </w:p>
        </w:tc>
      </w:tr>
      <w:tr w:rsidR="000B4389" w14:paraId="57E8F69F" w14:textId="77777777">
        <w:tc>
          <w:tcPr>
            <w:tcW w:w="0" w:type="auto"/>
          </w:tcPr>
          <w:p w14:paraId="36A39FFD" w14:textId="77777777"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3E3D7CC9" w14:textId="77777777" w:rsidR="000B4389" w:rsidRDefault="00E853BC">
            <w:pPr>
              <w:pStyle w:val="Compact"/>
              <w:jc w:val="right"/>
            </w:pPr>
            <w:r>
              <w:t>-0.95; -0.06</w:t>
            </w:r>
          </w:p>
        </w:tc>
      </w:tr>
      <w:tr w:rsidR="000B4389" w14:paraId="7836AD5E" w14:textId="77777777">
        <w:tc>
          <w:tcPr>
            <w:tcW w:w="0" w:type="auto"/>
          </w:tcPr>
          <w:p w14:paraId="1F4A162B" w14:textId="77777777"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78413261" w14:textId="77777777" w:rsidR="000B4389" w:rsidRDefault="00E853BC">
            <w:pPr>
              <w:pStyle w:val="Compact"/>
              <w:jc w:val="right"/>
            </w:pPr>
            <w:r>
              <w:t>-0.99; 0.52</w:t>
            </w:r>
          </w:p>
        </w:tc>
      </w:tr>
    </w:tbl>
    <w:p w14:paraId="64A5F259" w14:textId="77777777" w:rsidR="000B4389" w:rsidRDefault="00E853BC">
      <w:pPr>
        <w:pStyle w:val="BodyText"/>
      </w:pPr>
      <w:r>
        <w:rPr>
          <w:noProof/>
        </w:rPr>
        <w:drawing>
          <wp:inline distT="0" distB="0" distL="0" distR="0" wp14:anchorId="4675BADE" wp14:editId="2D8EBD60">
            <wp:extent cx="3696101" cy="2772075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44-fBodyAcc-mean-Y-1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4F1C45" w14:textId="77777777" w:rsidR="000B4389" w:rsidRDefault="009A5F85">
      <w:r>
        <w:pict w14:anchorId="5803E6D6">
          <v:rect id="_x0000_i1068" style="width:0;height:1.5pt" o:hralign="center" o:hrstd="t" o:hr="t"/>
        </w:pict>
      </w:r>
    </w:p>
    <w:p w14:paraId="6EFC5808" w14:textId="77777777" w:rsidR="000B4389" w:rsidRDefault="00E853BC">
      <w:pPr>
        <w:pStyle w:val="Heading2"/>
      </w:pPr>
      <w:bookmarkStart w:id="48" w:name="fbodyacc-mean-z"/>
      <w:r>
        <w:t>fBodyAcc-mean-Z</w:t>
      </w:r>
      <w:bookmarkEnd w:id="48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 w14:paraId="468ACED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CA2A5C" w14:textId="77777777"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3C7E437" w14:textId="77777777"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 w14:paraId="78D8A83A" w14:textId="77777777">
        <w:tc>
          <w:tcPr>
            <w:tcW w:w="0" w:type="auto"/>
          </w:tcPr>
          <w:p w14:paraId="562D3B02" w14:textId="77777777"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203DAB13" w14:textId="77777777"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 w14:paraId="3ABA33FB" w14:textId="77777777">
        <w:tc>
          <w:tcPr>
            <w:tcW w:w="0" w:type="auto"/>
          </w:tcPr>
          <w:p w14:paraId="2ABABF58" w14:textId="77777777"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594B59A0" w14:textId="77777777"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 w14:paraId="28380E3C" w14:textId="77777777">
        <w:tc>
          <w:tcPr>
            <w:tcW w:w="0" w:type="auto"/>
          </w:tcPr>
          <w:p w14:paraId="1468EA65" w14:textId="77777777"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17F4DFBD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 w14:paraId="72870F12" w14:textId="77777777">
        <w:tc>
          <w:tcPr>
            <w:tcW w:w="0" w:type="auto"/>
          </w:tcPr>
          <w:p w14:paraId="0986CC99" w14:textId="77777777"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1363B0EC" w14:textId="77777777" w:rsidR="000B4389" w:rsidRDefault="00E853BC">
            <w:pPr>
              <w:pStyle w:val="Compact"/>
              <w:jc w:val="right"/>
            </w:pPr>
            <w:r>
              <w:t>-0.72</w:t>
            </w:r>
          </w:p>
        </w:tc>
      </w:tr>
      <w:tr w:rsidR="000B4389" w14:paraId="756D4709" w14:textId="77777777">
        <w:tc>
          <w:tcPr>
            <w:tcW w:w="0" w:type="auto"/>
          </w:tcPr>
          <w:p w14:paraId="425A0E5D" w14:textId="77777777"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13E5E41F" w14:textId="77777777" w:rsidR="000B4389" w:rsidRDefault="00E853BC">
            <w:pPr>
              <w:pStyle w:val="Compact"/>
              <w:jc w:val="right"/>
            </w:pPr>
            <w:r>
              <w:t>-0.96; -0.32</w:t>
            </w:r>
          </w:p>
        </w:tc>
      </w:tr>
      <w:tr w:rsidR="000B4389" w14:paraId="2DAE9A69" w14:textId="77777777">
        <w:tc>
          <w:tcPr>
            <w:tcW w:w="0" w:type="auto"/>
          </w:tcPr>
          <w:p w14:paraId="7C4B12EF" w14:textId="77777777"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672265F7" w14:textId="77777777" w:rsidR="000B4389" w:rsidRDefault="00E853BC">
            <w:pPr>
              <w:pStyle w:val="Compact"/>
              <w:jc w:val="right"/>
            </w:pPr>
            <w:r>
              <w:t>-0.99; 0.28</w:t>
            </w:r>
          </w:p>
        </w:tc>
      </w:tr>
    </w:tbl>
    <w:p w14:paraId="1E667448" w14:textId="77777777" w:rsidR="000B4389" w:rsidRDefault="00E853BC">
      <w:pPr>
        <w:pStyle w:val="BodyText"/>
      </w:pPr>
      <w:r>
        <w:rPr>
          <w:noProof/>
        </w:rPr>
        <w:drawing>
          <wp:inline distT="0" distB="0" distL="0" distR="0" wp14:anchorId="28BB8D37" wp14:editId="3E2538EB">
            <wp:extent cx="3696101" cy="2772075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45-fBodyAcc-mean-Z-1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87A23B" w14:textId="77777777" w:rsidR="000B4389" w:rsidRDefault="009A5F85">
      <w:r>
        <w:pict w14:anchorId="35056338">
          <v:rect id="_x0000_i1069" style="width:0;height:1.5pt" o:hralign="center" o:hrstd="t" o:hr="t"/>
        </w:pict>
      </w:r>
    </w:p>
    <w:p w14:paraId="7D67947C" w14:textId="77777777" w:rsidR="000B4389" w:rsidRDefault="00E853BC">
      <w:pPr>
        <w:pStyle w:val="Heading2"/>
      </w:pPr>
      <w:bookmarkStart w:id="49" w:name="fbodyacc-std-x"/>
      <w:r>
        <w:t>fBodyAcc-std-X</w:t>
      </w:r>
      <w:bookmarkEnd w:id="49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585"/>
        <w:gridCol w:w="1614"/>
      </w:tblGrid>
      <w:tr w:rsidR="000B4389" w14:paraId="56610CC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B85E33" w14:textId="77777777"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027577" w14:textId="77777777"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 w14:paraId="5AC778A9" w14:textId="77777777">
        <w:tc>
          <w:tcPr>
            <w:tcW w:w="0" w:type="auto"/>
          </w:tcPr>
          <w:p w14:paraId="6434111F" w14:textId="77777777"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3C81CDF8" w14:textId="77777777"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 w14:paraId="66AC88B5" w14:textId="77777777">
        <w:tc>
          <w:tcPr>
            <w:tcW w:w="0" w:type="auto"/>
          </w:tcPr>
          <w:p w14:paraId="316CD5DE" w14:textId="77777777"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375583C2" w14:textId="77777777"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 w14:paraId="135CA2C9" w14:textId="77777777">
        <w:tc>
          <w:tcPr>
            <w:tcW w:w="0" w:type="auto"/>
          </w:tcPr>
          <w:p w14:paraId="040582CA" w14:textId="77777777"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62773C99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 w14:paraId="4048B647" w14:textId="77777777">
        <w:tc>
          <w:tcPr>
            <w:tcW w:w="0" w:type="auto"/>
          </w:tcPr>
          <w:p w14:paraId="63DDAD64" w14:textId="77777777"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4A51D442" w14:textId="77777777" w:rsidR="000B4389" w:rsidRDefault="00E853BC">
            <w:pPr>
              <w:pStyle w:val="Compact"/>
              <w:jc w:val="right"/>
            </w:pPr>
            <w:r>
              <w:t>-0.75</w:t>
            </w:r>
          </w:p>
        </w:tc>
      </w:tr>
      <w:tr w:rsidR="000B4389" w14:paraId="7E5F0D74" w14:textId="77777777">
        <w:tc>
          <w:tcPr>
            <w:tcW w:w="0" w:type="auto"/>
          </w:tcPr>
          <w:p w14:paraId="40859484" w14:textId="77777777"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5F9F53CF" w14:textId="77777777" w:rsidR="000B4389" w:rsidRDefault="00E853BC">
            <w:pPr>
              <w:pStyle w:val="Compact"/>
              <w:jc w:val="right"/>
            </w:pPr>
            <w:r>
              <w:t>-0.98; -0.2</w:t>
            </w:r>
          </w:p>
        </w:tc>
      </w:tr>
      <w:tr w:rsidR="000B4389" w14:paraId="43840DBD" w14:textId="77777777">
        <w:tc>
          <w:tcPr>
            <w:tcW w:w="0" w:type="auto"/>
          </w:tcPr>
          <w:p w14:paraId="1F941281" w14:textId="77777777"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0E969FFB" w14:textId="77777777" w:rsidR="000B4389" w:rsidRDefault="00E853BC">
            <w:pPr>
              <w:pStyle w:val="Compact"/>
              <w:jc w:val="right"/>
            </w:pPr>
            <w:r>
              <w:t>-1; 0.66</w:t>
            </w:r>
          </w:p>
        </w:tc>
      </w:tr>
    </w:tbl>
    <w:p w14:paraId="3C0FF649" w14:textId="77777777" w:rsidR="000B4389" w:rsidRDefault="00E853BC">
      <w:pPr>
        <w:pStyle w:val="BodyText"/>
      </w:pPr>
      <w:r>
        <w:rPr>
          <w:noProof/>
        </w:rPr>
        <w:drawing>
          <wp:inline distT="0" distB="0" distL="0" distR="0" wp14:anchorId="2ABC18A3" wp14:editId="0D09EF06">
            <wp:extent cx="3696101" cy="2772075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46-fBodyAcc-std-X-1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681434" w14:textId="77777777" w:rsidR="000B4389" w:rsidRDefault="009A5F85">
      <w:r>
        <w:pict w14:anchorId="5123696F">
          <v:rect id="_x0000_i1070" style="width:0;height:1.5pt" o:hralign="center" o:hrstd="t" o:hr="t"/>
        </w:pict>
      </w:r>
    </w:p>
    <w:p w14:paraId="72DBE5E1" w14:textId="77777777" w:rsidR="000B4389" w:rsidRDefault="00E853BC">
      <w:pPr>
        <w:pStyle w:val="Heading2"/>
      </w:pPr>
      <w:bookmarkStart w:id="50" w:name="fbodyacc-std-y"/>
      <w:r>
        <w:t>fBodyAcc-std-Y</w:t>
      </w:r>
      <w:bookmarkEnd w:id="50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 w14:paraId="7B17F79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0EE484" w14:textId="77777777"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619EDA" w14:textId="77777777"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 w14:paraId="3BC93C95" w14:textId="77777777">
        <w:tc>
          <w:tcPr>
            <w:tcW w:w="0" w:type="auto"/>
          </w:tcPr>
          <w:p w14:paraId="61837437" w14:textId="77777777"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0B0E39BA" w14:textId="77777777"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 w14:paraId="3AAD14D0" w14:textId="77777777">
        <w:tc>
          <w:tcPr>
            <w:tcW w:w="0" w:type="auto"/>
          </w:tcPr>
          <w:p w14:paraId="3225F9D2" w14:textId="77777777"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75EDB105" w14:textId="77777777"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 w14:paraId="6A2063AD" w14:textId="77777777">
        <w:tc>
          <w:tcPr>
            <w:tcW w:w="0" w:type="auto"/>
          </w:tcPr>
          <w:p w14:paraId="1D043D1E" w14:textId="77777777"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46A95B4D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 w14:paraId="09BAB0C8" w14:textId="77777777">
        <w:tc>
          <w:tcPr>
            <w:tcW w:w="0" w:type="auto"/>
          </w:tcPr>
          <w:p w14:paraId="779CC15B" w14:textId="77777777"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53B2B446" w14:textId="77777777" w:rsidR="000B4389" w:rsidRDefault="00E853BC">
            <w:pPr>
              <w:pStyle w:val="Compact"/>
              <w:jc w:val="right"/>
            </w:pPr>
            <w:r>
              <w:t>-0.51</w:t>
            </w:r>
          </w:p>
        </w:tc>
      </w:tr>
      <w:tr w:rsidR="000B4389" w14:paraId="3143EF90" w14:textId="77777777">
        <w:tc>
          <w:tcPr>
            <w:tcW w:w="0" w:type="auto"/>
          </w:tcPr>
          <w:p w14:paraId="5A1CA9D8" w14:textId="77777777"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18AC9E5C" w14:textId="77777777" w:rsidR="000B4389" w:rsidRDefault="00E853BC">
            <w:pPr>
              <w:pStyle w:val="Compact"/>
              <w:jc w:val="right"/>
            </w:pPr>
            <w:r>
              <w:t>-0.94; -0.08</w:t>
            </w:r>
          </w:p>
        </w:tc>
      </w:tr>
      <w:tr w:rsidR="000B4389" w14:paraId="4EB74C5C" w14:textId="77777777">
        <w:tc>
          <w:tcPr>
            <w:tcW w:w="0" w:type="auto"/>
          </w:tcPr>
          <w:p w14:paraId="164A2D60" w14:textId="77777777"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36BB68FC" w14:textId="77777777" w:rsidR="000B4389" w:rsidRDefault="00E853BC">
            <w:pPr>
              <w:pStyle w:val="Compact"/>
              <w:jc w:val="right"/>
            </w:pPr>
            <w:r>
              <w:t>-0.99; 0.56</w:t>
            </w:r>
          </w:p>
        </w:tc>
      </w:tr>
    </w:tbl>
    <w:p w14:paraId="68F943D4" w14:textId="77777777" w:rsidR="000B4389" w:rsidRDefault="00E853BC">
      <w:pPr>
        <w:pStyle w:val="BodyText"/>
      </w:pPr>
      <w:r>
        <w:rPr>
          <w:noProof/>
        </w:rPr>
        <w:drawing>
          <wp:inline distT="0" distB="0" distL="0" distR="0" wp14:anchorId="5690A043" wp14:editId="05611B7C">
            <wp:extent cx="3696101" cy="2772075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47-fBodyAcc-std-Y-1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AC1720" w14:textId="77777777" w:rsidR="000B4389" w:rsidRDefault="009A5F85">
      <w:r>
        <w:pict w14:anchorId="79682229">
          <v:rect id="_x0000_i1071" style="width:0;height:1.5pt" o:hralign="center" o:hrstd="t" o:hr="t"/>
        </w:pict>
      </w:r>
    </w:p>
    <w:p w14:paraId="0DFFEAD0" w14:textId="77777777" w:rsidR="000B4389" w:rsidRDefault="00E853BC">
      <w:pPr>
        <w:pStyle w:val="Heading2"/>
      </w:pPr>
      <w:bookmarkStart w:id="51" w:name="fbodyacc-std-z"/>
      <w:r>
        <w:t>fBodyAcc-std-Z</w:t>
      </w:r>
      <w:bookmarkEnd w:id="51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 w14:paraId="5978AB5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DFEC47" w14:textId="77777777"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783AE9" w14:textId="77777777"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 w14:paraId="2D0C4F87" w14:textId="77777777">
        <w:tc>
          <w:tcPr>
            <w:tcW w:w="0" w:type="auto"/>
          </w:tcPr>
          <w:p w14:paraId="05516F37" w14:textId="77777777"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20245637" w14:textId="77777777"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 w14:paraId="5982A7AB" w14:textId="77777777">
        <w:tc>
          <w:tcPr>
            <w:tcW w:w="0" w:type="auto"/>
          </w:tcPr>
          <w:p w14:paraId="4C53B5D3" w14:textId="77777777"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427339F1" w14:textId="77777777"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 w14:paraId="230CFCC8" w14:textId="77777777">
        <w:tc>
          <w:tcPr>
            <w:tcW w:w="0" w:type="auto"/>
          </w:tcPr>
          <w:p w14:paraId="04673227" w14:textId="77777777"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05FBAC48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 w14:paraId="0B7FD449" w14:textId="77777777">
        <w:tc>
          <w:tcPr>
            <w:tcW w:w="0" w:type="auto"/>
          </w:tcPr>
          <w:p w14:paraId="444A4817" w14:textId="77777777"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70BC8679" w14:textId="77777777" w:rsidR="000B4389" w:rsidRDefault="00E853BC">
            <w:pPr>
              <w:pStyle w:val="Compact"/>
              <w:jc w:val="right"/>
            </w:pPr>
            <w:r>
              <w:t>-0.64</w:t>
            </w:r>
          </w:p>
        </w:tc>
      </w:tr>
      <w:tr w:rsidR="000B4389" w14:paraId="7A096355" w14:textId="77777777">
        <w:tc>
          <w:tcPr>
            <w:tcW w:w="0" w:type="auto"/>
          </w:tcPr>
          <w:p w14:paraId="41FF9F9A" w14:textId="77777777"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069AC1CC" w14:textId="77777777" w:rsidR="000B4389" w:rsidRDefault="00E853BC">
            <w:pPr>
              <w:pStyle w:val="Compact"/>
              <w:jc w:val="right"/>
            </w:pPr>
            <w:r>
              <w:t>-0.95; -0.27</w:t>
            </w:r>
          </w:p>
        </w:tc>
      </w:tr>
      <w:tr w:rsidR="000B4389" w14:paraId="77FE7A8E" w14:textId="77777777">
        <w:tc>
          <w:tcPr>
            <w:tcW w:w="0" w:type="auto"/>
          </w:tcPr>
          <w:p w14:paraId="5534A4DF" w14:textId="77777777"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5FA5D58D" w14:textId="77777777" w:rsidR="000B4389" w:rsidRDefault="00E853BC">
            <w:pPr>
              <w:pStyle w:val="Compact"/>
              <w:jc w:val="right"/>
            </w:pPr>
            <w:r>
              <w:t>-0.99; 0.69</w:t>
            </w:r>
          </w:p>
        </w:tc>
      </w:tr>
    </w:tbl>
    <w:p w14:paraId="78B08ED8" w14:textId="77777777" w:rsidR="000B4389" w:rsidRDefault="00E853BC">
      <w:pPr>
        <w:pStyle w:val="BodyText"/>
      </w:pPr>
      <w:r>
        <w:rPr>
          <w:noProof/>
        </w:rPr>
        <w:drawing>
          <wp:inline distT="0" distB="0" distL="0" distR="0" wp14:anchorId="2AF36EFD" wp14:editId="57F5AF8F">
            <wp:extent cx="3696101" cy="2772075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48-fBodyAcc-std-Z-1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64FF03" w14:textId="77777777" w:rsidR="000B4389" w:rsidRDefault="009A5F85">
      <w:r>
        <w:pict w14:anchorId="075CDE04">
          <v:rect id="_x0000_i1072" style="width:0;height:1.5pt" o:hralign="center" o:hrstd="t" o:hr="t"/>
        </w:pict>
      </w:r>
    </w:p>
    <w:p w14:paraId="4597EA62" w14:textId="77777777" w:rsidR="000B4389" w:rsidRDefault="00E853BC">
      <w:pPr>
        <w:pStyle w:val="Heading2"/>
      </w:pPr>
      <w:bookmarkStart w:id="52" w:name="fbodyacc-meanfreq-x"/>
      <w:r>
        <w:t>fBodyAcc-meanFreq-X</w:t>
      </w:r>
      <w:bookmarkEnd w:id="52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 w14:paraId="5AB1AC5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0798B3" w14:textId="77777777"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7A08D4" w14:textId="77777777"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 w14:paraId="16D4054E" w14:textId="77777777">
        <w:tc>
          <w:tcPr>
            <w:tcW w:w="0" w:type="auto"/>
          </w:tcPr>
          <w:p w14:paraId="6D2C90A4" w14:textId="77777777"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61B5CF06" w14:textId="77777777"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 w14:paraId="0C08542D" w14:textId="77777777">
        <w:tc>
          <w:tcPr>
            <w:tcW w:w="0" w:type="auto"/>
          </w:tcPr>
          <w:p w14:paraId="5EDC38EE" w14:textId="77777777"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4180FA1F" w14:textId="77777777"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 w14:paraId="2959F96C" w14:textId="77777777">
        <w:tc>
          <w:tcPr>
            <w:tcW w:w="0" w:type="auto"/>
          </w:tcPr>
          <w:p w14:paraId="3691FED1" w14:textId="77777777"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19E961CF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 w14:paraId="2B5CDA32" w14:textId="77777777">
        <w:tc>
          <w:tcPr>
            <w:tcW w:w="0" w:type="auto"/>
          </w:tcPr>
          <w:p w14:paraId="7BC2790D" w14:textId="77777777"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6EAAD93D" w14:textId="77777777" w:rsidR="000B4389" w:rsidRDefault="00E853BC">
            <w:pPr>
              <w:pStyle w:val="Compact"/>
              <w:jc w:val="right"/>
            </w:pPr>
            <w:r>
              <w:t>-0.26</w:t>
            </w:r>
          </w:p>
        </w:tc>
      </w:tr>
      <w:tr w:rsidR="000B4389" w14:paraId="47B9D7F5" w14:textId="77777777">
        <w:tc>
          <w:tcPr>
            <w:tcW w:w="0" w:type="auto"/>
          </w:tcPr>
          <w:p w14:paraId="242B6C55" w14:textId="77777777"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30E7CD40" w14:textId="77777777" w:rsidR="000B4389" w:rsidRDefault="00E853BC">
            <w:pPr>
              <w:pStyle w:val="Compact"/>
              <w:jc w:val="right"/>
            </w:pPr>
            <w:r>
              <w:t>-0.39; -0.06</w:t>
            </w:r>
          </w:p>
        </w:tc>
      </w:tr>
      <w:tr w:rsidR="000B4389" w14:paraId="6281F4FA" w14:textId="77777777">
        <w:tc>
          <w:tcPr>
            <w:tcW w:w="0" w:type="auto"/>
          </w:tcPr>
          <w:p w14:paraId="3F9EA553" w14:textId="77777777"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44393A64" w14:textId="77777777" w:rsidR="000B4389" w:rsidRDefault="00E853BC">
            <w:pPr>
              <w:pStyle w:val="Compact"/>
              <w:jc w:val="right"/>
            </w:pPr>
            <w:r>
              <w:t>-0.64; 0.16</w:t>
            </w:r>
          </w:p>
        </w:tc>
      </w:tr>
    </w:tbl>
    <w:p w14:paraId="2EA0152E" w14:textId="77777777" w:rsidR="000B4389" w:rsidRDefault="00E853BC">
      <w:pPr>
        <w:pStyle w:val="BodyText"/>
      </w:pPr>
      <w:r>
        <w:rPr>
          <w:noProof/>
        </w:rPr>
        <w:drawing>
          <wp:inline distT="0" distB="0" distL="0" distR="0" wp14:anchorId="10BDE37F" wp14:editId="5FCD40C6">
            <wp:extent cx="3696101" cy="2772075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49-fBodyAcc-meanFreq-X-1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5950F0" w14:textId="77777777" w:rsidR="000B4389" w:rsidRDefault="009A5F85">
      <w:r>
        <w:pict w14:anchorId="603ACA43">
          <v:rect id="_x0000_i1073" style="width:0;height:1.5pt" o:hralign="center" o:hrstd="t" o:hr="t"/>
        </w:pict>
      </w:r>
    </w:p>
    <w:p w14:paraId="5382EF1D" w14:textId="77777777" w:rsidR="000B4389" w:rsidRDefault="00E853BC">
      <w:pPr>
        <w:pStyle w:val="Heading2"/>
      </w:pPr>
      <w:bookmarkStart w:id="53" w:name="fbodyacc-meanfreq-y"/>
      <w:r>
        <w:t>fBodyAcc-meanFreq-Y</w:t>
      </w:r>
      <w:bookmarkEnd w:id="53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539"/>
        <w:gridCol w:w="1660"/>
      </w:tblGrid>
      <w:tr w:rsidR="000B4389" w14:paraId="7058FED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1C02E6" w14:textId="77777777"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A829D1" w14:textId="77777777"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 w14:paraId="0A53AED7" w14:textId="77777777">
        <w:tc>
          <w:tcPr>
            <w:tcW w:w="0" w:type="auto"/>
          </w:tcPr>
          <w:p w14:paraId="2135FFC9" w14:textId="77777777"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2FA28EF9" w14:textId="77777777"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 w14:paraId="063A5DD8" w14:textId="77777777">
        <w:tc>
          <w:tcPr>
            <w:tcW w:w="0" w:type="auto"/>
          </w:tcPr>
          <w:p w14:paraId="4767336A" w14:textId="77777777"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5D2C4405" w14:textId="77777777"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 w14:paraId="2BD7ABAE" w14:textId="77777777">
        <w:tc>
          <w:tcPr>
            <w:tcW w:w="0" w:type="auto"/>
          </w:tcPr>
          <w:p w14:paraId="082EDBC6" w14:textId="77777777"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08B1E62B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 w14:paraId="38673F04" w14:textId="77777777">
        <w:tc>
          <w:tcPr>
            <w:tcW w:w="0" w:type="auto"/>
          </w:tcPr>
          <w:p w14:paraId="0BE20490" w14:textId="77777777"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78D5AD53" w14:textId="77777777" w:rsidR="000B4389" w:rsidRDefault="00E853BC">
            <w:pPr>
              <w:pStyle w:val="Compact"/>
              <w:jc w:val="right"/>
            </w:pPr>
            <w:r>
              <w:t>0.01</w:t>
            </w:r>
          </w:p>
        </w:tc>
      </w:tr>
      <w:tr w:rsidR="000B4389" w14:paraId="02A4F04A" w14:textId="77777777">
        <w:tc>
          <w:tcPr>
            <w:tcW w:w="0" w:type="auto"/>
          </w:tcPr>
          <w:p w14:paraId="6BE94BA6" w14:textId="77777777"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70081F48" w14:textId="77777777" w:rsidR="000B4389" w:rsidRDefault="00E853BC">
            <w:pPr>
              <w:pStyle w:val="Compact"/>
              <w:jc w:val="right"/>
            </w:pPr>
            <w:r>
              <w:t>-0.08; 0.09</w:t>
            </w:r>
          </w:p>
        </w:tc>
      </w:tr>
      <w:tr w:rsidR="000B4389" w14:paraId="1747509C" w14:textId="77777777">
        <w:tc>
          <w:tcPr>
            <w:tcW w:w="0" w:type="auto"/>
          </w:tcPr>
          <w:p w14:paraId="0CA3065A" w14:textId="77777777"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65375867" w14:textId="77777777" w:rsidR="000B4389" w:rsidRDefault="00E853BC">
            <w:pPr>
              <w:pStyle w:val="Compact"/>
              <w:jc w:val="right"/>
            </w:pPr>
            <w:r>
              <w:t>-0.38; 0.47</w:t>
            </w:r>
          </w:p>
        </w:tc>
      </w:tr>
    </w:tbl>
    <w:p w14:paraId="25EC3C20" w14:textId="77777777" w:rsidR="000B4389" w:rsidRDefault="00E853BC">
      <w:pPr>
        <w:pStyle w:val="BodyText"/>
      </w:pPr>
      <w:r>
        <w:rPr>
          <w:noProof/>
        </w:rPr>
        <w:drawing>
          <wp:inline distT="0" distB="0" distL="0" distR="0" wp14:anchorId="4A6E607A" wp14:editId="077816FE">
            <wp:extent cx="3696101" cy="2772075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50-fBodyAcc-meanFreq-Y-1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CB6E17" w14:textId="77777777" w:rsidR="000B4389" w:rsidRDefault="009A5F85">
      <w:r>
        <w:pict w14:anchorId="2516CC9E">
          <v:rect id="_x0000_i1074" style="width:0;height:1.5pt" o:hralign="center" o:hrstd="t" o:hr="t"/>
        </w:pict>
      </w:r>
    </w:p>
    <w:p w14:paraId="014B59BA" w14:textId="77777777" w:rsidR="000B4389" w:rsidRDefault="00E853BC">
      <w:pPr>
        <w:pStyle w:val="Heading2"/>
      </w:pPr>
      <w:bookmarkStart w:id="54" w:name="fbodyacc-meanfreq-z"/>
      <w:r>
        <w:t>fBodyAcc-meanFreq-Z</w:t>
      </w:r>
      <w:bookmarkEnd w:id="54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539"/>
        <w:gridCol w:w="1660"/>
      </w:tblGrid>
      <w:tr w:rsidR="000B4389" w14:paraId="09736B9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BDE14D" w14:textId="77777777"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7931AD" w14:textId="77777777"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 w14:paraId="6665018E" w14:textId="77777777">
        <w:tc>
          <w:tcPr>
            <w:tcW w:w="0" w:type="auto"/>
          </w:tcPr>
          <w:p w14:paraId="2BF3BDCD" w14:textId="77777777"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40C5268F" w14:textId="77777777"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 w14:paraId="422DE1CC" w14:textId="77777777">
        <w:tc>
          <w:tcPr>
            <w:tcW w:w="0" w:type="auto"/>
          </w:tcPr>
          <w:p w14:paraId="4BF99AF9" w14:textId="77777777"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41BB1BFF" w14:textId="77777777"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 w14:paraId="47759F45" w14:textId="77777777">
        <w:tc>
          <w:tcPr>
            <w:tcW w:w="0" w:type="auto"/>
          </w:tcPr>
          <w:p w14:paraId="753C38FB" w14:textId="77777777"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2262E847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 w14:paraId="21C63FF3" w14:textId="77777777">
        <w:tc>
          <w:tcPr>
            <w:tcW w:w="0" w:type="auto"/>
          </w:tcPr>
          <w:p w14:paraId="066BEBBE" w14:textId="77777777"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753F8B0C" w14:textId="77777777" w:rsidR="000B4389" w:rsidRDefault="00E853BC">
            <w:pPr>
              <w:pStyle w:val="Compact"/>
              <w:jc w:val="right"/>
            </w:pPr>
            <w:r>
              <w:t>0.07</w:t>
            </w:r>
          </w:p>
        </w:tc>
      </w:tr>
      <w:tr w:rsidR="000B4389" w14:paraId="7290A5FB" w14:textId="77777777">
        <w:tc>
          <w:tcPr>
            <w:tcW w:w="0" w:type="auto"/>
          </w:tcPr>
          <w:p w14:paraId="4D901908" w14:textId="77777777"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2C1D13E3" w14:textId="77777777" w:rsidR="000B4389" w:rsidRDefault="00E853BC">
            <w:pPr>
              <w:pStyle w:val="Compact"/>
              <w:jc w:val="right"/>
            </w:pPr>
            <w:r>
              <w:t>-0.04; 0.18</w:t>
            </w:r>
          </w:p>
        </w:tc>
      </w:tr>
      <w:tr w:rsidR="000B4389" w14:paraId="11D5115F" w14:textId="77777777">
        <w:tc>
          <w:tcPr>
            <w:tcW w:w="0" w:type="auto"/>
          </w:tcPr>
          <w:p w14:paraId="323C8911" w14:textId="77777777"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576326D1" w14:textId="77777777" w:rsidR="000B4389" w:rsidRDefault="00E853BC">
            <w:pPr>
              <w:pStyle w:val="Compact"/>
              <w:jc w:val="right"/>
            </w:pPr>
            <w:r>
              <w:t>-0.52; 0.4</w:t>
            </w:r>
          </w:p>
        </w:tc>
      </w:tr>
    </w:tbl>
    <w:p w14:paraId="36081D23" w14:textId="77777777" w:rsidR="000B4389" w:rsidRDefault="00E853BC">
      <w:pPr>
        <w:pStyle w:val="BodyText"/>
      </w:pPr>
      <w:r>
        <w:rPr>
          <w:noProof/>
        </w:rPr>
        <w:drawing>
          <wp:inline distT="0" distB="0" distL="0" distR="0" wp14:anchorId="76B481AB" wp14:editId="05DF66C6">
            <wp:extent cx="3696101" cy="2772075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51-fBodyAcc-meanFreq-Z-1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52A752" w14:textId="77777777" w:rsidR="000B4389" w:rsidRDefault="009A5F85">
      <w:r>
        <w:pict w14:anchorId="667671E6">
          <v:rect id="_x0000_i1075" style="width:0;height:1.5pt" o:hralign="center" o:hrstd="t" o:hr="t"/>
        </w:pict>
      </w:r>
    </w:p>
    <w:p w14:paraId="2DE9EC4D" w14:textId="77777777" w:rsidR="000B4389" w:rsidRDefault="00E853BC">
      <w:pPr>
        <w:pStyle w:val="Heading2"/>
      </w:pPr>
      <w:bookmarkStart w:id="55" w:name="fbodyaccjerk-mean-x"/>
      <w:r>
        <w:t>fBodyAccJerk-mean-X</w:t>
      </w:r>
      <w:bookmarkEnd w:id="55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 w14:paraId="483186E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1B1507" w14:textId="77777777"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0252DB" w14:textId="77777777"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 w14:paraId="30208279" w14:textId="77777777">
        <w:tc>
          <w:tcPr>
            <w:tcW w:w="0" w:type="auto"/>
          </w:tcPr>
          <w:p w14:paraId="2F125478" w14:textId="77777777"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6D3F4AAB" w14:textId="77777777"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 w14:paraId="6FE8A984" w14:textId="77777777">
        <w:tc>
          <w:tcPr>
            <w:tcW w:w="0" w:type="auto"/>
          </w:tcPr>
          <w:p w14:paraId="6A3A3BA3" w14:textId="77777777"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570EDAB1" w14:textId="77777777"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 w14:paraId="6097B54E" w14:textId="77777777">
        <w:tc>
          <w:tcPr>
            <w:tcW w:w="0" w:type="auto"/>
          </w:tcPr>
          <w:p w14:paraId="4BBC1866" w14:textId="77777777"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0A00ED2E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 w14:paraId="3B866CB1" w14:textId="77777777">
        <w:tc>
          <w:tcPr>
            <w:tcW w:w="0" w:type="auto"/>
          </w:tcPr>
          <w:p w14:paraId="371368FF" w14:textId="77777777"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7EAFDB8B" w14:textId="77777777" w:rsidR="000B4389" w:rsidRDefault="00E853BC">
            <w:pPr>
              <w:pStyle w:val="Compact"/>
              <w:jc w:val="right"/>
            </w:pPr>
            <w:r>
              <w:t>-0.81</w:t>
            </w:r>
          </w:p>
        </w:tc>
      </w:tr>
      <w:tr w:rsidR="000B4389" w14:paraId="08460853" w14:textId="77777777">
        <w:tc>
          <w:tcPr>
            <w:tcW w:w="0" w:type="auto"/>
          </w:tcPr>
          <w:p w14:paraId="2F048C42" w14:textId="77777777"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5C857E2A" w14:textId="77777777" w:rsidR="000B4389" w:rsidRDefault="00E853BC">
            <w:pPr>
              <w:pStyle w:val="Compact"/>
              <w:jc w:val="right"/>
            </w:pPr>
            <w:r>
              <w:t>-0.98; -0.28</w:t>
            </w:r>
          </w:p>
        </w:tc>
      </w:tr>
      <w:tr w:rsidR="000B4389" w14:paraId="17138A2C" w14:textId="77777777">
        <w:tc>
          <w:tcPr>
            <w:tcW w:w="0" w:type="auto"/>
          </w:tcPr>
          <w:p w14:paraId="01B9FD52" w14:textId="77777777"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5737E9DC" w14:textId="77777777" w:rsidR="000B4389" w:rsidRDefault="00E853BC">
            <w:pPr>
              <w:pStyle w:val="Compact"/>
              <w:jc w:val="right"/>
            </w:pPr>
            <w:r>
              <w:t>-0.99; 0.47</w:t>
            </w:r>
          </w:p>
        </w:tc>
      </w:tr>
    </w:tbl>
    <w:p w14:paraId="63A87E04" w14:textId="77777777" w:rsidR="000B4389" w:rsidRDefault="00E853BC">
      <w:pPr>
        <w:pStyle w:val="BodyText"/>
      </w:pPr>
      <w:r>
        <w:rPr>
          <w:noProof/>
        </w:rPr>
        <w:drawing>
          <wp:inline distT="0" distB="0" distL="0" distR="0" wp14:anchorId="68FC78B1" wp14:editId="38AF0CF8">
            <wp:extent cx="3696101" cy="2772075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52-fBodyAccJerk-mean-X-1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F75CF5" w14:textId="77777777" w:rsidR="000B4389" w:rsidRDefault="009A5F85">
      <w:r>
        <w:pict w14:anchorId="2E916ACC">
          <v:rect id="_x0000_i1076" style="width:0;height:1.5pt" o:hralign="center" o:hrstd="t" o:hr="t"/>
        </w:pict>
      </w:r>
    </w:p>
    <w:p w14:paraId="19B6065D" w14:textId="77777777" w:rsidR="000B4389" w:rsidRDefault="00E853BC">
      <w:pPr>
        <w:pStyle w:val="Heading2"/>
      </w:pPr>
      <w:bookmarkStart w:id="56" w:name="fbodyaccjerk-mean-y"/>
      <w:r>
        <w:t>fBodyAccJerk-mean-Y</w:t>
      </w:r>
      <w:bookmarkEnd w:id="56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539"/>
        <w:gridCol w:w="1660"/>
      </w:tblGrid>
      <w:tr w:rsidR="000B4389" w14:paraId="2D27B59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1ECBB7" w14:textId="77777777"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7A1294" w14:textId="77777777"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 w14:paraId="05D1F6DA" w14:textId="77777777">
        <w:tc>
          <w:tcPr>
            <w:tcW w:w="0" w:type="auto"/>
          </w:tcPr>
          <w:p w14:paraId="676D7AFA" w14:textId="77777777"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6E13B9F6" w14:textId="77777777"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 w14:paraId="621A2751" w14:textId="77777777">
        <w:tc>
          <w:tcPr>
            <w:tcW w:w="0" w:type="auto"/>
          </w:tcPr>
          <w:p w14:paraId="62F7ACA2" w14:textId="77777777"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52A6BFD5" w14:textId="77777777"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 w14:paraId="4EB00243" w14:textId="77777777">
        <w:tc>
          <w:tcPr>
            <w:tcW w:w="0" w:type="auto"/>
          </w:tcPr>
          <w:p w14:paraId="20633F92" w14:textId="77777777"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1A8A8228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 w14:paraId="412D73DC" w14:textId="77777777">
        <w:tc>
          <w:tcPr>
            <w:tcW w:w="0" w:type="auto"/>
          </w:tcPr>
          <w:p w14:paraId="515393FD" w14:textId="77777777"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0E612DF9" w14:textId="77777777" w:rsidR="000B4389" w:rsidRDefault="00E853BC">
            <w:pPr>
              <w:pStyle w:val="Compact"/>
              <w:jc w:val="right"/>
            </w:pPr>
            <w:r>
              <w:t>-0.78</w:t>
            </w:r>
          </w:p>
        </w:tc>
      </w:tr>
      <w:tr w:rsidR="000B4389" w14:paraId="4ADFA250" w14:textId="77777777">
        <w:tc>
          <w:tcPr>
            <w:tcW w:w="0" w:type="auto"/>
          </w:tcPr>
          <w:p w14:paraId="07C2A6ED" w14:textId="77777777"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518A8A11" w14:textId="77777777" w:rsidR="000B4389" w:rsidRDefault="00E853BC">
            <w:pPr>
              <w:pStyle w:val="Compact"/>
              <w:jc w:val="right"/>
            </w:pPr>
            <w:r>
              <w:t>-0.97; -0.2</w:t>
            </w:r>
          </w:p>
        </w:tc>
      </w:tr>
      <w:tr w:rsidR="000B4389" w14:paraId="3FBBFADA" w14:textId="77777777">
        <w:tc>
          <w:tcPr>
            <w:tcW w:w="0" w:type="auto"/>
          </w:tcPr>
          <w:p w14:paraId="0062C5BC" w14:textId="77777777"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68487BA3" w14:textId="77777777" w:rsidR="000B4389" w:rsidRDefault="00E853BC">
            <w:pPr>
              <w:pStyle w:val="Compact"/>
              <w:jc w:val="right"/>
            </w:pPr>
            <w:r>
              <w:t>-0.99; 0.28</w:t>
            </w:r>
          </w:p>
        </w:tc>
      </w:tr>
    </w:tbl>
    <w:p w14:paraId="29934EDE" w14:textId="77777777" w:rsidR="000B4389" w:rsidRDefault="00E853BC">
      <w:pPr>
        <w:pStyle w:val="BodyText"/>
      </w:pPr>
      <w:r>
        <w:rPr>
          <w:noProof/>
        </w:rPr>
        <w:drawing>
          <wp:inline distT="0" distB="0" distL="0" distR="0" wp14:anchorId="1BBAF2BF" wp14:editId="6DFF4CAB">
            <wp:extent cx="3696101" cy="2772075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53-fBodyAccJerk-mean-Y-1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45740A" w14:textId="77777777" w:rsidR="000B4389" w:rsidRDefault="009A5F85">
      <w:r>
        <w:pict w14:anchorId="762D40AB">
          <v:rect id="_x0000_i1077" style="width:0;height:1.5pt" o:hralign="center" o:hrstd="t" o:hr="t"/>
        </w:pict>
      </w:r>
    </w:p>
    <w:p w14:paraId="6A8171DB" w14:textId="77777777" w:rsidR="000B4389" w:rsidRDefault="00E853BC">
      <w:pPr>
        <w:pStyle w:val="Heading2"/>
      </w:pPr>
      <w:bookmarkStart w:id="57" w:name="fbodyaccjerk-mean-z"/>
      <w:r>
        <w:t>fBodyAccJerk-mean-Z</w:t>
      </w:r>
      <w:bookmarkEnd w:id="57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 w14:paraId="2C41A78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F9D0AE" w14:textId="77777777"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C748D3" w14:textId="77777777"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 w14:paraId="1D283DB5" w14:textId="77777777">
        <w:tc>
          <w:tcPr>
            <w:tcW w:w="0" w:type="auto"/>
          </w:tcPr>
          <w:p w14:paraId="6DC51E4A" w14:textId="77777777"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3E27EFD3" w14:textId="77777777"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 w14:paraId="24F17FC1" w14:textId="77777777">
        <w:tc>
          <w:tcPr>
            <w:tcW w:w="0" w:type="auto"/>
          </w:tcPr>
          <w:p w14:paraId="2BD40A3E" w14:textId="77777777"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0099BCED" w14:textId="77777777"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 w14:paraId="6D5DE73D" w14:textId="77777777">
        <w:tc>
          <w:tcPr>
            <w:tcW w:w="0" w:type="auto"/>
          </w:tcPr>
          <w:p w14:paraId="5FBED6AB" w14:textId="77777777"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373E555F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 w14:paraId="345AE4A3" w14:textId="77777777">
        <w:tc>
          <w:tcPr>
            <w:tcW w:w="0" w:type="auto"/>
          </w:tcPr>
          <w:p w14:paraId="467D052C" w14:textId="77777777"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453C461F" w14:textId="77777777" w:rsidR="000B4389" w:rsidRDefault="00E853BC">
            <w:pPr>
              <w:pStyle w:val="Compact"/>
              <w:jc w:val="right"/>
            </w:pPr>
            <w:r>
              <w:t>-0.87</w:t>
            </w:r>
          </w:p>
        </w:tc>
      </w:tr>
      <w:tr w:rsidR="000B4389" w14:paraId="14EEC633" w14:textId="77777777">
        <w:tc>
          <w:tcPr>
            <w:tcW w:w="0" w:type="auto"/>
          </w:tcPr>
          <w:p w14:paraId="1E01FEBC" w14:textId="77777777"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4D962AA4" w14:textId="77777777" w:rsidR="000B4389" w:rsidRDefault="00E853BC">
            <w:pPr>
              <w:pStyle w:val="Compact"/>
              <w:jc w:val="right"/>
            </w:pPr>
            <w:r>
              <w:t>-0.98; -0.47</w:t>
            </w:r>
          </w:p>
        </w:tc>
      </w:tr>
      <w:tr w:rsidR="000B4389" w14:paraId="3BB27E55" w14:textId="77777777">
        <w:tc>
          <w:tcPr>
            <w:tcW w:w="0" w:type="auto"/>
          </w:tcPr>
          <w:p w14:paraId="2736463B" w14:textId="77777777"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683105A5" w14:textId="77777777" w:rsidR="000B4389" w:rsidRDefault="00E853BC">
            <w:pPr>
              <w:pStyle w:val="Compact"/>
              <w:jc w:val="right"/>
            </w:pPr>
            <w:r>
              <w:t>-0.99; 0.16</w:t>
            </w:r>
          </w:p>
        </w:tc>
      </w:tr>
    </w:tbl>
    <w:p w14:paraId="49A5523A" w14:textId="77777777" w:rsidR="000B4389" w:rsidRDefault="00E853BC">
      <w:pPr>
        <w:pStyle w:val="BodyText"/>
      </w:pPr>
      <w:r>
        <w:rPr>
          <w:noProof/>
        </w:rPr>
        <w:drawing>
          <wp:inline distT="0" distB="0" distL="0" distR="0" wp14:anchorId="4116C666" wp14:editId="21C60EA6">
            <wp:extent cx="3696101" cy="2772075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54-fBodyAccJerk-mean-Z-1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50629F" w14:textId="77777777" w:rsidR="000B4389" w:rsidRDefault="009A5F85">
      <w:r>
        <w:pict w14:anchorId="462CB6BE">
          <v:rect id="_x0000_i1078" style="width:0;height:1.5pt" o:hralign="center" o:hrstd="t" o:hr="t"/>
        </w:pict>
      </w:r>
    </w:p>
    <w:p w14:paraId="34E448A7" w14:textId="77777777" w:rsidR="000B4389" w:rsidRDefault="00E853BC">
      <w:pPr>
        <w:pStyle w:val="Heading2"/>
      </w:pPr>
      <w:bookmarkStart w:id="58" w:name="fbodyaccjerk-std-x"/>
      <w:r>
        <w:t>fBodyAccJerk-std-X</w:t>
      </w:r>
      <w:bookmarkEnd w:id="58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 w14:paraId="20AD547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C3EECF" w14:textId="77777777"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AD4141" w14:textId="77777777"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 w14:paraId="766FA872" w14:textId="77777777">
        <w:tc>
          <w:tcPr>
            <w:tcW w:w="0" w:type="auto"/>
          </w:tcPr>
          <w:p w14:paraId="348D8097" w14:textId="77777777"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338AFF44" w14:textId="77777777"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 w14:paraId="1341A945" w14:textId="77777777">
        <w:tc>
          <w:tcPr>
            <w:tcW w:w="0" w:type="auto"/>
          </w:tcPr>
          <w:p w14:paraId="349E07F7" w14:textId="77777777"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2DA44D99" w14:textId="77777777"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 w14:paraId="42B18F0E" w14:textId="77777777">
        <w:tc>
          <w:tcPr>
            <w:tcW w:w="0" w:type="auto"/>
          </w:tcPr>
          <w:p w14:paraId="590788DE" w14:textId="77777777"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111A8D75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 w14:paraId="71A6A310" w14:textId="77777777">
        <w:tc>
          <w:tcPr>
            <w:tcW w:w="0" w:type="auto"/>
          </w:tcPr>
          <w:p w14:paraId="30C9E5DA" w14:textId="77777777"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4C83A6E6" w14:textId="77777777" w:rsidR="000B4389" w:rsidRDefault="00E853BC">
            <w:pPr>
              <w:pStyle w:val="Compact"/>
              <w:jc w:val="right"/>
            </w:pPr>
            <w:r>
              <w:t>-0.83</w:t>
            </w:r>
          </w:p>
        </w:tc>
      </w:tr>
      <w:tr w:rsidR="000B4389" w14:paraId="78D27A60" w14:textId="77777777">
        <w:tc>
          <w:tcPr>
            <w:tcW w:w="0" w:type="auto"/>
          </w:tcPr>
          <w:p w14:paraId="20CA9107" w14:textId="77777777"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162A88E5" w14:textId="77777777" w:rsidR="000B4389" w:rsidRDefault="00E853BC">
            <w:pPr>
              <w:pStyle w:val="Compact"/>
              <w:jc w:val="right"/>
            </w:pPr>
            <w:r>
              <w:t>-0.98; -0.25</w:t>
            </w:r>
          </w:p>
        </w:tc>
      </w:tr>
      <w:tr w:rsidR="000B4389" w14:paraId="07B027EC" w14:textId="77777777">
        <w:tc>
          <w:tcPr>
            <w:tcW w:w="0" w:type="auto"/>
          </w:tcPr>
          <w:p w14:paraId="3DADB620" w14:textId="77777777"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4C30D034" w14:textId="77777777" w:rsidR="000B4389" w:rsidRDefault="00E853BC">
            <w:pPr>
              <w:pStyle w:val="Compact"/>
              <w:jc w:val="right"/>
            </w:pPr>
            <w:r>
              <w:t>-1; 0.48</w:t>
            </w:r>
          </w:p>
        </w:tc>
      </w:tr>
    </w:tbl>
    <w:p w14:paraId="0BF831B9" w14:textId="77777777" w:rsidR="000B4389" w:rsidRDefault="00E853BC">
      <w:pPr>
        <w:pStyle w:val="BodyText"/>
      </w:pPr>
      <w:r>
        <w:rPr>
          <w:noProof/>
        </w:rPr>
        <w:drawing>
          <wp:inline distT="0" distB="0" distL="0" distR="0" wp14:anchorId="3C6B78F5" wp14:editId="020C11FE">
            <wp:extent cx="3696101" cy="2772075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55-fBodyAccJerk-std-X-1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984765" w14:textId="77777777" w:rsidR="000B4389" w:rsidRDefault="009A5F85">
      <w:r>
        <w:pict w14:anchorId="241AFF96">
          <v:rect id="_x0000_i1079" style="width:0;height:1.5pt" o:hralign="center" o:hrstd="t" o:hr="t"/>
        </w:pict>
      </w:r>
    </w:p>
    <w:p w14:paraId="2BF7C895" w14:textId="77777777" w:rsidR="000B4389" w:rsidRDefault="00E853BC">
      <w:pPr>
        <w:pStyle w:val="Heading2"/>
      </w:pPr>
      <w:bookmarkStart w:id="59" w:name="fbodyaccjerk-std-y"/>
      <w:r>
        <w:t>fBodyAccJerk-std-Y</w:t>
      </w:r>
      <w:bookmarkEnd w:id="59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 w14:paraId="492AC41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D6BC44" w14:textId="77777777"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016920" w14:textId="77777777"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 w14:paraId="0DEE86B1" w14:textId="77777777">
        <w:tc>
          <w:tcPr>
            <w:tcW w:w="0" w:type="auto"/>
          </w:tcPr>
          <w:p w14:paraId="08B1B3E6" w14:textId="77777777"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244F369A" w14:textId="77777777"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 w14:paraId="3B70B0BD" w14:textId="77777777">
        <w:tc>
          <w:tcPr>
            <w:tcW w:w="0" w:type="auto"/>
          </w:tcPr>
          <w:p w14:paraId="12B1F87D" w14:textId="77777777"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50969220" w14:textId="77777777"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 w14:paraId="739BF485" w14:textId="77777777">
        <w:tc>
          <w:tcPr>
            <w:tcW w:w="0" w:type="auto"/>
          </w:tcPr>
          <w:p w14:paraId="6D3917B4" w14:textId="77777777"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424F3473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 w14:paraId="3836FDA4" w14:textId="77777777">
        <w:tc>
          <w:tcPr>
            <w:tcW w:w="0" w:type="auto"/>
          </w:tcPr>
          <w:p w14:paraId="41007CDD" w14:textId="77777777"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4AC30F83" w14:textId="77777777" w:rsidR="000B4389" w:rsidRDefault="00E853BC">
            <w:pPr>
              <w:pStyle w:val="Compact"/>
              <w:jc w:val="right"/>
            </w:pPr>
            <w:r>
              <w:t>-0.79</w:t>
            </w:r>
          </w:p>
        </w:tc>
      </w:tr>
      <w:tr w:rsidR="000B4389" w14:paraId="23B36CEA" w14:textId="77777777">
        <w:tc>
          <w:tcPr>
            <w:tcW w:w="0" w:type="auto"/>
          </w:tcPr>
          <w:p w14:paraId="30AD4962" w14:textId="77777777"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02E4EF0D" w14:textId="77777777" w:rsidR="000B4389" w:rsidRDefault="00E853BC">
            <w:pPr>
              <w:pStyle w:val="Compact"/>
              <w:jc w:val="right"/>
            </w:pPr>
            <w:r>
              <w:t>-0.97; -0.17</w:t>
            </w:r>
          </w:p>
        </w:tc>
      </w:tr>
      <w:tr w:rsidR="000B4389" w14:paraId="6EF688A3" w14:textId="77777777">
        <w:tc>
          <w:tcPr>
            <w:tcW w:w="0" w:type="auto"/>
          </w:tcPr>
          <w:p w14:paraId="35660069" w14:textId="77777777"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252A9DDA" w14:textId="77777777" w:rsidR="000B4389" w:rsidRDefault="00E853BC">
            <w:pPr>
              <w:pStyle w:val="Compact"/>
              <w:jc w:val="right"/>
            </w:pPr>
            <w:r>
              <w:t>-0.99; 0.35</w:t>
            </w:r>
          </w:p>
        </w:tc>
      </w:tr>
    </w:tbl>
    <w:p w14:paraId="02E4CA42" w14:textId="77777777" w:rsidR="000B4389" w:rsidRDefault="00E853BC">
      <w:pPr>
        <w:pStyle w:val="BodyText"/>
      </w:pPr>
      <w:r>
        <w:rPr>
          <w:noProof/>
        </w:rPr>
        <w:drawing>
          <wp:inline distT="0" distB="0" distL="0" distR="0" wp14:anchorId="3ACBEDD1" wp14:editId="3C6F50FB">
            <wp:extent cx="3696101" cy="2772075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56-fBodyAccJerk-std-Y-1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2FEEF7" w14:textId="77777777" w:rsidR="000B4389" w:rsidRDefault="009A5F85">
      <w:r>
        <w:pict w14:anchorId="15826FCC">
          <v:rect id="_x0000_i1080" style="width:0;height:1.5pt" o:hralign="center" o:hrstd="t" o:hr="t"/>
        </w:pict>
      </w:r>
    </w:p>
    <w:p w14:paraId="2FEF3AEC" w14:textId="77777777" w:rsidR="000B4389" w:rsidRDefault="00E853BC">
      <w:pPr>
        <w:pStyle w:val="Heading2"/>
      </w:pPr>
      <w:bookmarkStart w:id="60" w:name="fbodyaccjerk-std-z"/>
      <w:r>
        <w:t>fBodyAccJerk-std-Z</w:t>
      </w:r>
      <w:bookmarkEnd w:id="60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 w14:paraId="79D7D72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B43B44" w14:textId="77777777"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5256C7" w14:textId="77777777"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 w14:paraId="35ECFAD6" w14:textId="77777777">
        <w:tc>
          <w:tcPr>
            <w:tcW w:w="0" w:type="auto"/>
          </w:tcPr>
          <w:p w14:paraId="6866ACBE" w14:textId="77777777"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45FDD54E" w14:textId="77777777"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 w14:paraId="1EED75DC" w14:textId="77777777">
        <w:tc>
          <w:tcPr>
            <w:tcW w:w="0" w:type="auto"/>
          </w:tcPr>
          <w:p w14:paraId="5F5FB3FD" w14:textId="77777777"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7588DF5A" w14:textId="77777777"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 w14:paraId="63A2D9CF" w14:textId="77777777">
        <w:tc>
          <w:tcPr>
            <w:tcW w:w="0" w:type="auto"/>
          </w:tcPr>
          <w:p w14:paraId="16CF3DA2" w14:textId="77777777"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277C38FC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 w14:paraId="3EF713FE" w14:textId="77777777">
        <w:tc>
          <w:tcPr>
            <w:tcW w:w="0" w:type="auto"/>
          </w:tcPr>
          <w:p w14:paraId="798AD83A" w14:textId="77777777"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5E9616D7" w14:textId="77777777" w:rsidR="000B4389" w:rsidRDefault="00E853BC">
            <w:pPr>
              <w:pStyle w:val="Compact"/>
              <w:jc w:val="right"/>
            </w:pPr>
            <w:r>
              <w:t>-0.9</w:t>
            </w:r>
          </w:p>
        </w:tc>
      </w:tr>
      <w:tr w:rsidR="000B4389" w14:paraId="44048647" w14:textId="77777777">
        <w:tc>
          <w:tcPr>
            <w:tcW w:w="0" w:type="auto"/>
          </w:tcPr>
          <w:p w14:paraId="27C6C19B" w14:textId="77777777"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0EFE11FB" w14:textId="77777777" w:rsidR="000B4389" w:rsidRDefault="00E853BC">
            <w:pPr>
              <w:pStyle w:val="Compact"/>
              <w:jc w:val="right"/>
            </w:pPr>
            <w:r>
              <w:t>-0.98; -0.54</w:t>
            </w:r>
          </w:p>
        </w:tc>
      </w:tr>
      <w:tr w:rsidR="000B4389" w14:paraId="2602BF39" w14:textId="77777777">
        <w:tc>
          <w:tcPr>
            <w:tcW w:w="0" w:type="auto"/>
          </w:tcPr>
          <w:p w14:paraId="7CA01F31" w14:textId="77777777"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25D98CFE" w14:textId="77777777" w:rsidR="000B4389" w:rsidRDefault="00E853BC">
            <w:pPr>
              <w:pStyle w:val="Compact"/>
              <w:jc w:val="right"/>
            </w:pPr>
            <w:r>
              <w:t>-0.99; -0.01</w:t>
            </w:r>
          </w:p>
        </w:tc>
      </w:tr>
    </w:tbl>
    <w:p w14:paraId="526EA41B" w14:textId="77777777" w:rsidR="000B4389" w:rsidRDefault="00E853BC">
      <w:pPr>
        <w:pStyle w:val="BodyText"/>
      </w:pPr>
      <w:r>
        <w:rPr>
          <w:noProof/>
        </w:rPr>
        <w:drawing>
          <wp:inline distT="0" distB="0" distL="0" distR="0" wp14:anchorId="4807AAF1" wp14:editId="6935C47A">
            <wp:extent cx="3696101" cy="2772075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57-fBodyAccJerk-std-Z-1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9A74B3" w14:textId="77777777" w:rsidR="000B4389" w:rsidRDefault="009A5F85">
      <w:r>
        <w:pict w14:anchorId="4EBF6FDC">
          <v:rect id="_x0000_i1081" style="width:0;height:1.5pt" o:hralign="center" o:hrstd="t" o:hr="t"/>
        </w:pict>
      </w:r>
    </w:p>
    <w:p w14:paraId="357BEF83" w14:textId="77777777" w:rsidR="000B4389" w:rsidRDefault="00E853BC">
      <w:pPr>
        <w:pStyle w:val="Heading2"/>
      </w:pPr>
      <w:bookmarkStart w:id="61" w:name="fbodyaccjerk-meanfreq-x"/>
      <w:r>
        <w:t>fBodyAccJerk-meanFreq-X</w:t>
      </w:r>
      <w:bookmarkEnd w:id="61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539"/>
        <w:gridCol w:w="1660"/>
      </w:tblGrid>
      <w:tr w:rsidR="000B4389" w14:paraId="70ABE30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A0516C" w14:textId="77777777"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609E76" w14:textId="77777777"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 w14:paraId="14BA2D40" w14:textId="77777777">
        <w:tc>
          <w:tcPr>
            <w:tcW w:w="0" w:type="auto"/>
          </w:tcPr>
          <w:p w14:paraId="0D30FB9B" w14:textId="77777777"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2B311332" w14:textId="77777777"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 w14:paraId="2B35FE91" w14:textId="77777777">
        <w:tc>
          <w:tcPr>
            <w:tcW w:w="0" w:type="auto"/>
          </w:tcPr>
          <w:p w14:paraId="456699AF" w14:textId="77777777"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0C22B993" w14:textId="77777777"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 w14:paraId="1A831ABD" w14:textId="77777777">
        <w:tc>
          <w:tcPr>
            <w:tcW w:w="0" w:type="auto"/>
          </w:tcPr>
          <w:p w14:paraId="5173C310" w14:textId="77777777"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610F141A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 w14:paraId="5EC6637E" w14:textId="77777777">
        <w:tc>
          <w:tcPr>
            <w:tcW w:w="0" w:type="auto"/>
          </w:tcPr>
          <w:p w14:paraId="32A590B7" w14:textId="77777777"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14AD7DF9" w14:textId="77777777" w:rsidR="000B4389" w:rsidRDefault="00E853BC">
            <w:pPr>
              <w:pStyle w:val="Compact"/>
              <w:jc w:val="right"/>
            </w:pPr>
            <w:r>
              <w:t>-0.06</w:t>
            </w:r>
          </w:p>
        </w:tc>
      </w:tr>
      <w:tr w:rsidR="000B4389" w14:paraId="12959ACC" w14:textId="77777777">
        <w:tc>
          <w:tcPr>
            <w:tcW w:w="0" w:type="auto"/>
          </w:tcPr>
          <w:p w14:paraId="7BE3AECA" w14:textId="77777777"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68B5694D" w14:textId="77777777" w:rsidR="000B4389" w:rsidRDefault="00E853BC">
            <w:pPr>
              <w:pStyle w:val="Compact"/>
              <w:jc w:val="right"/>
            </w:pPr>
            <w:r>
              <w:t>-0.29; 0.18</w:t>
            </w:r>
          </w:p>
        </w:tc>
      </w:tr>
      <w:tr w:rsidR="000B4389" w14:paraId="20F69854" w14:textId="77777777">
        <w:tc>
          <w:tcPr>
            <w:tcW w:w="0" w:type="auto"/>
          </w:tcPr>
          <w:p w14:paraId="10604633" w14:textId="77777777"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5871CDF2" w14:textId="77777777" w:rsidR="000B4389" w:rsidRDefault="00E853BC">
            <w:pPr>
              <w:pStyle w:val="Compact"/>
              <w:jc w:val="right"/>
            </w:pPr>
            <w:r>
              <w:t>-0.58; 0.33</w:t>
            </w:r>
          </w:p>
        </w:tc>
      </w:tr>
    </w:tbl>
    <w:p w14:paraId="2F3E9912" w14:textId="77777777" w:rsidR="000B4389" w:rsidRDefault="00E853BC">
      <w:pPr>
        <w:pStyle w:val="BodyText"/>
      </w:pPr>
      <w:r>
        <w:rPr>
          <w:noProof/>
        </w:rPr>
        <w:drawing>
          <wp:inline distT="0" distB="0" distL="0" distR="0" wp14:anchorId="21332836" wp14:editId="429A5890">
            <wp:extent cx="3696101" cy="2772075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58-fBodyAccJerk-meanFreq-X-1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83171E" w14:textId="77777777" w:rsidR="000B4389" w:rsidRDefault="009A5F85">
      <w:r>
        <w:pict w14:anchorId="364467F3">
          <v:rect id="_x0000_i1082" style="width:0;height:1.5pt" o:hralign="center" o:hrstd="t" o:hr="t"/>
        </w:pict>
      </w:r>
    </w:p>
    <w:p w14:paraId="331A89A1" w14:textId="77777777" w:rsidR="000B4389" w:rsidRDefault="00E853BC">
      <w:pPr>
        <w:pStyle w:val="Heading2"/>
      </w:pPr>
      <w:bookmarkStart w:id="62" w:name="fbodyaccjerk-meanfreq-y"/>
      <w:r>
        <w:t>fBodyAccJerk-meanFreq-Y</w:t>
      </w:r>
      <w:bookmarkEnd w:id="62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585"/>
        <w:gridCol w:w="1614"/>
      </w:tblGrid>
      <w:tr w:rsidR="000B4389" w14:paraId="755D545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1EB404" w14:textId="77777777"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ECBEB7" w14:textId="77777777"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 w14:paraId="251E2EC5" w14:textId="77777777">
        <w:tc>
          <w:tcPr>
            <w:tcW w:w="0" w:type="auto"/>
          </w:tcPr>
          <w:p w14:paraId="187949A0" w14:textId="77777777"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000A45A3" w14:textId="77777777"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 w14:paraId="68E46C9C" w14:textId="77777777">
        <w:tc>
          <w:tcPr>
            <w:tcW w:w="0" w:type="auto"/>
          </w:tcPr>
          <w:p w14:paraId="11F50A05" w14:textId="77777777"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008E29C0" w14:textId="77777777"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 w14:paraId="290255E1" w14:textId="77777777">
        <w:tc>
          <w:tcPr>
            <w:tcW w:w="0" w:type="auto"/>
          </w:tcPr>
          <w:p w14:paraId="1E278FEA" w14:textId="77777777"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6EC8D0E2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 w14:paraId="56C89AE9" w14:textId="77777777">
        <w:tc>
          <w:tcPr>
            <w:tcW w:w="0" w:type="auto"/>
          </w:tcPr>
          <w:p w14:paraId="59A5623E" w14:textId="77777777"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38B6C5A2" w14:textId="77777777" w:rsidR="000B4389" w:rsidRDefault="00E853BC">
            <w:pPr>
              <w:pStyle w:val="Compact"/>
              <w:jc w:val="right"/>
            </w:pPr>
            <w:r>
              <w:t>-0.23</w:t>
            </w:r>
          </w:p>
        </w:tc>
      </w:tr>
      <w:tr w:rsidR="000B4389" w14:paraId="292EBE6B" w14:textId="77777777">
        <w:tc>
          <w:tcPr>
            <w:tcW w:w="0" w:type="auto"/>
          </w:tcPr>
          <w:p w14:paraId="68EBCC49" w14:textId="77777777"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3908FF16" w14:textId="77777777" w:rsidR="000B4389" w:rsidRDefault="00E853BC">
            <w:pPr>
              <w:pStyle w:val="Compact"/>
              <w:jc w:val="right"/>
            </w:pPr>
            <w:r>
              <w:t>-0.4; -0.05</w:t>
            </w:r>
          </w:p>
        </w:tc>
      </w:tr>
      <w:tr w:rsidR="000B4389" w14:paraId="6A1D0393" w14:textId="77777777">
        <w:tc>
          <w:tcPr>
            <w:tcW w:w="0" w:type="auto"/>
          </w:tcPr>
          <w:p w14:paraId="014BD708" w14:textId="77777777"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5584FE4F" w14:textId="77777777" w:rsidR="000B4389" w:rsidRDefault="00E853BC">
            <w:pPr>
              <w:pStyle w:val="Compact"/>
              <w:jc w:val="right"/>
            </w:pPr>
            <w:r>
              <w:t>-0.6; 0.2</w:t>
            </w:r>
          </w:p>
        </w:tc>
      </w:tr>
    </w:tbl>
    <w:p w14:paraId="761F12C3" w14:textId="77777777" w:rsidR="000B4389" w:rsidRDefault="00E853BC">
      <w:pPr>
        <w:pStyle w:val="BodyText"/>
      </w:pPr>
      <w:r>
        <w:rPr>
          <w:noProof/>
        </w:rPr>
        <w:drawing>
          <wp:inline distT="0" distB="0" distL="0" distR="0" wp14:anchorId="7954B4BC" wp14:editId="41A679DF">
            <wp:extent cx="3696101" cy="2772075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59-fBodyAccJerk-meanFreq-Y-1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1FC66B" w14:textId="77777777" w:rsidR="000B4389" w:rsidRDefault="009A5F85">
      <w:r>
        <w:pict w14:anchorId="2A9E374E">
          <v:rect id="_x0000_i1083" style="width:0;height:1.5pt" o:hralign="center" o:hrstd="t" o:hr="t"/>
        </w:pict>
      </w:r>
    </w:p>
    <w:p w14:paraId="5B0BA8D9" w14:textId="77777777" w:rsidR="000B4389" w:rsidRDefault="00E853BC">
      <w:pPr>
        <w:pStyle w:val="Heading2"/>
      </w:pPr>
      <w:bookmarkStart w:id="63" w:name="fbodyaccjerk-meanfreq-z"/>
      <w:r>
        <w:t>fBodyAccJerk-meanFreq-Z</w:t>
      </w:r>
      <w:bookmarkEnd w:id="63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539"/>
        <w:gridCol w:w="1660"/>
      </w:tblGrid>
      <w:tr w:rsidR="000B4389" w14:paraId="0BE1D34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596C97" w14:textId="77777777"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A7BBF1" w14:textId="77777777"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 w14:paraId="58FCF7FF" w14:textId="77777777">
        <w:tc>
          <w:tcPr>
            <w:tcW w:w="0" w:type="auto"/>
          </w:tcPr>
          <w:p w14:paraId="71735CFA" w14:textId="77777777"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71C2CB45" w14:textId="77777777"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 w14:paraId="1D3B6B13" w14:textId="77777777">
        <w:tc>
          <w:tcPr>
            <w:tcW w:w="0" w:type="auto"/>
          </w:tcPr>
          <w:p w14:paraId="7BC2DB0F" w14:textId="77777777"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7D5ABE17" w14:textId="77777777"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 w14:paraId="0D0153CA" w14:textId="77777777">
        <w:tc>
          <w:tcPr>
            <w:tcW w:w="0" w:type="auto"/>
          </w:tcPr>
          <w:p w14:paraId="0B876EFA" w14:textId="77777777"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65B933B3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 w14:paraId="2CB02551" w14:textId="77777777">
        <w:tc>
          <w:tcPr>
            <w:tcW w:w="0" w:type="auto"/>
          </w:tcPr>
          <w:p w14:paraId="06F8263B" w14:textId="77777777"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78DF6199" w14:textId="77777777" w:rsidR="000B4389" w:rsidRDefault="00E853BC">
            <w:pPr>
              <w:pStyle w:val="Compact"/>
              <w:jc w:val="right"/>
            </w:pPr>
            <w:r>
              <w:t>-0.09</w:t>
            </w:r>
          </w:p>
        </w:tc>
      </w:tr>
      <w:tr w:rsidR="000B4389" w14:paraId="72800EA7" w14:textId="77777777">
        <w:tc>
          <w:tcPr>
            <w:tcW w:w="0" w:type="auto"/>
          </w:tcPr>
          <w:p w14:paraId="7C945C47" w14:textId="77777777"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62A51769" w14:textId="77777777" w:rsidR="000B4389" w:rsidRDefault="00E853BC">
            <w:pPr>
              <w:pStyle w:val="Compact"/>
              <w:jc w:val="right"/>
            </w:pPr>
            <w:r>
              <w:t>-0.31; 0.04</w:t>
            </w:r>
          </w:p>
        </w:tc>
      </w:tr>
      <w:tr w:rsidR="000B4389" w14:paraId="10B7A090" w14:textId="77777777">
        <w:tc>
          <w:tcPr>
            <w:tcW w:w="0" w:type="auto"/>
          </w:tcPr>
          <w:p w14:paraId="35BF1202" w14:textId="77777777"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7E229B95" w14:textId="77777777" w:rsidR="000B4389" w:rsidRDefault="00E853BC">
            <w:pPr>
              <w:pStyle w:val="Compact"/>
              <w:jc w:val="right"/>
            </w:pPr>
            <w:r>
              <w:t>-0.63; 0.23</w:t>
            </w:r>
          </w:p>
        </w:tc>
      </w:tr>
    </w:tbl>
    <w:p w14:paraId="6F976A7C" w14:textId="77777777" w:rsidR="000B4389" w:rsidRDefault="00E853BC">
      <w:pPr>
        <w:pStyle w:val="BodyText"/>
      </w:pPr>
      <w:r>
        <w:rPr>
          <w:noProof/>
        </w:rPr>
        <w:drawing>
          <wp:inline distT="0" distB="0" distL="0" distR="0" wp14:anchorId="12BC7644" wp14:editId="6311DAC1">
            <wp:extent cx="3696101" cy="2772075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60-fBodyAccJerk-meanFreq-Z-1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DCFD67" w14:textId="77777777" w:rsidR="000B4389" w:rsidRDefault="009A5F85">
      <w:r>
        <w:pict w14:anchorId="3F0205F7">
          <v:rect id="_x0000_i1084" style="width:0;height:1.5pt" o:hralign="center" o:hrstd="t" o:hr="t"/>
        </w:pict>
      </w:r>
    </w:p>
    <w:p w14:paraId="1EF210B1" w14:textId="77777777" w:rsidR="000B4389" w:rsidRDefault="00E853BC">
      <w:pPr>
        <w:pStyle w:val="Heading2"/>
      </w:pPr>
      <w:bookmarkStart w:id="64" w:name="fbodygyro-mean-x"/>
      <w:r>
        <w:t>fBodyGyro-mean-X</w:t>
      </w:r>
      <w:bookmarkEnd w:id="64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 w14:paraId="67056C0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771996" w14:textId="77777777"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1D6DAD" w14:textId="77777777"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 w14:paraId="4A494B7E" w14:textId="77777777">
        <w:tc>
          <w:tcPr>
            <w:tcW w:w="0" w:type="auto"/>
          </w:tcPr>
          <w:p w14:paraId="560EFF45" w14:textId="77777777"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1863DE06" w14:textId="77777777"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 w14:paraId="63E839FE" w14:textId="77777777">
        <w:tc>
          <w:tcPr>
            <w:tcW w:w="0" w:type="auto"/>
          </w:tcPr>
          <w:p w14:paraId="78E20D44" w14:textId="77777777"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1323EA82" w14:textId="77777777"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 w14:paraId="5D15A842" w14:textId="77777777">
        <w:tc>
          <w:tcPr>
            <w:tcW w:w="0" w:type="auto"/>
          </w:tcPr>
          <w:p w14:paraId="5F05AB06" w14:textId="77777777"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777EF8A4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 w14:paraId="70A31CF9" w14:textId="77777777">
        <w:tc>
          <w:tcPr>
            <w:tcW w:w="0" w:type="auto"/>
          </w:tcPr>
          <w:p w14:paraId="22E4CF69" w14:textId="77777777"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3EF5A40B" w14:textId="77777777" w:rsidR="000B4389" w:rsidRDefault="00E853BC">
            <w:pPr>
              <w:pStyle w:val="Compact"/>
              <w:jc w:val="right"/>
            </w:pPr>
            <w:r>
              <w:t>-0.73</w:t>
            </w:r>
          </w:p>
        </w:tc>
      </w:tr>
      <w:tr w:rsidR="000B4389" w14:paraId="649C0784" w14:textId="77777777">
        <w:tc>
          <w:tcPr>
            <w:tcW w:w="0" w:type="auto"/>
          </w:tcPr>
          <w:p w14:paraId="3C9B7AA3" w14:textId="77777777"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33BC948F" w14:textId="77777777" w:rsidR="000B4389" w:rsidRDefault="00E853BC">
            <w:pPr>
              <w:pStyle w:val="Compact"/>
              <w:jc w:val="right"/>
            </w:pPr>
            <w:r>
              <w:t>-0.97; -0.34</w:t>
            </w:r>
          </w:p>
        </w:tc>
      </w:tr>
      <w:tr w:rsidR="000B4389" w14:paraId="29EF6AFD" w14:textId="77777777">
        <w:tc>
          <w:tcPr>
            <w:tcW w:w="0" w:type="auto"/>
          </w:tcPr>
          <w:p w14:paraId="50D93D6D" w14:textId="77777777"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39165CB5" w14:textId="77777777" w:rsidR="000B4389" w:rsidRDefault="00E853BC">
            <w:pPr>
              <w:pStyle w:val="Compact"/>
              <w:jc w:val="right"/>
            </w:pPr>
            <w:r>
              <w:t>-0.99; 0.47</w:t>
            </w:r>
          </w:p>
        </w:tc>
      </w:tr>
    </w:tbl>
    <w:p w14:paraId="60E84094" w14:textId="77777777" w:rsidR="000B4389" w:rsidRDefault="00E853BC">
      <w:pPr>
        <w:pStyle w:val="BodyText"/>
      </w:pPr>
      <w:r>
        <w:rPr>
          <w:noProof/>
        </w:rPr>
        <w:drawing>
          <wp:inline distT="0" distB="0" distL="0" distR="0" wp14:anchorId="4BABA521" wp14:editId="12EAB902">
            <wp:extent cx="3696101" cy="2772075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61-fBodyGyro-mean-X-1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025158" w14:textId="77777777" w:rsidR="000B4389" w:rsidRDefault="009A5F85">
      <w:r>
        <w:pict w14:anchorId="51C84948">
          <v:rect id="_x0000_i1085" style="width:0;height:1.5pt" o:hralign="center" o:hrstd="t" o:hr="t"/>
        </w:pict>
      </w:r>
    </w:p>
    <w:p w14:paraId="78F7862A" w14:textId="77777777" w:rsidR="000B4389" w:rsidRDefault="00E853BC">
      <w:pPr>
        <w:pStyle w:val="Heading2"/>
      </w:pPr>
      <w:bookmarkStart w:id="65" w:name="fbodygyro-mean-y"/>
      <w:r>
        <w:t>fBodyGyro-mean-Y</w:t>
      </w:r>
      <w:bookmarkEnd w:id="65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 w14:paraId="4C905F1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E2FA5C" w14:textId="77777777"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AB7411" w14:textId="77777777"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 w14:paraId="520755B5" w14:textId="77777777">
        <w:tc>
          <w:tcPr>
            <w:tcW w:w="0" w:type="auto"/>
          </w:tcPr>
          <w:p w14:paraId="599C773B" w14:textId="77777777"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6296E620" w14:textId="77777777"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 w14:paraId="72D661BC" w14:textId="77777777">
        <w:tc>
          <w:tcPr>
            <w:tcW w:w="0" w:type="auto"/>
          </w:tcPr>
          <w:p w14:paraId="7E6FD2CC" w14:textId="77777777"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22F6D858" w14:textId="77777777"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 w14:paraId="57D42599" w14:textId="77777777">
        <w:tc>
          <w:tcPr>
            <w:tcW w:w="0" w:type="auto"/>
          </w:tcPr>
          <w:p w14:paraId="25706B39" w14:textId="77777777"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64CE4258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 w14:paraId="57595217" w14:textId="77777777">
        <w:tc>
          <w:tcPr>
            <w:tcW w:w="0" w:type="auto"/>
          </w:tcPr>
          <w:p w14:paraId="00B3538D" w14:textId="77777777"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7A98EA16" w14:textId="77777777" w:rsidR="000B4389" w:rsidRDefault="00E853BC">
            <w:pPr>
              <w:pStyle w:val="Compact"/>
              <w:jc w:val="right"/>
            </w:pPr>
            <w:r>
              <w:t>-0.81</w:t>
            </w:r>
          </w:p>
        </w:tc>
      </w:tr>
      <w:tr w:rsidR="000B4389" w14:paraId="0B5B3A2D" w14:textId="77777777">
        <w:tc>
          <w:tcPr>
            <w:tcW w:w="0" w:type="auto"/>
          </w:tcPr>
          <w:p w14:paraId="18AF2ABA" w14:textId="77777777"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1306EA67" w14:textId="77777777" w:rsidR="000B4389" w:rsidRDefault="00E853BC">
            <w:pPr>
              <w:pStyle w:val="Compact"/>
              <w:jc w:val="right"/>
            </w:pPr>
            <w:r>
              <w:t>-0.97; -0.45</w:t>
            </w:r>
          </w:p>
        </w:tc>
      </w:tr>
      <w:tr w:rsidR="000B4389" w14:paraId="112FD5A9" w14:textId="77777777">
        <w:tc>
          <w:tcPr>
            <w:tcW w:w="0" w:type="auto"/>
          </w:tcPr>
          <w:p w14:paraId="45D39222" w14:textId="77777777"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609A0E9F" w14:textId="77777777" w:rsidR="000B4389" w:rsidRDefault="00E853BC">
            <w:pPr>
              <w:pStyle w:val="Compact"/>
              <w:jc w:val="right"/>
            </w:pPr>
            <w:r>
              <w:t>-0.99; 0.33</w:t>
            </w:r>
          </w:p>
        </w:tc>
      </w:tr>
    </w:tbl>
    <w:p w14:paraId="73247D72" w14:textId="77777777" w:rsidR="000B4389" w:rsidRDefault="00E853BC">
      <w:pPr>
        <w:pStyle w:val="BodyText"/>
      </w:pPr>
      <w:r>
        <w:rPr>
          <w:noProof/>
        </w:rPr>
        <w:drawing>
          <wp:inline distT="0" distB="0" distL="0" distR="0" wp14:anchorId="0BB03AE8" wp14:editId="02D09167">
            <wp:extent cx="3696101" cy="2772075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62-fBodyGyro-mean-Y-1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ED8270" w14:textId="77777777" w:rsidR="000B4389" w:rsidRDefault="009A5F85">
      <w:r>
        <w:pict w14:anchorId="1666DBF6">
          <v:rect id="_x0000_i1086" style="width:0;height:1.5pt" o:hralign="center" o:hrstd="t" o:hr="t"/>
        </w:pict>
      </w:r>
    </w:p>
    <w:p w14:paraId="07B1DEA1" w14:textId="77777777" w:rsidR="000B4389" w:rsidRDefault="00E853BC">
      <w:pPr>
        <w:pStyle w:val="Heading2"/>
      </w:pPr>
      <w:bookmarkStart w:id="66" w:name="fbodygyro-mean-z"/>
      <w:r>
        <w:t>fBodyGyro-mean-Z</w:t>
      </w:r>
      <w:bookmarkEnd w:id="66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 w14:paraId="648DC7E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B67518" w14:textId="77777777"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B6F2CE" w14:textId="77777777"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 w14:paraId="0BC745C2" w14:textId="77777777">
        <w:tc>
          <w:tcPr>
            <w:tcW w:w="0" w:type="auto"/>
          </w:tcPr>
          <w:p w14:paraId="2E3B383F" w14:textId="77777777"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30E9935E" w14:textId="77777777"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 w14:paraId="64FE87FA" w14:textId="77777777">
        <w:tc>
          <w:tcPr>
            <w:tcW w:w="0" w:type="auto"/>
          </w:tcPr>
          <w:p w14:paraId="76CBD753" w14:textId="77777777"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05107FAB" w14:textId="77777777"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 w14:paraId="0510C3A2" w14:textId="77777777">
        <w:tc>
          <w:tcPr>
            <w:tcW w:w="0" w:type="auto"/>
          </w:tcPr>
          <w:p w14:paraId="13B37F41" w14:textId="77777777"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682596A2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 w14:paraId="5D54112B" w14:textId="77777777">
        <w:tc>
          <w:tcPr>
            <w:tcW w:w="0" w:type="auto"/>
          </w:tcPr>
          <w:p w14:paraId="6F2DDE36" w14:textId="77777777"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4DB2BEF1" w14:textId="77777777" w:rsidR="000B4389" w:rsidRDefault="00E853BC">
            <w:pPr>
              <w:pStyle w:val="Compact"/>
              <w:jc w:val="right"/>
            </w:pPr>
            <w:r>
              <w:t>-0.79</w:t>
            </w:r>
          </w:p>
        </w:tc>
      </w:tr>
      <w:tr w:rsidR="000B4389" w14:paraId="36E60429" w14:textId="77777777">
        <w:tc>
          <w:tcPr>
            <w:tcW w:w="0" w:type="auto"/>
          </w:tcPr>
          <w:p w14:paraId="7D2394DB" w14:textId="77777777"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59128786" w14:textId="77777777" w:rsidR="000B4389" w:rsidRDefault="00E853BC">
            <w:pPr>
              <w:pStyle w:val="Compact"/>
              <w:jc w:val="right"/>
            </w:pPr>
            <w:r>
              <w:t>-0.96; -0.26</w:t>
            </w:r>
          </w:p>
        </w:tc>
      </w:tr>
      <w:tr w:rsidR="000B4389" w14:paraId="4C8E7FFD" w14:textId="77777777">
        <w:tc>
          <w:tcPr>
            <w:tcW w:w="0" w:type="auto"/>
          </w:tcPr>
          <w:p w14:paraId="313A62A0" w14:textId="77777777"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27E663C7" w14:textId="77777777" w:rsidR="000B4389" w:rsidRDefault="00E853BC">
            <w:pPr>
              <w:pStyle w:val="Compact"/>
              <w:jc w:val="right"/>
            </w:pPr>
            <w:r>
              <w:t>-0.99; 0.49</w:t>
            </w:r>
          </w:p>
        </w:tc>
      </w:tr>
    </w:tbl>
    <w:p w14:paraId="11D0FDAE" w14:textId="77777777" w:rsidR="000B4389" w:rsidRDefault="00E853BC">
      <w:pPr>
        <w:pStyle w:val="BodyText"/>
      </w:pPr>
      <w:r>
        <w:rPr>
          <w:noProof/>
        </w:rPr>
        <w:drawing>
          <wp:inline distT="0" distB="0" distL="0" distR="0" wp14:anchorId="0311210C" wp14:editId="432D8813">
            <wp:extent cx="3696101" cy="2772075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63-fBodyGyro-mean-Z-1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A0BDDA" w14:textId="77777777" w:rsidR="000B4389" w:rsidRDefault="009A5F85">
      <w:r>
        <w:pict w14:anchorId="44CA1C04">
          <v:rect id="_x0000_i1087" style="width:0;height:1.5pt" o:hralign="center" o:hrstd="t" o:hr="t"/>
        </w:pict>
      </w:r>
    </w:p>
    <w:p w14:paraId="46A00C2B" w14:textId="77777777" w:rsidR="000B4389" w:rsidRDefault="00E853BC">
      <w:pPr>
        <w:pStyle w:val="Heading2"/>
      </w:pPr>
      <w:bookmarkStart w:id="67" w:name="fbodygyro-std-x"/>
      <w:r>
        <w:t>fBodyGyro-std-X</w:t>
      </w:r>
      <w:bookmarkEnd w:id="67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 w14:paraId="65F28E2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FF9B67" w14:textId="77777777"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F9605C" w14:textId="77777777"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 w14:paraId="7CE8914E" w14:textId="77777777">
        <w:tc>
          <w:tcPr>
            <w:tcW w:w="0" w:type="auto"/>
          </w:tcPr>
          <w:p w14:paraId="25434043" w14:textId="77777777"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20050DA1" w14:textId="77777777"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 w14:paraId="77B8202F" w14:textId="77777777">
        <w:tc>
          <w:tcPr>
            <w:tcW w:w="0" w:type="auto"/>
          </w:tcPr>
          <w:p w14:paraId="011B69E8" w14:textId="77777777"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13BA9378" w14:textId="77777777"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 w14:paraId="6354D36C" w14:textId="77777777">
        <w:tc>
          <w:tcPr>
            <w:tcW w:w="0" w:type="auto"/>
          </w:tcPr>
          <w:p w14:paraId="6DB79C40" w14:textId="77777777"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37F23E82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 w14:paraId="1C95D641" w14:textId="77777777">
        <w:tc>
          <w:tcPr>
            <w:tcW w:w="0" w:type="auto"/>
          </w:tcPr>
          <w:p w14:paraId="483FBA0A" w14:textId="77777777"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4FD0E960" w14:textId="77777777" w:rsidR="000B4389" w:rsidRDefault="00E853BC">
            <w:pPr>
              <w:pStyle w:val="Compact"/>
              <w:jc w:val="right"/>
            </w:pPr>
            <w:r>
              <w:t>-0.81</w:t>
            </w:r>
          </w:p>
        </w:tc>
      </w:tr>
      <w:tr w:rsidR="000B4389" w14:paraId="22AAAD27" w14:textId="77777777">
        <w:tc>
          <w:tcPr>
            <w:tcW w:w="0" w:type="auto"/>
          </w:tcPr>
          <w:p w14:paraId="3B492EF1" w14:textId="77777777"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019A974A" w14:textId="77777777" w:rsidR="000B4389" w:rsidRDefault="00E853BC">
            <w:pPr>
              <w:pStyle w:val="Compact"/>
              <w:jc w:val="right"/>
            </w:pPr>
            <w:r>
              <w:t>-0.98; -0.48</w:t>
            </w:r>
          </w:p>
        </w:tc>
      </w:tr>
      <w:tr w:rsidR="000B4389" w14:paraId="484027A2" w14:textId="77777777">
        <w:tc>
          <w:tcPr>
            <w:tcW w:w="0" w:type="auto"/>
          </w:tcPr>
          <w:p w14:paraId="08C17EA6" w14:textId="77777777"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02245E3E" w14:textId="77777777" w:rsidR="000B4389" w:rsidRDefault="00E853BC">
            <w:pPr>
              <w:pStyle w:val="Compact"/>
              <w:jc w:val="right"/>
            </w:pPr>
            <w:r>
              <w:t>-0.99; 0.2</w:t>
            </w:r>
          </w:p>
        </w:tc>
      </w:tr>
    </w:tbl>
    <w:p w14:paraId="603D4F66" w14:textId="77777777" w:rsidR="000B4389" w:rsidRDefault="00E853BC">
      <w:pPr>
        <w:pStyle w:val="BodyText"/>
      </w:pPr>
      <w:r>
        <w:rPr>
          <w:noProof/>
        </w:rPr>
        <w:drawing>
          <wp:inline distT="0" distB="0" distL="0" distR="0" wp14:anchorId="18A1B181" wp14:editId="0E23527F">
            <wp:extent cx="3696101" cy="2772075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64-fBodyGyro-std-X-1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1BF78A" w14:textId="77777777" w:rsidR="000B4389" w:rsidRDefault="009A5F85">
      <w:r>
        <w:pict w14:anchorId="7C208130">
          <v:rect id="_x0000_i1088" style="width:0;height:1.5pt" o:hralign="center" o:hrstd="t" o:hr="t"/>
        </w:pict>
      </w:r>
    </w:p>
    <w:p w14:paraId="6AF429CB" w14:textId="77777777" w:rsidR="000B4389" w:rsidRDefault="00E853BC">
      <w:pPr>
        <w:pStyle w:val="Heading2"/>
      </w:pPr>
      <w:bookmarkStart w:id="68" w:name="fbodygyro-std-y"/>
      <w:r>
        <w:t>fBodyGyro-std-Y</w:t>
      </w:r>
      <w:bookmarkEnd w:id="68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 w14:paraId="4C5C8E1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F44795" w14:textId="77777777"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6AFC44" w14:textId="77777777"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 w14:paraId="4D7A5D67" w14:textId="77777777">
        <w:tc>
          <w:tcPr>
            <w:tcW w:w="0" w:type="auto"/>
          </w:tcPr>
          <w:p w14:paraId="15C352C9" w14:textId="77777777"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014BA15F" w14:textId="77777777"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 w14:paraId="02F4A695" w14:textId="77777777">
        <w:tc>
          <w:tcPr>
            <w:tcW w:w="0" w:type="auto"/>
          </w:tcPr>
          <w:p w14:paraId="6A5E127B" w14:textId="77777777"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35F7EABA" w14:textId="77777777"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 w14:paraId="660AEB48" w14:textId="77777777">
        <w:tc>
          <w:tcPr>
            <w:tcW w:w="0" w:type="auto"/>
          </w:tcPr>
          <w:p w14:paraId="7EA760C4" w14:textId="77777777"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763839B6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 w14:paraId="11CD92B4" w14:textId="77777777">
        <w:tc>
          <w:tcPr>
            <w:tcW w:w="0" w:type="auto"/>
          </w:tcPr>
          <w:p w14:paraId="4BF12636" w14:textId="77777777"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7D53C586" w14:textId="77777777" w:rsidR="000B4389" w:rsidRDefault="00E853BC">
            <w:pPr>
              <w:pStyle w:val="Compact"/>
              <w:jc w:val="right"/>
            </w:pPr>
            <w:r>
              <w:t>-0.8</w:t>
            </w:r>
          </w:p>
        </w:tc>
      </w:tr>
      <w:tr w:rsidR="000B4389" w14:paraId="4C063EFF" w14:textId="77777777">
        <w:tc>
          <w:tcPr>
            <w:tcW w:w="0" w:type="auto"/>
          </w:tcPr>
          <w:p w14:paraId="1681C1F5" w14:textId="77777777"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0AFAA12F" w14:textId="77777777" w:rsidR="000B4389" w:rsidRDefault="00E853BC">
            <w:pPr>
              <w:pStyle w:val="Compact"/>
              <w:jc w:val="right"/>
            </w:pPr>
            <w:r>
              <w:t>-0.96; -0.42</w:t>
            </w:r>
          </w:p>
        </w:tc>
      </w:tr>
      <w:tr w:rsidR="000B4389" w14:paraId="79BFF6AE" w14:textId="77777777">
        <w:tc>
          <w:tcPr>
            <w:tcW w:w="0" w:type="auto"/>
          </w:tcPr>
          <w:p w14:paraId="26AB9BF3" w14:textId="77777777"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208A6E8E" w14:textId="77777777" w:rsidR="000B4389" w:rsidRDefault="00E853BC">
            <w:pPr>
              <w:pStyle w:val="Compact"/>
              <w:jc w:val="right"/>
            </w:pPr>
            <w:r>
              <w:t>-0.99; 0.65</w:t>
            </w:r>
          </w:p>
        </w:tc>
      </w:tr>
    </w:tbl>
    <w:p w14:paraId="54675AC9" w14:textId="77777777" w:rsidR="000B4389" w:rsidRDefault="00E853BC">
      <w:pPr>
        <w:pStyle w:val="BodyText"/>
      </w:pPr>
      <w:r>
        <w:rPr>
          <w:noProof/>
        </w:rPr>
        <w:drawing>
          <wp:inline distT="0" distB="0" distL="0" distR="0" wp14:anchorId="06091157" wp14:editId="24EAF6AC">
            <wp:extent cx="3696101" cy="2772075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65-fBodyGyro-std-Y-1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12A850" w14:textId="77777777" w:rsidR="000B4389" w:rsidRDefault="009A5F85">
      <w:r>
        <w:pict w14:anchorId="6505E392">
          <v:rect id="_x0000_i1089" style="width:0;height:1.5pt" o:hralign="center" o:hrstd="t" o:hr="t"/>
        </w:pict>
      </w:r>
    </w:p>
    <w:p w14:paraId="12CFCFFE" w14:textId="77777777" w:rsidR="000B4389" w:rsidRDefault="00E853BC">
      <w:pPr>
        <w:pStyle w:val="Heading2"/>
      </w:pPr>
      <w:bookmarkStart w:id="69" w:name="fbodygyro-std-z"/>
      <w:r>
        <w:t>fBodyGyro-std-Z</w:t>
      </w:r>
      <w:bookmarkEnd w:id="69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 w14:paraId="1673B5C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6B0F53" w14:textId="77777777"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37CB01" w14:textId="77777777"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 w14:paraId="1C1D1E25" w14:textId="77777777">
        <w:tc>
          <w:tcPr>
            <w:tcW w:w="0" w:type="auto"/>
          </w:tcPr>
          <w:p w14:paraId="7010CFDB" w14:textId="77777777"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5002F27A" w14:textId="77777777"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 w14:paraId="1D94B111" w14:textId="77777777">
        <w:tc>
          <w:tcPr>
            <w:tcW w:w="0" w:type="auto"/>
          </w:tcPr>
          <w:p w14:paraId="241A3388" w14:textId="77777777"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1C37A3D4" w14:textId="77777777"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 w14:paraId="654BAD78" w14:textId="77777777">
        <w:tc>
          <w:tcPr>
            <w:tcW w:w="0" w:type="auto"/>
          </w:tcPr>
          <w:p w14:paraId="6C59A3BA" w14:textId="77777777"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45EB0C82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 w14:paraId="11B0EF34" w14:textId="77777777">
        <w:tc>
          <w:tcPr>
            <w:tcW w:w="0" w:type="auto"/>
          </w:tcPr>
          <w:p w14:paraId="234AB10F" w14:textId="77777777"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03774579" w14:textId="77777777" w:rsidR="000B4389" w:rsidRDefault="00E853BC">
            <w:pPr>
              <w:pStyle w:val="Compact"/>
              <w:jc w:val="right"/>
            </w:pPr>
            <w:r>
              <w:t>-0.82</w:t>
            </w:r>
          </w:p>
        </w:tc>
      </w:tr>
      <w:tr w:rsidR="000B4389" w14:paraId="06061B7F" w14:textId="77777777">
        <w:tc>
          <w:tcPr>
            <w:tcW w:w="0" w:type="auto"/>
          </w:tcPr>
          <w:p w14:paraId="4BD552DD" w14:textId="77777777"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51D8D23C" w14:textId="77777777" w:rsidR="000B4389" w:rsidRDefault="00E853BC">
            <w:pPr>
              <w:pStyle w:val="Compact"/>
              <w:jc w:val="right"/>
            </w:pPr>
            <w:r>
              <w:t>-0.96; -0.39</w:t>
            </w:r>
          </w:p>
        </w:tc>
      </w:tr>
      <w:tr w:rsidR="000B4389" w14:paraId="0D7A8B29" w14:textId="77777777">
        <w:tc>
          <w:tcPr>
            <w:tcW w:w="0" w:type="auto"/>
          </w:tcPr>
          <w:p w14:paraId="3359867E" w14:textId="77777777"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0C8961D3" w14:textId="77777777" w:rsidR="000B4389" w:rsidRDefault="00E853BC">
            <w:pPr>
              <w:pStyle w:val="Compact"/>
              <w:jc w:val="right"/>
            </w:pPr>
            <w:r>
              <w:t>-0.99; 0.52</w:t>
            </w:r>
          </w:p>
        </w:tc>
      </w:tr>
    </w:tbl>
    <w:p w14:paraId="31395D84" w14:textId="77777777" w:rsidR="000B4389" w:rsidRDefault="00E853BC">
      <w:pPr>
        <w:pStyle w:val="BodyText"/>
      </w:pPr>
      <w:r>
        <w:rPr>
          <w:noProof/>
        </w:rPr>
        <w:drawing>
          <wp:inline distT="0" distB="0" distL="0" distR="0" wp14:anchorId="2DF855FF" wp14:editId="2B07D814">
            <wp:extent cx="3696101" cy="2772075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66-fBodyGyro-std-Z-1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C55E95" w14:textId="77777777" w:rsidR="000B4389" w:rsidRDefault="009A5F85">
      <w:r>
        <w:pict w14:anchorId="66F932D5">
          <v:rect id="_x0000_i1090" style="width:0;height:1.5pt" o:hralign="center" o:hrstd="t" o:hr="t"/>
        </w:pict>
      </w:r>
    </w:p>
    <w:p w14:paraId="2ECA3480" w14:textId="77777777" w:rsidR="000B4389" w:rsidRDefault="00E853BC">
      <w:pPr>
        <w:pStyle w:val="Heading2"/>
      </w:pPr>
      <w:bookmarkStart w:id="70" w:name="fbodygyro-meanfreq-x"/>
      <w:r>
        <w:t>fBodyGyro-meanFreq-X</w:t>
      </w:r>
      <w:bookmarkEnd w:id="70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66"/>
        <w:gridCol w:w="1503"/>
      </w:tblGrid>
      <w:tr w:rsidR="000B4389" w14:paraId="3FA8466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4CD916" w14:textId="77777777"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30E405" w14:textId="77777777"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 w14:paraId="6D0E0DAB" w14:textId="77777777">
        <w:tc>
          <w:tcPr>
            <w:tcW w:w="0" w:type="auto"/>
          </w:tcPr>
          <w:p w14:paraId="35A2CB68" w14:textId="77777777"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4162240E" w14:textId="77777777"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 w14:paraId="6707B87A" w14:textId="77777777">
        <w:tc>
          <w:tcPr>
            <w:tcW w:w="0" w:type="auto"/>
          </w:tcPr>
          <w:p w14:paraId="4F2F3821" w14:textId="77777777"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6189301D" w14:textId="77777777"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 w14:paraId="723ED34A" w14:textId="77777777">
        <w:tc>
          <w:tcPr>
            <w:tcW w:w="0" w:type="auto"/>
          </w:tcPr>
          <w:p w14:paraId="2E3D0866" w14:textId="77777777"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7677EFFE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 w14:paraId="0E929B06" w14:textId="77777777">
        <w:tc>
          <w:tcPr>
            <w:tcW w:w="0" w:type="auto"/>
          </w:tcPr>
          <w:p w14:paraId="6F3CAD00" w14:textId="77777777"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05C5C13B" w14:textId="77777777" w:rsidR="000B4389" w:rsidRDefault="00E853BC">
            <w:pPr>
              <w:pStyle w:val="Compact"/>
              <w:jc w:val="right"/>
            </w:pPr>
            <w:r>
              <w:t>-0.12</w:t>
            </w:r>
          </w:p>
        </w:tc>
      </w:tr>
      <w:tr w:rsidR="000B4389" w14:paraId="4BFDA846" w14:textId="77777777">
        <w:tc>
          <w:tcPr>
            <w:tcW w:w="0" w:type="auto"/>
          </w:tcPr>
          <w:p w14:paraId="2951FD90" w14:textId="77777777"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4979429F" w14:textId="77777777" w:rsidR="000B4389" w:rsidRDefault="00E853BC">
            <w:pPr>
              <w:pStyle w:val="Compact"/>
              <w:jc w:val="right"/>
            </w:pPr>
            <w:r>
              <w:t>-0.21; 0</w:t>
            </w:r>
          </w:p>
        </w:tc>
      </w:tr>
      <w:tr w:rsidR="000B4389" w14:paraId="76AEA36E" w14:textId="77777777">
        <w:tc>
          <w:tcPr>
            <w:tcW w:w="0" w:type="auto"/>
          </w:tcPr>
          <w:p w14:paraId="5D2D6F74" w14:textId="77777777"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33198FCE" w14:textId="77777777" w:rsidR="000B4389" w:rsidRDefault="00E853BC">
            <w:pPr>
              <w:pStyle w:val="Compact"/>
              <w:jc w:val="right"/>
            </w:pPr>
            <w:r>
              <w:t>-0.4; 0.25</w:t>
            </w:r>
          </w:p>
        </w:tc>
      </w:tr>
    </w:tbl>
    <w:p w14:paraId="24C0ABBF" w14:textId="77777777" w:rsidR="000B4389" w:rsidRDefault="00E853BC">
      <w:pPr>
        <w:pStyle w:val="BodyText"/>
      </w:pPr>
      <w:r>
        <w:rPr>
          <w:noProof/>
        </w:rPr>
        <w:drawing>
          <wp:inline distT="0" distB="0" distL="0" distR="0" wp14:anchorId="011FFEBB" wp14:editId="437C0E3F">
            <wp:extent cx="3696101" cy="2772075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67-fBodyGyro-meanFreq-X-1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8990BC" w14:textId="77777777" w:rsidR="000B4389" w:rsidRDefault="009A5F85">
      <w:r>
        <w:pict w14:anchorId="093B5737">
          <v:rect id="_x0000_i1091" style="width:0;height:1.5pt" o:hralign="center" o:hrstd="t" o:hr="t"/>
        </w:pict>
      </w:r>
    </w:p>
    <w:p w14:paraId="4E8247AD" w14:textId="77777777" w:rsidR="000B4389" w:rsidRDefault="00E853BC">
      <w:pPr>
        <w:pStyle w:val="Heading2"/>
      </w:pPr>
      <w:bookmarkStart w:id="71" w:name="fbodygyro-meanfreq-y"/>
      <w:r>
        <w:t>fBodyGyro-meanFreq-Y</w:t>
      </w:r>
      <w:bookmarkEnd w:id="71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 w14:paraId="5854CB2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048758" w14:textId="77777777"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C93076" w14:textId="77777777"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 w14:paraId="161403DB" w14:textId="77777777">
        <w:tc>
          <w:tcPr>
            <w:tcW w:w="0" w:type="auto"/>
          </w:tcPr>
          <w:p w14:paraId="4802580E" w14:textId="77777777"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1CF8F677" w14:textId="77777777"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 w14:paraId="76F30402" w14:textId="77777777">
        <w:tc>
          <w:tcPr>
            <w:tcW w:w="0" w:type="auto"/>
          </w:tcPr>
          <w:p w14:paraId="18E4AD1F" w14:textId="77777777"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17D23975" w14:textId="77777777"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 w14:paraId="1DC89C02" w14:textId="77777777">
        <w:tc>
          <w:tcPr>
            <w:tcW w:w="0" w:type="auto"/>
          </w:tcPr>
          <w:p w14:paraId="63EDBE01" w14:textId="77777777"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329F212D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 w14:paraId="025627FE" w14:textId="77777777">
        <w:tc>
          <w:tcPr>
            <w:tcW w:w="0" w:type="auto"/>
          </w:tcPr>
          <w:p w14:paraId="3415B857" w14:textId="77777777"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404DC39D" w14:textId="77777777" w:rsidR="000B4389" w:rsidRDefault="00E853BC">
            <w:pPr>
              <w:pStyle w:val="Compact"/>
              <w:jc w:val="right"/>
            </w:pPr>
            <w:r>
              <w:t>-0.16</w:t>
            </w:r>
          </w:p>
        </w:tc>
      </w:tr>
      <w:tr w:rsidR="000B4389" w14:paraId="0FF0FEFF" w14:textId="77777777">
        <w:tc>
          <w:tcPr>
            <w:tcW w:w="0" w:type="auto"/>
          </w:tcPr>
          <w:p w14:paraId="3E48F977" w14:textId="77777777"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10971AEF" w14:textId="77777777" w:rsidR="000B4389" w:rsidRDefault="00E853BC">
            <w:pPr>
              <w:pStyle w:val="Compact"/>
              <w:jc w:val="right"/>
            </w:pPr>
            <w:r>
              <w:t>-0.29; -0.04</w:t>
            </w:r>
          </w:p>
        </w:tc>
      </w:tr>
      <w:tr w:rsidR="000B4389" w14:paraId="02598AA1" w14:textId="77777777">
        <w:tc>
          <w:tcPr>
            <w:tcW w:w="0" w:type="auto"/>
          </w:tcPr>
          <w:p w14:paraId="2B732AA5" w14:textId="77777777"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7C37C3A5" w14:textId="77777777" w:rsidR="000B4389" w:rsidRDefault="00E853BC">
            <w:pPr>
              <w:pStyle w:val="Compact"/>
              <w:jc w:val="right"/>
            </w:pPr>
            <w:r>
              <w:t>-0.67; 0.27</w:t>
            </w:r>
          </w:p>
        </w:tc>
      </w:tr>
    </w:tbl>
    <w:p w14:paraId="4027F55D" w14:textId="77777777" w:rsidR="000B4389" w:rsidRDefault="00E853BC">
      <w:pPr>
        <w:pStyle w:val="BodyText"/>
      </w:pPr>
      <w:r>
        <w:rPr>
          <w:noProof/>
        </w:rPr>
        <w:drawing>
          <wp:inline distT="0" distB="0" distL="0" distR="0" wp14:anchorId="448D8D21" wp14:editId="056C1504">
            <wp:extent cx="3696101" cy="2772075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68-fBodyGyro-meanFreq-Y-1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FCD770" w14:textId="77777777" w:rsidR="000B4389" w:rsidRDefault="009A5F85">
      <w:r>
        <w:pict w14:anchorId="1E6EEEC1">
          <v:rect id="_x0000_i1092" style="width:0;height:1.5pt" o:hralign="center" o:hrstd="t" o:hr="t"/>
        </w:pict>
      </w:r>
    </w:p>
    <w:p w14:paraId="19E1CEB0" w14:textId="77777777" w:rsidR="000B4389" w:rsidRDefault="00E853BC">
      <w:pPr>
        <w:pStyle w:val="Heading2"/>
      </w:pPr>
      <w:bookmarkStart w:id="72" w:name="fbodygyro-meanfreq-z"/>
      <w:r>
        <w:t>fBodyGyro-meanFreq-Z</w:t>
      </w:r>
      <w:bookmarkEnd w:id="72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539"/>
        <w:gridCol w:w="1660"/>
      </w:tblGrid>
      <w:tr w:rsidR="000B4389" w14:paraId="313025A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C2F81A" w14:textId="77777777"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B4BFD6" w14:textId="77777777"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 w14:paraId="434859F3" w14:textId="77777777">
        <w:tc>
          <w:tcPr>
            <w:tcW w:w="0" w:type="auto"/>
          </w:tcPr>
          <w:p w14:paraId="1F22026B" w14:textId="77777777"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76C3740F" w14:textId="77777777"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 w14:paraId="771F488C" w14:textId="77777777">
        <w:tc>
          <w:tcPr>
            <w:tcW w:w="0" w:type="auto"/>
          </w:tcPr>
          <w:p w14:paraId="49AF9020" w14:textId="77777777"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6F38F516" w14:textId="77777777"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 w14:paraId="381CAAC4" w14:textId="77777777">
        <w:tc>
          <w:tcPr>
            <w:tcW w:w="0" w:type="auto"/>
          </w:tcPr>
          <w:p w14:paraId="062F10EF" w14:textId="77777777"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56A94DDB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 w14:paraId="2F94C2D4" w14:textId="77777777">
        <w:tc>
          <w:tcPr>
            <w:tcW w:w="0" w:type="auto"/>
          </w:tcPr>
          <w:p w14:paraId="3ED003BC" w14:textId="77777777"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4D2C17AA" w14:textId="77777777" w:rsidR="000B4389" w:rsidRDefault="00E853BC">
            <w:pPr>
              <w:pStyle w:val="Compact"/>
              <w:jc w:val="right"/>
            </w:pPr>
            <w:r>
              <w:t>-0.05</w:t>
            </w:r>
          </w:p>
        </w:tc>
      </w:tr>
      <w:tr w:rsidR="000B4389" w14:paraId="7B13C368" w14:textId="77777777">
        <w:tc>
          <w:tcPr>
            <w:tcW w:w="0" w:type="auto"/>
          </w:tcPr>
          <w:p w14:paraId="79031255" w14:textId="77777777"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05E3467C" w14:textId="77777777" w:rsidR="000B4389" w:rsidRDefault="00E853BC">
            <w:pPr>
              <w:pStyle w:val="Compact"/>
              <w:jc w:val="right"/>
            </w:pPr>
            <w:r>
              <w:t>-0.15; 0.04</w:t>
            </w:r>
          </w:p>
        </w:tc>
      </w:tr>
      <w:tr w:rsidR="000B4389" w14:paraId="13E61ED6" w14:textId="77777777">
        <w:tc>
          <w:tcPr>
            <w:tcW w:w="0" w:type="auto"/>
          </w:tcPr>
          <w:p w14:paraId="403C6E1C" w14:textId="77777777"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6958EF6D" w14:textId="77777777" w:rsidR="000B4389" w:rsidRDefault="00E853BC">
            <w:pPr>
              <w:pStyle w:val="Compact"/>
              <w:jc w:val="right"/>
            </w:pPr>
            <w:r>
              <w:t>-0.51; 0.38</w:t>
            </w:r>
          </w:p>
        </w:tc>
      </w:tr>
    </w:tbl>
    <w:p w14:paraId="7E39C357" w14:textId="77777777" w:rsidR="000B4389" w:rsidRDefault="00E853BC">
      <w:pPr>
        <w:pStyle w:val="BodyText"/>
      </w:pPr>
      <w:r>
        <w:rPr>
          <w:noProof/>
        </w:rPr>
        <w:drawing>
          <wp:inline distT="0" distB="0" distL="0" distR="0" wp14:anchorId="20CA33B6" wp14:editId="082E9F8B">
            <wp:extent cx="3696101" cy="2772075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69-fBodyGyro-meanFreq-Z-1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07EB60" w14:textId="77777777" w:rsidR="000B4389" w:rsidRDefault="009A5F85">
      <w:r>
        <w:pict w14:anchorId="7FAB437A">
          <v:rect id="_x0000_i1093" style="width:0;height:1.5pt" o:hralign="center" o:hrstd="t" o:hr="t"/>
        </w:pict>
      </w:r>
    </w:p>
    <w:p w14:paraId="0FDD84A4" w14:textId="77777777" w:rsidR="000B4389" w:rsidRDefault="00E853BC">
      <w:pPr>
        <w:pStyle w:val="Heading2"/>
      </w:pPr>
      <w:bookmarkStart w:id="73" w:name="fbodyaccmag-mean"/>
      <w:r>
        <w:t>fBodyAccMag-mean</w:t>
      </w:r>
      <w:bookmarkEnd w:id="73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 w14:paraId="3B2CBFB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03634FC" w14:textId="77777777"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9B843B" w14:textId="77777777"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 w14:paraId="6C17BD8B" w14:textId="77777777">
        <w:tc>
          <w:tcPr>
            <w:tcW w:w="0" w:type="auto"/>
          </w:tcPr>
          <w:p w14:paraId="3EC3F273" w14:textId="77777777"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7E39023C" w14:textId="77777777"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 w14:paraId="04BC4C5F" w14:textId="77777777">
        <w:tc>
          <w:tcPr>
            <w:tcW w:w="0" w:type="auto"/>
          </w:tcPr>
          <w:p w14:paraId="65CF602D" w14:textId="77777777"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5FA980BA" w14:textId="77777777"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 w14:paraId="7AAAA5F3" w14:textId="77777777">
        <w:tc>
          <w:tcPr>
            <w:tcW w:w="0" w:type="auto"/>
          </w:tcPr>
          <w:p w14:paraId="46CA8219" w14:textId="77777777"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61EDCBA7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 w14:paraId="33E8DAA7" w14:textId="77777777">
        <w:tc>
          <w:tcPr>
            <w:tcW w:w="0" w:type="auto"/>
          </w:tcPr>
          <w:p w14:paraId="7FAD44C6" w14:textId="77777777"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3534568B" w14:textId="77777777" w:rsidR="000B4389" w:rsidRDefault="00E853BC">
            <w:pPr>
              <w:pStyle w:val="Compact"/>
              <w:jc w:val="right"/>
            </w:pPr>
            <w:r>
              <w:t>-0.67</w:t>
            </w:r>
          </w:p>
        </w:tc>
      </w:tr>
      <w:tr w:rsidR="000B4389" w14:paraId="1AE5196E" w14:textId="77777777">
        <w:tc>
          <w:tcPr>
            <w:tcW w:w="0" w:type="auto"/>
          </w:tcPr>
          <w:p w14:paraId="07190F70" w14:textId="77777777"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6771FC33" w14:textId="77777777" w:rsidR="000B4389" w:rsidRDefault="00E853BC">
            <w:pPr>
              <w:pStyle w:val="Compact"/>
              <w:jc w:val="right"/>
            </w:pPr>
            <w:r>
              <w:t>-0.96; -0.16</w:t>
            </w:r>
          </w:p>
        </w:tc>
      </w:tr>
      <w:tr w:rsidR="000B4389" w14:paraId="5724D831" w14:textId="77777777">
        <w:tc>
          <w:tcPr>
            <w:tcW w:w="0" w:type="auto"/>
          </w:tcPr>
          <w:p w14:paraId="620D4FD3" w14:textId="77777777"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33BC3AB4" w14:textId="77777777" w:rsidR="000B4389" w:rsidRDefault="00E853BC">
            <w:pPr>
              <w:pStyle w:val="Compact"/>
              <w:jc w:val="right"/>
            </w:pPr>
            <w:r>
              <w:t>-0.99; 0.59</w:t>
            </w:r>
          </w:p>
        </w:tc>
      </w:tr>
    </w:tbl>
    <w:p w14:paraId="3B86B09C" w14:textId="77777777" w:rsidR="000B4389" w:rsidRDefault="00E853BC">
      <w:pPr>
        <w:pStyle w:val="BodyText"/>
      </w:pPr>
      <w:r>
        <w:rPr>
          <w:noProof/>
        </w:rPr>
        <w:drawing>
          <wp:inline distT="0" distB="0" distL="0" distR="0" wp14:anchorId="6848910F" wp14:editId="42F1E276">
            <wp:extent cx="3696101" cy="2772075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70-fBodyAccMag-mean-1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321E39" w14:textId="77777777" w:rsidR="000B4389" w:rsidRDefault="009A5F85">
      <w:r>
        <w:pict w14:anchorId="5489A5ED">
          <v:rect id="_x0000_i1094" style="width:0;height:1.5pt" o:hralign="center" o:hrstd="t" o:hr="t"/>
        </w:pict>
      </w:r>
    </w:p>
    <w:p w14:paraId="52BE4A78" w14:textId="77777777" w:rsidR="000B4389" w:rsidRDefault="00E853BC">
      <w:pPr>
        <w:pStyle w:val="Heading2"/>
      </w:pPr>
      <w:bookmarkStart w:id="74" w:name="fbodyaccmag-std"/>
      <w:r>
        <w:t>fBodyAccMag-std</w:t>
      </w:r>
      <w:bookmarkEnd w:id="74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 w14:paraId="1C39C02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3BCEA9" w14:textId="77777777"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7406E8" w14:textId="77777777"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 w14:paraId="2CA14FD7" w14:textId="77777777">
        <w:tc>
          <w:tcPr>
            <w:tcW w:w="0" w:type="auto"/>
          </w:tcPr>
          <w:p w14:paraId="6E8CA7A0" w14:textId="77777777"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250785B6" w14:textId="77777777"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 w14:paraId="39C05EC3" w14:textId="77777777">
        <w:tc>
          <w:tcPr>
            <w:tcW w:w="0" w:type="auto"/>
          </w:tcPr>
          <w:p w14:paraId="4380B1D6" w14:textId="77777777"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3B334A91" w14:textId="77777777"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 w14:paraId="1CD35BE7" w14:textId="77777777">
        <w:tc>
          <w:tcPr>
            <w:tcW w:w="0" w:type="auto"/>
          </w:tcPr>
          <w:p w14:paraId="240040A0" w14:textId="77777777"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38BBEF2D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 w14:paraId="09CBEA40" w14:textId="77777777">
        <w:tc>
          <w:tcPr>
            <w:tcW w:w="0" w:type="auto"/>
          </w:tcPr>
          <w:p w14:paraId="73797C7D" w14:textId="77777777"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16A9C3DE" w14:textId="77777777" w:rsidR="000B4389" w:rsidRDefault="00E853BC">
            <w:pPr>
              <w:pStyle w:val="Compact"/>
              <w:jc w:val="right"/>
            </w:pPr>
            <w:r>
              <w:t>-0.65</w:t>
            </w:r>
          </w:p>
        </w:tc>
      </w:tr>
      <w:tr w:rsidR="000B4389" w14:paraId="2242B0B4" w14:textId="77777777">
        <w:tc>
          <w:tcPr>
            <w:tcW w:w="0" w:type="auto"/>
          </w:tcPr>
          <w:p w14:paraId="6EE6617A" w14:textId="77777777"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1736896C" w14:textId="77777777" w:rsidR="000B4389" w:rsidRDefault="00E853BC">
            <w:pPr>
              <w:pStyle w:val="Compact"/>
              <w:jc w:val="right"/>
            </w:pPr>
            <w:r>
              <w:t>-0.95; -0.37</w:t>
            </w:r>
          </w:p>
        </w:tc>
      </w:tr>
      <w:tr w:rsidR="000B4389" w14:paraId="63484A8F" w14:textId="77777777">
        <w:tc>
          <w:tcPr>
            <w:tcW w:w="0" w:type="auto"/>
          </w:tcPr>
          <w:p w14:paraId="7381B344" w14:textId="77777777"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51C73BA7" w14:textId="77777777" w:rsidR="000B4389" w:rsidRDefault="00E853BC">
            <w:pPr>
              <w:pStyle w:val="Compact"/>
              <w:jc w:val="right"/>
            </w:pPr>
            <w:r>
              <w:t>-0.99; 0.18</w:t>
            </w:r>
          </w:p>
        </w:tc>
      </w:tr>
    </w:tbl>
    <w:p w14:paraId="6761486F" w14:textId="77777777" w:rsidR="000B4389" w:rsidRDefault="00E853BC">
      <w:pPr>
        <w:pStyle w:val="BodyText"/>
      </w:pPr>
      <w:r>
        <w:rPr>
          <w:noProof/>
        </w:rPr>
        <w:drawing>
          <wp:inline distT="0" distB="0" distL="0" distR="0" wp14:anchorId="3FAF65DD" wp14:editId="46E3B749">
            <wp:extent cx="3696101" cy="2772075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71-fBodyAccMag-std-1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24A72A" w14:textId="77777777" w:rsidR="000B4389" w:rsidRDefault="009A5F85">
      <w:r>
        <w:pict w14:anchorId="28FB49DB">
          <v:rect id="_x0000_i1095" style="width:0;height:1.5pt" o:hralign="center" o:hrstd="t" o:hr="t"/>
        </w:pict>
      </w:r>
    </w:p>
    <w:p w14:paraId="0B2DABC3" w14:textId="77777777" w:rsidR="000B4389" w:rsidRDefault="00E853BC">
      <w:pPr>
        <w:pStyle w:val="Heading2"/>
      </w:pPr>
      <w:bookmarkStart w:id="75" w:name="fbodyaccmag-meanfreq"/>
      <w:r>
        <w:t>fBodyAccMag-meanFreq</w:t>
      </w:r>
      <w:bookmarkEnd w:id="75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539"/>
        <w:gridCol w:w="1660"/>
      </w:tblGrid>
      <w:tr w:rsidR="000B4389" w14:paraId="49ACE1B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22FF79" w14:textId="77777777"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AFC888" w14:textId="77777777"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 w14:paraId="570D9FC6" w14:textId="77777777">
        <w:tc>
          <w:tcPr>
            <w:tcW w:w="0" w:type="auto"/>
          </w:tcPr>
          <w:p w14:paraId="085D3C26" w14:textId="77777777"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7BD93686" w14:textId="77777777"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 w14:paraId="7C74664E" w14:textId="77777777">
        <w:tc>
          <w:tcPr>
            <w:tcW w:w="0" w:type="auto"/>
          </w:tcPr>
          <w:p w14:paraId="40B75AC0" w14:textId="77777777"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55216033" w14:textId="77777777"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 w14:paraId="3B3FB8EE" w14:textId="77777777">
        <w:tc>
          <w:tcPr>
            <w:tcW w:w="0" w:type="auto"/>
          </w:tcPr>
          <w:p w14:paraId="1885C01D" w14:textId="77777777"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5E27E316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 w14:paraId="454A2FCC" w14:textId="77777777">
        <w:tc>
          <w:tcPr>
            <w:tcW w:w="0" w:type="auto"/>
          </w:tcPr>
          <w:p w14:paraId="16A6588E" w14:textId="77777777"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06A00E1D" w14:textId="77777777" w:rsidR="000B4389" w:rsidRDefault="00E853BC">
            <w:pPr>
              <w:pStyle w:val="Compact"/>
              <w:jc w:val="right"/>
            </w:pPr>
            <w:r>
              <w:t>0.08</w:t>
            </w:r>
          </w:p>
        </w:tc>
      </w:tr>
      <w:tr w:rsidR="000B4389" w14:paraId="2684E2F8" w14:textId="77777777">
        <w:tc>
          <w:tcPr>
            <w:tcW w:w="0" w:type="auto"/>
          </w:tcPr>
          <w:p w14:paraId="4A1886F7" w14:textId="77777777"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29FE941D" w14:textId="77777777" w:rsidR="000B4389" w:rsidRDefault="00E853BC">
            <w:pPr>
              <w:pStyle w:val="Compact"/>
              <w:jc w:val="right"/>
            </w:pPr>
            <w:r>
              <w:t>-0.01; 0.17</w:t>
            </w:r>
          </w:p>
        </w:tc>
      </w:tr>
      <w:tr w:rsidR="000B4389" w14:paraId="322BE6F6" w14:textId="77777777">
        <w:tc>
          <w:tcPr>
            <w:tcW w:w="0" w:type="auto"/>
          </w:tcPr>
          <w:p w14:paraId="5304140B" w14:textId="77777777"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5E81BC91" w14:textId="77777777" w:rsidR="000B4389" w:rsidRDefault="00E853BC">
            <w:pPr>
              <w:pStyle w:val="Compact"/>
              <w:jc w:val="right"/>
            </w:pPr>
            <w:r>
              <w:t>-0.31; 0.44</w:t>
            </w:r>
          </w:p>
        </w:tc>
      </w:tr>
    </w:tbl>
    <w:p w14:paraId="59482E80" w14:textId="77777777" w:rsidR="000B4389" w:rsidRDefault="00E853BC">
      <w:pPr>
        <w:pStyle w:val="BodyText"/>
      </w:pPr>
      <w:r>
        <w:rPr>
          <w:noProof/>
        </w:rPr>
        <w:drawing>
          <wp:inline distT="0" distB="0" distL="0" distR="0" wp14:anchorId="4B4D2455" wp14:editId="6977BF8C">
            <wp:extent cx="3696101" cy="2772075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72-fBodyAccMag-meanFreq-1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2CDB1D" w14:textId="77777777" w:rsidR="000B4389" w:rsidRDefault="009A5F85">
      <w:r>
        <w:pict w14:anchorId="31FC4290">
          <v:rect id="_x0000_i1096" style="width:0;height:1.5pt" o:hralign="center" o:hrstd="t" o:hr="t"/>
        </w:pict>
      </w:r>
    </w:p>
    <w:p w14:paraId="70DEAF9D" w14:textId="77777777" w:rsidR="000B4389" w:rsidRDefault="00E853BC">
      <w:pPr>
        <w:pStyle w:val="Heading2"/>
      </w:pPr>
      <w:bookmarkStart w:id="76" w:name="fbodybodyaccjerkmag-mean"/>
      <w:r>
        <w:t>fBodyBodyAccJerkMag-mean</w:t>
      </w:r>
      <w:bookmarkEnd w:id="76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 w14:paraId="6616A24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041033" w14:textId="77777777"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EE393C" w14:textId="77777777"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 w14:paraId="39FCDD62" w14:textId="77777777">
        <w:tc>
          <w:tcPr>
            <w:tcW w:w="0" w:type="auto"/>
          </w:tcPr>
          <w:p w14:paraId="0D5CD584" w14:textId="77777777"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3D77DA42" w14:textId="77777777"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 w14:paraId="5D6720CD" w14:textId="77777777">
        <w:tc>
          <w:tcPr>
            <w:tcW w:w="0" w:type="auto"/>
          </w:tcPr>
          <w:p w14:paraId="34C5D66A" w14:textId="77777777"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24BF63DF" w14:textId="77777777"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 w14:paraId="36049DA9" w14:textId="77777777">
        <w:tc>
          <w:tcPr>
            <w:tcW w:w="0" w:type="auto"/>
          </w:tcPr>
          <w:p w14:paraId="58623A8D" w14:textId="77777777"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4B6D2A82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 w14:paraId="6B8808C6" w14:textId="77777777">
        <w:tc>
          <w:tcPr>
            <w:tcW w:w="0" w:type="auto"/>
          </w:tcPr>
          <w:p w14:paraId="6A212D77" w14:textId="77777777"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15DA1C9A" w14:textId="77777777" w:rsidR="000B4389" w:rsidRDefault="00E853BC">
            <w:pPr>
              <w:pStyle w:val="Compact"/>
              <w:jc w:val="right"/>
            </w:pPr>
            <w:r>
              <w:t>-0.79</w:t>
            </w:r>
          </w:p>
        </w:tc>
      </w:tr>
      <w:tr w:rsidR="000B4389" w14:paraId="03FD865F" w14:textId="77777777">
        <w:tc>
          <w:tcPr>
            <w:tcW w:w="0" w:type="auto"/>
          </w:tcPr>
          <w:p w14:paraId="5CC5830C" w14:textId="77777777"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20414B96" w14:textId="77777777" w:rsidR="000B4389" w:rsidRDefault="00E853BC">
            <w:pPr>
              <w:pStyle w:val="Compact"/>
              <w:jc w:val="right"/>
            </w:pPr>
            <w:r>
              <w:t>-0.98; -0.19</w:t>
            </w:r>
          </w:p>
        </w:tc>
      </w:tr>
      <w:tr w:rsidR="000B4389" w14:paraId="35B8512F" w14:textId="77777777">
        <w:tc>
          <w:tcPr>
            <w:tcW w:w="0" w:type="auto"/>
          </w:tcPr>
          <w:p w14:paraId="3018ABED" w14:textId="77777777"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3D886C87" w14:textId="77777777" w:rsidR="000B4389" w:rsidRDefault="00E853BC">
            <w:pPr>
              <w:pStyle w:val="Compact"/>
              <w:jc w:val="right"/>
            </w:pPr>
            <w:r>
              <w:t>-0.99; 0.54</w:t>
            </w:r>
          </w:p>
        </w:tc>
      </w:tr>
    </w:tbl>
    <w:p w14:paraId="7B0F3F41" w14:textId="77777777" w:rsidR="000B4389" w:rsidRDefault="00E853BC">
      <w:pPr>
        <w:pStyle w:val="BodyText"/>
      </w:pPr>
      <w:r>
        <w:rPr>
          <w:noProof/>
        </w:rPr>
        <w:drawing>
          <wp:inline distT="0" distB="0" distL="0" distR="0" wp14:anchorId="35926CF3" wp14:editId="4D6A6990">
            <wp:extent cx="3696101" cy="2772075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73-fBodyBodyAccJerkMag-mean-1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FA8FE3" w14:textId="77777777" w:rsidR="000B4389" w:rsidRDefault="009A5F85">
      <w:r>
        <w:pict w14:anchorId="06609780">
          <v:rect id="_x0000_i1097" style="width:0;height:1.5pt" o:hralign="center" o:hrstd="t" o:hr="t"/>
        </w:pict>
      </w:r>
    </w:p>
    <w:p w14:paraId="316EA0E7" w14:textId="77777777" w:rsidR="000B4389" w:rsidRDefault="00E853BC">
      <w:pPr>
        <w:pStyle w:val="Heading2"/>
      </w:pPr>
      <w:bookmarkStart w:id="77" w:name="fbodybodyaccjerkmag-std"/>
      <w:r>
        <w:t>fBodyBodyAccJerkMag-std</w:t>
      </w:r>
      <w:bookmarkEnd w:id="77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 w14:paraId="3993DF3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1F828D" w14:textId="77777777"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E043BF" w14:textId="77777777"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 w14:paraId="5C2A455C" w14:textId="77777777">
        <w:tc>
          <w:tcPr>
            <w:tcW w:w="0" w:type="auto"/>
          </w:tcPr>
          <w:p w14:paraId="78E6F8E0" w14:textId="77777777"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4FE6968B" w14:textId="77777777"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 w14:paraId="7615ED00" w14:textId="77777777">
        <w:tc>
          <w:tcPr>
            <w:tcW w:w="0" w:type="auto"/>
          </w:tcPr>
          <w:p w14:paraId="5CB3C5B8" w14:textId="77777777"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77B501E0" w14:textId="77777777"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 w14:paraId="7247A3E2" w14:textId="77777777">
        <w:tc>
          <w:tcPr>
            <w:tcW w:w="0" w:type="auto"/>
          </w:tcPr>
          <w:p w14:paraId="4232184E" w14:textId="77777777"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16DB3331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 w14:paraId="67700E81" w14:textId="77777777">
        <w:tc>
          <w:tcPr>
            <w:tcW w:w="0" w:type="auto"/>
          </w:tcPr>
          <w:p w14:paraId="41670113" w14:textId="77777777"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27A10601" w14:textId="77777777" w:rsidR="000B4389" w:rsidRDefault="00E853BC">
            <w:pPr>
              <w:pStyle w:val="Compact"/>
              <w:jc w:val="right"/>
            </w:pPr>
            <w:r>
              <w:t>-0.81</w:t>
            </w:r>
          </w:p>
        </w:tc>
      </w:tr>
      <w:tr w:rsidR="000B4389" w14:paraId="113A3CD9" w14:textId="77777777">
        <w:tc>
          <w:tcPr>
            <w:tcW w:w="0" w:type="auto"/>
          </w:tcPr>
          <w:p w14:paraId="50E96944" w14:textId="77777777"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25783FF4" w14:textId="77777777" w:rsidR="000B4389" w:rsidRDefault="00E853BC">
            <w:pPr>
              <w:pStyle w:val="Compact"/>
              <w:jc w:val="right"/>
            </w:pPr>
            <w:r>
              <w:t>-0.98; -0.27</w:t>
            </w:r>
          </w:p>
        </w:tc>
      </w:tr>
      <w:tr w:rsidR="000B4389" w14:paraId="7D0C49FD" w14:textId="77777777">
        <w:tc>
          <w:tcPr>
            <w:tcW w:w="0" w:type="auto"/>
          </w:tcPr>
          <w:p w14:paraId="023D1612" w14:textId="77777777"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7C845DB8" w14:textId="77777777" w:rsidR="000B4389" w:rsidRDefault="00E853BC">
            <w:pPr>
              <w:pStyle w:val="Compact"/>
              <w:jc w:val="right"/>
            </w:pPr>
            <w:r>
              <w:t>-0.99; 0.32</w:t>
            </w:r>
          </w:p>
        </w:tc>
      </w:tr>
    </w:tbl>
    <w:p w14:paraId="5B7F6046" w14:textId="77777777" w:rsidR="000B4389" w:rsidRDefault="00E853BC">
      <w:pPr>
        <w:pStyle w:val="BodyText"/>
      </w:pPr>
      <w:r>
        <w:rPr>
          <w:noProof/>
        </w:rPr>
        <w:drawing>
          <wp:inline distT="0" distB="0" distL="0" distR="0" wp14:anchorId="42A0C957" wp14:editId="2D58DF28">
            <wp:extent cx="3696101" cy="2772075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74-fBodyBodyAccJerkMag-std-1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9D56E4" w14:textId="77777777" w:rsidR="000B4389" w:rsidRDefault="009A5F85">
      <w:r>
        <w:pict w14:anchorId="4575BF1F">
          <v:rect id="_x0000_i1098" style="width:0;height:1.5pt" o:hralign="center" o:hrstd="t" o:hr="t"/>
        </w:pict>
      </w:r>
    </w:p>
    <w:p w14:paraId="6F1B2D29" w14:textId="77777777" w:rsidR="000B4389" w:rsidRDefault="00E853BC">
      <w:pPr>
        <w:pStyle w:val="Heading2"/>
      </w:pPr>
      <w:bookmarkStart w:id="78" w:name="fbodybodyaccjerkmag-meanfreq"/>
      <w:r>
        <w:t>fBodyBodyAccJerkMag-meanFreq</w:t>
      </w:r>
      <w:bookmarkEnd w:id="78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539"/>
        <w:gridCol w:w="1660"/>
      </w:tblGrid>
      <w:tr w:rsidR="000B4389" w14:paraId="1231169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A070EA" w14:textId="77777777"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186D98" w14:textId="77777777"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 w14:paraId="3C146434" w14:textId="77777777">
        <w:tc>
          <w:tcPr>
            <w:tcW w:w="0" w:type="auto"/>
          </w:tcPr>
          <w:p w14:paraId="003D8BCC" w14:textId="77777777"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5428CB84" w14:textId="77777777"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 w14:paraId="0D3F2EDB" w14:textId="77777777">
        <w:tc>
          <w:tcPr>
            <w:tcW w:w="0" w:type="auto"/>
          </w:tcPr>
          <w:p w14:paraId="7554F5E1" w14:textId="77777777"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5769B485" w14:textId="77777777"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 w14:paraId="2E9B9FAF" w14:textId="77777777">
        <w:tc>
          <w:tcPr>
            <w:tcW w:w="0" w:type="auto"/>
          </w:tcPr>
          <w:p w14:paraId="4BF5478C" w14:textId="77777777"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1BC6A459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 w14:paraId="6A91DDB6" w14:textId="77777777">
        <w:tc>
          <w:tcPr>
            <w:tcW w:w="0" w:type="auto"/>
          </w:tcPr>
          <w:p w14:paraId="2349BCA4" w14:textId="77777777"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5ED69EAB" w14:textId="77777777" w:rsidR="000B4389" w:rsidRDefault="00E853BC">
            <w:pPr>
              <w:pStyle w:val="Compact"/>
              <w:jc w:val="right"/>
            </w:pPr>
            <w:r>
              <w:t>0.17</w:t>
            </w:r>
          </w:p>
        </w:tc>
      </w:tr>
      <w:tr w:rsidR="000B4389" w14:paraId="1ECF6566" w14:textId="77777777">
        <w:tc>
          <w:tcPr>
            <w:tcW w:w="0" w:type="auto"/>
          </w:tcPr>
          <w:p w14:paraId="78F375EA" w14:textId="77777777"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2EFF9A4E" w14:textId="77777777" w:rsidR="000B4389" w:rsidRDefault="00E853BC">
            <w:pPr>
              <w:pStyle w:val="Compact"/>
              <w:jc w:val="right"/>
            </w:pPr>
            <w:r>
              <w:t>0.05; 0.28</w:t>
            </w:r>
          </w:p>
        </w:tc>
      </w:tr>
      <w:tr w:rsidR="000B4389" w14:paraId="13B592D7" w14:textId="77777777">
        <w:tc>
          <w:tcPr>
            <w:tcW w:w="0" w:type="auto"/>
          </w:tcPr>
          <w:p w14:paraId="1571C356" w14:textId="77777777"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485F8672" w14:textId="77777777" w:rsidR="000B4389" w:rsidRDefault="00E853BC">
            <w:pPr>
              <w:pStyle w:val="Compact"/>
              <w:jc w:val="right"/>
            </w:pPr>
            <w:r>
              <w:t>-0.13; 0.49</w:t>
            </w:r>
          </w:p>
        </w:tc>
      </w:tr>
    </w:tbl>
    <w:p w14:paraId="37CF0A43" w14:textId="77777777" w:rsidR="000B4389" w:rsidRDefault="00E853BC">
      <w:pPr>
        <w:pStyle w:val="BodyText"/>
      </w:pPr>
      <w:r>
        <w:rPr>
          <w:noProof/>
        </w:rPr>
        <w:drawing>
          <wp:inline distT="0" distB="0" distL="0" distR="0" wp14:anchorId="5131EDF0" wp14:editId="0381FCB0">
            <wp:extent cx="3696101" cy="2772075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75-fBodyBodyAccJerkMag-meanFreq-1.pn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C9831C" w14:textId="77777777" w:rsidR="000B4389" w:rsidRDefault="009A5F85">
      <w:r>
        <w:pict w14:anchorId="2CC7A004">
          <v:rect id="_x0000_i1099" style="width:0;height:1.5pt" o:hralign="center" o:hrstd="t" o:hr="t"/>
        </w:pict>
      </w:r>
    </w:p>
    <w:p w14:paraId="79B789AF" w14:textId="77777777" w:rsidR="000B4389" w:rsidRDefault="00E853BC">
      <w:pPr>
        <w:pStyle w:val="Heading2"/>
      </w:pPr>
      <w:bookmarkStart w:id="79" w:name="fbodybodygyromag-mean"/>
      <w:r>
        <w:t>fBodyBodyGyroMag-mean</w:t>
      </w:r>
      <w:bookmarkEnd w:id="79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 w14:paraId="52D4DE1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29E77A" w14:textId="77777777"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A1F230" w14:textId="77777777"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 w14:paraId="565DAF55" w14:textId="77777777">
        <w:tc>
          <w:tcPr>
            <w:tcW w:w="0" w:type="auto"/>
          </w:tcPr>
          <w:p w14:paraId="4B5A3E6D" w14:textId="77777777"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6019BC67" w14:textId="77777777"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 w14:paraId="3BBFBC74" w14:textId="77777777">
        <w:tc>
          <w:tcPr>
            <w:tcW w:w="0" w:type="auto"/>
          </w:tcPr>
          <w:p w14:paraId="631C29A4" w14:textId="77777777"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4A7669A5" w14:textId="77777777"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 w14:paraId="17BB7172" w14:textId="77777777">
        <w:tc>
          <w:tcPr>
            <w:tcW w:w="0" w:type="auto"/>
          </w:tcPr>
          <w:p w14:paraId="45AD7BFE" w14:textId="77777777"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2B7A8E8D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 w14:paraId="368F5B59" w14:textId="77777777">
        <w:tc>
          <w:tcPr>
            <w:tcW w:w="0" w:type="auto"/>
          </w:tcPr>
          <w:p w14:paraId="0CFBDB10" w14:textId="77777777"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350FB494" w14:textId="77777777" w:rsidR="000B4389" w:rsidRDefault="00E853BC">
            <w:pPr>
              <w:pStyle w:val="Compact"/>
              <w:jc w:val="right"/>
            </w:pPr>
            <w:r>
              <w:t>-0.77</w:t>
            </w:r>
          </w:p>
        </w:tc>
      </w:tr>
      <w:tr w:rsidR="000B4389" w14:paraId="1C1C71A1" w14:textId="77777777">
        <w:tc>
          <w:tcPr>
            <w:tcW w:w="0" w:type="auto"/>
          </w:tcPr>
          <w:p w14:paraId="34B0270C" w14:textId="77777777"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64D6B64C" w14:textId="77777777" w:rsidR="000B4389" w:rsidRDefault="00E853BC">
            <w:pPr>
              <w:pStyle w:val="Compact"/>
              <w:jc w:val="right"/>
            </w:pPr>
            <w:r>
              <w:t>-0.96; -0.41</w:t>
            </w:r>
          </w:p>
        </w:tc>
      </w:tr>
      <w:tr w:rsidR="000B4389" w14:paraId="1E3298DE" w14:textId="77777777">
        <w:tc>
          <w:tcPr>
            <w:tcW w:w="0" w:type="auto"/>
          </w:tcPr>
          <w:p w14:paraId="0A3FF62C" w14:textId="77777777"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52D3B0CD" w14:textId="77777777" w:rsidR="000B4389" w:rsidRDefault="00E853BC">
            <w:pPr>
              <w:pStyle w:val="Compact"/>
              <w:jc w:val="right"/>
            </w:pPr>
            <w:r>
              <w:t>-0.99; 0.2</w:t>
            </w:r>
          </w:p>
        </w:tc>
      </w:tr>
    </w:tbl>
    <w:p w14:paraId="161F41CF" w14:textId="77777777" w:rsidR="000B4389" w:rsidRDefault="00E853BC">
      <w:pPr>
        <w:pStyle w:val="BodyText"/>
      </w:pPr>
      <w:r>
        <w:rPr>
          <w:noProof/>
        </w:rPr>
        <w:drawing>
          <wp:inline distT="0" distB="0" distL="0" distR="0" wp14:anchorId="01527626" wp14:editId="538B483A">
            <wp:extent cx="3696101" cy="2772075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76-fBodyBodyGyroMag-mean-1.png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2C6EC7" w14:textId="77777777" w:rsidR="000B4389" w:rsidRDefault="009A5F85">
      <w:r>
        <w:pict w14:anchorId="215EAA4C">
          <v:rect id="_x0000_i1100" style="width:0;height:1.5pt" o:hralign="center" o:hrstd="t" o:hr="t"/>
        </w:pict>
      </w:r>
    </w:p>
    <w:p w14:paraId="6BA29431" w14:textId="77777777" w:rsidR="000B4389" w:rsidRDefault="00E853BC">
      <w:pPr>
        <w:pStyle w:val="Heading2"/>
      </w:pPr>
      <w:bookmarkStart w:id="80" w:name="fbodybodygyromag-std"/>
      <w:r>
        <w:t>fBodyBodyGyroMag-std</w:t>
      </w:r>
      <w:bookmarkEnd w:id="80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 w14:paraId="5398B08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1C1C14" w14:textId="77777777"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6E03E7" w14:textId="77777777"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 w14:paraId="1593B49F" w14:textId="77777777">
        <w:tc>
          <w:tcPr>
            <w:tcW w:w="0" w:type="auto"/>
          </w:tcPr>
          <w:p w14:paraId="23B9DFF9" w14:textId="77777777"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2CD229A0" w14:textId="77777777"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 w14:paraId="72DBA4A9" w14:textId="77777777">
        <w:tc>
          <w:tcPr>
            <w:tcW w:w="0" w:type="auto"/>
          </w:tcPr>
          <w:p w14:paraId="5E84F4E7" w14:textId="77777777"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2DB42427" w14:textId="77777777"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 w14:paraId="572B1F5A" w14:textId="77777777">
        <w:tc>
          <w:tcPr>
            <w:tcW w:w="0" w:type="auto"/>
          </w:tcPr>
          <w:p w14:paraId="6F48E5F2" w14:textId="77777777"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5AAA6D2C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 w14:paraId="02102149" w14:textId="77777777">
        <w:tc>
          <w:tcPr>
            <w:tcW w:w="0" w:type="auto"/>
          </w:tcPr>
          <w:p w14:paraId="2C5EAEE4" w14:textId="77777777"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47682995" w14:textId="77777777" w:rsidR="000B4389" w:rsidRDefault="00E853BC">
            <w:pPr>
              <w:pStyle w:val="Compact"/>
              <w:jc w:val="right"/>
            </w:pPr>
            <w:r>
              <w:t>-0.77</w:t>
            </w:r>
          </w:p>
        </w:tc>
      </w:tr>
      <w:tr w:rsidR="000B4389" w14:paraId="27A7482D" w14:textId="77777777">
        <w:tc>
          <w:tcPr>
            <w:tcW w:w="0" w:type="auto"/>
          </w:tcPr>
          <w:p w14:paraId="3FD98D11" w14:textId="77777777"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18058AB7" w14:textId="77777777" w:rsidR="000B4389" w:rsidRDefault="00E853BC">
            <w:pPr>
              <w:pStyle w:val="Compact"/>
              <w:jc w:val="right"/>
            </w:pPr>
            <w:r>
              <w:t>-0.95; -0.43</w:t>
            </w:r>
          </w:p>
        </w:tc>
      </w:tr>
      <w:tr w:rsidR="000B4389" w14:paraId="32A5EE37" w14:textId="77777777">
        <w:tc>
          <w:tcPr>
            <w:tcW w:w="0" w:type="auto"/>
          </w:tcPr>
          <w:p w14:paraId="5788BAF1" w14:textId="77777777"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33788C2A" w14:textId="77777777" w:rsidR="000B4389" w:rsidRDefault="00E853BC">
            <w:pPr>
              <w:pStyle w:val="Compact"/>
              <w:jc w:val="right"/>
            </w:pPr>
            <w:r>
              <w:t>-0.98; 0.24</w:t>
            </w:r>
          </w:p>
        </w:tc>
      </w:tr>
    </w:tbl>
    <w:p w14:paraId="22B08E59" w14:textId="77777777" w:rsidR="000B4389" w:rsidRDefault="00E853BC">
      <w:pPr>
        <w:pStyle w:val="BodyText"/>
      </w:pPr>
      <w:r>
        <w:rPr>
          <w:noProof/>
        </w:rPr>
        <w:drawing>
          <wp:inline distT="0" distB="0" distL="0" distR="0" wp14:anchorId="47B7E0A7" wp14:editId="74324599">
            <wp:extent cx="3696101" cy="2772075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77-fBodyBodyGyroMag-std-1.png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51A20E" w14:textId="77777777" w:rsidR="000B4389" w:rsidRDefault="009A5F85">
      <w:r>
        <w:pict w14:anchorId="47A5041B">
          <v:rect id="_x0000_i1101" style="width:0;height:1.5pt" o:hralign="center" o:hrstd="t" o:hr="t"/>
        </w:pict>
      </w:r>
    </w:p>
    <w:p w14:paraId="58C2D5FD" w14:textId="77777777" w:rsidR="000B4389" w:rsidRDefault="00E853BC">
      <w:pPr>
        <w:pStyle w:val="Heading2"/>
      </w:pPr>
      <w:bookmarkStart w:id="81" w:name="fbodybodygyromag-meanfreq"/>
      <w:r>
        <w:t>fBodyBodyGyroMag-meanFreq</w:t>
      </w:r>
      <w:bookmarkEnd w:id="81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539"/>
        <w:gridCol w:w="1660"/>
      </w:tblGrid>
      <w:tr w:rsidR="000B4389" w14:paraId="547D4CC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98421F" w14:textId="77777777"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2D78B9" w14:textId="77777777"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 w14:paraId="0B8FD7F9" w14:textId="77777777">
        <w:tc>
          <w:tcPr>
            <w:tcW w:w="0" w:type="auto"/>
          </w:tcPr>
          <w:p w14:paraId="65F6C2E8" w14:textId="77777777"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46A037F7" w14:textId="77777777"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 w14:paraId="2F2204D5" w14:textId="77777777">
        <w:tc>
          <w:tcPr>
            <w:tcW w:w="0" w:type="auto"/>
          </w:tcPr>
          <w:p w14:paraId="285D2BBF" w14:textId="77777777"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19641262" w14:textId="77777777"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 w14:paraId="3009CD45" w14:textId="77777777">
        <w:tc>
          <w:tcPr>
            <w:tcW w:w="0" w:type="auto"/>
          </w:tcPr>
          <w:p w14:paraId="472020F1" w14:textId="77777777"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369C94EB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 w14:paraId="5AD9602A" w14:textId="77777777">
        <w:tc>
          <w:tcPr>
            <w:tcW w:w="0" w:type="auto"/>
          </w:tcPr>
          <w:p w14:paraId="03149800" w14:textId="77777777"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4817F9DD" w14:textId="77777777" w:rsidR="000B4389" w:rsidRDefault="00E853BC">
            <w:pPr>
              <w:pStyle w:val="Compact"/>
              <w:jc w:val="right"/>
            </w:pPr>
            <w:r>
              <w:t>-0.05</w:t>
            </w:r>
          </w:p>
        </w:tc>
      </w:tr>
      <w:tr w:rsidR="000B4389" w14:paraId="6EEC2694" w14:textId="77777777">
        <w:tc>
          <w:tcPr>
            <w:tcW w:w="0" w:type="auto"/>
          </w:tcPr>
          <w:p w14:paraId="604B03AC" w14:textId="77777777"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38D8C436" w14:textId="77777777" w:rsidR="000B4389" w:rsidRDefault="00E853BC">
            <w:pPr>
              <w:pStyle w:val="Compact"/>
              <w:jc w:val="right"/>
            </w:pPr>
            <w:r>
              <w:t>-0.17; 0.08</w:t>
            </w:r>
          </w:p>
        </w:tc>
      </w:tr>
      <w:tr w:rsidR="000B4389" w14:paraId="0AF7F1E0" w14:textId="77777777">
        <w:tc>
          <w:tcPr>
            <w:tcW w:w="0" w:type="auto"/>
          </w:tcPr>
          <w:p w14:paraId="7490E93C" w14:textId="77777777"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76508B2B" w14:textId="77777777" w:rsidR="000B4389" w:rsidRDefault="00E853BC">
            <w:pPr>
              <w:pStyle w:val="Compact"/>
              <w:jc w:val="right"/>
            </w:pPr>
            <w:r>
              <w:t>-0.46; 0.41</w:t>
            </w:r>
          </w:p>
        </w:tc>
      </w:tr>
    </w:tbl>
    <w:p w14:paraId="6506DE96" w14:textId="77777777" w:rsidR="000B4389" w:rsidRDefault="00E853BC">
      <w:pPr>
        <w:pStyle w:val="BodyText"/>
      </w:pPr>
      <w:r>
        <w:rPr>
          <w:noProof/>
        </w:rPr>
        <w:drawing>
          <wp:inline distT="0" distB="0" distL="0" distR="0" wp14:anchorId="209B4DA9" wp14:editId="00FF1BAC">
            <wp:extent cx="3696101" cy="2772075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78-fBodyBodyGyroMag-meanFreq-1.png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9613E2" w14:textId="77777777" w:rsidR="000B4389" w:rsidRDefault="009A5F85">
      <w:r>
        <w:pict w14:anchorId="55D54FB4">
          <v:rect id="_x0000_i1102" style="width:0;height:1.5pt" o:hralign="center" o:hrstd="t" o:hr="t"/>
        </w:pict>
      </w:r>
    </w:p>
    <w:p w14:paraId="3F859473" w14:textId="77777777" w:rsidR="000B4389" w:rsidRDefault="00E853BC">
      <w:pPr>
        <w:pStyle w:val="Heading2"/>
      </w:pPr>
      <w:bookmarkStart w:id="82" w:name="fbodybodygyrojerkmag-mean"/>
      <w:r>
        <w:t>fBodyBodyGyroJerkMag-mean</w:t>
      </w:r>
      <w:bookmarkEnd w:id="82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 w14:paraId="76DCC1E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9CE755" w14:textId="77777777"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635C67" w14:textId="77777777"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 w14:paraId="7F560454" w14:textId="77777777">
        <w:tc>
          <w:tcPr>
            <w:tcW w:w="0" w:type="auto"/>
          </w:tcPr>
          <w:p w14:paraId="0E0857CC" w14:textId="77777777"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711CF7A9" w14:textId="77777777"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 w14:paraId="5B16D476" w14:textId="77777777">
        <w:tc>
          <w:tcPr>
            <w:tcW w:w="0" w:type="auto"/>
          </w:tcPr>
          <w:p w14:paraId="21F10720" w14:textId="77777777"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36AB0CCD" w14:textId="77777777"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 w14:paraId="41E64D35" w14:textId="77777777">
        <w:tc>
          <w:tcPr>
            <w:tcW w:w="0" w:type="auto"/>
          </w:tcPr>
          <w:p w14:paraId="15E1915B" w14:textId="77777777"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09920569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 w14:paraId="634A58C5" w14:textId="77777777">
        <w:tc>
          <w:tcPr>
            <w:tcW w:w="0" w:type="auto"/>
          </w:tcPr>
          <w:p w14:paraId="3B2CCFB5" w14:textId="77777777"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41292A58" w14:textId="77777777" w:rsidR="000B4389" w:rsidRDefault="00E853BC">
            <w:pPr>
              <w:pStyle w:val="Compact"/>
              <w:jc w:val="right"/>
            </w:pPr>
            <w:r>
              <w:t>-0.88</w:t>
            </w:r>
          </w:p>
        </w:tc>
      </w:tr>
      <w:tr w:rsidR="000B4389" w14:paraId="3C09A1B9" w14:textId="77777777">
        <w:tc>
          <w:tcPr>
            <w:tcW w:w="0" w:type="auto"/>
          </w:tcPr>
          <w:p w14:paraId="363C5F80" w14:textId="77777777"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4528747C" w14:textId="77777777" w:rsidR="000B4389" w:rsidRDefault="00E853BC">
            <w:pPr>
              <w:pStyle w:val="Compact"/>
              <w:jc w:val="right"/>
            </w:pPr>
            <w:r>
              <w:t>-0.98; -0.58</w:t>
            </w:r>
          </w:p>
        </w:tc>
      </w:tr>
      <w:tr w:rsidR="000B4389" w14:paraId="3F3D7A2F" w14:textId="77777777">
        <w:tc>
          <w:tcPr>
            <w:tcW w:w="0" w:type="auto"/>
          </w:tcPr>
          <w:p w14:paraId="588E0687" w14:textId="77777777"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5B9D5E74" w14:textId="77777777" w:rsidR="000B4389" w:rsidRDefault="00E853BC">
            <w:pPr>
              <w:pStyle w:val="Compact"/>
              <w:jc w:val="right"/>
            </w:pPr>
            <w:r>
              <w:t>-1; 0.15</w:t>
            </w:r>
          </w:p>
        </w:tc>
      </w:tr>
    </w:tbl>
    <w:p w14:paraId="34852216" w14:textId="77777777" w:rsidR="000B4389" w:rsidRDefault="00E853BC">
      <w:pPr>
        <w:pStyle w:val="BodyText"/>
      </w:pPr>
      <w:r>
        <w:rPr>
          <w:noProof/>
        </w:rPr>
        <w:drawing>
          <wp:inline distT="0" distB="0" distL="0" distR="0" wp14:anchorId="735F8B66" wp14:editId="3373B9A6">
            <wp:extent cx="3696101" cy="2772075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79-fBodyBodyGyroJerkMag-mean-1.png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7964A1" w14:textId="77777777" w:rsidR="000B4389" w:rsidRDefault="009A5F85">
      <w:r>
        <w:pict w14:anchorId="79A5D6DD">
          <v:rect id="_x0000_i1103" style="width:0;height:1.5pt" o:hralign="center" o:hrstd="t" o:hr="t"/>
        </w:pict>
      </w:r>
    </w:p>
    <w:p w14:paraId="36166EFF" w14:textId="77777777" w:rsidR="000B4389" w:rsidRDefault="00E853BC">
      <w:pPr>
        <w:pStyle w:val="Heading2"/>
      </w:pPr>
      <w:bookmarkStart w:id="83" w:name="fbodybodygyrojerkmag-std"/>
      <w:r>
        <w:t>fBodyBodyGyroJerkMag-std</w:t>
      </w:r>
      <w:bookmarkEnd w:id="83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0B4389" w14:paraId="5D49658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AD05E1" w14:textId="77777777"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C74907" w14:textId="77777777"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 w14:paraId="1D0674B3" w14:textId="77777777">
        <w:tc>
          <w:tcPr>
            <w:tcW w:w="0" w:type="auto"/>
          </w:tcPr>
          <w:p w14:paraId="63C92A5C" w14:textId="77777777"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376AF359" w14:textId="77777777"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 w14:paraId="50D598C4" w14:textId="77777777">
        <w:tc>
          <w:tcPr>
            <w:tcW w:w="0" w:type="auto"/>
          </w:tcPr>
          <w:p w14:paraId="1BB7C8ED" w14:textId="77777777"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74A3F407" w14:textId="77777777"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 w14:paraId="4CBE1056" w14:textId="77777777">
        <w:tc>
          <w:tcPr>
            <w:tcW w:w="0" w:type="auto"/>
          </w:tcPr>
          <w:p w14:paraId="2D528A85" w14:textId="77777777"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5298D8B2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 w14:paraId="25FD8C61" w14:textId="77777777">
        <w:tc>
          <w:tcPr>
            <w:tcW w:w="0" w:type="auto"/>
          </w:tcPr>
          <w:p w14:paraId="32858DC2" w14:textId="77777777"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489C0F23" w14:textId="77777777" w:rsidR="000B4389" w:rsidRDefault="00E853BC">
            <w:pPr>
              <w:pStyle w:val="Compact"/>
              <w:jc w:val="right"/>
            </w:pPr>
            <w:r>
              <w:t>-0.89</w:t>
            </w:r>
          </w:p>
        </w:tc>
      </w:tr>
      <w:tr w:rsidR="000B4389" w14:paraId="7B79579A" w14:textId="77777777">
        <w:tc>
          <w:tcPr>
            <w:tcW w:w="0" w:type="auto"/>
          </w:tcPr>
          <w:p w14:paraId="0AFF36D7" w14:textId="77777777"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7BE78229" w14:textId="77777777" w:rsidR="000B4389" w:rsidRDefault="00E853BC">
            <w:pPr>
              <w:pStyle w:val="Compact"/>
              <w:jc w:val="right"/>
            </w:pPr>
            <w:r>
              <w:t>-0.98; -0.61</w:t>
            </w:r>
          </w:p>
        </w:tc>
      </w:tr>
      <w:tr w:rsidR="000B4389" w14:paraId="43EC94A6" w14:textId="77777777">
        <w:tc>
          <w:tcPr>
            <w:tcW w:w="0" w:type="auto"/>
          </w:tcPr>
          <w:p w14:paraId="7922A0C2" w14:textId="77777777"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407E2F62" w14:textId="77777777" w:rsidR="000B4389" w:rsidRDefault="00E853BC">
            <w:pPr>
              <w:pStyle w:val="Compact"/>
              <w:jc w:val="right"/>
            </w:pPr>
            <w:r>
              <w:t>-1; 0.29</w:t>
            </w:r>
          </w:p>
        </w:tc>
      </w:tr>
    </w:tbl>
    <w:p w14:paraId="660F7A2C" w14:textId="77777777" w:rsidR="000B4389" w:rsidRDefault="00E853BC">
      <w:pPr>
        <w:pStyle w:val="BodyText"/>
      </w:pPr>
      <w:r>
        <w:rPr>
          <w:noProof/>
        </w:rPr>
        <w:drawing>
          <wp:inline distT="0" distB="0" distL="0" distR="0" wp14:anchorId="6A30DA03" wp14:editId="6F289D7F">
            <wp:extent cx="3696101" cy="2772075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80-fBodyBodyGyroJerkMag-std-1.png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CEC9F7" w14:textId="77777777" w:rsidR="000B4389" w:rsidRDefault="009A5F85">
      <w:r>
        <w:pict w14:anchorId="042F0D5F">
          <v:rect id="_x0000_i1104" style="width:0;height:1.5pt" o:hralign="center" o:hrstd="t" o:hr="t"/>
        </w:pict>
      </w:r>
    </w:p>
    <w:p w14:paraId="6A26FCB8" w14:textId="77777777" w:rsidR="000B4389" w:rsidRDefault="00E853BC">
      <w:pPr>
        <w:pStyle w:val="Heading2"/>
      </w:pPr>
      <w:bookmarkStart w:id="84" w:name="fbodybodygyrojerkmag-meanfreq"/>
      <w:r>
        <w:t>fBodyBodyGyroJerkMag-meanFreq</w:t>
      </w:r>
      <w:bookmarkEnd w:id="84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539"/>
        <w:gridCol w:w="1660"/>
      </w:tblGrid>
      <w:tr w:rsidR="000B4389" w14:paraId="5F510F5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B9FF93" w14:textId="77777777" w:rsidR="000B4389" w:rsidRDefault="00E853BC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8E975A" w14:textId="77777777" w:rsidR="000B4389" w:rsidRDefault="00E853BC">
            <w:pPr>
              <w:pStyle w:val="Compact"/>
              <w:jc w:val="right"/>
            </w:pPr>
            <w:r>
              <w:t>Result</w:t>
            </w:r>
          </w:p>
        </w:tc>
      </w:tr>
      <w:tr w:rsidR="000B4389" w14:paraId="01725ED2" w14:textId="77777777">
        <w:tc>
          <w:tcPr>
            <w:tcW w:w="0" w:type="auto"/>
          </w:tcPr>
          <w:p w14:paraId="43C7616A" w14:textId="77777777" w:rsidR="000B4389" w:rsidRDefault="00E853BC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52F0F84C" w14:textId="77777777" w:rsidR="000B4389" w:rsidRDefault="00E853BC">
            <w:pPr>
              <w:pStyle w:val="Compact"/>
              <w:jc w:val="right"/>
            </w:pPr>
            <w:r>
              <w:t>numeric</w:t>
            </w:r>
          </w:p>
        </w:tc>
      </w:tr>
      <w:tr w:rsidR="000B4389" w14:paraId="1E36F3B2" w14:textId="77777777">
        <w:tc>
          <w:tcPr>
            <w:tcW w:w="0" w:type="auto"/>
          </w:tcPr>
          <w:p w14:paraId="1BAC3E49" w14:textId="77777777" w:rsidR="000B4389" w:rsidRDefault="00E853BC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39DE3F80" w14:textId="77777777" w:rsidR="000B4389" w:rsidRDefault="00E853BC">
            <w:pPr>
              <w:pStyle w:val="Compact"/>
              <w:jc w:val="right"/>
            </w:pPr>
            <w:r>
              <w:t>0 (0 %)</w:t>
            </w:r>
          </w:p>
        </w:tc>
      </w:tr>
      <w:tr w:rsidR="000B4389" w14:paraId="48B0EFDA" w14:textId="77777777">
        <w:tc>
          <w:tcPr>
            <w:tcW w:w="0" w:type="auto"/>
          </w:tcPr>
          <w:p w14:paraId="3D2FBBE5" w14:textId="77777777" w:rsidR="000B4389" w:rsidRDefault="00E853BC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6B481DED" w14:textId="77777777" w:rsidR="000B4389" w:rsidRDefault="00E853BC">
            <w:pPr>
              <w:pStyle w:val="Compact"/>
              <w:jc w:val="right"/>
            </w:pPr>
            <w:r>
              <w:t>180</w:t>
            </w:r>
          </w:p>
        </w:tc>
      </w:tr>
      <w:tr w:rsidR="000B4389" w14:paraId="72E35A32" w14:textId="77777777">
        <w:tc>
          <w:tcPr>
            <w:tcW w:w="0" w:type="auto"/>
          </w:tcPr>
          <w:p w14:paraId="46EE679F" w14:textId="77777777" w:rsidR="000B4389" w:rsidRDefault="00E853BC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430A080B" w14:textId="77777777" w:rsidR="000B4389" w:rsidRDefault="00E853BC">
            <w:pPr>
              <w:pStyle w:val="Compact"/>
              <w:jc w:val="right"/>
            </w:pPr>
            <w:r>
              <w:t>0.11</w:t>
            </w:r>
          </w:p>
        </w:tc>
      </w:tr>
      <w:tr w:rsidR="000B4389" w14:paraId="02DE6DE1" w14:textId="77777777">
        <w:tc>
          <w:tcPr>
            <w:tcW w:w="0" w:type="auto"/>
          </w:tcPr>
          <w:p w14:paraId="170825F4" w14:textId="77777777" w:rsidR="000B4389" w:rsidRDefault="00E853BC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2EA4C9CC" w14:textId="77777777" w:rsidR="000B4389" w:rsidRDefault="00E853BC">
            <w:pPr>
              <w:pStyle w:val="Compact"/>
              <w:jc w:val="right"/>
            </w:pPr>
            <w:r>
              <w:t>0.05; 0.21</w:t>
            </w:r>
          </w:p>
        </w:tc>
      </w:tr>
      <w:tr w:rsidR="000B4389" w14:paraId="21D3870A" w14:textId="77777777">
        <w:tc>
          <w:tcPr>
            <w:tcW w:w="0" w:type="auto"/>
          </w:tcPr>
          <w:p w14:paraId="2A2A1141" w14:textId="77777777" w:rsidR="000B4389" w:rsidRDefault="00E853BC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2AE4AD27" w14:textId="77777777" w:rsidR="000B4389" w:rsidRDefault="00E853BC">
            <w:pPr>
              <w:pStyle w:val="Compact"/>
              <w:jc w:val="right"/>
            </w:pPr>
            <w:r>
              <w:t>-0.18; 0.43</w:t>
            </w:r>
          </w:p>
        </w:tc>
      </w:tr>
    </w:tbl>
    <w:p w14:paraId="4AF04441" w14:textId="77777777" w:rsidR="000B4389" w:rsidRDefault="00E853BC">
      <w:pPr>
        <w:pStyle w:val="BodyText"/>
      </w:pPr>
      <w:r>
        <w:rPr>
          <w:noProof/>
        </w:rPr>
        <w:drawing>
          <wp:inline distT="0" distB="0" distL="0" distR="0" wp14:anchorId="1C20AF49" wp14:editId="2CF138B8">
            <wp:extent cx="3696101" cy="2772075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.set2_files/figure-docx/Var-81-fBodyBodyGyroJerkMag-meanFreq-1.png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773F3C" w14:textId="77777777" w:rsidR="000B4389" w:rsidRDefault="009A5F85">
      <w:r>
        <w:pict w14:anchorId="3D19C356">
          <v:rect id="_x0000_i1105" style="width:0;height:1.5pt" o:hralign="center" o:hrstd="t" o:hr="t"/>
        </w:pict>
      </w:r>
    </w:p>
    <w:p w14:paraId="3FC1E7E5" w14:textId="77777777" w:rsidR="000B4389" w:rsidRDefault="00E853BC">
      <w:pPr>
        <w:pStyle w:val="FirstParagraph"/>
      </w:pPr>
      <w:r>
        <w:t>Report generation information:</w:t>
      </w:r>
    </w:p>
    <w:p w14:paraId="0CEA02DA" w14:textId="77777777" w:rsidR="000B4389" w:rsidRDefault="00E853BC">
      <w:pPr>
        <w:numPr>
          <w:ilvl w:val="0"/>
          <w:numId w:val="4"/>
        </w:numPr>
      </w:pPr>
      <w:r>
        <w:t xml:space="preserve">Created by Allie Xiong (username: </w:t>
      </w:r>
      <w:r>
        <w:rPr>
          <w:rStyle w:val="VerbatimChar"/>
        </w:rPr>
        <w:t>allie</w:t>
      </w:r>
      <w:r>
        <w:t>).</w:t>
      </w:r>
    </w:p>
    <w:p w14:paraId="087C23B0" w14:textId="77777777" w:rsidR="000B4389" w:rsidRDefault="00E853BC">
      <w:pPr>
        <w:numPr>
          <w:ilvl w:val="0"/>
          <w:numId w:val="4"/>
        </w:numPr>
      </w:pPr>
      <w:r>
        <w:t>Report creation time: Sat Jun 15 2019 19:06:17</w:t>
      </w:r>
    </w:p>
    <w:p w14:paraId="1D71DD26" w14:textId="77777777" w:rsidR="000B4389" w:rsidRDefault="00E853BC">
      <w:pPr>
        <w:numPr>
          <w:ilvl w:val="0"/>
          <w:numId w:val="4"/>
        </w:numPr>
      </w:pPr>
      <w:r>
        <w:t xml:space="preserve">Report was run from directory: </w:t>
      </w:r>
      <w:r>
        <w:rPr>
          <w:rStyle w:val="VerbatimChar"/>
        </w:rPr>
        <w:t>C:/MyDocuments/ProfessionalDevelopment/TechnicalSkillDevelopment/DataScience/JohndHopkinsUniversity_DS_program/C3_Getting_n_cleaning_data/Lab_assignment</w:t>
      </w:r>
    </w:p>
    <w:p w14:paraId="343DB5D9" w14:textId="77777777" w:rsidR="000B4389" w:rsidRDefault="00E853BC">
      <w:pPr>
        <w:numPr>
          <w:ilvl w:val="0"/>
          <w:numId w:val="4"/>
        </w:numPr>
      </w:pPr>
      <w:r>
        <w:t>dataMaid v1.3.0 [Pkg: 2019-06-07 from CRAN (R 3.6.0)]</w:t>
      </w:r>
    </w:p>
    <w:p w14:paraId="3E7624C4" w14:textId="77777777" w:rsidR="000B4389" w:rsidRDefault="00E853BC">
      <w:pPr>
        <w:numPr>
          <w:ilvl w:val="0"/>
          <w:numId w:val="4"/>
        </w:numPr>
      </w:pPr>
      <w:r>
        <w:t>R version 3.6.0 (2019-04-26).</w:t>
      </w:r>
    </w:p>
    <w:p w14:paraId="556D525C" w14:textId="77777777" w:rsidR="000B4389" w:rsidRDefault="00E853BC">
      <w:pPr>
        <w:numPr>
          <w:ilvl w:val="0"/>
          <w:numId w:val="4"/>
        </w:numPr>
      </w:pPr>
      <w:r>
        <w:t>Platform: x86_64-w64-mingw32/x64 (64-bit)(Windows 10 x64 (build 17134)).</w:t>
      </w:r>
    </w:p>
    <w:p w14:paraId="5DFD877C" w14:textId="77777777" w:rsidR="000B4389" w:rsidRDefault="00E853BC">
      <w:pPr>
        <w:numPr>
          <w:ilvl w:val="0"/>
          <w:numId w:val="4"/>
        </w:numPr>
      </w:pPr>
      <w:r>
        <w:t xml:space="preserve">Function call: </w:t>
      </w:r>
      <w:r>
        <w:rPr>
          <w:rStyle w:val="VerbatimChar"/>
        </w:rPr>
        <w:t>makeDataReport(data = data.set2, mode = c("summarize", "visualize",  "check"), smartNum = FALSE, file = "codebook_data.set2.Rmd",  checks = list(character = "showAllFactorLevels", factor = "showAllFactorLevels",      labelled = "showAllFactorLevels", haven_labelled = "showAllFactorLevels",      numeric = NULL, integer = NULL, logical = NULL, Date = NULL),  listChecks = FALSE, maxProbVals = Inf, codebook = TRUE, reportTitle = "Codebook for data.set2")</w:t>
      </w:r>
    </w:p>
    <w:sectPr w:rsidR="000B438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3C15B9" w14:textId="77777777" w:rsidR="009A5F85" w:rsidRDefault="009A5F85">
      <w:pPr>
        <w:spacing w:after="0"/>
      </w:pPr>
      <w:r>
        <w:separator/>
      </w:r>
    </w:p>
  </w:endnote>
  <w:endnote w:type="continuationSeparator" w:id="0">
    <w:p w14:paraId="4B989C15" w14:textId="77777777" w:rsidR="009A5F85" w:rsidRDefault="009A5F8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DA989B" w14:textId="77777777" w:rsidR="009A5F85" w:rsidRDefault="009A5F85">
      <w:r>
        <w:separator/>
      </w:r>
    </w:p>
  </w:footnote>
  <w:footnote w:type="continuationSeparator" w:id="0">
    <w:p w14:paraId="2CBCD6F1" w14:textId="77777777" w:rsidR="009A5F85" w:rsidRDefault="009A5F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7498661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469AD2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11FEC5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6190365"/>
    <w:multiLevelType w:val="multilevel"/>
    <w:tmpl w:val="BEC899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B4389"/>
    <w:rsid w:val="004B7672"/>
    <w:rsid w:val="004E29B3"/>
    <w:rsid w:val="00590D07"/>
    <w:rsid w:val="007007DC"/>
    <w:rsid w:val="00740AB5"/>
    <w:rsid w:val="00784D58"/>
    <w:rsid w:val="008D6863"/>
    <w:rsid w:val="009A5F85"/>
    <w:rsid w:val="00B86B75"/>
    <w:rsid w:val="00BC48D5"/>
    <w:rsid w:val="00C36279"/>
    <w:rsid w:val="00E315A3"/>
    <w:rsid w:val="00E853B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683973"/>
  <w15:docId w15:val="{38E18CF2-7680-4D97-A9AD-C14C21BDC3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740AB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40AB5"/>
  </w:style>
  <w:style w:type="paragraph" w:styleId="Footer">
    <w:name w:val="footer"/>
    <w:basedOn w:val="Normal"/>
    <w:link w:val="FooterChar"/>
    <w:unhideWhenUsed/>
    <w:rsid w:val="00740AB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40AB5"/>
  </w:style>
  <w:style w:type="character" w:styleId="HTMLCode">
    <w:name w:val="HTML Code"/>
    <w:basedOn w:val="DefaultParagraphFont"/>
    <w:uiPriority w:val="99"/>
    <w:semiHidden/>
    <w:unhideWhenUsed/>
    <w:rsid w:val="007007D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433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76" Type="http://schemas.openxmlformats.org/officeDocument/2006/relationships/image" Target="media/image70.png"/><Relationship Id="rId84" Type="http://schemas.openxmlformats.org/officeDocument/2006/relationships/image" Target="media/image78.png"/><Relationship Id="rId89" Type="http://schemas.openxmlformats.org/officeDocument/2006/relationships/theme" Target="theme/theme1.xml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66" Type="http://schemas.openxmlformats.org/officeDocument/2006/relationships/image" Target="media/image60.png"/><Relationship Id="rId74" Type="http://schemas.openxmlformats.org/officeDocument/2006/relationships/image" Target="media/image68.png"/><Relationship Id="rId79" Type="http://schemas.openxmlformats.org/officeDocument/2006/relationships/image" Target="media/image73.png"/><Relationship Id="rId87" Type="http://schemas.openxmlformats.org/officeDocument/2006/relationships/image" Target="media/image81.png"/><Relationship Id="rId5" Type="http://schemas.openxmlformats.org/officeDocument/2006/relationships/footnotes" Target="footnotes.xml"/><Relationship Id="rId61" Type="http://schemas.openxmlformats.org/officeDocument/2006/relationships/image" Target="media/image55.png"/><Relationship Id="rId82" Type="http://schemas.openxmlformats.org/officeDocument/2006/relationships/image" Target="media/image76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77" Type="http://schemas.openxmlformats.org/officeDocument/2006/relationships/image" Target="media/image71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80" Type="http://schemas.openxmlformats.org/officeDocument/2006/relationships/image" Target="media/image74.png"/><Relationship Id="rId85" Type="http://schemas.openxmlformats.org/officeDocument/2006/relationships/image" Target="media/image79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83" Type="http://schemas.openxmlformats.org/officeDocument/2006/relationships/image" Target="media/image77.png"/><Relationship Id="rId88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81" Type="http://schemas.openxmlformats.org/officeDocument/2006/relationships/image" Target="media/image75.png"/><Relationship Id="rId86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8</TotalTime>
  <Pages>1</Pages>
  <Words>3921</Words>
  <Characters>22356</Characters>
  <Application>Microsoft Office Word</Application>
  <DocSecurity>0</DocSecurity>
  <Lines>186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ebook for data.set2</vt:lpstr>
    </vt:vector>
  </TitlesOfParts>
  <Company/>
  <LinksUpToDate>false</LinksUpToDate>
  <CharactersWithSpaces>26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data.set2</dc:title>
  <dc:creator>allie xiong</dc:creator>
  <cp:keywords/>
  <cp:lastModifiedBy>allie xiong</cp:lastModifiedBy>
  <cp:revision>4</cp:revision>
  <cp:lastPrinted>2019-06-17T02:15:00Z</cp:lastPrinted>
  <dcterms:created xsi:type="dcterms:W3CDTF">2019-06-16T02:08:00Z</dcterms:created>
  <dcterms:modified xsi:type="dcterms:W3CDTF">2019-06-18T0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Maid">
    <vt:lpwstr>yes</vt:lpwstr>
  </property>
  <property fmtid="{D5CDD505-2E9C-101B-9397-08002B2CF9AE}" pid="3" name="date">
    <vt:lpwstr>2019-06-15 19:06:16</vt:lpwstr>
  </property>
  <property fmtid="{D5CDD505-2E9C-101B-9397-08002B2CF9AE}" pid="4" name="output">
    <vt:lpwstr>word_document</vt:lpwstr>
  </property>
  <property fmtid="{D5CDD505-2E9C-101B-9397-08002B2CF9AE}" pid="5" name="subtitle">
    <vt:lpwstr>Autogenerated data summary from dataMaid</vt:lpwstr>
  </property>
</Properties>
</file>